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01B72A1F" w14:textId="2B8F18A6" w:rsidR="009E44DA" w:rsidRPr="008F5FD5" w:rsidRDefault="009C02AF" w:rsidP="00683ED0">
      <w:pPr>
        <w:rPr>
          <w:rFonts w:asciiTheme="minorHAnsi" w:hAnsiTheme="minorHAnsi" w:cstheme="minorHAnsi"/>
          <w:b/>
          <w:bCs/>
          <w:color w:val="1F1F1F"/>
          <w:sz w:val="36"/>
          <w:szCs w:val="36"/>
        </w:rPr>
      </w:pPr>
      <w:r w:rsidRPr="008F5FD5">
        <w:rPr>
          <w:rFonts w:asciiTheme="minorHAnsi" w:hAnsiTheme="minorHAnsi" w:cstheme="minorHAnsi"/>
          <w:b/>
          <w:bCs/>
          <w:color w:val="1F1F1F"/>
          <w:sz w:val="36"/>
          <w:szCs w:val="36"/>
        </w:rPr>
        <w:t>FAKTA</w:t>
      </w:r>
      <w:r w:rsidR="00D61440">
        <w:rPr>
          <w:rFonts w:asciiTheme="minorHAnsi" w:hAnsiTheme="minorHAnsi" w:cstheme="minorHAnsi"/>
          <w:b/>
          <w:bCs/>
          <w:color w:val="1F1F1F"/>
          <w:sz w:val="36"/>
          <w:szCs w:val="36"/>
        </w:rPr>
        <w:t>GRUNNLAG</w:t>
      </w:r>
      <w:r w:rsidRPr="008F5FD5">
        <w:rPr>
          <w:rFonts w:asciiTheme="minorHAnsi" w:hAnsiTheme="minorHAnsi" w:cstheme="minorHAnsi"/>
          <w:b/>
          <w:bCs/>
          <w:color w:val="1F1F1F"/>
          <w:sz w:val="36"/>
          <w:szCs w:val="36"/>
        </w:rPr>
        <w:t xml:space="preserve"> </w:t>
      </w:r>
    </w:p>
    <w:p w14:paraId="6AD79D5C" w14:textId="77777777" w:rsidR="009E44DA" w:rsidRPr="008F5FD5" w:rsidRDefault="009E44DA" w:rsidP="00683ED0">
      <w:pPr>
        <w:rPr>
          <w:rFonts w:asciiTheme="minorHAnsi" w:hAnsiTheme="minorHAnsi" w:cstheme="minorHAnsi"/>
          <w:b/>
          <w:bCs/>
          <w:color w:val="1F1F1F"/>
          <w:sz w:val="36"/>
          <w:szCs w:val="36"/>
        </w:rPr>
      </w:pPr>
      <w:r w:rsidRPr="008F5FD5">
        <w:rPr>
          <w:rFonts w:asciiTheme="minorHAnsi" w:hAnsiTheme="minorHAnsi" w:cstheme="minorHAnsi"/>
          <w:sz w:val="28"/>
          <w:szCs w:val="28"/>
        </w:rPr>
        <w:t>fylles ut av Programleder</w:t>
      </w:r>
      <w:r w:rsidRPr="008F5FD5">
        <w:rPr>
          <w:rFonts w:asciiTheme="minorHAnsi" w:hAnsiTheme="minorHAnsi" w:cstheme="minorHAnsi"/>
          <w:b/>
          <w:bCs/>
          <w:color w:val="1F1F1F"/>
          <w:sz w:val="36"/>
          <w:szCs w:val="36"/>
        </w:rPr>
        <w:t xml:space="preserve"> </w:t>
      </w:r>
    </w:p>
    <w:p w14:paraId="6CBCB1CE" w14:textId="77777777" w:rsidR="009E44DA" w:rsidRPr="008F5FD5" w:rsidRDefault="009E44DA" w:rsidP="00683ED0">
      <w:pPr>
        <w:rPr>
          <w:rFonts w:asciiTheme="minorHAnsi" w:hAnsiTheme="minorHAnsi" w:cstheme="minorHAnsi"/>
          <w:b/>
          <w:bCs/>
          <w:color w:val="1F1F1F"/>
          <w:sz w:val="40"/>
          <w:szCs w:val="40"/>
        </w:rPr>
      </w:pPr>
    </w:p>
    <w:p w14:paraId="1DFE2572" w14:textId="00775429" w:rsidR="009E44DA" w:rsidRPr="008F5FD5" w:rsidRDefault="009E44DA" w:rsidP="00683ED0">
      <w:pPr>
        <w:rPr>
          <w:rFonts w:asciiTheme="minorHAnsi" w:hAnsiTheme="minorHAnsi" w:cstheme="minorHAnsi"/>
          <w:bCs/>
          <w:sz w:val="22"/>
          <w:szCs w:val="22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t xml:space="preserve">Her </w:t>
      </w:r>
      <w:r w:rsidR="00FD178B" w:rsidRPr="008F5FD5">
        <w:rPr>
          <w:rFonts w:asciiTheme="minorHAnsi" w:hAnsiTheme="minorHAnsi" w:cstheme="minorHAnsi"/>
          <w:bCs/>
          <w:sz w:val="22"/>
          <w:szCs w:val="22"/>
        </w:rPr>
        <w:t>skal det kun</w:t>
      </w:r>
      <w:r w:rsidRPr="008F5FD5">
        <w:rPr>
          <w:rFonts w:asciiTheme="minorHAnsi" w:hAnsiTheme="minorHAnsi" w:cstheme="minorHAnsi"/>
          <w:bCs/>
          <w:sz w:val="22"/>
          <w:szCs w:val="22"/>
        </w:rPr>
        <w:t xml:space="preserve"> registreres</w:t>
      </w:r>
      <w:r w:rsidR="00FD178B" w:rsidRPr="008F5FD5">
        <w:rPr>
          <w:rFonts w:asciiTheme="minorHAnsi" w:hAnsiTheme="minorHAnsi" w:cstheme="minorHAnsi"/>
          <w:bCs/>
          <w:sz w:val="22"/>
          <w:szCs w:val="22"/>
        </w:rPr>
        <w:t xml:space="preserve"> fakta</w:t>
      </w:r>
      <w:r w:rsidRPr="008F5FD5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8F5FD5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som grunnlag for gjennomføring av programstatusvurderingen (PSV). </w:t>
      </w:r>
      <w:r w:rsidRPr="008F5FD5">
        <w:rPr>
          <w:rFonts w:asciiTheme="minorHAnsi" w:hAnsiTheme="minorHAnsi" w:cstheme="minorHAnsi"/>
          <w:bCs/>
          <w:sz w:val="22"/>
          <w:szCs w:val="22"/>
        </w:rPr>
        <w:t>Nærmere vurderinger gjøres i selve programstatusvurderingen.</w:t>
      </w:r>
    </w:p>
    <w:p w14:paraId="2E2CFC38" w14:textId="77777777" w:rsidR="009E44DA" w:rsidRPr="008F5FD5" w:rsidRDefault="009E44DA" w:rsidP="00683ED0">
      <w:pPr>
        <w:rPr>
          <w:rFonts w:ascii="Arial" w:hAnsi="Arial" w:cs="Arial"/>
          <w:b/>
          <w:bCs/>
          <w:color w:val="1F1F1F"/>
          <w:sz w:val="36"/>
          <w:szCs w:val="36"/>
        </w:rPr>
      </w:pPr>
    </w:p>
    <w:p w14:paraId="0ED4BFD9" w14:textId="28E10D2C" w:rsidR="009E44DA" w:rsidRPr="008F5FD5" w:rsidRDefault="009E44DA" w:rsidP="00683ED0">
      <w:pPr>
        <w:rPr>
          <w:rFonts w:asciiTheme="minorHAnsi" w:hAnsiTheme="minorHAnsi" w:cstheme="minorHAnsi"/>
          <w:b/>
          <w:bCs/>
          <w:color w:val="1F1F1F"/>
          <w:sz w:val="36"/>
          <w:szCs w:val="36"/>
        </w:rPr>
      </w:pPr>
      <w:r w:rsidRPr="008F5FD5">
        <w:rPr>
          <w:rFonts w:asciiTheme="minorHAnsi" w:hAnsiTheme="minorHAnsi" w:cstheme="minorHAnsi"/>
          <w:b/>
          <w:bCs/>
          <w:sz w:val="28"/>
          <w:szCs w:val="28"/>
        </w:rPr>
        <w:t xml:space="preserve">Rutine for utfylling av </w:t>
      </w:r>
      <w:r w:rsidR="00323683" w:rsidRPr="00323683">
        <w:rPr>
          <w:rFonts w:asciiTheme="minorHAnsi" w:hAnsiTheme="minorHAnsi" w:cstheme="minorHAnsi"/>
          <w:b/>
          <w:bCs/>
          <w:i/>
          <w:iCs/>
          <w:sz w:val="28"/>
          <w:szCs w:val="28"/>
        </w:rPr>
        <w:t>f</w:t>
      </w:r>
      <w:r w:rsidRPr="00323683">
        <w:rPr>
          <w:rFonts w:asciiTheme="minorHAnsi" w:hAnsiTheme="minorHAnsi" w:cstheme="minorHAnsi"/>
          <w:b/>
          <w:bCs/>
          <w:i/>
          <w:iCs/>
          <w:sz w:val="28"/>
          <w:szCs w:val="28"/>
        </w:rPr>
        <w:t>aktaark</w:t>
      </w:r>
      <w:r w:rsidRPr="008F5FD5">
        <w:rPr>
          <w:rFonts w:asciiTheme="minorHAnsi" w:hAnsiTheme="minorHAnsi" w:cstheme="minorHAnsi"/>
          <w:b/>
          <w:bCs/>
          <w:sz w:val="28"/>
          <w:szCs w:val="28"/>
        </w:rPr>
        <w:t xml:space="preserve"> for årlig programstatusvurdering</w:t>
      </w:r>
      <w:r w:rsidRPr="008F5FD5">
        <w:rPr>
          <w:rFonts w:asciiTheme="minorHAnsi" w:hAnsiTheme="minorHAnsi" w:cstheme="minorHAnsi"/>
          <w:b/>
          <w:bCs/>
          <w:color w:val="1F1F1F"/>
          <w:sz w:val="36"/>
          <w:szCs w:val="36"/>
        </w:rPr>
        <w:t xml:space="preserve"> </w:t>
      </w:r>
    </w:p>
    <w:p w14:paraId="12D09099" w14:textId="77777777" w:rsidR="009E44DA" w:rsidRPr="00323683" w:rsidRDefault="009E44DA" w:rsidP="00683ED0">
      <w:pPr>
        <w:rPr>
          <w:rFonts w:asciiTheme="minorHAnsi" w:hAnsiTheme="minorHAnsi" w:cstheme="minorHAnsi"/>
          <w:b/>
          <w:bCs/>
          <w:color w:val="1F1F1F"/>
          <w:sz w:val="22"/>
          <w:szCs w:val="22"/>
        </w:rPr>
      </w:pPr>
    </w:p>
    <w:p w14:paraId="6EF19820" w14:textId="59222A19" w:rsidR="00D25D25" w:rsidRDefault="0076461C" w:rsidP="00683ED0">
      <w:pPr>
        <w:pStyle w:val="Listeavsnitt"/>
        <w:numPr>
          <w:ilvl w:val="0"/>
          <w:numId w:val="37"/>
        </w:numPr>
        <w:spacing w:after="120"/>
        <w:rPr>
          <w:rFonts w:asciiTheme="minorHAnsi" w:hAnsiTheme="minorHAnsi" w:cstheme="minorHAnsi"/>
          <w:lang w:val="nb-NO"/>
        </w:rPr>
      </w:pPr>
      <w:r>
        <w:rPr>
          <w:rFonts w:asciiTheme="minorHAnsi" w:hAnsiTheme="minorHAnsi" w:cstheme="minorHAnsi"/>
          <w:lang w:val="nb-NO"/>
        </w:rPr>
        <w:t>Når</w:t>
      </w:r>
      <w:r w:rsidR="00D61EF8">
        <w:rPr>
          <w:rFonts w:asciiTheme="minorHAnsi" w:hAnsiTheme="minorHAnsi" w:cstheme="minorHAnsi"/>
          <w:lang w:val="nb-NO"/>
        </w:rPr>
        <w:t xml:space="preserve"> årshjulet legges i det enkelte omstillingsområde, settes også dato for </w:t>
      </w:r>
      <w:r w:rsidR="009E44DA" w:rsidRPr="008F5FD5">
        <w:rPr>
          <w:rFonts w:asciiTheme="minorHAnsi" w:hAnsiTheme="minorHAnsi" w:cstheme="minorHAnsi"/>
          <w:lang w:val="nb-NO"/>
        </w:rPr>
        <w:t>PSV</w:t>
      </w:r>
      <w:r w:rsidR="00D61EF8">
        <w:rPr>
          <w:rFonts w:asciiTheme="minorHAnsi" w:hAnsiTheme="minorHAnsi" w:cstheme="minorHAnsi"/>
          <w:lang w:val="nb-NO"/>
        </w:rPr>
        <w:t>. Innovasjon Norge inviter</w:t>
      </w:r>
      <w:r w:rsidR="008A3E44">
        <w:rPr>
          <w:rFonts w:asciiTheme="minorHAnsi" w:hAnsiTheme="minorHAnsi" w:cstheme="minorHAnsi"/>
          <w:lang w:val="nb-NO"/>
        </w:rPr>
        <w:t>er</w:t>
      </w:r>
      <w:r w:rsidR="009E44DA" w:rsidRPr="008F5FD5">
        <w:rPr>
          <w:rFonts w:asciiTheme="minorHAnsi" w:hAnsiTheme="minorHAnsi" w:cstheme="minorHAnsi"/>
          <w:lang w:val="nb-NO"/>
        </w:rPr>
        <w:t xml:space="preserve"> programstyret med observatører, programleder og eventuelle ansatte i programorganisasjonen. Samtidig får Programleder </w:t>
      </w:r>
      <w:r w:rsidR="00FD178B" w:rsidRPr="008F5FD5">
        <w:rPr>
          <w:rFonts w:asciiTheme="minorHAnsi" w:hAnsiTheme="minorHAnsi" w:cstheme="minorHAnsi"/>
          <w:i/>
          <w:iCs/>
          <w:lang w:val="nb-NO"/>
        </w:rPr>
        <w:t>f</w:t>
      </w:r>
      <w:r w:rsidR="009E44DA" w:rsidRPr="008F5FD5">
        <w:rPr>
          <w:rFonts w:asciiTheme="minorHAnsi" w:hAnsiTheme="minorHAnsi" w:cstheme="minorHAnsi"/>
          <w:i/>
          <w:iCs/>
          <w:lang w:val="nb-NO"/>
        </w:rPr>
        <w:t>aktaark</w:t>
      </w:r>
      <w:r w:rsidR="009E44DA" w:rsidRPr="008F5FD5">
        <w:rPr>
          <w:rFonts w:asciiTheme="minorHAnsi" w:hAnsiTheme="minorHAnsi" w:cstheme="minorHAnsi"/>
          <w:lang w:val="nb-NO"/>
        </w:rPr>
        <w:t xml:space="preserve"> som skal fylles ut. </w:t>
      </w:r>
    </w:p>
    <w:p w14:paraId="6647E9DD" w14:textId="3F0C7A9E" w:rsidR="009E44DA" w:rsidRPr="008F5FD5" w:rsidRDefault="009E44DA" w:rsidP="00683ED0">
      <w:pPr>
        <w:pStyle w:val="Listeavsnitt"/>
        <w:numPr>
          <w:ilvl w:val="0"/>
          <w:numId w:val="37"/>
        </w:numPr>
        <w:spacing w:after="120"/>
        <w:rPr>
          <w:rFonts w:asciiTheme="minorHAnsi" w:hAnsiTheme="minorHAnsi" w:cstheme="minorHAnsi"/>
          <w:lang w:val="nb-NO"/>
        </w:rPr>
      </w:pPr>
      <w:r w:rsidRPr="008F5FD5">
        <w:rPr>
          <w:rFonts w:asciiTheme="minorHAnsi" w:hAnsiTheme="minorHAnsi" w:cstheme="minorHAnsi"/>
          <w:lang w:val="nb-NO"/>
        </w:rPr>
        <w:t xml:space="preserve">Innovasjon Norge inviterer styreleder, programleder, observatør fra fylkeskommunen og prosessleder til eget </w:t>
      </w:r>
      <w:r w:rsidR="001540E1">
        <w:rPr>
          <w:rFonts w:asciiTheme="minorHAnsi" w:hAnsiTheme="minorHAnsi" w:cstheme="minorHAnsi"/>
          <w:lang w:val="nb-NO"/>
        </w:rPr>
        <w:t xml:space="preserve">digitalt </w:t>
      </w:r>
      <w:r w:rsidR="001540E1" w:rsidRPr="008F5FD5">
        <w:rPr>
          <w:rFonts w:asciiTheme="minorHAnsi" w:hAnsiTheme="minorHAnsi" w:cstheme="minorHAnsi"/>
          <w:lang w:val="nb-NO"/>
        </w:rPr>
        <w:t>møte</w:t>
      </w:r>
      <w:r w:rsidR="001540E1">
        <w:rPr>
          <w:rFonts w:asciiTheme="minorHAnsi" w:hAnsiTheme="minorHAnsi" w:cstheme="minorHAnsi"/>
          <w:lang w:val="nb-NO"/>
        </w:rPr>
        <w:t xml:space="preserve"> 14 dager før PSV</w:t>
      </w:r>
      <w:r w:rsidR="00984EFB">
        <w:rPr>
          <w:rFonts w:asciiTheme="minorHAnsi" w:hAnsiTheme="minorHAnsi" w:cstheme="minorHAnsi"/>
          <w:lang w:val="nb-NO"/>
        </w:rPr>
        <w:t xml:space="preserve">. </w:t>
      </w:r>
      <w:r w:rsidRPr="008F5FD5">
        <w:rPr>
          <w:rFonts w:asciiTheme="minorHAnsi" w:hAnsiTheme="minorHAnsi" w:cstheme="minorHAnsi"/>
          <w:lang w:val="nb-NO"/>
        </w:rPr>
        <w:t xml:space="preserve"> </w:t>
      </w:r>
    </w:p>
    <w:p w14:paraId="6FE3AA89" w14:textId="13ACA4BF" w:rsidR="009E44DA" w:rsidRPr="008F5FD5" w:rsidRDefault="009E44DA" w:rsidP="00683ED0">
      <w:pPr>
        <w:pStyle w:val="Listeavsnitt"/>
        <w:numPr>
          <w:ilvl w:val="0"/>
          <w:numId w:val="37"/>
        </w:numPr>
        <w:spacing w:after="120"/>
        <w:rPr>
          <w:rFonts w:asciiTheme="minorHAnsi" w:hAnsiTheme="minorHAnsi" w:cstheme="minorHAnsi"/>
          <w:lang w:val="nb-NO"/>
        </w:rPr>
      </w:pPr>
      <w:r w:rsidRPr="008F5FD5">
        <w:rPr>
          <w:rFonts w:asciiTheme="minorHAnsi" w:hAnsiTheme="minorHAnsi" w:cstheme="minorHAnsi"/>
          <w:lang w:val="nb-NO"/>
        </w:rPr>
        <w:t xml:space="preserve">Programleder </w:t>
      </w:r>
      <w:r w:rsidR="00984EFB">
        <w:rPr>
          <w:rFonts w:asciiTheme="minorHAnsi" w:hAnsiTheme="minorHAnsi" w:cstheme="minorHAnsi"/>
          <w:lang w:val="nb-NO"/>
        </w:rPr>
        <w:t>fyller ut</w:t>
      </w:r>
      <w:r w:rsidR="005F2B8A">
        <w:rPr>
          <w:rFonts w:asciiTheme="minorHAnsi" w:hAnsiTheme="minorHAnsi" w:cstheme="minorHAnsi"/>
          <w:lang w:val="nb-NO"/>
        </w:rPr>
        <w:t xml:space="preserve"> </w:t>
      </w:r>
      <w:r w:rsidRPr="008F5FD5">
        <w:rPr>
          <w:rFonts w:asciiTheme="minorHAnsi" w:hAnsiTheme="minorHAnsi" w:cstheme="minorHAnsi"/>
          <w:lang w:val="nb-NO"/>
        </w:rPr>
        <w:t xml:space="preserve">faktamal </w:t>
      </w:r>
      <w:r w:rsidR="00D158E4">
        <w:rPr>
          <w:rFonts w:asciiTheme="minorHAnsi" w:hAnsiTheme="minorHAnsi" w:cstheme="minorHAnsi"/>
          <w:lang w:val="nb-NO"/>
        </w:rPr>
        <w:t>f</w:t>
      </w:r>
      <w:r w:rsidR="00671C11">
        <w:rPr>
          <w:rFonts w:asciiTheme="minorHAnsi" w:hAnsiTheme="minorHAnsi" w:cstheme="minorHAnsi"/>
          <w:lang w:val="nb-NO"/>
        </w:rPr>
        <w:t>ø</w:t>
      </w:r>
      <w:r w:rsidR="00D158E4">
        <w:rPr>
          <w:rFonts w:asciiTheme="minorHAnsi" w:hAnsiTheme="minorHAnsi" w:cstheme="minorHAnsi"/>
          <w:lang w:val="nb-NO"/>
        </w:rPr>
        <w:t>r PSV-gjennomgangen</w:t>
      </w:r>
      <w:r w:rsidR="00D158E4" w:rsidRPr="008F5FD5">
        <w:rPr>
          <w:rFonts w:asciiTheme="minorHAnsi" w:hAnsiTheme="minorHAnsi" w:cstheme="minorHAnsi"/>
          <w:lang w:val="nb-NO"/>
        </w:rPr>
        <w:t xml:space="preserve"> </w:t>
      </w:r>
      <w:r w:rsidRPr="008F5FD5">
        <w:rPr>
          <w:rFonts w:asciiTheme="minorHAnsi" w:hAnsiTheme="minorHAnsi" w:cstheme="minorHAnsi"/>
          <w:lang w:val="nb-NO"/>
        </w:rPr>
        <w:t>basert på data fra egne og eksterne datakilder/systemer.</w:t>
      </w:r>
    </w:p>
    <w:p w14:paraId="0C122F27" w14:textId="0D4FBD2C" w:rsidR="009E44DA" w:rsidRPr="008F5FD5" w:rsidRDefault="009E44DA" w:rsidP="00683ED0">
      <w:pPr>
        <w:pStyle w:val="Listeavsnitt"/>
        <w:numPr>
          <w:ilvl w:val="0"/>
          <w:numId w:val="37"/>
        </w:numPr>
        <w:spacing w:after="120"/>
        <w:rPr>
          <w:rFonts w:asciiTheme="minorHAnsi" w:hAnsiTheme="minorHAnsi" w:cstheme="minorHAnsi"/>
          <w:lang w:val="nb-NO"/>
        </w:rPr>
      </w:pPr>
      <w:r w:rsidRPr="008F5FD5">
        <w:rPr>
          <w:rFonts w:asciiTheme="minorHAnsi" w:hAnsiTheme="minorHAnsi" w:cstheme="minorHAnsi"/>
          <w:lang w:val="nb-NO"/>
        </w:rPr>
        <w:t xml:space="preserve">Eventuelle avklaringer, tilføyelser og presiseringer gjøres </w:t>
      </w:r>
      <w:r w:rsidR="00671C11">
        <w:rPr>
          <w:rFonts w:asciiTheme="minorHAnsi" w:hAnsiTheme="minorHAnsi" w:cstheme="minorHAnsi"/>
          <w:lang w:val="nb-NO"/>
        </w:rPr>
        <w:t>i forberedende</w:t>
      </w:r>
      <w:r w:rsidR="005F2B8A">
        <w:rPr>
          <w:rFonts w:asciiTheme="minorHAnsi" w:hAnsiTheme="minorHAnsi" w:cstheme="minorHAnsi"/>
          <w:lang w:val="nb-NO"/>
        </w:rPr>
        <w:t xml:space="preserve"> </w:t>
      </w:r>
      <w:r w:rsidRPr="008F5FD5">
        <w:rPr>
          <w:rFonts w:asciiTheme="minorHAnsi" w:hAnsiTheme="minorHAnsi" w:cstheme="minorHAnsi"/>
          <w:lang w:val="nb-NO"/>
        </w:rPr>
        <w:t>møte eller i løpet av de neste 7 dager.</w:t>
      </w:r>
    </w:p>
    <w:p w14:paraId="30A79581" w14:textId="2239F2D0" w:rsidR="009E44DA" w:rsidRPr="008F5FD5" w:rsidRDefault="009E44DA" w:rsidP="00683ED0">
      <w:pPr>
        <w:pStyle w:val="Listeavsnitt"/>
        <w:numPr>
          <w:ilvl w:val="0"/>
          <w:numId w:val="37"/>
        </w:numPr>
        <w:spacing w:after="120"/>
        <w:rPr>
          <w:rFonts w:asciiTheme="minorHAnsi" w:hAnsiTheme="minorHAnsi" w:cstheme="minorHAnsi"/>
          <w:lang w:val="nb-NO"/>
        </w:rPr>
      </w:pPr>
      <w:r w:rsidRPr="008F5FD5">
        <w:rPr>
          <w:rFonts w:asciiTheme="minorHAnsi" w:hAnsiTheme="minorHAnsi" w:cstheme="minorHAnsi"/>
          <w:lang w:val="nb-NO"/>
        </w:rPr>
        <w:t>I oktober/november, 7 dager før PSV, sender programleder til alle deltakere</w:t>
      </w:r>
      <w:r w:rsidR="00683ED0">
        <w:rPr>
          <w:rFonts w:asciiTheme="minorHAnsi" w:hAnsiTheme="minorHAnsi" w:cstheme="minorHAnsi"/>
          <w:lang w:val="nb-NO"/>
        </w:rPr>
        <w:t xml:space="preserve"> </w:t>
      </w:r>
      <w:r w:rsidR="005F2B8A">
        <w:rPr>
          <w:rFonts w:asciiTheme="minorHAnsi" w:hAnsiTheme="minorHAnsi" w:cstheme="minorHAnsi"/>
          <w:lang w:val="nb-NO"/>
        </w:rPr>
        <w:t xml:space="preserve">utfylt </w:t>
      </w:r>
      <w:r w:rsidR="00F72B53" w:rsidRPr="00F72B53">
        <w:rPr>
          <w:rFonts w:asciiTheme="minorHAnsi" w:hAnsiTheme="minorHAnsi" w:cstheme="minorHAnsi"/>
          <w:i/>
          <w:iCs/>
          <w:lang w:val="nb-NO"/>
        </w:rPr>
        <w:t>f</w:t>
      </w:r>
      <w:r w:rsidRPr="00F72B53">
        <w:rPr>
          <w:rFonts w:asciiTheme="minorHAnsi" w:hAnsiTheme="minorHAnsi" w:cstheme="minorHAnsi"/>
          <w:i/>
          <w:iCs/>
          <w:lang w:val="nb-NO"/>
        </w:rPr>
        <w:t>aktaark</w:t>
      </w:r>
      <w:r w:rsidRPr="008F5FD5">
        <w:rPr>
          <w:rFonts w:asciiTheme="minorHAnsi" w:hAnsiTheme="minorHAnsi" w:cstheme="minorHAnsi"/>
          <w:lang w:val="nb-NO"/>
        </w:rPr>
        <w:t xml:space="preserve">, </w:t>
      </w:r>
      <w:r w:rsidR="00FD178B" w:rsidRPr="008F5FD5">
        <w:rPr>
          <w:rFonts w:asciiTheme="minorHAnsi" w:hAnsiTheme="minorHAnsi" w:cstheme="minorHAnsi"/>
          <w:lang w:val="nb-NO"/>
        </w:rPr>
        <w:t>PSV</w:t>
      </w:r>
      <w:r w:rsidRPr="008F5FD5">
        <w:rPr>
          <w:rFonts w:asciiTheme="minorHAnsi" w:hAnsiTheme="minorHAnsi" w:cstheme="minorHAnsi"/>
          <w:lang w:val="nb-NO"/>
        </w:rPr>
        <w:t>-mal og agenda/timeplan for gjennomføring av PSV.</w:t>
      </w:r>
    </w:p>
    <w:p w14:paraId="281F4165" w14:textId="5E806BD4" w:rsidR="009E44DA" w:rsidRPr="008F5FD5" w:rsidRDefault="009E44DA" w:rsidP="00683ED0">
      <w:pPr>
        <w:pStyle w:val="Listeavsnitt"/>
        <w:numPr>
          <w:ilvl w:val="0"/>
          <w:numId w:val="37"/>
        </w:numPr>
        <w:spacing w:after="120"/>
        <w:rPr>
          <w:rFonts w:asciiTheme="minorHAnsi" w:hAnsiTheme="minorHAnsi" w:cstheme="minorHAnsi"/>
          <w:lang w:val="nb-NO"/>
        </w:rPr>
      </w:pPr>
      <w:r w:rsidRPr="008F5FD5">
        <w:rPr>
          <w:rFonts w:asciiTheme="minorHAnsi" w:hAnsiTheme="minorHAnsi" w:cstheme="minorHAnsi"/>
          <w:lang w:val="nb-NO"/>
        </w:rPr>
        <w:t xml:space="preserve">Før PSV-møtet ser hver enkelt deltaker gjennom </w:t>
      </w:r>
      <w:r w:rsidR="00FD178B" w:rsidRPr="008F5FD5">
        <w:rPr>
          <w:rFonts w:asciiTheme="minorHAnsi" w:hAnsiTheme="minorHAnsi" w:cstheme="minorHAnsi"/>
          <w:lang w:val="nb-NO"/>
        </w:rPr>
        <w:t>PSV</w:t>
      </w:r>
      <w:r w:rsidRPr="008F5FD5">
        <w:rPr>
          <w:rFonts w:asciiTheme="minorHAnsi" w:hAnsiTheme="minorHAnsi" w:cstheme="minorHAnsi"/>
          <w:lang w:val="nb-NO"/>
        </w:rPr>
        <w:t xml:space="preserve">-mal og gjør seg opp en egen mening på påstandene. </w:t>
      </w:r>
    </w:p>
    <w:p w14:paraId="234AA560" w14:textId="77777777" w:rsidR="009E44DA" w:rsidRPr="008F5FD5" w:rsidRDefault="009E44DA" w:rsidP="00683ED0">
      <w:pPr>
        <w:rPr>
          <w:rFonts w:ascii="Arial" w:hAnsi="Arial" w:cs="Arial"/>
          <w:b/>
          <w:bCs/>
          <w:color w:val="1F1F1F"/>
          <w:sz w:val="36"/>
          <w:szCs w:val="36"/>
        </w:rPr>
      </w:pPr>
    </w:p>
    <w:p w14:paraId="53D9AA1A" w14:textId="77777777" w:rsidR="00CE41BA" w:rsidRPr="008F5FD5" w:rsidRDefault="00CE41BA" w:rsidP="00683ED0">
      <w:pPr>
        <w:rPr>
          <w:rFonts w:ascii="Arial" w:hAnsi="Arial" w:cs="Arial"/>
          <w:b/>
          <w:bCs/>
          <w:color w:val="1F1F1F"/>
          <w:sz w:val="36"/>
          <w:szCs w:val="36"/>
        </w:rPr>
      </w:pPr>
      <w:r w:rsidRPr="008F5FD5">
        <w:rPr>
          <w:rFonts w:ascii="Arial" w:hAnsi="Arial" w:cs="Arial"/>
          <w:b/>
          <w:bCs/>
          <w:color w:val="1F1F1F"/>
          <w:sz w:val="36"/>
          <w:szCs w:val="36"/>
        </w:rPr>
        <w:br w:type="page"/>
      </w:r>
    </w:p>
    <w:p w14:paraId="38D86455" w14:textId="6B591724" w:rsidR="00F72A2D" w:rsidRPr="008F5FD5" w:rsidRDefault="00FD5C46" w:rsidP="00683ED0">
      <w:pPr>
        <w:rPr>
          <w:rFonts w:asciiTheme="minorHAnsi" w:hAnsiTheme="minorHAnsi" w:cstheme="minorHAnsi"/>
          <w:b/>
          <w:bCs/>
          <w:color w:val="1F1F1F"/>
          <w:sz w:val="36"/>
          <w:szCs w:val="36"/>
        </w:rPr>
      </w:pPr>
      <w:r w:rsidRPr="008F5FD5">
        <w:rPr>
          <w:rFonts w:asciiTheme="minorHAnsi" w:hAnsiTheme="minorHAnsi" w:cstheme="minorHAnsi"/>
          <w:b/>
          <w:bCs/>
          <w:color w:val="1F1F1F"/>
          <w:sz w:val="36"/>
          <w:szCs w:val="36"/>
        </w:rPr>
        <w:lastRenderedPageBreak/>
        <w:t>Etablering</w:t>
      </w:r>
    </w:p>
    <w:p w14:paraId="06DC953B" w14:textId="2AB1FBF2" w:rsidR="00FD5C46" w:rsidRPr="008F5FD5" w:rsidRDefault="00FD5C46" w:rsidP="00683ED0">
      <w:pPr>
        <w:rPr>
          <w:rFonts w:ascii="Arial" w:hAnsi="Arial" w:cs="Arial"/>
          <w:b/>
          <w:bCs/>
          <w:i/>
          <w:iCs/>
          <w:sz w:val="22"/>
          <w:szCs w:val="22"/>
        </w:rPr>
      </w:pPr>
      <w:r w:rsidRPr="008F5FD5">
        <w:rPr>
          <w:rFonts w:ascii="Calibri" w:hAnsi="Calibri" w:cs="Calibri"/>
          <w:i/>
          <w:iCs/>
          <w:sz w:val="22"/>
          <w:szCs w:val="22"/>
        </w:rPr>
        <w:t>Denne indikatoren fylles kun ut til første programstatusvurdering.</w:t>
      </w:r>
    </w:p>
    <w:p w14:paraId="4FCC8E86" w14:textId="77777777" w:rsidR="00FD5C46" w:rsidRPr="008F5FD5" w:rsidRDefault="00FD5C46" w:rsidP="00683ED0">
      <w:pPr>
        <w:rPr>
          <w:rFonts w:ascii="Verdana" w:hAnsi="Verdana"/>
          <w:b/>
          <w:sz w:val="18"/>
          <w:szCs w:val="18"/>
        </w:rPr>
      </w:pPr>
    </w:p>
    <w:p w14:paraId="612DE854" w14:textId="77777777" w:rsidR="00FD5C46" w:rsidRPr="008F5FD5" w:rsidRDefault="00FD5C46" w:rsidP="00683ED0">
      <w:pPr>
        <w:rPr>
          <w:rFonts w:asciiTheme="minorHAnsi" w:hAnsiTheme="minorHAnsi" w:cstheme="minorHAnsi"/>
          <w:b/>
          <w:szCs w:val="24"/>
        </w:rPr>
      </w:pPr>
      <w:r w:rsidRPr="008F5FD5">
        <w:rPr>
          <w:rFonts w:asciiTheme="minorHAnsi" w:hAnsiTheme="minorHAnsi" w:cstheme="minorHAnsi"/>
          <w:b/>
          <w:szCs w:val="24"/>
        </w:rPr>
        <w:t>Faktaspørsmål</w:t>
      </w:r>
    </w:p>
    <w:p w14:paraId="2EDA9C67" w14:textId="77777777" w:rsidR="00792FD1" w:rsidRPr="008F5FD5" w:rsidRDefault="00792FD1" w:rsidP="00683ED0">
      <w:pPr>
        <w:rPr>
          <w:rFonts w:ascii="Verdana" w:hAnsi="Verdana"/>
          <w:b/>
          <w:sz w:val="18"/>
          <w:szCs w:val="18"/>
        </w:rPr>
      </w:pPr>
    </w:p>
    <w:p w14:paraId="1E60A113" w14:textId="34598156" w:rsidR="00FD5C46" w:rsidRPr="008F5FD5" w:rsidRDefault="00FD5C46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t>Når ble strategi- og forankringsfasen gjennomført</w:t>
      </w:r>
      <w:r w:rsidR="00994412" w:rsidRPr="008F5FD5">
        <w:rPr>
          <w:rFonts w:asciiTheme="minorHAnsi" w:hAnsiTheme="minorHAnsi" w:cstheme="minorHAnsi"/>
          <w:bCs/>
          <w:sz w:val="22"/>
          <w:szCs w:val="22"/>
        </w:rPr>
        <w:t>?</w:t>
      </w:r>
      <w:r w:rsidRPr="008F5FD5">
        <w:rPr>
          <w:rFonts w:asciiTheme="minorHAnsi" w:hAnsiTheme="minorHAnsi" w:cstheme="minorHAnsi"/>
          <w:bCs/>
          <w:sz w:val="22"/>
          <w:szCs w:val="22"/>
        </w:rPr>
        <w:tab/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F72A2D" w:rsidRPr="008F5FD5" w14:paraId="2EFB7C3E" w14:textId="77777777" w:rsidTr="003C1EEA">
        <w:tc>
          <w:tcPr>
            <w:tcW w:w="9535" w:type="dxa"/>
          </w:tcPr>
          <w:p w14:paraId="5C26057B" w14:textId="3992AA58" w:rsidR="00D5751E" w:rsidRPr="008F5FD5" w:rsidRDefault="00994412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Dato start og </w:t>
            </w:r>
            <w:r w:rsidR="00FD178B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stopp ...</w:t>
            </w:r>
          </w:p>
          <w:p w14:paraId="4381DB47" w14:textId="49862AF1" w:rsidR="00DC512F" w:rsidRPr="008F5FD5" w:rsidRDefault="00DC512F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3B2A3498" w14:textId="5D308B46" w:rsidR="00FD5C46" w:rsidRPr="008F5FD5" w:rsidRDefault="00FD5C46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2A5BF763" w14:textId="77777777" w:rsidR="00FD5C46" w:rsidRPr="008F5FD5" w:rsidRDefault="00FD5C46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792F8483" w14:textId="39AD2C1B" w:rsidR="00DC512F" w:rsidRPr="008F5FD5" w:rsidRDefault="00DC512F" w:rsidP="00683ED0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1B6B9CF3" w14:textId="77777777" w:rsidR="00FD5C46" w:rsidRPr="008F5FD5" w:rsidRDefault="00FD5C46" w:rsidP="00683ED0"/>
    <w:p w14:paraId="04DC5698" w14:textId="77777777" w:rsidR="0069591F" w:rsidRPr="008F5FD5" w:rsidRDefault="00FD5C46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t>Hvilke vedtak lå til grunn for oppstart av</w:t>
      </w:r>
      <w:r w:rsidR="00994412" w:rsidRPr="008F5FD5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DD09DB" w:rsidRPr="008F5FD5">
        <w:rPr>
          <w:rFonts w:asciiTheme="minorHAnsi" w:hAnsiTheme="minorHAnsi" w:cstheme="minorHAnsi"/>
          <w:bCs/>
          <w:sz w:val="22"/>
          <w:szCs w:val="22"/>
        </w:rPr>
        <w:t>strategi- og forankringsfasen</w:t>
      </w:r>
      <w:r w:rsidRPr="008F5FD5">
        <w:rPr>
          <w:rFonts w:asciiTheme="minorHAnsi" w:hAnsiTheme="minorHAnsi" w:cstheme="minorHAnsi"/>
          <w:bCs/>
          <w:sz w:val="22"/>
          <w:szCs w:val="22"/>
        </w:rPr>
        <w:t>?</w:t>
      </w:r>
    </w:p>
    <w:p w14:paraId="0A70E7A7" w14:textId="461DA950" w:rsidR="00FD5C46" w:rsidRPr="008F5FD5" w:rsidRDefault="0069591F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t>(referer gjerne til konkrete vedtak – saksnummer etc.)</w:t>
      </w:r>
      <w:r w:rsidRPr="008F5FD5">
        <w:rPr>
          <w:rFonts w:asciiTheme="minorHAnsi" w:hAnsiTheme="minorHAnsi" w:cstheme="minorHAnsi"/>
          <w:bCs/>
          <w:sz w:val="22"/>
          <w:szCs w:val="22"/>
        </w:rPr>
        <w:tab/>
      </w:r>
      <w:r w:rsidR="00FD5C46" w:rsidRPr="008F5FD5">
        <w:rPr>
          <w:rFonts w:asciiTheme="minorHAnsi" w:hAnsiTheme="minorHAnsi" w:cstheme="minorHAnsi"/>
          <w:bCs/>
          <w:sz w:val="22"/>
          <w:szCs w:val="22"/>
        </w:rPr>
        <w:tab/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FD5C46" w:rsidRPr="008F5FD5" w14:paraId="35A6739D" w14:textId="77777777" w:rsidTr="003C1EEA">
        <w:tc>
          <w:tcPr>
            <w:tcW w:w="9535" w:type="dxa"/>
          </w:tcPr>
          <w:p w14:paraId="2873AF30" w14:textId="098F4AA4" w:rsidR="00FD5C46" w:rsidRPr="008F5FD5" w:rsidRDefault="00FD5C46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Kort </w:t>
            </w:r>
            <w:r w:rsidR="00FD178B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beskrivelse ...</w:t>
            </w:r>
          </w:p>
          <w:p w14:paraId="79147CC8" w14:textId="77777777" w:rsidR="00FD5C46" w:rsidRPr="008F5FD5" w:rsidRDefault="00FD5C46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2203F547" w14:textId="77777777" w:rsidR="00FD5C46" w:rsidRPr="008F5FD5" w:rsidRDefault="00FD5C46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0CE55892" w14:textId="77777777" w:rsidR="00FD5C46" w:rsidRPr="008F5FD5" w:rsidRDefault="00FD5C46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5583A038" w14:textId="77777777" w:rsidR="00FD5C46" w:rsidRPr="008F5FD5" w:rsidRDefault="00FD5C46" w:rsidP="00683ED0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2CCB66A7" w14:textId="77777777" w:rsidR="00FD5C46" w:rsidRPr="008F5FD5" w:rsidRDefault="00FD5C46" w:rsidP="00683ED0"/>
    <w:p w14:paraId="122DD1D0" w14:textId="7672E48C" w:rsidR="00FD5C46" w:rsidRPr="008F5FD5" w:rsidRDefault="00FD5C46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t>Hvordan organiserte man gjennomføringen av strategi- og forankringsfasen?</w:t>
      </w:r>
    </w:p>
    <w:tbl>
      <w:tblPr>
        <w:tblStyle w:val="Tabellrutenett"/>
        <w:tblW w:w="9493" w:type="dxa"/>
        <w:tblLayout w:type="fixed"/>
        <w:tblLook w:val="04A0" w:firstRow="1" w:lastRow="0" w:firstColumn="1" w:lastColumn="0" w:noHBand="0" w:noVBand="1"/>
      </w:tblPr>
      <w:tblGrid>
        <w:gridCol w:w="4031"/>
        <w:gridCol w:w="5462"/>
      </w:tblGrid>
      <w:tr w:rsidR="0065126A" w:rsidRPr="009C02AF" w14:paraId="0C9039F1" w14:textId="77777777" w:rsidTr="0065126A">
        <w:tc>
          <w:tcPr>
            <w:tcW w:w="4031" w:type="dxa"/>
          </w:tcPr>
          <w:p w14:paraId="7C8B1424" w14:textId="77777777" w:rsidR="0065126A" w:rsidRPr="009C02AF" w:rsidRDefault="0065126A" w:rsidP="00683ED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C02AF">
              <w:rPr>
                <w:rFonts w:asciiTheme="minorHAnsi" w:hAnsiTheme="minorHAnsi" w:cstheme="minorHAnsi"/>
                <w:sz w:val="22"/>
                <w:szCs w:val="22"/>
              </w:rPr>
              <w:t>Oppdragsgiver:</w:t>
            </w:r>
          </w:p>
        </w:tc>
        <w:tc>
          <w:tcPr>
            <w:tcW w:w="5462" w:type="dxa"/>
          </w:tcPr>
          <w:p w14:paraId="7E909AD1" w14:textId="77777777" w:rsidR="0065126A" w:rsidRPr="009C02AF" w:rsidRDefault="0065126A" w:rsidP="00683ED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5126A" w:rsidRPr="009C02AF" w14:paraId="2B272690" w14:textId="77777777" w:rsidTr="0065126A">
        <w:tc>
          <w:tcPr>
            <w:tcW w:w="4031" w:type="dxa"/>
          </w:tcPr>
          <w:p w14:paraId="140B8954" w14:textId="77777777" w:rsidR="0065126A" w:rsidRPr="009C02AF" w:rsidRDefault="0065126A" w:rsidP="00683ED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C02AF">
              <w:rPr>
                <w:rFonts w:asciiTheme="minorHAnsi" w:hAnsiTheme="minorHAnsi" w:cstheme="minorHAnsi"/>
                <w:sz w:val="22"/>
                <w:szCs w:val="22"/>
              </w:rPr>
              <w:t>Prosjektansvarlig:</w:t>
            </w:r>
          </w:p>
        </w:tc>
        <w:tc>
          <w:tcPr>
            <w:tcW w:w="5462" w:type="dxa"/>
          </w:tcPr>
          <w:p w14:paraId="19A00687" w14:textId="77777777" w:rsidR="0065126A" w:rsidRPr="009C02AF" w:rsidRDefault="0065126A" w:rsidP="00683ED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5126A" w:rsidRPr="009C02AF" w14:paraId="33C9AD5F" w14:textId="77777777" w:rsidTr="0065126A">
        <w:tc>
          <w:tcPr>
            <w:tcW w:w="4031" w:type="dxa"/>
          </w:tcPr>
          <w:p w14:paraId="17FF1AA9" w14:textId="77777777" w:rsidR="0065126A" w:rsidRPr="009C02AF" w:rsidRDefault="0065126A" w:rsidP="00683ED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C02AF">
              <w:rPr>
                <w:rFonts w:asciiTheme="minorHAnsi" w:hAnsiTheme="minorHAnsi" w:cstheme="minorHAnsi"/>
                <w:sz w:val="22"/>
                <w:szCs w:val="22"/>
              </w:rPr>
              <w:t>Styringsgruppe:</w:t>
            </w:r>
          </w:p>
        </w:tc>
        <w:tc>
          <w:tcPr>
            <w:tcW w:w="5462" w:type="dxa"/>
          </w:tcPr>
          <w:p w14:paraId="30AE8FA6" w14:textId="77777777" w:rsidR="0065126A" w:rsidRPr="009C02AF" w:rsidRDefault="0065126A" w:rsidP="00683ED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5126A" w:rsidRPr="009C02AF" w14:paraId="63C675EE" w14:textId="77777777" w:rsidTr="0065126A">
        <w:tc>
          <w:tcPr>
            <w:tcW w:w="4031" w:type="dxa"/>
          </w:tcPr>
          <w:p w14:paraId="5B0CD5B9" w14:textId="77777777" w:rsidR="0065126A" w:rsidRPr="009C02AF" w:rsidRDefault="0065126A" w:rsidP="00683ED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C02AF">
              <w:rPr>
                <w:rFonts w:asciiTheme="minorHAnsi" w:hAnsiTheme="minorHAnsi" w:cstheme="minorHAnsi"/>
                <w:sz w:val="22"/>
                <w:szCs w:val="22"/>
              </w:rPr>
              <w:t>Prosjektleder:</w:t>
            </w:r>
          </w:p>
        </w:tc>
        <w:tc>
          <w:tcPr>
            <w:tcW w:w="5462" w:type="dxa"/>
          </w:tcPr>
          <w:p w14:paraId="16700D99" w14:textId="77777777" w:rsidR="0065126A" w:rsidRPr="009C02AF" w:rsidRDefault="0065126A" w:rsidP="00683ED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5126A" w:rsidRPr="009C02AF" w14:paraId="78AA4152" w14:textId="77777777" w:rsidTr="0065126A">
        <w:tc>
          <w:tcPr>
            <w:tcW w:w="4031" w:type="dxa"/>
          </w:tcPr>
          <w:p w14:paraId="4FA71303" w14:textId="77777777" w:rsidR="0065126A" w:rsidRPr="009C02AF" w:rsidRDefault="0065126A" w:rsidP="00683ED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C02AF">
              <w:rPr>
                <w:rFonts w:asciiTheme="minorHAnsi" w:hAnsiTheme="minorHAnsi" w:cstheme="minorHAnsi"/>
                <w:sz w:val="22"/>
                <w:szCs w:val="22"/>
              </w:rPr>
              <w:t>Prosjektgruppe:</w:t>
            </w:r>
          </w:p>
        </w:tc>
        <w:tc>
          <w:tcPr>
            <w:tcW w:w="5462" w:type="dxa"/>
          </w:tcPr>
          <w:p w14:paraId="579134FA" w14:textId="77777777" w:rsidR="0065126A" w:rsidRPr="009C02AF" w:rsidRDefault="0065126A" w:rsidP="00683ED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5126A" w:rsidRPr="009C02AF" w14:paraId="0E5C2E3A" w14:textId="77777777" w:rsidTr="0065126A">
        <w:tc>
          <w:tcPr>
            <w:tcW w:w="4031" w:type="dxa"/>
          </w:tcPr>
          <w:p w14:paraId="2E8DE2EC" w14:textId="4FA8195E" w:rsidR="0065126A" w:rsidRPr="009C02AF" w:rsidRDefault="0065126A" w:rsidP="00683ED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C02AF">
              <w:rPr>
                <w:rFonts w:asciiTheme="minorHAnsi" w:hAnsiTheme="minorHAnsi" w:cstheme="minorHAnsi"/>
                <w:sz w:val="22"/>
                <w:szCs w:val="22"/>
              </w:rPr>
              <w:t>Antall workshops/dialogmøter:</w:t>
            </w:r>
          </w:p>
        </w:tc>
        <w:tc>
          <w:tcPr>
            <w:tcW w:w="5462" w:type="dxa"/>
          </w:tcPr>
          <w:p w14:paraId="14474CDB" w14:textId="77777777" w:rsidR="0065126A" w:rsidRPr="009C02AF" w:rsidRDefault="0065126A" w:rsidP="00683ED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2F53798" w14:textId="2DFF8665" w:rsidR="00605301" w:rsidRPr="008F5FD5" w:rsidRDefault="00605301" w:rsidP="00683ED0"/>
    <w:p w14:paraId="48813338" w14:textId="2627F5FC" w:rsidR="00FD5C46" w:rsidRPr="008F5FD5" w:rsidRDefault="00FD5C46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t>Har kommunestyret(ene) behandlet og vedtatt omstillingsplan og handlingsplan?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FD5C46" w:rsidRPr="008F5FD5" w14:paraId="03085A48" w14:textId="77777777" w:rsidTr="003C1EEA">
        <w:tc>
          <w:tcPr>
            <w:tcW w:w="9535" w:type="dxa"/>
          </w:tcPr>
          <w:p w14:paraId="1F96D944" w14:textId="639B7BFC" w:rsidR="00FD5C46" w:rsidRPr="008F5FD5" w:rsidRDefault="00FD5C46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Kort </w:t>
            </w:r>
            <w:r w:rsidR="00FD178B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beskrivelse ...</w:t>
            </w:r>
          </w:p>
          <w:p w14:paraId="7919CB15" w14:textId="77777777" w:rsidR="00FD5C46" w:rsidRPr="008F5FD5" w:rsidRDefault="00FD5C46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6D90EC79" w14:textId="77777777" w:rsidR="00FD5C46" w:rsidRPr="008F5FD5" w:rsidRDefault="00FD5C46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6BCCC3EF" w14:textId="77777777" w:rsidR="00FD5C46" w:rsidRPr="008F5FD5" w:rsidRDefault="00FD5C46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298589E8" w14:textId="77777777" w:rsidR="00FD5C46" w:rsidRPr="008F5FD5" w:rsidRDefault="00FD5C46" w:rsidP="00683ED0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1C154864" w14:textId="77777777" w:rsidR="00FD5C46" w:rsidRPr="008F5FD5" w:rsidRDefault="00FD5C46" w:rsidP="00683ED0"/>
    <w:p w14:paraId="548BC5BC" w14:textId="376E3A14" w:rsidR="00FD5C46" w:rsidRPr="008F5FD5" w:rsidRDefault="003C1EEA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t>Hva gjennomføres for å forsterke forankringen</w:t>
      </w:r>
      <w:r w:rsidR="00DD09DB" w:rsidRPr="008F5FD5">
        <w:rPr>
          <w:rFonts w:asciiTheme="minorHAnsi" w:hAnsiTheme="minorHAnsi" w:cstheme="minorHAnsi"/>
          <w:bCs/>
          <w:sz w:val="22"/>
          <w:szCs w:val="22"/>
        </w:rPr>
        <w:t xml:space="preserve"> for gjennomføringsfasen</w:t>
      </w:r>
      <w:r w:rsidRPr="008F5FD5">
        <w:rPr>
          <w:rFonts w:asciiTheme="minorHAnsi" w:hAnsiTheme="minorHAnsi" w:cstheme="minorHAnsi"/>
          <w:bCs/>
          <w:sz w:val="22"/>
          <w:szCs w:val="22"/>
        </w:rPr>
        <w:t>?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FD5C46" w:rsidRPr="008F5FD5" w14:paraId="4E33D69D" w14:textId="77777777" w:rsidTr="003C1EEA">
        <w:tc>
          <w:tcPr>
            <w:tcW w:w="9535" w:type="dxa"/>
          </w:tcPr>
          <w:p w14:paraId="112DAAFF" w14:textId="04064C16" w:rsidR="00FD5C46" w:rsidRPr="008F5FD5" w:rsidRDefault="00FD5C46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Kort </w:t>
            </w:r>
            <w:r w:rsidR="00FD178B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beskrivelse ...</w:t>
            </w:r>
          </w:p>
          <w:p w14:paraId="2005A91E" w14:textId="77777777" w:rsidR="00FD5C46" w:rsidRPr="008F5FD5" w:rsidRDefault="00FD5C46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1435AB62" w14:textId="77777777" w:rsidR="00FD5C46" w:rsidRPr="008F5FD5" w:rsidRDefault="00FD5C46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69FC8D04" w14:textId="77777777" w:rsidR="00FD5C46" w:rsidRPr="008F5FD5" w:rsidRDefault="00FD5C46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18BAB80F" w14:textId="77777777" w:rsidR="00FD5C46" w:rsidRPr="008F5FD5" w:rsidRDefault="00FD5C46" w:rsidP="00683ED0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340B60E6" w14:textId="77777777" w:rsidR="00FD5C46" w:rsidRPr="008F5FD5" w:rsidRDefault="00FD5C46" w:rsidP="00683ED0"/>
    <w:p w14:paraId="339139DD" w14:textId="435158C0" w:rsidR="00FD5C46" w:rsidRPr="008F5FD5" w:rsidRDefault="003C1EEA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t xml:space="preserve">Er organisasjonen for omstillingsprogrammet </w:t>
      </w:r>
      <w:r w:rsidR="00DD09DB" w:rsidRPr="008F5FD5">
        <w:rPr>
          <w:rFonts w:asciiTheme="minorHAnsi" w:hAnsiTheme="minorHAnsi" w:cstheme="minorHAnsi"/>
          <w:bCs/>
          <w:sz w:val="22"/>
          <w:szCs w:val="22"/>
        </w:rPr>
        <w:t xml:space="preserve">i gjennomføringsfasen </w:t>
      </w:r>
      <w:r w:rsidRPr="008F5FD5">
        <w:rPr>
          <w:rFonts w:asciiTheme="minorHAnsi" w:hAnsiTheme="minorHAnsi" w:cstheme="minorHAnsi"/>
          <w:bCs/>
          <w:sz w:val="22"/>
          <w:szCs w:val="22"/>
        </w:rPr>
        <w:t>på plass?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FD5C46" w:rsidRPr="008F5FD5" w14:paraId="26C4BC90" w14:textId="77777777" w:rsidTr="003C1EEA">
        <w:tc>
          <w:tcPr>
            <w:tcW w:w="9535" w:type="dxa"/>
          </w:tcPr>
          <w:p w14:paraId="656592BF" w14:textId="240FF166" w:rsidR="00FD5C46" w:rsidRPr="008F5FD5" w:rsidRDefault="00FD5C46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Kort </w:t>
            </w:r>
            <w:r w:rsidR="00FD178B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beskrivelse ...</w:t>
            </w:r>
          </w:p>
          <w:p w14:paraId="04BBA3D3" w14:textId="77777777" w:rsidR="00FD5C46" w:rsidRPr="008F5FD5" w:rsidRDefault="00FD5C46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2D88817D" w14:textId="77777777" w:rsidR="00FD5C46" w:rsidRPr="008F5FD5" w:rsidRDefault="00FD5C46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68DC55D9" w14:textId="77777777" w:rsidR="00FD5C46" w:rsidRPr="008F5FD5" w:rsidRDefault="00FD5C46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67D663EF" w14:textId="77777777" w:rsidR="00FD5C46" w:rsidRPr="008F5FD5" w:rsidRDefault="00FD5C46" w:rsidP="00683ED0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71B39133" w14:textId="77777777" w:rsidR="00CE41BA" w:rsidRPr="009C02AF" w:rsidRDefault="00CE41BA" w:rsidP="00683ED0">
      <w:pPr>
        <w:rPr>
          <w:rFonts w:asciiTheme="minorHAnsi" w:hAnsiTheme="minorHAnsi" w:cstheme="minorHAnsi"/>
          <w:b/>
          <w:bCs/>
          <w:color w:val="1F1F1F"/>
          <w:sz w:val="22"/>
          <w:szCs w:val="22"/>
        </w:rPr>
      </w:pPr>
    </w:p>
    <w:p w14:paraId="1177CE2D" w14:textId="75F2C36F" w:rsidR="0069591F" w:rsidRPr="008F5FD5" w:rsidRDefault="0069591F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t>Hvor lag tid tok det fra vedtak til igangsetting?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69591F" w:rsidRPr="008F5FD5" w14:paraId="2A03E73B" w14:textId="77777777" w:rsidTr="00FE767B">
        <w:tc>
          <w:tcPr>
            <w:tcW w:w="9535" w:type="dxa"/>
          </w:tcPr>
          <w:p w14:paraId="3C2D4B1F" w14:textId="0918FD60" w:rsidR="0069591F" w:rsidRPr="008F5FD5" w:rsidRDefault="0069591F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Kort </w:t>
            </w:r>
            <w:r w:rsidR="00FD178B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beskrivelse ...</w:t>
            </w:r>
          </w:p>
          <w:p w14:paraId="30A7B5A3" w14:textId="77777777" w:rsidR="0069591F" w:rsidRPr="008F5FD5" w:rsidRDefault="0069591F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48B6DB32" w14:textId="77777777" w:rsidR="0069591F" w:rsidRPr="008F5FD5" w:rsidRDefault="0069591F" w:rsidP="00683ED0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3E698DBF" w14:textId="77777777" w:rsidR="006924DE" w:rsidRDefault="006924DE">
      <w:pPr>
        <w:rPr>
          <w:rFonts w:asciiTheme="minorHAnsi" w:hAnsiTheme="minorHAnsi" w:cstheme="minorHAnsi"/>
          <w:b/>
          <w:bCs/>
          <w:color w:val="1F1F1F"/>
          <w:sz w:val="36"/>
          <w:szCs w:val="36"/>
        </w:rPr>
      </w:pPr>
      <w:r>
        <w:rPr>
          <w:rFonts w:asciiTheme="minorHAnsi" w:hAnsiTheme="minorHAnsi" w:cstheme="minorHAnsi"/>
          <w:b/>
          <w:bCs/>
          <w:color w:val="1F1F1F"/>
          <w:sz w:val="36"/>
          <w:szCs w:val="36"/>
        </w:rPr>
        <w:br w:type="page"/>
      </w:r>
    </w:p>
    <w:p w14:paraId="5D5EEF03" w14:textId="0FC973BB" w:rsidR="003C1EEA" w:rsidRPr="008F5FD5" w:rsidRDefault="003C1EEA" w:rsidP="00683ED0">
      <w:pPr>
        <w:rPr>
          <w:rFonts w:asciiTheme="minorHAnsi" w:hAnsiTheme="minorHAnsi" w:cstheme="minorHAnsi"/>
          <w:b/>
          <w:bCs/>
          <w:color w:val="1F1F1F"/>
          <w:sz w:val="36"/>
          <w:szCs w:val="36"/>
        </w:rPr>
      </w:pPr>
      <w:r w:rsidRPr="008F5FD5">
        <w:rPr>
          <w:rFonts w:asciiTheme="minorHAnsi" w:hAnsiTheme="minorHAnsi" w:cstheme="minorHAnsi"/>
          <w:b/>
          <w:bCs/>
          <w:color w:val="1F1F1F"/>
          <w:sz w:val="36"/>
          <w:szCs w:val="36"/>
        </w:rPr>
        <w:lastRenderedPageBreak/>
        <w:t>Profil og Kommunikasjon</w:t>
      </w:r>
    </w:p>
    <w:p w14:paraId="616FED39" w14:textId="77777777" w:rsidR="00254240" w:rsidRPr="008F5FD5" w:rsidRDefault="00254240" w:rsidP="00683ED0">
      <w:pPr>
        <w:rPr>
          <w:rFonts w:ascii="Calibri" w:hAnsi="Calibri"/>
          <w:i/>
          <w:iCs/>
          <w:sz w:val="22"/>
          <w:szCs w:val="22"/>
        </w:rPr>
      </w:pPr>
      <w:r w:rsidRPr="008F5FD5">
        <w:rPr>
          <w:rFonts w:ascii="Calibri" w:hAnsi="Calibri"/>
          <w:i/>
          <w:iCs/>
          <w:sz w:val="22"/>
          <w:szCs w:val="22"/>
        </w:rPr>
        <w:t>Få frem programmets innsatsområder, strategier, målsetninger og legitimitet. I hvilken grad har programmet klart å kommunisere sitt mål og sin profil. Er den konkret eller generell?</w:t>
      </w:r>
    </w:p>
    <w:p w14:paraId="5E528AF0" w14:textId="77777777" w:rsidR="00254240" w:rsidRPr="008F5FD5" w:rsidRDefault="00254240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</w:p>
    <w:p w14:paraId="17EE307C" w14:textId="4A42F33A" w:rsidR="003C1EEA" w:rsidRPr="008F5FD5" w:rsidRDefault="003C1EEA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t>Er det etablert en prioritering mellom utvalgte innsatsområder – og hvordan er den</w:t>
      </w:r>
      <w:r w:rsidR="008F5FD5">
        <w:rPr>
          <w:rFonts w:asciiTheme="minorHAnsi" w:hAnsiTheme="minorHAnsi" w:cstheme="minorHAnsi"/>
          <w:bCs/>
          <w:sz w:val="22"/>
          <w:szCs w:val="22"/>
        </w:rPr>
        <w:t>ne prioriteringen</w:t>
      </w:r>
      <w:r w:rsidRPr="008F5FD5">
        <w:rPr>
          <w:rFonts w:asciiTheme="minorHAnsi" w:hAnsiTheme="minorHAnsi" w:cstheme="minorHAnsi"/>
          <w:bCs/>
          <w:sz w:val="22"/>
          <w:szCs w:val="22"/>
        </w:rPr>
        <w:t xml:space="preserve"> konkretisert (</w:t>
      </w:r>
      <w:r w:rsidR="00A609E0" w:rsidRPr="008F5FD5">
        <w:rPr>
          <w:rFonts w:asciiTheme="minorHAnsi" w:hAnsiTheme="minorHAnsi" w:cstheme="minorHAnsi"/>
          <w:bCs/>
          <w:i/>
          <w:iCs/>
          <w:sz w:val="22"/>
          <w:szCs w:val="22"/>
        </w:rPr>
        <w:t xml:space="preserve">eksempelvis ved </w:t>
      </w:r>
      <w:r w:rsidRPr="008F5FD5">
        <w:rPr>
          <w:rFonts w:asciiTheme="minorHAnsi" w:hAnsiTheme="minorHAnsi" w:cstheme="minorHAnsi"/>
          <w:bCs/>
          <w:sz w:val="22"/>
          <w:szCs w:val="22"/>
        </w:rPr>
        <w:t>antall prosj</w:t>
      </w:r>
      <w:r w:rsidR="00FD178B" w:rsidRPr="008F5FD5">
        <w:rPr>
          <w:rFonts w:asciiTheme="minorHAnsi" w:hAnsiTheme="minorHAnsi" w:cstheme="minorHAnsi"/>
          <w:bCs/>
          <w:sz w:val="22"/>
          <w:szCs w:val="22"/>
        </w:rPr>
        <w:t>ekt</w:t>
      </w:r>
      <w:r w:rsidRPr="008F5FD5">
        <w:rPr>
          <w:rFonts w:asciiTheme="minorHAnsi" w:hAnsiTheme="minorHAnsi" w:cstheme="minorHAnsi"/>
          <w:bCs/>
          <w:sz w:val="22"/>
          <w:szCs w:val="22"/>
        </w:rPr>
        <w:t>, økonomisk ramme, antall arb</w:t>
      </w:r>
      <w:r w:rsidR="00FD178B" w:rsidRPr="008F5FD5">
        <w:rPr>
          <w:rFonts w:asciiTheme="minorHAnsi" w:hAnsiTheme="minorHAnsi" w:cstheme="minorHAnsi"/>
          <w:bCs/>
          <w:sz w:val="22"/>
          <w:szCs w:val="22"/>
        </w:rPr>
        <w:t>eids</w:t>
      </w:r>
      <w:r w:rsidRPr="008F5FD5">
        <w:rPr>
          <w:rFonts w:asciiTheme="minorHAnsi" w:hAnsiTheme="minorHAnsi" w:cstheme="minorHAnsi"/>
          <w:bCs/>
          <w:sz w:val="22"/>
          <w:szCs w:val="22"/>
        </w:rPr>
        <w:t xml:space="preserve">plasser, befolkningsvekst, alderssammensetning, tjenester, boliger, barnehagedekning, skoler, </w:t>
      </w:r>
      <w:r w:rsidR="00FD178B" w:rsidRPr="008F5FD5">
        <w:rPr>
          <w:rFonts w:asciiTheme="minorHAnsi" w:hAnsiTheme="minorHAnsi" w:cstheme="minorHAnsi"/>
          <w:bCs/>
          <w:sz w:val="22"/>
          <w:szCs w:val="22"/>
        </w:rPr>
        <w:t>kultur, annet</w:t>
      </w:r>
      <w:r w:rsidRPr="008F5FD5">
        <w:rPr>
          <w:rFonts w:asciiTheme="minorHAnsi" w:hAnsiTheme="minorHAnsi" w:cstheme="minorHAnsi"/>
          <w:bCs/>
          <w:sz w:val="22"/>
          <w:szCs w:val="22"/>
        </w:rPr>
        <w:t>)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3C1EEA" w:rsidRPr="008F5FD5" w14:paraId="623B92E5" w14:textId="77777777" w:rsidTr="003C1EEA">
        <w:tc>
          <w:tcPr>
            <w:tcW w:w="9535" w:type="dxa"/>
          </w:tcPr>
          <w:p w14:paraId="3D8A7179" w14:textId="2869C458" w:rsidR="003C1EEA" w:rsidRPr="008F5FD5" w:rsidRDefault="003C1EEA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Kort </w:t>
            </w:r>
            <w:r w:rsidR="00FD178B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beskrivelse ...</w:t>
            </w:r>
          </w:p>
          <w:p w14:paraId="6281064B" w14:textId="6F135492" w:rsidR="003C1EEA" w:rsidRPr="008F5FD5" w:rsidRDefault="003C1EEA" w:rsidP="00683ED0">
            <w:pPr>
              <w:rPr>
                <w:rFonts w:ascii="Verdana" w:hAnsi="Verdana"/>
                <w:i/>
                <w:iCs/>
                <w:sz w:val="18"/>
                <w:szCs w:val="18"/>
              </w:rPr>
            </w:pPr>
          </w:p>
          <w:p w14:paraId="0ADB4577" w14:textId="77777777" w:rsidR="003C1EEA" w:rsidRPr="008F5FD5" w:rsidRDefault="003C1EEA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1904A506" w14:textId="77777777" w:rsidR="003C1EEA" w:rsidRPr="008F5FD5" w:rsidRDefault="003C1EEA" w:rsidP="00683ED0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2F9911DA" w14:textId="77777777" w:rsidR="003C1EEA" w:rsidRPr="008F5FD5" w:rsidRDefault="003C1EEA" w:rsidP="00683ED0">
      <w:pPr>
        <w:rPr>
          <w:rFonts w:ascii="Verdana" w:hAnsi="Verdana"/>
          <w:b/>
          <w:sz w:val="20"/>
        </w:rPr>
      </w:pPr>
    </w:p>
    <w:p w14:paraId="1E4E9351" w14:textId="07B321AA" w:rsidR="003C1EEA" w:rsidRPr="008F5FD5" w:rsidRDefault="003C1EEA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t>For dagens innsatsområder – konkretiser pr område:</w:t>
      </w:r>
    </w:p>
    <w:p w14:paraId="451B7562" w14:textId="44C29A69" w:rsidR="003C1EEA" w:rsidRPr="008F5FD5" w:rsidRDefault="003C1EEA" w:rsidP="00683ED0">
      <w:pPr>
        <w:rPr>
          <w:rFonts w:ascii="Verdana" w:hAnsi="Verdana"/>
          <w:b/>
          <w:sz w:val="20"/>
        </w:rPr>
      </w:pPr>
    </w:p>
    <w:p w14:paraId="6351F91C" w14:textId="77777777" w:rsidR="00CC34B5" w:rsidRPr="009C02AF" w:rsidRDefault="00CC34B5" w:rsidP="00683ED0">
      <w:pPr>
        <w:spacing w:line="276" w:lineRule="auto"/>
        <w:rPr>
          <w:rFonts w:asciiTheme="minorHAnsi" w:hAnsiTheme="minorHAnsi" w:cstheme="minorHAnsi"/>
          <w:b/>
          <w:szCs w:val="24"/>
        </w:rPr>
      </w:pPr>
      <w:r w:rsidRPr="009C02AF">
        <w:rPr>
          <w:rFonts w:asciiTheme="minorHAnsi" w:hAnsiTheme="minorHAnsi" w:cstheme="minorHAnsi"/>
          <w:b/>
          <w:szCs w:val="24"/>
        </w:rPr>
        <w:t>Innsatsområde 1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CC34B5" w:rsidRPr="008F5FD5" w14:paraId="04820A18" w14:textId="77777777" w:rsidTr="00CC34B5">
        <w:trPr>
          <w:trHeight w:val="980"/>
        </w:trPr>
        <w:tc>
          <w:tcPr>
            <w:tcW w:w="9535" w:type="dxa"/>
          </w:tcPr>
          <w:p w14:paraId="5802F51C" w14:textId="39A8F4FA" w:rsidR="00CC34B5" w:rsidRPr="008F5FD5" w:rsidRDefault="00CC34B5" w:rsidP="00683ED0">
            <w:pPr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Navn</w:t>
            </w:r>
          </w:p>
        </w:tc>
      </w:tr>
    </w:tbl>
    <w:p w14:paraId="5E8EB479" w14:textId="30B07FA1" w:rsidR="00CC34B5" w:rsidRPr="008F5FD5" w:rsidRDefault="00CC34B5" w:rsidP="00683ED0">
      <w:pPr>
        <w:rPr>
          <w:rFonts w:ascii="Verdana" w:hAnsi="Verdana"/>
          <w:b/>
          <w:sz w:val="20"/>
        </w:rPr>
      </w:pPr>
    </w:p>
    <w:p w14:paraId="6166F077" w14:textId="53A063E4" w:rsidR="00CC34B5" w:rsidRPr="008F5FD5" w:rsidRDefault="00CC34B5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t>Er det etablert styrbare mål?</w:t>
      </w:r>
      <w:r w:rsidR="00956952" w:rsidRPr="008F5FD5">
        <w:rPr>
          <w:rFonts w:asciiTheme="minorHAnsi" w:hAnsiTheme="minorHAnsi" w:cstheme="minorHAnsi"/>
          <w:bCs/>
          <w:sz w:val="22"/>
          <w:szCs w:val="22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567"/>
        <w:gridCol w:w="567"/>
        <w:gridCol w:w="567"/>
      </w:tblGrid>
      <w:tr w:rsidR="00CC34B5" w:rsidRPr="008F5FD5" w14:paraId="599BB503" w14:textId="77777777" w:rsidTr="00605301">
        <w:trPr>
          <w:trHeight w:val="323"/>
        </w:trPr>
        <w:tc>
          <w:tcPr>
            <w:tcW w:w="567" w:type="dxa"/>
          </w:tcPr>
          <w:p w14:paraId="05299D82" w14:textId="7D370733" w:rsidR="00CC34B5" w:rsidRPr="008F5FD5" w:rsidRDefault="00CC34B5" w:rsidP="00683ED0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8F5FD5">
              <w:rPr>
                <w:rFonts w:asciiTheme="minorHAnsi" w:hAnsiTheme="minorHAnsi" w:cstheme="minorHAnsi"/>
                <w:bCs/>
                <w:sz w:val="18"/>
                <w:szCs w:val="18"/>
              </w:rPr>
              <w:t>Ja</w:t>
            </w:r>
          </w:p>
        </w:tc>
        <w:sdt>
          <w:sdtPr>
            <w:rPr>
              <w:rFonts w:asciiTheme="minorHAnsi" w:hAnsiTheme="minorHAnsi" w:cstheme="minorHAnsi"/>
              <w:bCs/>
              <w:sz w:val="18"/>
              <w:szCs w:val="18"/>
            </w:rPr>
            <w:id w:val="21133168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88C2A38" w14:textId="37F79C5D" w:rsidR="00CC34B5" w:rsidRPr="008F5FD5" w:rsidRDefault="00407323" w:rsidP="00683ED0">
                <w:pPr>
                  <w:rPr>
                    <w:rFonts w:asciiTheme="minorHAnsi" w:hAnsiTheme="minorHAnsi" w:cstheme="minorHAnsi"/>
                    <w:bCs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theme="minorHAnsi" w:hint="eastAsia"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567" w:type="dxa"/>
          </w:tcPr>
          <w:p w14:paraId="728B8E56" w14:textId="6920A1CC" w:rsidR="00CC34B5" w:rsidRPr="008F5FD5" w:rsidRDefault="00CC34B5" w:rsidP="00683ED0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8F5FD5">
              <w:rPr>
                <w:rFonts w:asciiTheme="minorHAnsi" w:hAnsiTheme="minorHAnsi" w:cstheme="minorHAnsi"/>
                <w:bCs/>
                <w:sz w:val="18"/>
                <w:szCs w:val="18"/>
              </w:rPr>
              <w:t>Nei</w:t>
            </w:r>
          </w:p>
        </w:tc>
        <w:sdt>
          <w:sdtPr>
            <w:rPr>
              <w:rFonts w:ascii="Verdana" w:hAnsi="Verdana"/>
              <w:b/>
              <w:sz w:val="18"/>
              <w:szCs w:val="18"/>
            </w:rPr>
            <w:id w:val="-4422277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EE068A8" w14:textId="51761E41" w:rsidR="00CC34B5" w:rsidRPr="008F5FD5" w:rsidRDefault="00605301" w:rsidP="00683ED0">
                <w:pPr>
                  <w:rPr>
                    <w:rFonts w:ascii="Verdana" w:hAnsi="Verdana"/>
                    <w:b/>
                    <w:sz w:val="18"/>
                    <w:szCs w:val="18"/>
                  </w:rPr>
                </w:pPr>
                <w:r w:rsidRPr="008F5FD5">
                  <w:rPr>
                    <w:rFonts w:ascii="MS Gothic" w:eastAsia="MS Gothic" w:hAnsi="MS Gothic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</w:tbl>
    <w:p w14:paraId="7E1D0C8A" w14:textId="431C20BE" w:rsidR="00CC34B5" w:rsidRPr="008F5FD5" w:rsidRDefault="00CC34B5" w:rsidP="00683ED0">
      <w:pPr>
        <w:rPr>
          <w:rFonts w:ascii="Verdana" w:hAnsi="Verdana"/>
          <w:b/>
          <w:sz w:val="20"/>
        </w:rPr>
      </w:pPr>
    </w:p>
    <w:p w14:paraId="23AE6857" w14:textId="4D76FCBA" w:rsidR="00CC34B5" w:rsidRPr="008F5FD5" w:rsidRDefault="006C255C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t>For hvert styrbar</w:t>
      </w:r>
      <w:r w:rsidR="007322A8">
        <w:rPr>
          <w:rFonts w:asciiTheme="minorHAnsi" w:hAnsiTheme="minorHAnsi" w:cstheme="minorHAnsi"/>
          <w:bCs/>
          <w:sz w:val="22"/>
          <w:szCs w:val="22"/>
        </w:rPr>
        <w:t>t</w:t>
      </w:r>
      <w:r w:rsidRPr="008F5FD5">
        <w:rPr>
          <w:rFonts w:asciiTheme="minorHAnsi" w:hAnsiTheme="minorHAnsi" w:cstheme="minorHAnsi"/>
          <w:bCs/>
          <w:sz w:val="22"/>
          <w:szCs w:val="22"/>
        </w:rPr>
        <w:t xml:space="preserve"> mål: </w:t>
      </w:r>
      <w:r w:rsidR="00CC34B5" w:rsidRPr="008F5FD5">
        <w:rPr>
          <w:rFonts w:asciiTheme="minorHAnsi" w:hAnsiTheme="minorHAnsi" w:cstheme="minorHAnsi"/>
          <w:bCs/>
          <w:sz w:val="22"/>
          <w:szCs w:val="22"/>
        </w:rPr>
        <w:t>Hvordan er de</w:t>
      </w:r>
      <w:r w:rsidRPr="008F5FD5">
        <w:rPr>
          <w:rFonts w:asciiTheme="minorHAnsi" w:hAnsiTheme="minorHAnsi" w:cstheme="minorHAnsi"/>
          <w:bCs/>
          <w:sz w:val="22"/>
          <w:szCs w:val="22"/>
        </w:rPr>
        <w:t>t</w:t>
      </w:r>
      <w:r w:rsidR="00CC34B5" w:rsidRPr="008F5FD5">
        <w:rPr>
          <w:rFonts w:asciiTheme="minorHAnsi" w:hAnsiTheme="minorHAnsi" w:cstheme="minorHAnsi"/>
          <w:bCs/>
          <w:sz w:val="22"/>
          <w:szCs w:val="22"/>
        </w:rPr>
        <w:t xml:space="preserve"> kvantifisert/kvalifisert</w:t>
      </w:r>
      <w:r w:rsidRPr="008F5FD5">
        <w:rPr>
          <w:rFonts w:asciiTheme="minorHAnsi" w:hAnsiTheme="minorHAnsi" w:cstheme="minorHAnsi"/>
          <w:bCs/>
          <w:sz w:val="22"/>
          <w:szCs w:val="22"/>
        </w:rPr>
        <w:t xml:space="preserve"> og hva skal være oppnådd i løpet av omstillingsperioden</w:t>
      </w:r>
      <w:r w:rsidR="00CC34B5" w:rsidRPr="008F5FD5">
        <w:rPr>
          <w:rFonts w:asciiTheme="minorHAnsi" w:hAnsiTheme="minorHAnsi" w:cstheme="minorHAnsi"/>
          <w:bCs/>
          <w:sz w:val="22"/>
          <w:szCs w:val="22"/>
        </w:rPr>
        <w:t>: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CC34B5" w:rsidRPr="008F5FD5" w14:paraId="7D3604FA" w14:textId="77777777" w:rsidTr="00B84D3A">
        <w:tc>
          <w:tcPr>
            <w:tcW w:w="9535" w:type="dxa"/>
          </w:tcPr>
          <w:p w14:paraId="74E59809" w14:textId="525FC49A" w:rsidR="00CC34B5" w:rsidRPr="008F5FD5" w:rsidRDefault="00CC34B5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Kort </w:t>
            </w:r>
            <w:r w:rsidR="00FD178B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beskrivelse ...</w:t>
            </w:r>
          </w:p>
          <w:p w14:paraId="27068795" w14:textId="77777777" w:rsidR="00CC34B5" w:rsidRPr="008F5FD5" w:rsidRDefault="00CC34B5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408C31C6" w14:textId="77777777" w:rsidR="00CC34B5" w:rsidRPr="008F5FD5" w:rsidRDefault="00CC34B5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5D5E602E" w14:textId="77777777" w:rsidR="00CC34B5" w:rsidRPr="008F5FD5" w:rsidRDefault="00CC34B5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089CAA18" w14:textId="77777777" w:rsidR="00CC34B5" w:rsidRPr="008F5FD5" w:rsidRDefault="00CC34B5" w:rsidP="00683ED0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45A24BA3" w14:textId="77777777" w:rsidR="00CC34B5" w:rsidRPr="008F5FD5" w:rsidRDefault="00CC34B5" w:rsidP="00683ED0">
      <w:pPr>
        <w:rPr>
          <w:rFonts w:ascii="Verdana" w:hAnsi="Verdana"/>
          <w:b/>
          <w:sz w:val="20"/>
        </w:rPr>
      </w:pPr>
    </w:p>
    <w:p w14:paraId="7E3C7AA9" w14:textId="3BF0CE6A" w:rsidR="00CC34B5" w:rsidRPr="008F5FD5" w:rsidRDefault="00CC34B5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t>Periodisert?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CC34B5" w:rsidRPr="008F5FD5" w14:paraId="646FD0F7" w14:textId="77777777" w:rsidTr="00B84D3A">
        <w:tc>
          <w:tcPr>
            <w:tcW w:w="9535" w:type="dxa"/>
          </w:tcPr>
          <w:p w14:paraId="713AAC6A" w14:textId="3F2F95BE" w:rsidR="00CC34B5" w:rsidRPr="008F5FD5" w:rsidRDefault="00CC34B5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Kort </w:t>
            </w:r>
            <w:r w:rsidR="00FD178B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beskrivelse ...</w:t>
            </w:r>
          </w:p>
          <w:p w14:paraId="72F544A2" w14:textId="77777777" w:rsidR="00CC34B5" w:rsidRPr="008F5FD5" w:rsidRDefault="00CC34B5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4656EADF" w14:textId="77777777" w:rsidR="00CC34B5" w:rsidRPr="008F5FD5" w:rsidRDefault="00CC34B5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0F7D35C5" w14:textId="77777777" w:rsidR="00CC34B5" w:rsidRPr="008F5FD5" w:rsidRDefault="00CC34B5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5184885A" w14:textId="77777777" w:rsidR="00CC34B5" w:rsidRPr="008F5FD5" w:rsidRDefault="00CC34B5" w:rsidP="00683ED0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579AAFAB" w14:textId="77777777" w:rsidR="00CC34B5" w:rsidRPr="008F5FD5" w:rsidRDefault="00CC34B5" w:rsidP="00683ED0">
      <w:pPr>
        <w:rPr>
          <w:rFonts w:ascii="Verdana" w:hAnsi="Verdana"/>
          <w:b/>
          <w:sz w:val="20"/>
        </w:rPr>
      </w:pPr>
    </w:p>
    <w:p w14:paraId="22B4C426" w14:textId="4AD9BA6D" w:rsidR="00CC34B5" w:rsidRPr="009C02AF" w:rsidRDefault="00CC34B5" w:rsidP="00683ED0">
      <w:pPr>
        <w:spacing w:line="276" w:lineRule="auto"/>
        <w:rPr>
          <w:rFonts w:asciiTheme="minorHAnsi" w:hAnsiTheme="minorHAnsi" w:cstheme="minorHAnsi"/>
          <w:b/>
          <w:szCs w:val="24"/>
        </w:rPr>
      </w:pPr>
      <w:r w:rsidRPr="009C02AF">
        <w:rPr>
          <w:rFonts w:asciiTheme="minorHAnsi" w:hAnsiTheme="minorHAnsi" w:cstheme="minorHAnsi"/>
          <w:b/>
          <w:szCs w:val="24"/>
        </w:rPr>
        <w:t>Innsatsområde 2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CC34B5" w:rsidRPr="008F5FD5" w14:paraId="1EEA13DD" w14:textId="77777777" w:rsidTr="00B84D3A">
        <w:trPr>
          <w:trHeight w:val="980"/>
        </w:trPr>
        <w:tc>
          <w:tcPr>
            <w:tcW w:w="9535" w:type="dxa"/>
          </w:tcPr>
          <w:p w14:paraId="0BD5AA11" w14:textId="77777777" w:rsidR="00CC34B5" w:rsidRPr="008F5FD5" w:rsidRDefault="00CC34B5" w:rsidP="00683ED0">
            <w:pPr>
              <w:rPr>
                <w:rFonts w:asciiTheme="minorHAnsi" w:hAnsiTheme="minorHAnsi" w:cstheme="minorHAnsi"/>
                <w:i/>
                <w:iCs/>
                <w:sz w:val="20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Navn</w:t>
            </w:r>
          </w:p>
        </w:tc>
      </w:tr>
    </w:tbl>
    <w:p w14:paraId="1508B5EB" w14:textId="77777777" w:rsidR="00CC34B5" w:rsidRPr="008F5FD5" w:rsidRDefault="00CC34B5" w:rsidP="00683ED0">
      <w:pPr>
        <w:rPr>
          <w:rFonts w:ascii="Verdana" w:hAnsi="Verdana"/>
          <w:b/>
          <w:sz w:val="20"/>
        </w:rPr>
      </w:pPr>
    </w:p>
    <w:p w14:paraId="0A37A76E" w14:textId="77777777" w:rsidR="00CC34B5" w:rsidRPr="008F5FD5" w:rsidRDefault="00CC34B5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t>Er det etablert styrbare mål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567"/>
        <w:gridCol w:w="567"/>
        <w:gridCol w:w="567"/>
      </w:tblGrid>
      <w:tr w:rsidR="00605301" w:rsidRPr="008F5FD5" w14:paraId="6C08DD4A" w14:textId="77777777" w:rsidTr="00605301">
        <w:trPr>
          <w:trHeight w:val="323"/>
        </w:trPr>
        <w:tc>
          <w:tcPr>
            <w:tcW w:w="567" w:type="dxa"/>
          </w:tcPr>
          <w:p w14:paraId="141EDD23" w14:textId="20E4A146" w:rsidR="00605301" w:rsidRPr="008F5FD5" w:rsidRDefault="00605301" w:rsidP="00683ED0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8F5FD5">
              <w:rPr>
                <w:rFonts w:asciiTheme="minorHAnsi" w:hAnsiTheme="minorHAnsi" w:cstheme="minorHAnsi"/>
                <w:bCs/>
                <w:sz w:val="18"/>
                <w:szCs w:val="18"/>
              </w:rPr>
              <w:t>Ja</w:t>
            </w:r>
          </w:p>
        </w:tc>
        <w:sdt>
          <w:sdtPr>
            <w:rPr>
              <w:rFonts w:asciiTheme="minorHAnsi" w:hAnsiTheme="minorHAnsi" w:cstheme="minorHAnsi"/>
              <w:bCs/>
              <w:sz w:val="18"/>
              <w:szCs w:val="18"/>
            </w:rPr>
            <w:id w:val="12286467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F1647B3" w14:textId="58DF6125" w:rsidR="00605301" w:rsidRPr="008F5FD5" w:rsidRDefault="00365CA3" w:rsidP="00683ED0">
                <w:pPr>
                  <w:rPr>
                    <w:rFonts w:asciiTheme="minorHAnsi" w:hAnsiTheme="minorHAnsi" w:cstheme="minorHAnsi"/>
                    <w:bCs/>
                    <w:sz w:val="20"/>
                  </w:rPr>
                </w:pPr>
                <w:r w:rsidRPr="008F5FD5">
                  <w:rPr>
                    <w:rFonts w:ascii="MS Gothic" w:eastAsia="MS Gothic" w:hAnsi="MS Gothic" w:cstheme="minorHAnsi"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567" w:type="dxa"/>
          </w:tcPr>
          <w:p w14:paraId="14C9A2E1" w14:textId="7478F0B2" w:rsidR="00605301" w:rsidRPr="008F5FD5" w:rsidRDefault="00605301" w:rsidP="00683ED0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8F5FD5">
              <w:rPr>
                <w:rFonts w:asciiTheme="minorHAnsi" w:hAnsiTheme="minorHAnsi" w:cstheme="minorHAnsi"/>
                <w:bCs/>
                <w:sz w:val="18"/>
                <w:szCs w:val="18"/>
              </w:rPr>
              <w:t>Nei</w:t>
            </w:r>
          </w:p>
        </w:tc>
        <w:sdt>
          <w:sdtPr>
            <w:rPr>
              <w:rFonts w:ascii="Verdana" w:hAnsi="Verdana"/>
              <w:b/>
              <w:sz w:val="18"/>
              <w:szCs w:val="18"/>
            </w:rPr>
            <w:id w:val="14745587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67A472A" w14:textId="6C0B5A7F" w:rsidR="00605301" w:rsidRPr="008F5FD5" w:rsidRDefault="00365CA3" w:rsidP="00683ED0">
                <w:pPr>
                  <w:rPr>
                    <w:rFonts w:ascii="Verdana" w:hAnsi="Verdana"/>
                    <w:b/>
                    <w:sz w:val="18"/>
                    <w:szCs w:val="18"/>
                  </w:rPr>
                </w:pPr>
                <w:r w:rsidRPr="008F5FD5">
                  <w:rPr>
                    <w:rFonts w:ascii="MS Gothic" w:eastAsia="MS Gothic" w:hAnsi="MS Gothic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</w:tbl>
    <w:p w14:paraId="2CD93FD0" w14:textId="77777777" w:rsidR="00192045" w:rsidRPr="008F5FD5" w:rsidRDefault="00192045" w:rsidP="00683ED0">
      <w:pPr>
        <w:rPr>
          <w:rFonts w:asciiTheme="minorHAnsi" w:hAnsiTheme="minorHAnsi" w:cstheme="minorHAnsi"/>
          <w:bCs/>
          <w:szCs w:val="24"/>
        </w:rPr>
      </w:pPr>
      <w:r w:rsidRPr="008F5FD5">
        <w:rPr>
          <w:rFonts w:asciiTheme="minorHAnsi" w:hAnsiTheme="minorHAnsi" w:cstheme="minorHAnsi"/>
          <w:bCs/>
          <w:szCs w:val="24"/>
        </w:rPr>
        <w:br w:type="page"/>
      </w:r>
    </w:p>
    <w:p w14:paraId="42B8B305" w14:textId="10247EDC" w:rsidR="00CC34B5" w:rsidRPr="008F5FD5" w:rsidRDefault="00994412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lastRenderedPageBreak/>
        <w:t>For hvert styrbar</w:t>
      </w:r>
      <w:r w:rsidR="007322A8">
        <w:rPr>
          <w:rFonts w:asciiTheme="minorHAnsi" w:hAnsiTheme="minorHAnsi" w:cstheme="minorHAnsi"/>
          <w:bCs/>
          <w:sz w:val="22"/>
          <w:szCs w:val="22"/>
        </w:rPr>
        <w:t>t</w:t>
      </w:r>
      <w:r w:rsidRPr="008F5FD5">
        <w:rPr>
          <w:rFonts w:asciiTheme="minorHAnsi" w:hAnsiTheme="minorHAnsi" w:cstheme="minorHAnsi"/>
          <w:bCs/>
          <w:sz w:val="22"/>
          <w:szCs w:val="22"/>
        </w:rPr>
        <w:t xml:space="preserve"> mål: Hvordan er det kvantifisert/kvalifisert og hva skal være oppnådd i løpet av omstillingsperioden: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CC34B5" w:rsidRPr="008F5FD5" w14:paraId="01EF6421" w14:textId="77777777" w:rsidTr="00B84D3A">
        <w:tc>
          <w:tcPr>
            <w:tcW w:w="9535" w:type="dxa"/>
          </w:tcPr>
          <w:p w14:paraId="42B8B111" w14:textId="0C615A97" w:rsidR="00CC34B5" w:rsidRPr="008F5FD5" w:rsidRDefault="00CC34B5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Kort </w:t>
            </w:r>
            <w:r w:rsidR="00FD178B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beskrivelse ...</w:t>
            </w:r>
          </w:p>
          <w:p w14:paraId="426DA262" w14:textId="77777777" w:rsidR="00CC34B5" w:rsidRPr="008F5FD5" w:rsidRDefault="00CC34B5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02FB4ED7" w14:textId="77777777" w:rsidR="00CC34B5" w:rsidRPr="008F5FD5" w:rsidRDefault="00CC34B5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7E0C3B49" w14:textId="77777777" w:rsidR="00CC34B5" w:rsidRPr="008F5FD5" w:rsidRDefault="00CC34B5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364B4DAB" w14:textId="77777777" w:rsidR="00CC34B5" w:rsidRPr="008F5FD5" w:rsidRDefault="00CC34B5" w:rsidP="00683ED0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57E0F2A5" w14:textId="77777777" w:rsidR="00CC34B5" w:rsidRPr="008F5FD5" w:rsidRDefault="00CC34B5" w:rsidP="00683ED0">
      <w:pPr>
        <w:rPr>
          <w:rFonts w:ascii="Verdana" w:hAnsi="Verdana"/>
          <w:b/>
          <w:sz w:val="20"/>
        </w:rPr>
      </w:pPr>
    </w:p>
    <w:p w14:paraId="6BC987AC" w14:textId="77777777" w:rsidR="00CC34B5" w:rsidRPr="008F5FD5" w:rsidRDefault="00CC34B5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t>Periodisert?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CC34B5" w:rsidRPr="008F5FD5" w14:paraId="7190F8CF" w14:textId="77777777" w:rsidTr="00B84D3A">
        <w:tc>
          <w:tcPr>
            <w:tcW w:w="9535" w:type="dxa"/>
          </w:tcPr>
          <w:p w14:paraId="2D66B943" w14:textId="1387BE80" w:rsidR="00CC34B5" w:rsidRPr="008F5FD5" w:rsidRDefault="00CC34B5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Kort </w:t>
            </w:r>
            <w:r w:rsidR="00FD178B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beskrivelse ...</w:t>
            </w:r>
          </w:p>
          <w:p w14:paraId="58DE08D8" w14:textId="77777777" w:rsidR="00CC34B5" w:rsidRPr="008F5FD5" w:rsidRDefault="00CC34B5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59062793" w14:textId="77777777" w:rsidR="00CC34B5" w:rsidRPr="008F5FD5" w:rsidRDefault="00CC34B5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5C291BD3" w14:textId="77777777" w:rsidR="00CC34B5" w:rsidRPr="008F5FD5" w:rsidRDefault="00CC34B5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301D5D4C" w14:textId="77777777" w:rsidR="00CC34B5" w:rsidRPr="008F5FD5" w:rsidRDefault="00CC34B5" w:rsidP="00683ED0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645C6267" w14:textId="77777777" w:rsidR="00A66735" w:rsidRPr="008F5FD5" w:rsidRDefault="00A66735" w:rsidP="00683ED0">
      <w:pPr>
        <w:rPr>
          <w:rFonts w:ascii="Verdana" w:hAnsi="Verdana"/>
          <w:b/>
          <w:sz w:val="20"/>
        </w:rPr>
      </w:pPr>
    </w:p>
    <w:p w14:paraId="349A0B57" w14:textId="77777777" w:rsidR="004319B2" w:rsidRPr="008F5FD5" w:rsidRDefault="004319B2" w:rsidP="00683ED0">
      <w:pPr>
        <w:spacing w:line="276" w:lineRule="auto"/>
        <w:rPr>
          <w:rFonts w:ascii="Arial" w:hAnsi="Arial" w:cs="Arial"/>
          <w:bCs/>
          <w:szCs w:val="24"/>
        </w:rPr>
      </w:pPr>
    </w:p>
    <w:p w14:paraId="6EFED88B" w14:textId="11ACFE07" w:rsidR="00A66735" w:rsidRPr="009C02AF" w:rsidRDefault="00A66735" w:rsidP="00683ED0">
      <w:pPr>
        <w:spacing w:line="276" w:lineRule="auto"/>
        <w:rPr>
          <w:rFonts w:asciiTheme="minorHAnsi" w:hAnsiTheme="minorHAnsi" w:cstheme="minorHAnsi"/>
          <w:b/>
          <w:szCs w:val="24"/>
        </w:rPr>
      </w:pPr>
      <w:r w:rsidRPr="009C02AF">
        <w:rPr>
          <w:rFonts w:asciiTheme="minorHAnsi" w:hAnsiTheme="minorHAnsi" w:cstheme="minorHAnsi"/>
          <w:b/>
          <w:szCs w:val="24"/>
        </w:rPr>
        <w:t>Innsatsområde 3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A66735" w:rsidRPr="008F5FD5" w14:paraId="6F25E499" w14:textId="77777777" w:rsidTr="00B84D3A">
        <w:trPr>
          <w:trHeight w:val="980"/>
        </w:trPr>
        <w:tc>
          <w:tcPr>
            <w:tcW w:w="9535" w:type="dxa"/>
          </w:tcPr>
          <w:p w14:paraId="41C64A87" w14:textId="77777777" w:rsidR="00A66735" w:rsidRPr="008F5FD5" w:rsidRDefault="00A66735" w:rsidP="00683ED0">
            <w:pPr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Navn</w:t>
            </w:r>
          </w:p>
        </w:tc>
      </w:tr>
    </w:tbl>
    <w:p w14:paraId="1BBFAD55" w14:textId="77777777" w:rsidR="00A66735" w:rsidRPr="008F5FD5" w:rsidRDefault="00A66735" w:rsidP="00683ED0">
      <w:pPr>
        <w:rPr>
          <w:rFonts w:ascii="Verdana" w:hAnsi="Verdana"/>
          <w:b/>
          <w:sz w:val="20"/>
        </w:rPr>
      </w:pPr>
    </w:p>
    <w:p w14:paraId="23695126" w14:textId="77777777" w:rsidR="00A66735" w:rsidRPr="008F5FD5" w:rsidRDefault="00A66735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t>Er det etablert styrbare mål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567"/>
        <w:gridCol w:w="567"/>
        <w:gridCol w:w="567"/>
      </w:tblGrid>
      <w:tr w:rsidR="00605301" w:rsidRPr="008F5FD5" w14:paraId="5818E085" w14:textId="77777777" w:rsidTr="00605301">
        <w:trPr>
          <w:trHeight w:val="323"/>
        </w:trPr>
        <w:tc>
          <w:tcPr>
            <w:tcW w:w="567" w:type="dxa"/>
          </w:tcPr>
          <w:p w14:paraId="1A5AEC48" w14:textId="6135AF33" w:rsidR="00605301" w:rsidRPr="008F5FD5" w:rsidRDefault="00605301" w:rsidP="00683ED0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8F5FD5">
              <w:rPr>
                <w:rFonts w:asciiTheme="minorHAnsi" w:hAnsiTheme="minorHAnsi" w:cstheme="minorHAnsi"/>
                <w:bCs/>
                <w:sz w:val="18"/>
                <w:szCs w:val="18"/>
              </w:rPr>
              <w:t>Ja</w:t>
            </w:r>
          </w:p>
        </w:tc>
        <w:sdt>
          <w:sdtPr>
            <w:rPr>
              <w:rFonts w:asciiTheme="minorHAnsi" w:hAnsiTheme="minorHAnsi" w:cstheme="minorHAnsi"/>
              <w:bCs/>
              <w:sz w:val="18"/>
              <w:szCs w:val="18"/>
            </w:rPr>
            <w:id w:val="-19833826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D2758F4" w14:textId="0CBC245E" w:rsidR="00605301" w:rsidRPr="008F5FD5" w:rsidRDefault="00605301" w:rsidP="00683ED0">
                <w:pPr>
                  <w:rPr>
                    <w:rFonts w:asciiTheme="minorHAnsi" w:hAnsiTheme="minorHAnsi" w:cstheme="minorHAnsi"/>
                    <w:bCs/>
                    <w:sz w:val="20"/>
                  </w:rPr>
                </w:pPr>
                <w:r w:rsidRPr="008F5FD5">
                  <w:rPr>
                    <w:rFonts w:ascii="MS Gothic" w:eastAsia="MS Gothic" w:hAnsi="MS Gothic" w:cstheme="minorHAnsi"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567" w:type="dxa"/>
          </w:tcPr>
          <w:p w14:paraId="598C5777" w14:textId="0B65A274" w:rsidR="00605301" w:rsidRPr="008F5FD5" w:rsidRDefault="00605301" w:rsidP="00683ED0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8F5FD5">
              <w:rPr>
                <w:rFonts w:asciiTheme="minorHAnsi" w:hAnsiTheme="minorHAnsi" w:cstheme="minorHAnsi"/>
                <w:bCs/>
                <w:sz w:val="18"/>
                <w:szCs w:val="18"/>
              </w:rPr>
              <w:t>Nei</w:t>
            </w:r>
          </w:p>
        </w:tc>
        <w:sdt>
          <w:sdtPr>
            <w:rPr>
              <w:rFonts w:ascii="Verdana" w:hAnsi="Verdana"/>
              <w:b/>
              <w:sz w:val="18"/>
              <w:szCs w:val="18"/>
            </w:rPr>
            <w:id w:val="20652863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8044D5D" w14:textId="734B3407" w:rsidR="00605301" w:rsidRPr="008F5FD5" w:rsidRDefault="00605301" w:rsidP="00683ED0">
                <w:pPr>
                  <w:rPr>
                    <w:rFonts w:ascii="Verdana" w:hAnsi="Verdana"/>
                    <w:b/>
                    <w:sz w:val="18"/>
                    <w:szCs w:val="18"/>
                  </w:rPr>
                </w:pPr>
                <w:r w:rsidRPr="008F5FD5">
                  <w:rPr>
                    <w:rFonts w:ascii="MS Gothic" w:eastAsia="MS Gothic" w:hAnsi="MS Gothic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</w:tbl>
    <w:p w14:paraId="4D6A3258" w14:textId="77777777" w:rsidR="00A66735" w:rsidRPr="008F5FD5" w:rsidRDefault="00A66735" w:rsidP="00683ED0">
      <w:pPr>
        <w:rPr>
          <w:rFonts w:ascii="Verdana" w:hAnsi="Verdana"/>
          <w:b/>
          <w:sz w:val="20"/>
        </w:rPr>
      </w:pPr>
    </w:p>
    <w:p w14:paraId="7E1A469C" w14:textId="3AE834EC" w:rsidR="00A66735" w:rsidRPr="008F5FD5" w:rsidRDefault="00994412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t>For hvert styrbar</w:t>
      </w:r>
      <w:r w:rsidR="007322A8">
        <w:rPr>
          <w:rFonts w:asciiTheme="minorHAnsi" w:hAnsiTheme="minorHAnsi" w:cstheme="minorHAnsi"/>
          <w:bCs/>
          <w:sz w:val="22"/>
          <w:szCs w:val="22"/>
        </w:rPr>
        <w:t>t</w:t>
      </w:r>
      <w:r w:rsidRPr="008F5FD5">
        <w:rPr>
          <w:rFonts w:asciiTheme="minorHAnsi" w:hAnsiTheme="minorHAnsi" w:cstheme="minorHAnsi"/>
          <w:bCs/>
          <w:sz w:val="22"/>
          <w:szCs w:val="22"/>
        </w:rPr>
        <w:t xml:space="preserve"> mål: Hvordan er det kvantifisert/kvalifisert og hva skal være oppnådd i løpet av omstillingsperioden: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A66735" w:rsidRPr="008F5FD5" w14:paraId="5C70FDE5" w14:textId="77777777" w:rsidTr="00B84D3A">
        <w:tc>
          <w:tcPr>
            <w:tcW w:w="9535" w:type="dxa"/>
          </w:tcPr>
          <w:p w14:paraId="5113DD69" w14:textId="5838E05C" w:rsidR="00A66735" w:rsidRPr="008F5FD5" w:rsidRDefault="00A66735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Kort </w:t>
            </w:r>
            <w:r w:rsidR="00FD178B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beskrivelse ...</w:t>
            </w:r>
          </w:p>
          <w:p w14:paraId="0221E009" w14:textId="77777777" w:rsidR="00A66735" w:rsidRPr="008F5FD5" w:rsidRDefault="00A66735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689C7968" w14:textId="77777777" w:rsidR="00A66735" w:rsidRPr="008F5FD5" w:rsidRDefault="00A66735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55EA7734" w14:textId="77777777" w:rsidR="00A66735" w:rsidRPr="008F5FD5" w:rsidRDefault="00A66735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1EEBF05E" w14:textId="77777777" w:rsidR="00A66735" w:rsidRPr="008F5FD5" w:rsidRDefault="00A66735" w:rsidP="00683ED0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75C9196C" w14:textId="77777777" w:rsidR="00A66735" w:rsidRPr="008F5FD5" w:rsidRDefault="00A66735" w:rsidP="00683ED0">
      <w:pPr>
        <w:rPr>
          <w:rFonts w:ascii="Verdana" w:hAnsi="Verdana"/>
          <w:b/>
          <w:sz w:val="20"/>
        </w:rPr>
      </w:pPr>
    </w:p>
    <w:p w14:paraId="3EE13F44" w14:textId="77777777" w:rsidR="00A66735" w:rsidRPr="008F5FD5" w:rsidRDefault="00A66735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t>Periodisert?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A66735" w:rsidRPr="008F5FD5" w14:paraId="09D27258" w14:textId="77777777" w:rsidTr="00B84D3A">
        <w:tc>
          <w:tcPr>
            <w:tcW w:w="9535" w:type="dxa"/>
          </w:tcPr>
          <w:p w14:paraId="6244F76E" w14:textId="201975AB" w:rsidR="00A66735" w:rsidRPr="008F5FD5" w:rsidRDefault="00A66735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18"/>
                <w:szCs w:val="18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Kort </w:t>
            </w:r>
            <w:r w:rsidR="00FD178B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beskrivelse ...</w:t>
            </w:r>
          </w:p>
          <w:p w14:paraId="0AD52E1A" w14:textId="77777777" w:rsidR="00A66735" w:rsidRPr="008F5FD5" w:rsidRDefault="00A66735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2F564794" w14:textId="77777777" w:rsidR="00A66735" w:rsidRPr="008F5FD5" w:rsidRDefault="00A66735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1C04D215" w14:textId="77777777" w:rsidR="00A66735" w:rsidRPr="008F5FD5" w:rsidRDefault="00A66735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7FFC36E2" w14:textId="77777777" w:rsidR="00A66735" w:rsidRPr="008F5FD5" w:rsidRDefault="00A66735" w:rsidP="00683ED0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7031A705" w14:textId="77777777" w:rsidR="00A66735" w:rsidRPr="008F5FD5" w:rsidRDefault="00A66735" w:rsidP="00683ED0">
      <w:pPr>
        <w:rPr>
          <w:rFonts w:ascii="Verdana" w:hAnsi="Verdana"/>
          <w:b/>
          <w:sz w:val="20"/>
        </w:rPr>
      </w:pPr>
    </w:p>
    <w:p w14:paraId="3B81E9C7" w14:textId="30880B4D" w:rsidR="00A66735" w:rsidRPr="009C02AF" w:rsidRDefault="00A66735" w:rsidP="00683ED0">
      <w:pPr>
        <w:spacing w:line="276" w:lineRule="auto"/>
        <w:rPr>
          <w:rFonts w:asciiTheme="minorHAnsi" w:hAnsiTheme="minorHAnsi" w:cstheme="minorHAnsi"/>
          <w:b/>
          <w:szCs w:val="24"/>
        </w:rPr>
      </w:pPr>
      <w:r w:rsidRPr="009C02AF">
        <w:rPr>
          <w:rFonts w:asciiTheme="minorHAnsi" w:hAnsiTheme="minorHAnsi" w:cstheme="minorHAnsi"/>
          <w:b/>
          <w:szCs w:val="24"/>
        </w:rPr>
        <w:t>Innsatsområde 4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A66735" w:rsidRPr="008F5FD5" w14:paraId="458A34C5" w14:textId="77777777" w:rsidTr="00B84D3A">
        <w:trPr>
          <w:trHeight w:val="980"/>
        </w:trPr>
        <w:tc>
          <w:tcPr>
            <w:tcW w:w="9535" w:type="dxa"/>
          </w:tcPr>
          <w:p w14:paraId="01F23FE7" w14:textId="77777777" w:rsidR="00A66735" w:rsidRPr="008F5FD5" w:rsidRDefault="00A66735" w:rsidP="00683ED0">
            <w:pPr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Navn</w:t>
            </w:r>
          </w:p>
        </w:tc>
      </w:tr>
    </w:tbl>
    <w:p w14:paraId="621737B8" w14:textId="77777777" w:rsidR="00A66735" w:rsidRPr="008F5FD5" w:rsidRDefault="00A66735" w:rsidP="00683ED0">
      <w:pPr>
        <w:rPr>
          <w:rFonts w:ascii="Verdana" w:hAnsi="Verdana"/>
          <w:b/>
          <w:sz w:val="20"/>
        </w:rPr>
      </w:pPr>
    </w:p>
    <w:p w14:paraId="2FC169A2" w14:textId="3B7ADE79" w:rsidR="00A66735" w:rsidRPr="008F5FD5" w:rsidRDefault="00A66735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t>Er det etablert styrbare mål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567"/>
        <w:gridCol w:w="567"/>
        <w:gridCol w:w="567"/>
      </w:tblGrid>
      <w:tr w:rsidR="00605301" w:rsidRPr="008F5FD5" w14:paraId="5DE24195" w14:textId="77777777" w:rsidTr="00605301">
        <w:trPr>
          <w:trHeight w:val="323"/>
        </w:trPr>
        <w:tc>
          <w:tcPr>
            <w:tcW w:w="567" w:type="dxa"/>
          </w:tcPr>
          <w:p w14:paraId="29FE32E3" w14:textId="6C65091E" w:rsidR="00605301" w:rsidRPr="008F5FD5" w:rsidRDefault="00605301" w:rsidP="00683ED0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8F5FD5">
              <w:rPr>
                <w:rFonts w:asciiTheme="minorHAnsi" w:hAnsiTheme="minorHAnsi" w:cstheme="minorHAnsi"/>
                <w:bCs/>
                <w:sz w:val="18"/>
                <w:szCs w:val="18"/>
              </w:rPr>
              <w:t>Ja</w:t>
            </w:r>
          </w:p>
        </w:tc>
        <w:sdt>
          <w:sdtPr>
            <w:rPr>
              <w:rFonts w:asciiTheme="minorHAnsi" w:hAnsiTheme="minorHAnsi" w:cstheme="minorHAnsi"/>
              <w:bCs/>
              <w:sz w:val="18"/>
              <w:szCs w:val="18"/>
            </w:rPr>
            <w:id w:val="-6606193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7F2E970" w14:textId="06D7DB0F" w:rsidR="00605301" w:rsidRPr="008F5FD5" w:rsidRDefault="00605301" w:rsidP="00683ED0">
                <w:pPr>
                  <w:rPr>
                    <w:rFonts w:asciiTheme="minorHAnsi" w:hAnsiTheme="minorHAnsi" w:cstheme="minorHAnsi"/>
                    <w:bCs/>
                    <w:sz w:val="20"/>
                  </w:rPr>
                </w:pPr>
                <w:r w:rsidRPr="008F5FD5">
                  <w:rPr>
                    <w:rFonts w:ascii="MS Gothic" w:eastAsia="MS Gothic" w:hAnsi="MS Gothic" w:cstheme="minorHAnsi"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567" w:type="dxa"/>
          </w:tcPr>
          <w:p w14:paraId="5CF21F4A" w14:textId="0D8FF2CE" w:rsidR="00605301" w:rsidRPr="008F5FD5" w:rsidRDefault="00605301" w:rsidP="00683ED0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8F5FD5">
              <w:rPr>
                <w:rFonts w:asciiTheme="minorHAnsi" w:hAnsiTheme="minorHAnsi" w:cstheme="minorHAnsi"/>
                <w:bCs/>
                <w:sz w:val="18"/>
                <w:szCs w:val="18"/>
              </w:rPr>
              <w:t>Nei</w:t>
            </w:r>
          </w:p>
        </w:tc>
        <w:sdt>
          <w:sdtPr>
            <w:rPr>
              <w:rFonts w:ascii="Verdana" w:hAnsi="Verdana"/>
              <w:b/>
              <w:sz w:val="18"/>
              <w:szCs w:val="18"/>
            </w:rPr>
            <w:id w:val="14959137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FA73D2A" w14:textId="77D2857E" w:rsidR="00605301" w:rsidRPr="008F5FD5" w:rsidRDefault="00605301" w:rsidP="00683ED0">
                <w:pPr>
                  <w:rPr>
                    <w:rFonts w:ascii="Verdana" w:hAnsi="Verdana"/>
                    <w:b/>
                    <w:sz w:val="18"/>
                    <w:szCs w:val="18"/>
                  </w:rPr>
                </w:pPr>
                <w:r w:rsidRPr="008F5FD5">
                  <w:rPr>
                    <w:rFonts w:ascii="MS Gothic" w:eastAsia="MS Gothic" w:hAnsi="MS Gothic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</w:tbl>
    <w:p w14:paraId="4BFADC5A" w14:textId="77777777" w:rsidR="00A66735" w:rsidRPr="008F5FD5" w:rsidRDefault="00A66735" w:rsidP="00683ED0">
      <w:pPr>
        <w:rPr>
          <w:rFonts w:ascii="Verdana" w:hAnsi="Verdana"/>
          <w:b/>
          <w:sz w:val="20"/>
        </w:rPr>
      </w:pPr>
    </w:p>
    <w:p w14:paraId="71E43FC2" w14:textId="574E9740" w:rsidR="00A66735" w:rsidRPr="008F5FD5" w:rsidRDefault="00994412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t>For hvert styrbar</w:t>
      </w:r>
      <w:r w:rsidR="007322A8">
        <w:rPr>
          <w:rFonts w:asciiTheme="minorHAnsi" w:hAnsiTheme="minorHAnsi" w:cstheme="minorHAnsi"/>
          <w:bCs/>
          <w:sz w:val="22"/>
          <w:szCs w:val="22"/>
        </w:rPr>
        <w:t>t</w:t>
      </w:r>
      <w:r w:rsidRPr="008F5FD5">
        <w:rPr>
          <w:rFonts w:asciiTheme="minorHAnsi" w:hAnsiTheme="minorHAnsi" w:cstheme="minorHAnsi"/>
          <w:bCs/>
          <w:sz w:val="22"/>
          <w:szCs w:val="22"/>
        </w:rPr>
        <w:t xml:space="preserve"> mål: Hvordan er det kvantifisert/kvalifisert og hva skal være oppnådd i løpet av omstillingsperioden: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A66735" w:rsidRPr="008F5FD5" w14:paraId="3AFAE947" w14:textId="77777777" w:rsidTr="00B84D3A">
        <w:tc>
          <w:tcPr>
            <w:tcW w:w="9535" w:type="dxa"/>
          </w:tcPr>
          <w:p w14:paraId="5C6EF83A" w14:textId="6E4AB738" w:rsidR="00A66735" w:rsidRPr="008F5FD5" w:rsidRDefault="00A66735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Kort </w:t>
            </w:r>
            <w:r w:rsidR="00FD178B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beskrivelse ...</w:t>
            </w:r>
          </w:p>
          <w:p w14:paraId="2835A190" w14:textId="77777777" w:rsidR="00A66735" w:rsidRPr="008F5FD5" w:rsidRDefault="00A66735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2C83D8A5" w14:textId="77777777" w:rsidR="00A66735" w:rsidRPr="008F5FD5" w:rsidRDefault="00A66735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591B08C8" w14:textId="77777777" w:rsidR="00A66735" w:rsidRPr="008F5FD5" w:rsidRDefault="00A66735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7D2CCE7F" w14:textId="77777777" w:rsidR="00A66735" w:rsidRPr="008F5FD5" w:rsidRDefault="00A66735" w:rsidP="00683ED0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46D42E78" w14:textId="77777777" w:rsidR="00A66735" w:rsidRPr="008F5FD5" w:rsidRDefault="00A66735" w:rsidP="00683ED0">
      <w:pPr>
        <w:rPr>
          <w:rFonts w:ascii="Verdana" w:hAnsi="Verdana"/>
          <w:b/>
          <w:sz w:val="20"/>
        </w:rPr>
      </w:pPr>
    </w:p>
    <w:p w14:paraId="55079E17" w14:textId="77777777" w:rsidR="00A66735" w:rsidRPr="008F5FD5" w:rsidRDefault="00A66735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t>Periodisert?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A66735" w:rsidRPr="008F5FD5" w14:paraId="36B3BC8C" w14:textId="77777777" w:rsidTr="00B84D3A">
        <w:tc>
          <w:tcPr>
            <w:tcW w:w="9535" w:type="dxa"/>
          </w:tcPr>
          <w:p w14:paraId="2048B2CC" w14:textId="44555267" w:rsidR="00A66735" w:rsidRPr="008F5FD5" w:rsidRDefault="00A66735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Kort </w:t>
            </w:r>
            <w:r w:rsidR="00FD178B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beskrivelse ...</w:t>
            </w:r>
          </w:p>
          <w:p w14:paraId="1FFFF8CE" w14:textId="77777777" w:rsidR="00A66735" w:rsidRPr="008F5FD5" w:rsidRDefault="00A66735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39F8AF42" w14:textId="77777777" w:rsidR="00A66735" w:rsidRPr="008F5FD5" w:rsidRDefault="00A66735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14684834" w14:textId="77777777" w:rsidR="00A66735" w:rsidRPr="008F5FD5" w:rsidRDefault="00A66735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7FA6A277" w14:textId="77777777" w:rsidR="00A66735" w:rsidRPr="008F5FD5" w:rsidRDefault="00A66735" w:rsidP="00683ED0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0E318884" w14:textId="77777777" w:rsidR="00A66735" w:rsidRPr="008F5FD5" w:rsidRDefault="00A66735" w:rsidP="00683ED0">
      <w:pPr>
        <w:rPr>
          <w:rFonts w:ascii="Verdana" w:hAnsi="Verdana"/>
          <w:b/>
          <w:sz w:val="20"/>
        </w:rPr>
      </w:pPr>
    </w:p>
    <w:p w14:paraId="78914C72" w14:textId="7DC3FBB3" w:rsidR="00A66735" w:rsidRPr="009C02AF" w:rsidRDefault="00A66735" w:rsidP="00683ED0">
      <w:pPr>
        <w:spacing w:line="276" w:lineRule="auto"/>
        <w:rPr>
          <w:rFonts w:asciiTheme="minorHAnsi" w:hAnsiTheme="minorHAnsi" w:cstheme="minorHAnsi"/>
          <w:b/>
          <w:szCs w:val="24"/>
        </w:rPr>
      </w:pPr>
      <w:r w:rsidRPr="009C02AF">
        <w:rPr>
          <w:rFonts w:asciiTheme="minorHAnsi" w:hAnsiTheme="minorHAnsi" w:cstheme="minorHAnsi"/>
          <w:b/>
          <w:szCs w:val="24"/>
        </w:rPr>
        <w:t>Innsatsområde 5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A66735" w:rsidRPr="008F5FD5" w14:paraId="0ECE32AB" w14:textId="77777777" w:rsidTr="00B84D3A">
        <w:trPr>
          <w:trHeight w:val="980"/>
        </w:trPr>
        <w:tc>
          <w:tcPr>
            <w:tcW w:w="9535" w:type="dxa"/>
          </w:tcPr>
          <w:p w14:paraId="792EADCB" w14:textId="77777777" w:rsidR="00A66735" w:rsidRPr="008F5FD5" w:rsidRDefault="00A66735" w:rsidP="00683ED0">
            <w:pPr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Navn</w:t>
            </w:r>
          </w:p>
        </w:tc>
      </w:tr>
    </w:tbl>
    <w:p w14:paraId="177A8F95" w14:textId="77777777" w:rsidR="00A66735" w:rsidRPr="008F5FD5" w:rsidRDefault="00A66735" w:rsidP="00683ED0">
      <w:pPr>
        <w:rPr>
          <w:rFonts w:ascii="Verdana" w:hAnsi="Verdana"/>
          <w:b/>
          <w:sz w:val="20"/>
        </w:rPr>
      </w:pPr>
    </w:p>
    <w:p w14:paraId="53E30937" w14:textId="77777777" w:rsidR="00A66735" w:rsidRPr="008F5FD5" w:rsidRDefault="00A66735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t>Er det etablert styrbare mål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567"/>
        <w:gridCol w:w="567"/>
        <w:gridCol w:w="567"/>
      </w:tblGrid>
      <w:tr w:rsidR="00605301" w:rsidRPr="008F5FD5" w14:paraId="0CC6C143" w14:textId="77777777" w:rsidTr="00605301">
        <w:trPr>
          <w:trHeight w:val="323"/>
        </w:trPr>
        <w:tc>
          <w:tcPr>
            <w:tcW w:w="567" w:type="dxa"/>
          </w:tcPr>
          <w:p w14:paraId="47E564C3" w14:textId="5930D407" w:rsidR="00605301" w:rsidRPr="008F5FD5" w:rsidRDefault="00605301" w:rsidP="00683ED0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8F5FD5">
              <w:rPr>
                <w:rFonts w:asciiTheme="minorHAnsi" w:hAnsiTheme="minorHAnsi" w:cstheme="minorHAnsi"/>
                <w:bCs/>
                <w:sz w:val="18"/>
                <w:szCs w:val="18"/>
              </w:rPr>
              <w:t>Ja</w:t>
            </w:r>
          </w:p>
        </w:tc>
        <w:sdt>
          <w:sdtPr>
            <w:rPr>
              <w:rFonts w:asciiTheme="minorHAnsi" w:hAnsiTheme="minorHAnsi" w:cstheme="minorHAnsi"/>
              <w:bCs/>
              <w:sz w:val="18"/>
              <w:szCs w:val="18"/>
            </w:rPr>
            <w:id w:val="1790904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6576841" w14:textId="15CFDEAC" w:rsidR="00605301" w:rsidRPr="008F5FD5" w:rsidRDefault="00605301" w:rsidP="00683ED0">
                <w:pPr>
                  <w:rPr>
                    <w:rFonts w:asciiTheme="minorHAnsi" w:hAnsiTheme="minorHAnsi" w:cstheme="minorHAnsi"/>
                    <w:b/>
                    <w:sz w:val="20"/>
                  </w:rPr>
                </w:pPr>
                <w:r w:rsidRPr="008F5FD5">
                  <w:rPr>
                    <w:rFonts w:ascii="MS Gothic" w:eastAsia="MS Gothic" w:hAnsi="MS Gothic" w:cstheme="minorHAnsi"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567" w:type="dxa"/>
          </w:tcPr>
          <w:p w14:paraId="2247502B" w14:textId="041D0889" w:rsidR="00605301" w:rsidRPr="008F5FD5" w:rsidRDefault="00605301" w:rsidP="00683ED0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8F5FD5">
              <w:rPr>
                <w:rFonts w:asciiTheme="minorHAnsi" w:hAnsiTheme="minorHAnsi" w:cstheme="minorHAnsi"/>
                <w:bCs/>
                <w:sz w:val="18"/>
                <w:szCs w:val="18"/>
              </w:rPr>
              <w:t>Nei</w:t>
            </w:r>
          </w:p>
        </w:tc>
        <w:sdt>
          <w:sdtPr>
            <w:rPr>
              <w:rFonts w:ascii="Verdana" w:hAnsi="Verdana"/>
              <w:b/>
              <w:sz w:val="18"/>
              <w:szCs w:val="18"/>
            </w:rPr>
            <w:id w:val="15761662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4DB5132" w14:textId="053C84EC" w:rsidR="00605301" w:rsidRPr="008F5FD5" w:rsidRDefault="00605301" w:rsidP="00683ED0">
                <w:pPr>
                  <w:rPr>
                    <w:rFonts w:ascii="Verdana" w:hAnsi="Verdana"/>
                    <w:b/>
                    <w:sz w:val="18"/>
                    <w:szCs w:val="18"/>
                  </w:rPr>
                </w:pPr>
                <w:r w:rsidRPr="008F5FD5">
                  <w:rPr>
                    <w:rFonts w:ascii="MS Gothic" w:eastAsia="MS Gothic" w:hAnsi="MS Gothic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</w:tbl>
    <w:p w14:paraId="3FF0CF80" w14:textId="77777777" w:rsidR="00A66735" w:rsidRPr="008F5FD5" w:rsidRDefault="00A66735" w:rsidP="00683ED0">
      <w:pPr>
        <w:rPr>
          <w:rFonts w:ascii="Verdana" w:hAnsi="Verdana"/>
          <w:b/>
          <w:sz w:val="20"/>
        </w:rPr>
      </w:pPr>
    </w:p>
    <w:p w14:paraId="14554921" w14:textId="25296F61" w:rsidR="00A66735" w:rsidRPr="008F5FD5" w:rsidRDefault="00994412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t>For hvert styrbar</w:t>
      </w:r>
      <w:r w:rsidR="007322A8">
        <w:rPr>
          <w:rFonts w:asciiTheme="minorHAnsi" w:hAnsiTheme="minorHAnsi" w:cstheme="minorHAnsi"/>
          <w:bCs/>
          <w:sz w:val="22"/>
          <w:szCs w:val="22"/>
        </w:rPr>
        <w:t>t</w:t>
      </w:r>
      <w:r w:rsidRPr="008F5FD5">
        <w:rPr>
          <w:rFonts w:asciiTheme="minorHAnsi" w:hAnsiTheme="minorHAnsi" w:cstheme="minorHAnsi"/>
          <w:bCs/>
          <w:sz w:val="22"/>
          <w:szCs w:val="22"/>
        </w:rPr>
        <w:t xml:space="preserve"> mål: Hvordan er det kvantifisert/kvalifisert og hva skal være oppnådd i løpet av omstillingsperioden: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A66735" w:rsidRPr="008F5FD5" w14:paraId="0779A02A" w14:textId="77777777" w:rsidTr="00B84D3A">
        <w:tc>
          <w:tcPr>
            <w:tcW w:w="9535" w:type="dxa"/>
          </w:tcPr>
          <w:p w14:paraId="26E3327C" w14:textId="168DC06C" w:rsidR="00A66735" w:rsidRPr="008F5FD5" w:rsidRDefault="00A66735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Kort </w:t>
            </w:r>
            <w:r w:rsidR="00FD178B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beskrivelse ...</w:t>
            </w:r>
          </w:p>
          <w:p w14:paraId="75147B10" w14:textId="77777777" w:rsidR="00A66735" w:rsidRPr="008F5FD5" w:rsidRDefault="00A66735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2DC2019C" w14:textId="77777777" w:rsidR="00A66735" w:rsidRPr="008F5FD5" w:rsidRDefault="00A66735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06C48DA0" w14:textId="77777777" w:rsidR="00A66735" w:rsidRPr="008F5FD5" w:rsidRDefault="00A66735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3D79DF55" w14:textId="77777777" w:rsidR="00A66735" w:rsidRPr="008F5FD5" w:rsidRDefault="00A66735" w:rsidP="00683ED0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60022E64" w14:textId="77777777" w:rsidR="00A66735" w:rsidRPr="008F5FD5" w:rsidRDefault="00A66735" w:rsidP="00683ED0">
      <w:pPr>
        <w:rPr>
          <w:rFonts w:ascii="Verdana" w:hAnsi="Verdana"/>
          <w:b/>
          <w:sz w:val="20"/>
        </w:rPr>
      </w:pPr>
    </w:p>
    <w:p w14:paraId="4EBAA8F0" w14:textId="77777777" w:rsidR="00A66735" w:rsidRPr="008F5FD5" w:rsidRDefault="00A66735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t>Periodisert?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A66735" w:rsidRPr="008F5FD5" w14:paraId="2364E3C2" w14:textId="77777777" w:rsidTr="00B84D3A">
        <w:tc>
          <w:tcPr>
            <w:tcW w:w="9535" w:type="dxa"/>
          </w:tcPr>
          <w:p w14:paraId="69EFEDA1" w14:textId="7F8CF636" w:rsidR="00A66735" w:rsidRPr="008F5FD5" w:rsidRDefault="00A66735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Kort </w:t>
            </w:r>
            <w:r w:rsidR="00FD178B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beskrivelse ...</w:t>
            </w:r>
          </w:p>
          <w:p w14:paraId="347C2FA7" w14:textId="77777777" w:rsidR="00A66735" w:rsidRPr="008F5FD5" w:rsidRDefault="00A66735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1B3CDE4E" w14:textId="77777777" w:rsidR="00A66735" w:rsidRPr="008F5FD5" w:rsidRDefault="00A66735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089DA8E4" w14:textId="77777777" w:rsidR="00A66735" w:rsidRPr="008F5FD5" w:rsidRDefault="00A66735" w:rsidP="00683ED0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14DDB0E4" w14:textId="613123B9" w:rsidR="00A66735" w:rsidRPr="008F5FD5" w:rsidRDefault="00A66735" w:rsidP="00683ED0">
      <w:pPr>
        <w:rPr>
          <w:rFonts w:ascii="Verdana" w:hAnsi="Verdana"/>
          <w:b/>
          <w:sz w:val="20"/>
        </w:rPr>
      </w:pPr>
    </w:p>
    <w:p w14:paraId="54A39538" w14:textId="4A3F7107" w:rsidR="00A66735" w:rsidRPr="008F5FD5" w:rsidRDefault="00A66735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t>Er det etablert en egen kommunikasjonsstrategi for programmet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567"/>
        <w:gridCol w:w="567"/>
        <w:gridCol w:w="567"/>
      </w:tblGrid>
      <w:tr w:rsidR="00605301" w:rsidRPr="008F5FD5" w14:paraId="02484B52" w14:textId="77777777" w:rsidTr="00605301">
        <w:trPr>
          <w:trHeight w:val="323"/>
        </w:trPr>
        <w:tc>
          <w:tcPr>
            <w:tcW w:w="567" w:type="dxa"/>
          </w:tcPr>
          <w:p w14:paraId="22A066FA" w14:textId="11175073" w:rsidR="00605301" w:rsidRPr="008F5FD5" w:rsidRDefault="00605301" w:rsidP="00683ED0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8F5FD5">
              <w:rPr>
                <w:rFonts w:asciiTheme="minorHAnsi" w:hAnsiTheme="minorHAnsi" w:cstheme="minorHAnsi"/>
                <w:bCs/>
                <w:sz w:val="18"/>
                <w:szCs w:val="18"/>
              </w:rPr>
              <w:t>Ja</w:t>
            </w:r>
          </w:p>
        </w:tc>
        <w:sdt>
          <w:sdtPr>
            <w:rPr>
              <w:rFonts w:asciiTheme="minorHAnsi" w:hAnsiTheme="minorHAnsi" w:cstheme="minorHAnsi"/>
              <w:bCs/>
              <w:sz w:val="18"/>
              <w:szCs w:val="18"/>
            </w:rPr>
            <w:id w:val="-1819717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E9B524B" w14:textId="035D59B2" w:rsidR="00605301" w:rsidRPr="008F5FD5" w:rsidRDefault="00191172" w:rsidP="00683ED0">
                <w:pPr>
                  <w:rPr>
                    <w:rFonts w:asciiTheme="minorHAnsi" w:hAnsiTheme="minorHAnsi" w:cstheme="minorHAnsi"/>
                    <w:bCs/>
                    <w:sz w:val="20"/>
                  </w:rPr>
                </w:pPr>
                <w:r w:rsidRPr="008F5FD5">
                  <w:rPr>
                    <w:rFonts w:ascii="MS Gothic" w:eastAsia="MS Gothic" w:hAnsi="MS Gothic" w:cstheme="minorHAnsi"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567" w:type="dxa"/>
          </w:tcPr>
          <w:p w14:paraId="27B10068" w14:textId="0C1F88DA" w:rsidR="00605301" w:rsidRPr="008F5FD5" w:rsidRDefault="00605301" w:rsidP="00683ED0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8F5FD5">
              <w:rPr>
                <w:rFonts w:asciiTheme="minorHAnsi" w:hAnsiTheme="minorHAnsi" w:cstheme="minorHAnsi"/>
                <w:bCs/>
                <w:sz w:val="18"/>
                <w:szCs w:val="18"/>
              </w:rPr>
              <w:t>Nei</w:t>
            </w:r>
          </w:p>
        </w:tc>
        <w:sdt>
          <w:sdtPr>
            <w:rPr>
              <w:rFonts w:ascii="Verdana" w:hAnsi="Verdana"/>
              <w:b/>
              <w:sz w:val="18"/>
              <w:szCs w:val="18"/>
            </w:rPr>
            <w:id w:val="-17522633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C6964AE" w14:textId="57A429B6" w:rsidR="00605301" w:rsidRPr="008F5FD5" w:rsidRDefault="00191172" w:rsidP="00683ED0">
                <w:pPr>
                  <w:rPr>
                    <w:rFonts w:ascii="Verdana" w:hAnsi="Verdana"/>
                    <w:b/>
                    <w:sz w:val="18"/>
                    <w:szCs w:val="18"/>
                  </w:rPr>
                </w:pPr>
                <w:r w:rsidRPr="008F5FD5">
                  <w:rPr>
                    <w:rFonts w:ascii="MS Gothic" w:eastAsia="MS Gothic" w:hAnsi="MS Gothic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</w:tbl>
    <w:p w14:paraId="22B24763" w14:textId="51F6ABA3" w:rsidR="00A66735" w:rsidRPr="008F5FD5" w:rsidRDefault="00A66735" w:rsidP="00683ED0">
      <w:pPr>
        <w:rPr>
          <w:rFonts w:ascii="Verdana" w:hAnsi="Verdana"/>
          <w:b/>
          <w:sz w:val="20"/>
        </w:rPr>
      </w:pPr>
    </w:p>
    <w:p w14:paraId="44B6A824" w14:textId="6E1ECC6E" w:rsidR="0069591F" w:rsidRPr="008F5FD5" w:rsidRDefault="0069591F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t xml:space="preserve">Hvordan operasjonaliseres kommunikasjonsstrategien? 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69591F" w:rsidRPr="008F5FD5" w14:paraId="1E1CD941" w14:textId="77777777" w:rsidTr="00FE767B">
        <w:tc>
          <w:tcPr>
            <w:tcW w:w="9535" w:type="dxa"/>
          </w:tcPr>
          <w:p w14:paraId="2E5D47F8" w14:textId="0B459CBE" w:rsidR="0069591F" w:rsidRPr="008F5FD5" w:rsidRDefault="0069591F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Kort </w:t>
            </w:r>
            <w:r w:rsidR="00FD178B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beskrivelse ...</w:t>
            </w:r>
          </w:p>
          <w:p w14:paraId="4B9EB53B" w14:textId="77777777" w:rsidR="0069591F" w:rsidRPr="008F5FD5" w:rsidRDefault="0069591F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229B84DB" w14:textId="77777777" w:rsidR="0069591F" w:rsidRPr="008F5FD5" w:rsidRDefault="0069591F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43449907" w14:textId="77777777" w:rsidR="0069591F" w:rsidRPr="008F5FD5" w:rsidRDefault="0069591F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39AF88B8" w14:textId="77777777" w:rsidR="0069591F" w:rsidRPr="008F5FD5" w:rsidRDefault="0069591F" w:rsidP="00683ED0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5873F747" w14:textId="77777777" w:rsidR="0069591F" w:rsidRPr="008F5FD5" w:rsidRDefault="0069591F" w:rsidP="00683ED0">
      <w:pPr>
        <w:spacing w:line="276" w:lineRule="auto"/>
        <w:rPr>
          <w:rFonts w:asciiTheme="minorHAnsi" w:hAnsiTheme="minorHAnsi" w:cstheme="minorHAnsi"/>
          <w:bCs/>
          <w:szCs w:val="24"/>
        </w:rPr>
      </w:pPr>
    </w:p>
    <w:p w14:paraId="0B0684A9" w14:textId="37CD4244" w:rsidR="00A66735" w:rsidRPr="008F5FD5" w:rsidRDefault="00A66735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t>Er det utarbeidet en konkret plan for kommunikasjonsarbeidet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567"/>
        <w:gridCol w:w="567"/>
        <w:gridCol w:w="567"/>
      </w:tblGrid>
      <w:tr w:rsidR="00605301" w:rsidRPr="008F5FD5" w14:paraId="58460024" w14:textId="77777777" w:rsidTr="00605301">
        <w:trPr>
          <w:trHeight w:val="323"/>
        </w:trPr>
        <w:tc>
          <w:tcPr>
            <w:tcW w:w="567" w:type="dxa"/>
          </w:tcPr>
          <w:p w14:paraId="141BF614" w14:textId="4026AB46" w:rsidR="00605301" w:rsidRPr="008F5FD5" w:rsidRDefault="00605301" w:rsidP="00683ED0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8F5FD5">
              <w:rPr>
                <w:rFonts w:asciiTheme="minorHAnsi" w:hAnsiTheme="minorHAnsi" w:cstheme="minorHAnsi"/>
                <w:bCs/>
                <w:sz w:val="18"/>
                <w:szCs w:val="18"/>
              </w:rPr>
              <w:t>Ja</w:t>
            </w:r>
          </w:p>
        </w:tc>
        <w:sdt>
          <w:sdtPr>
            <w:rPr>
              <w:rFonts w:asciiTheme="minorHAnsi" w:hAnsiTheme="minorHAnsi" w:cstheme="minorHAnsi"/>
              <w:bCs/>
              <w:sz w:val="18"/>
              <w:szCs w:val="18"/>
            </w:rPr>
            <w:id w:val="19293741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3030B1A" w14:textId="76E989D0" w:rsidR="00605301" w:rsidRPr="008F5FD5" w:rsidRDefault="00605301" w:rsidP="00683ED0">
                <w:pPr>
                  <w:rPr>
                    <w:rFonts w:asciiTheme="minorHAnsi" w:hAnsiTheme="minorHAnsi" w:cstheme="minorHAnsi"/>
                    <w:bCs/>
                    <w:sz w:val="20"/>
                  </w:rPr>
                </w:pPr>
                <w:r w:rsidRPr="008F5FD5">
                  <w:rPr>
                    <w:rFonts w:ascii="MS Gothic" w:eastAsia="MS Gothic" w:hAnsi="MS Gothic" w:cstheme="minorHAnsi"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567" w:type="dxa"/>
          </w:tcPr>
          <w:p w14:paraId="3DC9AFF6" w14:textId="399B7AAB" w:rsidR="00605301" w:rsidRPr="008F5FD5" w:rsidRDefault="00605301" w:rsidP="00683ED0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8F5FD5">
              <w:rPr>
                <w:rFonts w:asciiTheme="minorHAnsi" w:hAnsiTheme="minorHAnsi" w:cstheme="minorHAnsi"/>
                <w:bCs/>
                <w:sz w:val="18"/>
                <w:szCs w:val="18"/>
              </w:rPr>
              <w:t>Nei</w:t>
            </w:r>
          </w:p>
        </w:tc>
        <w:sdt>
          <w:sdtPr>
            <w:rPr>
              <w:rFonts w:ascii="Verdana" w:hAnsi="Verdana"/>
              <w:b/>
              <w:sz w:val="18"/>
              <w:szCs w:val="18"/>
            </w:rPr>
            <w:id w:val="18950802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D704CFA" w14:textId="588EBE8C" w:rsidR="00605301" w:rsidRPr="008F5FD5" w:rsidRDefault="00605301" w:rsidP="00683ED0">
                <w:pPr>
                  <w:rPr>
                    <w:rFonts w:ascii="Verdana" w:hAnsi="Verdana"/>
                    <w:b/>
                    <w:sz w:val="18"/>
                    <w:szCs w:val="18"/>
                  </w:rPr>
                </w:pPr>
                <w:r w:rsidRPr="008F5FD5">
                  <w:rPr>
                    <w:rFonts w:ascii="MS Gothic" w:eastAsia="MS Gothic" w:hAnsi="MS Gothic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</w:tbl>
    <w:p w14:paraId="7F235F28" w14:textId="1CA2E29B" w:rsidR="00A66735" w:rsidRPr="008F5FD5" w:rsidRDefault="00A66735" w:rsidP="00683ED0">
      <w:pPr>
        <w:rPr>
          <w:rFonts w:ascii="Verdana" w:hAnsi="Verdana"/>
          <w:b/>
          <w:sz w:val="20"/>
        </w:rPr>
      </w:pPr>
    </w:p>
    <w:p w14:paraId="13DE63A2" w14:textId="5C805F98" w:rsidR="00710190" w:rsidRPr="008F5FD5" w:rsidRDefault="00710190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t>Er kommunikasjonsplanen iverksatt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567"/>
        <w:gridCol w:w="567"/>
        <w:gridCol w:w="567"/>
      </w:tblGrid>
      <w:tr w:rsidR="00605301" w:rsidRPr="008F5FD5" w14:paraId="6C0ED2C1" w14:textId="77777777" w:rsidTr="00605301">
        <w:trPr>
          <w:trHeight w:val="323"/>
        </w:trPr>
        <w:tc>
          <w:tcPr>
            <w:tcW w:w="567" w:type="dxa"/>
          </w:tcPr>
          <w:p w14:paraId="55A0EB55" w14:textId="6BC28B76" w:rsidR="00605301" w:rsidRPr="008F5FD5" w:rsidRDefault="00605301" w:rsidP="00683ED0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8F5FD5">
              <w:rPr>
                <w:rFonts w:asciiTheme="minorHAnsi" w:hAnsiTheme="minorHAnsi" w:cstheme="minorHAnsi"/>
                <w:bCs/>
                <w:sz w:val="18"/>
                <w:szCs w:val="18"/>
              </w:rPr>
              <w:t>Ja</w:t>
            </w:r>
          </w:p>
        </w:tc>
        <w:sdt>
          <w:sdtPr>
            <w:rPr>
              <w:rFonts w:asciiTheme="minorHAnsi" w:hAnsiTheme="minorHAnsi" w:cstheme="minorHAnsi"/>
              <w:bCs/>
              <w:sz w:val="18"/>
              <w:szCs w:val="18"/>
            </w:rPr>
            <w:id w:val="3144609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970FF89" w14:textId="09DC7346" w:rsidR="00605301" w:rsidRPr="008F5FD5" w:rsidRDefault="00067A9E" w:rsidP="00683ED0">
                <w:pPr>
                  <w:rPr>
                    <w:rFonts w:asciiTheme="minorHAnsi" w:hAnsiTheme="minorHAnsi" w:cstheme="minorHAnsi"/>
                    <w:bCs/>
                    <w:sz w:val="20"/>
                  </w:rPr>
                </w:pPr>
                <w:r w:rsidRPr="008F5FD5">
                  <w:rPr>
                    <w:rFonts w:ascii="MS Gothic" w:eastAsia="MS Gothic" w:hAnsi="MS Gothic" w:cstheme="minorHAnsi"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567" w:type="dxa"/>
          </w:tcPr>
          <w:p w14:paraId="1F07F494" w14:textId="6F713DB5" w:rsidR="00605301" w:rsidRPr="008F5FD5" w:rsidRDefault="00605301" w:rsidP="00683ED0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8F5FD5">
              <w:rPr>
                <w:rFonts w:asciiTheme="minorHAnsi" w:hAnsiTheme="minorHAnsi" w:cstheme="minorHAnsi"/>
                <w:bCs/>
                <w:sz w:val="18"/>
                <w:szCs w:val="18"/>
              </w:rPr>
              <w:t>Nei</w:t>
            </w:r>
          </w:p>
        </w:tc>
        <w:sdt>
          <w:sdtPr>
            <w:rPr>
              <w:rFonts w:ascii="Verdana" w:hAnsi="Verdana"/>
              <w:b/>
              <w:sz w:val="18"/>
              <w:szCs w:val="18"/>
            </w:rPr>
            <w:id w:val="4726472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F3E8206" w14:textId="13CF8001" w:rsidR="00605301" w:rsidRPr="008F5FD5" w:rsidRDefault="00605301" w:rsidP="00683ED0">
                <w:pPr>
                  <w:rPr>
                    <w:rFonts w:ascii="Verdana" w:hAnsi="Verdana"/>
                    <w:b/>
                    <w:sz w:val="18"/>
                    <w:szCs w:val="18"/>
                  </w:rPr>
                </w:pPr>
                <w:r w:rsidRPr="008F5FD5">
                  <w:rPr>
                    <w:rFonts w:ascii="MS Gothic" w:eastAsia="MS Gothic" w:hAnsi="MS Gothic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</w:tbl>
    <w:p w14:paraId="0C111D0F" w14:textId="2BA11EC3" w:rsidR="00710190" w:rsidRPr="008F5FD5" w:rsidRDefault="00710190" w:rsidP="00683ED0">
      <w:pPr>
        <w:rPr>
          <w:rFonts w:ascii="Verdana" w:hAnsi="Verdana"/>
          <w:b/>
          <w:sz w:val="20"/>
        </w:rPr>
      </w:pPr>
    </w:p>
    <w:p w14:paraId="20CC055C" w14:textId="24EAC901" w:rsidR="00A66735" w:rsidRPr="008F5FD5" w:rsidRDefault="00A66735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t>Hvordan informeres aktørene om utviklingen</w:t>
      </w:r>
      <w:r w:rsidR="00B57AB6" w:rsidRPr="008F5FD5">
        <w:rPr>
          <w:rFonts w:asciiTheme="minorHAnsi" w:hAnsiTheme="minorHAnsi" w:cstheme="minorHAnsi"/>
          <w:bCs/>
          <w:sz w:val="22"/>
          <w:szCs w:val="22"/>
        </w:rPr>
        <w:t xml:space="preserve"> av </w:t>
      </w:r>
      <w:r w:rsidR="00710190" w:rsidRPr="008F5FD5">
        <w:rPr>
          <w:rFonts w:asciiTheme="minorHAnsi" w:hAnsiTheme="minorHAnsi" w:cstheme="minorHAnsi"/>
          <w:bCs/>
          <w:sz w:val="22"/>
          <w:szCs w:val="22"/>
        </w:rPr>
        <w:t>årets</w:t>
      </w:r>
      <w:r w:rsidR="00B57AB6" w:rsidRPr="008F5FD5">
        <w:rPr>
          <w:rFonts w:asciiTheme="minorHAnsi" w:hAnsiTheme="minorHAnsi" w:cstheme="minorHAnsi"/>
          <w:bCs/>
          <w:sz w:val="22"/>
          <w:szCs w:val="22"/>
        </w:rPr>
        <w:t xml:space="preserve"> handlingsplan</w:t>
      </w:r>
      <w:r w:rsidRPr="008F5FD5">
        <w:rPr>
          <w:rFonts w:asciiTheme="minorHAnsi" w:hAnsiTheme="minorHAnsi" w:cstheme="minorHAnsi"/>
          <w:bCs/>
          <w:sz w:val="22"/>
          <w:szCs w:val="22"/>
        </w:rPr>
        <w:t>?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A66735" w:rsidRPr="008F5FD5" w14:paraId="35D9E63F" w14:textId="77777777" w:rsidTr="00B84D3A">
        <w:tc>
          <w:tcPr>
            <w:tcW w:w="9535" w:type="dxa"/>
          </w:tcPr>
          <w:p w14:paraId="4DF66773" w14:textId="124B5188" w:rsidR="00A66735" w:rsidRPr="008F5FD5" w:rsidRDefault="00A66735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Kort </w:t>
            </w:r>
            <w:r w:rsidR="00FD178B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beskrivelse ...</w:t>
            </w:r>
          </w:p>
          <w:p w14:paraId="00EB7621" w14:textId="77777777" w:rsidR="00A66735" w:rsidRPr="008F5FD5" w:rsidRDefault="00A66735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73C05DC3" w14:textId="77777777" w:rsidR="00A66735" w:rsidRPr="008F5FD5" w:rsidRDefault="00A66735" w:rsidP="00683ED0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63431D68" w14:textId="77777777" w:rsidR="00A66735" w:rsidRPr="008F5FD5" w:rsidRDefault="00A66735" w:rsidP="00683ED0">
      <w:pPr>
        <w:rPr>
          <w:rFonts w:ascii="Verdana" w:hAnsi="Verdana"/>
          <w:b/>
          <w:sz w:val="20"/>
        </w:rPr>
      </w:pPr>
    </w:p>
    <w:p w14:paraId="1EFF0C13" w14:textId="2E062D2B" w:rsidR="00A66735" w:rsidRPr="008F5FD5" w:rsidRDefault="00F72A2D" w:rsidP="00683ED0">
      <w:pPr>
        <w:rPr>
          <w:rFonts w:asciiTheme="minorHAnsi" w:hAnsiTheme="minorHAnsi" w:cstheme="minorHAnsi"/>
          <w:b/>
          <w:bCs/>
          <w:color w:val="1F1F1F"/>
          <w:sz w:val="36"/>
          <w:szCs w:val="36"/>
        </w:rPr>
      </w:pPr>
      <w:r w:rsidRPr="008F5FD5">
        <w:rPr>
          <w:rFonts w:ascii="Verdana" w:hAnsi="Verdana"/>
          <w:b/>
          <w:sz w:val="20"/>
        </w:rPr>
        <w:br w:type="page"/>
      </w:r>
      <w:r w:rsidR="00A66735" w:rsidRPr="008F5FD5">
        <w:rPr>
          <w:rFonts w:asciiTheme="minorHAnsi" w:hAnsiTheme="minorHAnsi" w:cstheme="minorHAnsi"/>
          <w:b/>
          <w:bCs/>
          <w:color w:val="1F1F1F"/>
          <w:sz w:val="36"/>
          <w:szCs w:val="36"/>
        </w:rPr>
        <w:lastRenderedPageBreak/>
        <w:t>Organisering</w:t>
      </w:r>
    </w:p>
    <w:p w14:paraId="00952DA2" w14:textId="77777777" w:rsidR="00C34D45" w:rsidRPr="004F2743" w:rsidRDefault="00C34D45" w:rsidP="00683ED0">
      <w:pPr>
        <w:pStyle w:val="Overskrift3"/>
        <w:rPr>
          <w:rFonts w:ascii="Calibri" w:hAnsi="Calibri"/>
          <w:sz w:val="24"/>
          <w:szCs w:val="24"/>
        </w:rPr>
      </w:pPr>
      <w:r w:rsidRPr="004F2743">
        <w:rPr>
          <w:rFonts w:ascii="Calibri" w:hAnsi="Calibri"/>
          <w:sz w:val="24"/>
          <w:szCs w:val="24"/>
        </w:rPr>
        <w:t>Hensikt</w:t>
      </w:r>
    </w:p>
    <w:p w14:paraId="4735C816" w14:textId="085F6C5E" w:rsidR="00A061E9" w:rsidRPr="008F5FD5" w:rsidRDefault="00C34D45" w:rsidP="00683ED0">
      <w:pPr>
        <w:rPr>
          <w:rFonts w:ascii="Calibri" w:hAnsi="Calibri"/>
          <w:i/>
          <w:iCs/>
          <w:sz w:val="22"/>
          <w:szCs w:val="22"/>
        </w:rPr>
      </w:pPr>
      <w:r w:rsidRPr="008F5FD5">
        <w:rPr>
          <w:rFonts w:ascii="Calibri" w:hAnsi="Calibri"/>
          <w:i/>
          <w:iCs/>
          <w:sz w:val="22"/>
          <w:szCs w:val="22"/>
        </w:rPr>
        <w:t xml:space="preserve">Få frem begrunnelsen for valgt organisering og hva man har gjort i den sammenheng for å få den mest mulig effektiv. </w:t>
      </w:r>
    </w:p>
    <w:p w14:paraId="73F2071E" w14:textId="0660FF22" w:rsidR="00A66735" w:rsidRPr="008F5FD5" w:rsidRDefault="00A66735" w:rsidP="00683ED0">
      <w:pPr>
        <w:rPr>
          <w:rFonts w:ascii="Calibri" w:hAnsi="Calibri" w:cs="Calibri"/>
          <w:color w:val="5C5C5C"/>
          <w:szCs w:val="24"/>
        </w:rPr>
      </w:pPr>
    </w:p>
    <w:p w14:paraId="3BE63FB8" w14:textId="7541862E" w:rsidR="00015BFF" w:rsidRPr="008F5FD5" w:rsidRDefault="00651518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t>Hvilken organisasjonsform har man valgt?</w:t>
      </w:r>
    </w:p>
    <w:tbl>
      <w:tblPr>
        <w:tblStyle w:val="Tabellrutenet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7"/>
        <w:gridCol w:w="5901"/>
      </w:tblGrid>
      <w:tr w:rsidR="00015BFF" w:rsidRPr="004F2743" w14:paraId="69AC5B90" w14:textId="77777777" w:rsidTr="004F2743">
        <w:trPr>
          <w:trHeight w:val="379"/>
        </w:trPr>
        <w:sdt>
          <w:sdtPr>
            <w:rPr>
              <w:rFonts w:asciiTheme="minorHAnsi" w:hAnsiTheme="minorHAnsi" w:cstheme="minorHAnsi"/>
              <w:bCs/>
              <w:sz w:val="22"/>
              <w:szCs w:val="22"/>
            </w:rPr>
            <w:id w:val="-1277839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7" w:type="dxa"/>
                <w:vAlign w:val="center"/>
              </w:tcPr>
              <w:p w14:paraId="443DACE4" w14:textId="71A429E1" w:rsidR="00015BFF" w:rsidRPr="004F2743" w:rsidRDefault="00067A9E" w:rsidP="00683ED0">
                <w:pPr>
                  <w:spacing w:line="360" w:lineRule="auto"/>
                  <w:rPr>
                    <w:rFonts w:asciiTheme="minorHAnsi" w:hAnsiTheme="minorHAnsi" w:cstheme="minorHAnsi"/>
                    <w:bCs/>
                    <w:sz w:val="22"/>
                    <w:szCs w:val="22"/>
                  </w:rPr>
                </w:pPr>
                <w:r w:rsidRPr="004F2743">
                  <w:rPr>
                    <w:rFonts w:ascii="Segoe UI Symbol" w:eastAsia="MS Gothic" w:hAnsi="Segoe UI Symbol" w:cs="Segoe UI Symbol"/>
                    <w:bCs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901" w:type="dxa"/>
          </w:tcPr>
          <w:p w14:paraId="0FF5F45D" w14:textId="701DD9E9" w:rsidR="00015BFF" w:rsidRPr="004F2743" w:rsidRDefault="00015BFF" w:rsidP="00683ED0">
            <w:pPr>
              <w:spacing w:line="36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Aksjeselskap</w:t>
            </w:r>
          </w:p>
        </w:tc>
      </w:tr>
      <w:tr w:rsidR="00015BFF" w:rsidRPr="004F2743" w14:paraId="353C0FDA" w14:textId="77777777" w:rsidTr="004F2743">
        <w:trPr>
          <w:trHeight w:val="388"/>
        </w:trPr>
        <w:sdt>
          <w:sdtPr>
            <w:rPr>
              <w:rFonts w:asciiTheme="minorHAnsi" w:hAnsiTheme="minorHAnsi" w:cstheme="minorHAnsi"/>
              <w:bCs/>
              <w:sz w:val="22"/>
              <w:szCs w:val="22"/>
            </w:rPr>
            <w:id w:val="10840237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7" w:type="dxa"/>
                <w:vAlign w:val="center"/>
              </w:tcPr>
              <w:p w14:paraId="65497CA8" w14:textId="0DAB89FC" w:rsidR="00015BFF" w:rsidRPr="004F2743" w:rsidRDefault="00365CA3" w:rsidP="00683ED0">
                <w:pPr>
                  <w:spacing w:line="360" w:lineRule="auto"/>
                  <w:rPr>
                    <w:rFonts w:asciiTheme="minorHAnsi" w:hAnsiTheme="minorHAnsi" w:cstheme="minorHAnsi"/>
                    <w:bCs/>
                    <w:sz w:val="22"/>
                    <w:szCs w:val="22"/>
                  </w:rPr>
                </w:pPr>
                <w:r w:rsidRPr="004F2743">
                  <w:rPr>
                    <w:rFonts w:ascii="Segoe UI Symbol" w:eastAsia="MS Gothic" w:hAnsi="Segoe UI Symbol" w:cs="Segoe UI Symbol"/>
                    <w:bCs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901" w:type="dxa"/>
          </w:tcPr>
          <w:p w14:paraId="1441A3F8" w14:textId="0D1E7A60" w:rsidR="00015BFF" w:rsidRPr="004F2743" w:rsidRDefault="00015BFF" w:rsidP="00683ED0">
            <w:pPr>
              <w:spacing w:line="36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Kommunalt foretak</w:t>
            </w:r>
          </w:p>
        </w:tc>
      </w:tr>
      <w:tr w:rsidR="00015BFF" w:rsidRPr="004F2743" w14:paraId="2C52D7A6" w14:textId="77777777" w:rsidTr="004F2743">
        <w:trPr>
          <w:trHeight w:val="379"/>
        </w:trPr>
        <w:sdt>
          <w:sdtPr>
            <w:rPr>
              <w:rFonts w:asciiTheme="minorHAnsi" w:hAnsiTheme="minorHAnsi" w:cstheme="minorHAnsi"/>
              <w:bCs/>
              <w:sz w:val="22"/>
              <w:szCs w:val="22"/>
            </w:rPr>
            <w:id w:val="20221965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7" w:type="dxa"/>
                <w:vAlign w:val="center"/>
              </w:tcPr>
              <w:p w14:paraId="06C2B32D" w14:textId="1F54D59B" w:rsidR="00015BFF" w:rsidRPr="004F2743" w:rsidRDefault="00067A9E" w:rsidP="00683ED0">
                <w:pPr>
                  <w:spacing w:line="360" w:lineRule="auto"/>
                  <w:rPr>
                    <w:rFonts w:asciiTheme="minorHAnsi" w:hAnsiTheme="minorHAnsi" w:cstheme="minorHAnsi"/>
                    <w:bCs/>
                    <w:sz w:val="22"/>
                    <w:szCs w:val="22"/>
                  </w:rPr>
                </w:pPr>
                <w:r w:rsidRPr="004F2743">
                  <w:rPr>
                    <w:rFonts w:ascii="Segoe UI Symbol" w:eastAsia="MS Gothic" w:hAnsi="Segoe UI Symbol" w:cs="Segoe UI Symbol"/>
                    <w:bCs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901" w:type="dxa"/>
          </w:tcPr>
          <w:p w14:paraId="4CF9F5AD" w14:textId="3A5CFC1D" w:rsidR="00015BFF" w:rsidRPr="004F2743" w:rsidRDefault="00015BFF" w:rsidP="00683ED0">
            <w:pPr>
              <w:spacing w:line="36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Program</w:t>
            </w:r>
            <w:r w:rsidR="0069591F"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/prosjekt i kommunen</w:t>
            </w:r>
          </w:p>
        </w:tc>
      </w:tr>
      <w:tr w:rsidR="00D03828" w:rsidRPr="004F2743" w14:paraId="6D2660C5" w14:textId="77777777" w:rsidTr="004F2743">
        <w:trPr>
          <w:trHeight w:val="379"/>
        </w:trPr>
        <w:tc>
          <w:tcPr>
            <w:tcW w:w="1087" w:type="dxa"/>
            <w:vAlign w:val="center"/>
          </w:tcPr>
          <w:p w14:paraId="6E80C2E4" w14:textId="48497442" w:rsidR="00D03828" w:rsidRPr="004F2743" w:rsidRDefault="00280120" w:rsidP="00D03828">
            <w:pPr>
              <w:spacing w:line="36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Cs/>
                  <w:sz w:val="22"/>
                  <w:szCs w:val="22"/>
                </w:rPr>
                <w:id w:val="110556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3828" w:rsidRPr="004F2743">
                  <w:rPr>
                    <w:rFonts w:ascii="Segoe UI Symbol" w:eastAsia="MS Gothic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5901" w:type="dxa"/>
          </w:tcPr>
          <w:p w14:paraId="0127C111" w14:textId="0B7DC836" w:rsidR="00D03828" w:rsidRPr="004F2743" w:rsidRDefault="00D03828" w:rsidP="00D03828">
            <w:pPr>
              <w:spacing w:line="36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Anne</w:t>
            </w:r>
            <w:r w:rsidR="00B00C3C">
              <w:rPr>
                <w:rFonts w:asciiTheme="minorHAnsi" w:hAnsiTheme="minorHAnsi" w:cstheme="minorHAnsi"/>
                <w:bCs/>
                <w:sz w:val="22"/>
                <w:szCs w:val="22"/>
              </w:rPr>
              <w:t>n</w:t>
            </w:r>
          </w:p>
        </w:tc>
      </w:tr>
    </w:tbl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D03828" w:rsidRPr="008F5FD5" w14:paraId="3D8E1F31" w14:textId="77777777" w:rsidTr="00994789">
        <w:tc>
          <w:tcPr>
            <w:tcW w:w="9535" w:type="dxa"/>
          </w:tcPr>
          <w:p w14:paraId="6CF72DCE" w14:textId="77777777" w:rsidR="00D03828" w:rsidRPr="008F5FD5" w:rsidRDefault="00D03828" w:rsidP="00994789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Kort beskrivelse ...</w:t>
            </w:r>
          </w:p>
          <w:p w14:paraId="61A51D4A" w14:textId="77777777" w:rsidR="00D03828" w:rsidRPr="008F5FD5" w:rsidRDefault="00D03828" w:rsidP="00994789">
            <w:pPr>
              <w:rPr>
                <w:rFonts w:ascii="Verdana" w:hAnsi="Verdana"/>
                <w:sz w:val="18"/>
                <w:szCs w:val="18"/>
              </w:rPr>
            </w:pPr>
          </w:p>
          <w:p w14:paraId="166177A0" w14:textId="77777777" w:rsidR="00D03828" w:rsidRPr="008F5FD5" w:rsidRDefault="00D03828" w:rsidP="00994789">
            <w:pPr>
              <w:rPr>
                <w:rFonts w:ascii="Verdana" w:hAnsi="Verdana"/>
                <w:sz w:val="18"/>
                <w:szCs w:val="18"/>
              </w:rPr>
            </w:pPr>
          </w:p>
          <w:p w14:paraId="34370380" w14:textId="77777777" w:rsidR="00D03828" w:rsidRPr="008F5FD5" w:rsidRDefault="00D03828" w:rsidP="00994789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5A54AAD1" w14:textId="77777777" w:rsidR="00D03828" w:rsidRDefault="00D03828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</w:p>
    <w:p w14:paraId="4C8A6E9C" w14:textId="039DDDDA" w:rsidR="00D64A23" w:rsidRPr="008F5FD5" w:rsidRDefault="00D64A23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t>Begrunnelse:</w:t>
      </w:r>
    </w:p>
    <w:p w14:paraId="07B5AF01" w14:textId="6152CEA9" w:rsidR="0069591F" w:rsidRPr="008F5FD5" w:rsidRDefault="0069591F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t>Anbefalingen ligger i omstillingsplanen – hent gjerne fra dette dokumentet)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D64A23" w:rsidRPr="008F5FD5" w14:paraId="6A8E809C" w14:textId="77777777" w:rsidTr="00B84D3A">
        <w:tc>
          <w:tcPr>
            <w:tcW w:w="9535" w:type="dxa"/>
          </w:tcPr>
          <w:p w14:paraId="75C236A7" w14:textId="73867522" w:rsidR="00D64A23" w:rsidRPr="008F5FD5" w:rsidRDefault="00D64A23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bookmarkStart w:id="0" w:name="_Hlk98311185"/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Kort </w:t>
            </w:r>
            <w:r w:rsidR="00FD178B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beskrivelse ...</w:t>
            </w:r>
          </w:p>
          <w:p w14:paraId="39FC6AF1" w14:textId="4CDA9A1C" w:rsidR="00067A9E" w:rsidRPr="008F5FD5" w:rsidRDefault="00067A9E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074936CA" w14:textId="77777777" w:rsidR="00D64A23" w:rsidRPr="008F5FD5" w:rsidRDefault="00D64A23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1EC79AE8" w14:textId="77777777" w:rsidR="00D64A23" w:rsidRPr="008F5FD5" w:rsidRDefault="00D64A23" w:rsidP="00683ED0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bookmarkEnd w:id="0"/>
    </w:tbl>
    <w:p w14:paraId="3E204136" w14:textId="5ED8F097" w:rsidR="00D64A23" w:rsidRPr="008F5FD5" w:rsidRDefault="00D64A23" w:rsidP="00683ED0">
      <w:pPr>
        <w:spacing w:line="360" w:lineRule="auto"/>
        <w:rPr>
          <w:rFonts w:asciiTheme="minorHAnsi" w:hAnsiTheme="minorHAnsi" w:cstheme="minorHAnsi"/>
          <w:bCs/>
          <w:sz w:val="20"/>
        </w:rPr>
      </w:pPr>
    </w:p>
    <w:p w14:paraId="1E9C64DC" w14:textId="721D29DA" w:rsidR="00D64A23" w:rsidRPr="008F5FD5" w:rsidRDefault="00D64A23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t>Er det forbedringspunkter i styrearbeidet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D64A23" w:rsidRPr="008F5FD5" w14:paraId="0D351105" w14:textId="77777777" w:rsidTr="00B84D3A">
        <w:tc>
          <w:tcPr>
            <w:tcW w:w="9535" w:type="dxa"/>
          </w:tcPr>
          <w:p w14:paraId="70D61413" w14:textId="281B20D0" w:rsidR="00D64A23" w:rsidRPr="008F5FD5" w:rsidRDefault="00D64A23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Kort </w:t>
            </w:r>
            <w:r w:rsidR="00FD178B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beskrivelse ...</w:t>
            </w:r>
          </w:p>
          <w:p w14:paraId="5FCD1A08" w14:textId="77777777" w:rsidR="00D64A23" w:rsidRPr="008F5FD5" w:rsidRDefault="00D64A23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5A6C8BEE" w14:textId="77777777" w:rsidR="00D64A23" w:rsidRPr="008F5FD5" w:rsidRDefault="00D64A23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1141204D" w14:textId="77777777" w:rsidR="00D64A23" w:rsidRPr="008F5FD5" w:rsidRDefault="00D64A23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0A80E099" w14:textId="77777777" w:rsidR="00D64A23" w:rsidRPr="008F5FD5" w:rsidRDefault="00D64A23" w:rsidP="00683ED0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2FF9D63B" w14:textId="26785671" w:rsidR="00D64A23" w:rsidRPr="008F5FD5" w:rsidRDefault="00D64A23" w:rsidP="00683ED0">
      <w:pPr>
        <w:spacing w:line="360" w:lineRule="auto"/>
        <w:rPr>
          <w:rFonts w:asciiTheme="minorHAnsi" w:hAnsiTheme="minorHAnsi" w:cstheme="minorHAnsi"/>
          <w:bCs/>
          <w:sz w:val="20"/>
        </w:rPr>
      </w:pPr>
    </w:p>
    <w:p w14:paraId="2D7BF992" w14:textId="01C3E61B" w:rsidR="00A66735" w:rsidRPr="008F5FD5" w:rsidRDefault="00850A3A" w:rsidP="00683ED0">
      <w:pPr>
        <w:rPr>
          <w:rFonts w:ascii="Calibri" w:hAnsi="Calibri" w:cs="Calibri"/>
          <w:color w:val="5C5C5C"/>
          <w:sz w:val="22"/>
          <w:szCs w:val="22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t>Hvor mange styremøter</w:t>
      </w:r>
      <w:r w:rsidR="00A061E9" w:rsidRPr="008F5FD5">
        <w:rPr>
          <w:rFonts w:asciiTheme="minorHAnsi" w:hAnsiTheme="minorHAnsi" w:cstheme="minorHAnsi"/>
          <w:bCs/>
          <w:sz w:val="22"/>
          <w:szCs w:val="22"/>
        </w:rPr>
        <w:t xml:space="preserve"> er gjennomført i år</w:t>
      </w:r>
      <w:r w:rsidRPr="008F5FD5">
        <w:rPr>
          <w:rFonts w:asciiTheme="minorHAnsi" w:hAnsiTheme="minorHAnsi" w:cstheme="minorHAnsi"/>
          <w:bCs/>
          <w:sz w:val="22"/>
          <w:szCs w:val="22"/>
        </w:rPr>
        <w:t>?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704"/>
      </w:tblGrid>
      <w:tr w:rsidR="00015BFF" w:rsidRPr="008F5FD5" w14:paraId="6A4E0447" w14:textId="77777777" w:rsidTr="00015BFF">
        <w:trPr>
          <w:trHeight w:val="303"/>
        </w:trPr>
        <w:tc>
          <w:tcPr>
            <w:tcW w:w="704" w:type="dxa"/>
          </w:tcPr>
          <w:p w14:paraId="57581C99" w14:textId="77777777" w:rsidR="00015BFF" w:rsidRPr="008F5FD5" w:rsidRDefault="00015BFF" w:rsidP="00683ED0">
            <w:pPr>
              <w:rPr>
                <w:rFonts w:ascii="Verdana" w:hAnsi="Verdana"/>
                <w:b/>
                <w:sz w:val="18"/>
                <w:szCs w:val="18"/>
              </w:rPr>
            </w:pPr>
          </w:p>
        </w:tc>
      </w:tr>
    </w:tbl>
    <w:p w14:paraId="7D0CE992" w14:textId="798A9C00" w:rsidR="00412828" w:rsidRPr="008F5FD5" w:rsidRDefault="00412828" w:rsidP="00683ED0">
      <w:pPr>
        <w:spacing w:line="276" w:lineRule="auto"/>
        <w:rPr>
          <w:rFonts w:asciiTheme="minorHAnsi" w:hAnsiTheme="minorHAnsi" w:cstheme="minorHAnsi"/>
          <w:bCs/>
          <w:szCs w:val="24"/>
        </w:rPr>
      </w:pPr>
    </w:p>
    <w:p w14:paraId="110A71B9" w14:textId="7736836E" w:rsidR="00850A3A" w:rsidRPr="008F5FD5" w:rsidRDefault="00E41EE8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t>Hva er de viktigste oppfølgingspunktene fra siste styreseminar?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850A3A" w:rsidRPr="008F5FD5" w14:paraId="7650DFB9" w14:textId="77777777" w:rsidTr="00B84D3A">
        <w:tc>
          <w:tcPr>
            <w:tcW w:w="9535" w:type="dxa"/>
          </w:tcPr>
          <w:p w14:paraId="58B981EC" w14:textId="4996CBF3" w:rsidR="00850A3A" w:rsidRPr="008F5FD5" w:rsidRDefault="00850A3A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Kort </w:t>
            </w:r>
            <w:r w:rsidR="00FD178B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beskrivelse ...</w:t>
            </w:r>
          </w:p>
          <w:p w14:paraId="5FBA3205" w14:textId="77777777" w:rsidR="00850A3A" w:rsidRPr="008F5FD5" w:rsidRDefault="00850A3A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051DCA41" w14:textId="77777777" w:rsidR="00850A3A" w:rsidRPr="008F5FD5" w:rsidRDefault="00850A3A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62E4CA52" w14:textId="77777777" w:rsidR="00850A3A" w:rsidRPr="008F5FD5" w:rsidRDefault="00850A3A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7E329A28" w14:textId="77777777" w:rsidR="00850A3A" w:rsidRPr="008F5FD5" w:rsidRDefault="00850A3A" w:rsidP="00683ED0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22E30B2A" w14:textId="77777777" w:rsidR="00850A3A" w:rsidRPr="008F5FD5" w:rsidRDefault="00850A3A" w:rsidP="00683ED0">
      <w:pPr>
        <w:rPr>
          <w:rFonts w:ascii="Verdana" w:hAnsi="Verdana"/>
          <w:b/>
          <w:sz w:val="18"/>
          <w:szCs w:val="18"/>
        </w:rPr>
      </w:pPr>
    </w:p>
    <w:tbl>
      <w:tblPr>
        <w:tblStyle w:val="Tabellrutenett"/>
        <w:tblW w:w="9549" w:type="dxa"/>
        <w:tblLook w:val="04A0" w:firstRow="1" w:lastRow="0" w:firstColumn="1" w:lastColumn="0" w:noHBand="0" w:noVBand="1"/>
      </w:tblPr>
      <w:tblGrid>
        <w:gridCol w:w="7105"/>
        <w:gridCol w:w="568"/>
        <w:gridCol w:w="568"/>
        <w:gridCol w:w="711"/>
        <w:gridCol w:w="597"/>
      </w:tblGrid>
      <w:tr w:rsidR="00EE2D1B" w:rsidRPr="004F2743" w14:paraId="112C40C5" w14:textId="463817BA" w:rsidTr="008F5FD5">
        <w:trPr>
          <w:trHeight w:val="595"/>
        </w:trPr>
        <w:tc>
          <w:tcPr>
            <w:tcW w:w="7105" w:type="dxa"/>
            <w:vAlign w:val="center"/>
          </w:tcPr>
          <w:p w14:paraId="6AFD4425" w14:textId="3FEB44EF" w:rsidR="00015BFF" w:rsidRPr="004F2743" w:rsidRDefault="00EE2D1B" w:rsidP="00683ED0">
            <w:pPr>
              <w:pStyle w:val="Merknadstekst"/>
              <w:rPr>
                <w:rFonts w:asciiTheme="minorHAnsi" w:hAnsiTheme="minorHAnsi" w:cstheme="minorHAnsi"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sz w:val="22"/>
                <w:szCs w:val="22"/>
              </w:rPr>
              <w:t>Dato for siste styreseminar</w:t>
            </w:r>
          </w:p>
        </w:tc>
        <w:tc>
          <w:tcPr>
            <w:tcW w:w="2444" w:type="dxa"/>
            <w:gridSpan w:val="4"/>
            <w:vAlign w:val="center"/>
          </w:tcPr>
          <w:p w14:paraId="70F319CD" w14:textId="420C6132" w:rsidR="00EE2D1B" w:rsidRPr="004F2743" w:rsidRDefault="00EE2D1B" w:rsidP="00683ED0">
            <w:pPr>
              <w:pStyle w:val="Merknadsteks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15BFF" w:rsidRPr="004F2743" w14:paraId="1C34E659" w14:textId="1A204EB6" w:rsidTr="008F5FD5">
        <w:trPr>
          <w:trHeight w:val="310"/>
        </w:trPr>
        <w:tc>
          <w:tcPr>
            <w:tcW w:w="7105" w:type="dxa"/>
          </w:tcPr>
          <w:p w14:paraId="7CC7E8A4" w14:textId="77777777" w:rsidR="00015BFF" w:rsidRPr="004F2743" w:rsidRDefault="00015BFF" w:rsidP="00683ED0">
            <w:pPr>
              <w:pStyle w:val="Merknadstekst"/>
              <w:rPr>
                <w:rFonts w:asciiTheme="minorHAnsi" w:hAnsiTheme="minorHAnsi" w:cstheme="minorHAnsi"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sz w:val="22"/>
                <w:szCs w:val="22"/>
              </w:rPr>
              <w:t>Deltok alle styremedlemmer, vara og observatører?</w:t>
            </w:r>
          </w:p>
        </w:tc>
        <w:tc>
          <w:tcPr>
            <w:tcW w:w="568" w:type="dxa"/>
          </w:tcPr>
          <w:p w14:paraId="77679DC4" w14:textId="3A62C4B9" w:rsidR="00015BFF" w:rsidRPr="004F2743" w:rsidRDefault="00015BFF" w:rsidP="00683ED0">
            <w:pPr>
              <w:pStyle w:val="Merknadstekst"/>
              <w:rPr>
                <w:rFonts w:asciiTheme="minorHAnsi" w:hAnsiTheme="minorHAnsi" w:cstheme="minorHAnsi"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Ja</w:t>
            </w:r>
          </w:p>
        </w:tc>
        <w:sdt>
          <w:sdtPr>
            <w:rPr>
              <w:rFonts w:asciiTheme="minorHAnsi" w:hAnsiTheme="minorHAnsi" w:cstheme="minorHAnsi"/>
              <w:bCs/>
              <w:sz w:val="22"/>
              <w:szCs w:val="22"/>
            </w:rPr>
            <w:id w:val="-1091343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8" w:type="dxa"/>
              </w:tcPr>
              <w:p w14:paraId="647853B6" w14:textId="571D9BF4" w:rsidR="00015BFF" w:rsidRPr="004F2743" w:rsidRDefault="00015BFF" w:rsidP="00683ED0">
                <w:pPr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4F2743">
                  <w:rPr>
                    <w:rFonts w:ascii="Segoe UI Symbol" w:eastAsia="MS Gothic" w:hAnsi="Segoe UI Symbol" w:cs="Segoe UI Symbol"/>
                    <w:bCs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711" w:type="dxa"/>
          </w:tcPr>
          <w:p w14:paraId="773064C6" w14:textId="7A79A493" w:rsidR="00015BFF" w:rsidRPr="004F2743" w:rsidRDefault="00015BFF" w:rsidP="00683ED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Nei</w:t>
            </w:r>
          </w:p>
        </w:tc>
        <w:sdt>
          <w:sdtPr>
            <w:rPr>
              <w:rFonts w:asciiTheme="minorHAnsi" w:hAnsiTheme="minorHAnsi" w:cstheme="minorHAnsi"/>
              <w:b/>
              <w:sz w:val="22"/>
              <w:szCs w:val="22"/>
            </w:rPr>
            <w:id w:val="-18975755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5" w:type="dxa"/>
              </w:tcPr>
              <w:p w14:paraId="16970335" w14:textId="3EDB18DB" w:rsidR="00015BFF" w:rsidRPr="004F2743" w:rsidRDefault="00015BFF" w:rsidP="00683ED0">
                <w:pPr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4F2743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015BFF" w:rsidRPr="004F2743" w14:paraId="2F7FD402" w14:textId="739BC036" w:rsidTr="008F5FD5">
        <w:trPr>
          <w:trHeight w:val="324"/>
        </w:trPr>
        <w:tc>
          <w:tcPr>
            <w:tcW w:w="7105" w:type="dxa"/>
          </w:tcPr>
          <w:p w14:paraId="05C9F31A" w14:textId="77777777" w:rsidR="00015BFF" w:rsidRPr="004F2743" w:rsidRDefault="00015BFF" w:rsidP="00683ED0">
            <w:pPr>
              <w:pStyle w:val="Merknadstekst"/>
              <w:rPr>
                <w:rFonts w:asciiTheme="minorHAnsi" w:hAnsiTheme="minorHAnsi" w:cstheme="minorHAnsi"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sz w:val="22"/>
                <w:szCs w:val="22"/>
              </w:rPr>
              <w:t>Behandlet styreseminaret roller og ansvar for styret?</w:t>
            </w:r>
          </w:p>
        </w:tc>
        <w:tc>
          <w:tcPr>
            <w:tcW w:w="568" w:type="dxa"/>
          </w:tcPr>
          <w:p w14:paraId="2FEE5437" w14:textId="22DDDFCF" w:rsidR="00015BFF" w:rsidRPr="004F2743" w:rsidRDefault="00015BFF" w:rsidP="00683ED0">
            <w:pPr>
              <w:pStyle w:val="Merknadstekst"/>
              <w:rPr>
                <w:rFonts w:asciiTheme="minorHAnsi" w:hAnsiTheme="minorHAnsi" w:cstheme="minorHAnsi"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Ja</w:t>
            </w:r>
          </w:p>
        </w:tc>
        <w:sdt>
          <w:sdtPr>
            <w:rPr>
              <w:rFonts w:asciiTheme="minorHAnsi" w:hAnsiTheme="minorHAnsi" w:cstheme="minorHAnsi"/>
              <w:bCs/>
              <w:sz w:val="22"/>
              <w:szCs w:val="22"/>
            </w:rPr>
            <w:id w:val="-8522616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8" w:type="dxa"/>
              </w:tcPr>
              <w:p w14:paraId="3929C503" w14:textId="308D00D0" w:rsidR="00015BFF" w:rsidRPr="004F2743" w:rsidRDefault="00067A9E" w:rsidP="00683ED0">
                <w:pPr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4F2743">
                  <w:rPr>
                    <w:rFonts w:ascii="Segoe UI Symbol" w:eastAsia="MS Gothic" w:hAnsi="Segoe UI Symbol" w:cs="Segoe UI Symbol"/>
                    <w:bCs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711" w:type="dxa"/>
          </w:tcPr>
          <w:p w14:paraId="1277E56D" w14:textId="0A0F60E8" w:rsidR="00015BFF" w:rsidRPr="004F2743" w:rsidRDefault="00015BFF" w:rsidP="00683ED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Nei</w:t>
            </w:r>
          </w:p>
        </w:tc>
        <w:sdt>
          <w:sdtPr>
            <w:rPr>
              <w:rFonts w:asciiTheme="minorHAnsi" w:hAnsiTheme="minorHAnsi" w:cstheme="minorHAnsi"/>
              <w:b/>
              <w:sz w:val="22"/>
              <w:szCs w:val="22"/>
            </w:rPr>
            <w:id w:val="15002306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5" w:type="dxa"/>
              </w:tcPr>
              <w:p w14:paraId="1CA93834" w14:textId="6A2FBD3C" w:rsidR="00015BFF" w:rsidRPr="004F2743" w:rsidRDefault="00067A9E" w:rsidP="00683ED0">
                <w:pPr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4F2743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015BFF" w:rsidRPr="004F2743" w14:paraId="506C4EB3" w14:textId="18C9B7CA" w:rsidTr="008F5FD5">
        <w:trPr>
          <w:trHeight w:val="310"/>
        </w:trPr>
        <w:tc>
          <w:tcPr>
            <w:tcW w:w="7105" w:type="dxa"/>
          </w:tcPr>
          <w:p w14:paraId="3DBB2AF8" w14:textId="77777777" w:rsidR="00015BFF" w:rsidRPr="004F2743" w:rsidRDefault="00015BFF" w:rsidP="00683ED0">
            <w:pPr>
              <w:pStyle w:val="Merknadstekst"/>
              <w:rPr>
                <w:rFonts w:asciiTheme="minorHAnsi" w:hAnsiTheme="minorHAnsi" w:cstheme="minorHAnsi"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sz w:val="22"/>
                <w:szCs w:val="22"/>
              </w:rPr>
              <w:t>Behandlet styreseminaret PSV-rapporten?</w:t>
            </w:r>
          </w:p>
        </w:tc>
        <w:tc>
          <w:tcPr>
            <w:tcW w:w="568" w:type="dxa"/>
          </w:tcPr>
          <w:p w14:paraId="100F1B7B" w14:textId="64B331A0" w:rsidR="00015BFF" w:rsidRPr="004F2743" w:rsidRDefault="00015BFF" w:rsidP="00683ED0">
            <w:pPr>
              <w:pStyle w:val="Merknadstekst"/>
              <w:rPr>
                <w:rFonts w:asciiTheme="minorHAnsi" w:hAnsiTheme="minorHAnsi" w:cstheme="minorHAnsi"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Ja</w:t>
            </w:r>
          </w:p>
        </w:tc>
        <w:sdt>
          <w:sdtPr>
            <w:rPr>
              <w:rFonts w:asciiTheme="minorHAnsi" w:hAnsiTheme="minorHAnsi" w:cstheme="minorHAnsi"/>
              <w:bCs/>
              <w:sz w:val="22"/>
              <w:szCs w:val="22"/>
            </w:rPr>
            <w:id w:val="3526157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8" w:type="dxa"/>
              </w:tcPr>
              <w:p w14:paraId="0D9C926F" w14:textId="62388284" w:rsidR="00015BFF" w:rsidRPr="004F2743" w:rsidRDefault="00015BFF" w:rsidP="00683ED0">
                <w:pPr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4F2743">
                  <w:rPr>
                    <w:rFonts w:ascii="Segoe UI Symbol" w:eastAsia="MS Gothic" w:hAnsi="Segoe UI Symbol" w:cs="Segoe UI Symbol"/>
                    <w:bCs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711" w:type="dxa"/>
          </w:tcPr>
          <w:p w14:paraId="4AAA5BD4" w14:textId="5ACB6981" w:rsidR="00015BFF" w:rsidRPr="004F2743" w:rsidRDefault="00015BFF" w:rsidP="00683ED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Nei</w:t>
            </w:r>
          </w:p>
        </w:tc>
        <w:sdt>
          <w:sdtPr>
            <w:rPr>
              <w:rFonts w:asciiTheme="minorHAnsi" w:hAnsiTheme="minorHAnsi" w:cstheme="minorHAnsi"/>
              <w:b/>
              <w:sz w:val="22"/>
              <w:szCs w:val="22"/>
            </w:rPr>
            <w:id w:val="19481867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5" w:type="dxa"/>
              </w:tcPr>
              <w:p w14:paraId="0491B401" w14:textId="694A938C" w:rsidR="00015BFF" w:rsidRPr="004F2743" w:rsidRDefault="00015BFF" w:rsidP="00683ED0">
                <w:pPr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4F2743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015BFF" w:rsidRPr="004F2743" w14:paraId="7DBEFDFD" w14:textId="3941BC43" w:rsidTr="008F5FD5">
        <w:trPr>
          <w:trHeight w:val="359"/>
        </w:trPr>
        <w:tc>
          <w:tcPr>
            <w:tcW w:w="7105" w:type="dxa"/>
          </w:tcPr>
          <w:p w14:paraId="58CAF8FE" w14:textId="42312936" w:rsidR="00015BFF" w:rsidRPr="004F2743" w:rsidRDefault="00015BFF" w:rsidP="00683ED0">
            <w:pPr>
              <w:pStyle w:val="Merknadstekst"/>
              <w:rPr>
                <w:rFonts w:asciiTheme="minorHAnsi" w:hAnsiTheme="minorHAnsi" w:cstheme="minorHAnsi"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sz w:val="22"/>
                <w:szCs w:val="22"/>
              </w:rPr>
              <w:t>Behandlet styreseminaret årlig rullering av omst</w:t>
            </w:r>
            <w:r w:rsidR="00FD178B" w:rsidRPr="004F2743">
              <w:rPr>
                <w:rFonts w:asciiTheme="minorHAnsi" w:hAnsiTheme="minorHAnsi" w:cstheme="minorHAnsi"/>
                <w:sz w:val="22"/>
                <w:szCs w:val="22"/>
              </w:rPr>
              <w:t>illings</w:t>
            </w:r>
            <w:r w:rsidR="008F5FD5" w:rsidRPr="004F2743">
              <w:rPr>
                <w:rFonts w:asciiTheme="minorHAnsi" w:hAnsiTheme="minorHAnsi" w:cstheme="minorHAnsi"/>
                <w:sz w:val="22"/>
                <w:szCs w:val="22"/>
              </w:rPr>
              <w:t xml:space="preserve">- </w:t>
            </w:r>
            <w:r w:rsidRPr="004F2743">
              <w:rPr>
                <w:rFonts w:asciiTheme="minorHAnsi" w:hAnsiTheme="minorHAnsi" w:cstheme="minorHAnsi"/>
                <w:sz w:val="22"/>
                <w:szCs w:val="22"/>
              </w:rPr>
              <w:t xml:space="preserve">og </w:t>
            </w:r>
            <w:r w:rsidR="008F5FD5" w:rsidRPr="004F2743">
              <w:rPr>
                <w:rFonts w:asciiTheme="minorHAnsi" w:hAnsiTheme="minorHAnsi" w:cstheme="minorHAnsi"/>
                <w:sz w:val="22"/>
                <w:szCs w:val="22"/>
              </w:rPr>
              <w:t>h</w:t>
            </w:r>
            <w:r w:rsidR="00FD178B" w:rsidRPr="004F2743">
              <w:rPr>
                <w:rFonts w:asciiTheme="minorHAnsi" w:hAnsiTheme="minorHAnsi" w:cstheme="minorHAnsi"/>
                <w:sz w:val="22"/>
                <w:szCs w:val="22"/>
              </w:rPr>
              <w:t>andlings</w:t>
            </w:r>
            <w:r w:rsidRPr="004F2743">
              <w:rPr>
                <w:rFonts w:asciiTheme="minorHAnsi" w:hAnsiTheme="minorHAnsi" w:cstheme="minorHAnsi"/>
                <w:sz w:val="22"/>
                <w:szCs w:val="22"/>
              </w:rPr>
              <w:t>plan?</w:t>
            </w:r>
          </w:p>
        </w:tc>
        <w:tc>
          <w:tcPr>
            <w:tcW w:w="568" w:type="dxa"/>
          </w:tcPr>
          <w:p w14:paraId="48102950" w14:textId="11FA0AB2" w:rsidR="00015BFF" w:rsidRPr="004F2743" w:rsidRDefault="00015BFF" w:rsidP="00683ED0">
            <w:pPr>
              <w:pStyle w:val="Merknadstekst"/>
              <w:rPr>
                <w:rFonts w:asciiTheme="minorHAnsi" w:hAnsiTheme="minorHAnsi" w:cstheme="minorHAnsi"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Ja</w:t>
            </w:r>
          </w:p>
        </w:tc>
        <w:sdt>
          <w:sdtPr>
            <w:rPr>
              <w:rFonts w:asciiTheme="minorHAnsi" w:hAnsiTheme="minorHAnsi" w:cstheme="minorHAnsi"/>
              <w:bCs/>
              <w:sz w:val="22"/>
              <w:szCs w:val="22"/>
            </w:rPr>
            <w:id w:val="-4200324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8" w:type="dxa"/>
              </w:tcPr>
              <w:p w14:paraId="29E0356D" w14:textId="5F29F9A4" w:rsidR="00015BFF" w:rsidRPr="004F2743" w:rsidRDefault="00015BFF" w:rsidP="00683ED0">
                <w:pPr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4F2743">
                  <w:rPr>
                    <w:rFonts w:ascii="Segoe UI Symbol" w:eastAsia="MS Gothic" w:hAnsi="Segoe UI Symbol" w:cs="Segoe UI Symbol"/>
                    <w:bCs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711" w:type="dxa"/>
          </w:tcPr>
          <w:p w14:paraId="196E5D55" w14:textId="7E84A30A" w:rsidR="00015BFF" w:rsidRPr="004F2743" w:rsidRDefault="00015BFF" w:rsidP="00683ED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Nei</w:t>
            </w:r>
          </w:p>
        </w:tc>
        <w:sdt>
          <w:sdtPr>
            <w:rPr>
              <w:rFonts w:asciiTheme="minorHAnsi" w:hAnsiTheme="minorHAnsi" w:cstheme="minorHAnsi"/>
              <w:b/>
              <w:sz w:val="22"/>
              <w:szCs w:val="22"/>
            </w:rPr>
            <w:id w:val="-6696386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5" w:type="dxa"/>
              </w:tcPr>
              <w:p w14:paraId="39FF4B57" w14:textId="484A06FE" w:rsidR="00015BFF" w:rsidRPr="004F2743" w:rsidRDefault="00015BFF" w:rsidP="00683ED0">
                <w:pPr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4F2743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</w:tr>
    </w:tbl>
    <w:p w14:paraId="0B9BDD18" w14:textId="77777777" w:rsidR="00A061E9" w:rsidRPr="008F5FD5" w:rsidRDefault="00A061E9" w:rsidP="00683ED0">
      <w:pPr>
        <w:rPr>
          <w:rFonts w:asciiTheme="minorHAnsi" w:hAnsiTheme="minorHAnsi" w:cstheme="minorHAnsi"/>
          <w:bCs/>
          <w:szCs w:val="24"/>
        </w:rPr>
      </w:pPr>
    </w:p>
    <w:p w14:paraId="67042C00" w14:textId="33329D45" w:rsidR="00850A3A" w:rsidRPr="008F5FD5" w:rsidRDefault="00412828" w:rsidP="00683ED0">
      <w:pPr>
        <w:rPr>
          <w:rFonts w:asciiTheme="minorHAnsi" w:hAnsiTheme="minorHAnsi" w:cstheme="minorHAnsi"/>
          <w:bCs/>
          <w:sz w:val="22"/>
          <w:szCs w:val="22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t>Hvor stor er administrasjonen?</w:t>
      </w:r>
    </w:p>
    <w:p w14:paraId="06051FBD" w14:textId="5E2EF90F" w:rsidR="007B63A9" w:rsidRPr="008F5FD5" w:rsidRDefault="007B63A9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7B63A9" w:rsidRPr="008F5FD5" w14:paraId="0F53AB99" w14:textId="77777777" w:rsidTr="00FE767B">
        <w:tc>
          <w:tcPr>
            <w:tcW w:w="9535" w:type="dxa"/>
          </w:tcPr>
          <w:p w14:paraId="0D9F49D0" w14:textId="41E89851" w:rsidR="007B63A9" w:rsidRPr="008F5FD5" w:rsidRDefault="007B63A9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lastRenderedPageBreak/>
              <w:t>Antall ansatte fordelt på årsverk.</w:t>
            </w:r>
          </w:p>
          <w:p w14:paraId="32DF7439" w14:textId="77777777" w:rsidR="007B63A9" w:rsidRPr="008F5FD5" w:rsidRDefault="007B63A9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417A895F" w14:textId="77777777" w:rsidR="007B63A9" w:rsidRPr="008F5FD5" w:rsidRDefault="007B63A9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14F4D31D" w14:textId="77777777" w:rsidR="007B63A9" w:rsidRPr="008F5FD5" w:rsidRDefault="007B63A9" w:rsidP="00683ED0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17EAB891" w14:textId="77777777" w:rsidR="007B63A9" w:rsidRPr="008F5FD5" w:rsidRDefault="007B63A9" w:rsidP="00683ED0">
      <w:pPr>
        <w:rPr>
          <w:rFonts w:ascii="Verdana" w:hAnsi="Verdana"/>
          <w:b/>
          <w:sz w:val="18"/>
          <w:szCs w:val="18"/>
        </w:rPr>
      </w:pPr>
    </w:p>
    <w:p w14:paraId="3AA31A70" w14:textId="0B9D862A" w:rsidR="00191172" w:rsidRPr="008F5FD5" w:rsidRDefault="00191172" w:rsidP="00683ED0">
      <w:pPr>
        <w:rPr>
          <w:rFonts w:asciiTheme="minorHAnsi" w:hAnsiTheme="minorHAnsi" w:cstheme="minorHAnsi"/>
          <w:sz w:val="22"/>
          <w:szCs w:val="18"/>
        </w:rPr>
      </w:pPr>
      <w:r w:rsidRPr="008F5FD5">
        <w:rPr>
          <w:rFonts w:asciiTheme="minorHAnsi" w:hAnsiTheme="minorHAnsi" w:cstheme="minorHAnsi"/>
          <w:sz w:val="22"/>
          <w:szCs w:val="18"/>
        </w:rPr>
        <w:t>Gi beste vurdering av arbeidsdelingen i administrasjonen:</w:t>
      </w:r>
    </w:p>
    <w:p w14:paraId="621DF6B8" w14:textId="3530C2D7" w:rsidR="00191172" w:rsidRPr="008F5FD5" w:rsidRDefault="00191172" w:rsidP="00683ED0">
      <w:pPr>
        <w:rPr>
          <w:rFonts w:asciiTheme="minorHAnsi" w:hAnsiTheme="minorHAnsi" w:cstheme="minorHAnsi"/>
          <w:b/>
          <w:sz w:val="16"/>
          <w:szCs w:val="16"/>
        </w:rPr>
      </w:pPr>
      <w:r w:rsidRPr="008F5FD5">
        <w:rPr>
          <w:rFonts w:asciiTheme="minorHAnsi" w:hAnsiTheme="minorHAnsi" w:cstheme="minorHAnsi"/>
          <w:sz w:val="22"/>
          <w:szCs w:val="18"/>
        </w:rPr>
        <w:t>(Angi arb</w:t>
      </w:r>
      <w:r w:rsidR="00FD178B" w:rsidRPr="008F5FD5">
        <w:rPr>
          <w:rFonts w:asciiTheme="minorHAnsi" w:hAnsiTheme="minorHAnsi" w:cstheme="minorHAnsi"/>
          <w:sz w:val="22"/>
          <w:szCs w:val="18"/>
        </w:rPr>
        <w:t>eids</w:t>
      </w:r>
      <w:r w:rsidRPr="008F5FD5">
        <w:rPr>
          <w:rFonts w:asciiTheme="minorHAnsi" w:hAnsiTheme="minorHAnsi" w:cstheme="minorHAnsi"/>
          <w:sz w:val="22"/>
          <w:szCs w:val="18"/>
        </w:rPr>
        <w:t>fordeling i % under den enkelte person)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44"/>
        <w:gridCol w:w="1513"/>
        <w:gridCol w:w="1835"/>
        <w:gridCol w:w="1701"/>
      </w:tblGrid>
      <w:tr w:rsidR="00191172" w:rsidRPr="004F2743" w14:paraId="5DED65C2" w14:textId="77777777" w:rsidTr="0069591F">
        <w:trPr>
          <w:cantSplit/>
        </w:trPr>
        <w:tc>
          <w:tcPr>
            <w:tcW w:w="4444" w:type="dxa"/>
            <w:tcBorders>
              <w:bottom w:val="single" w:sz="4" w:space="0" w:color="auto"/>
            </w:tcBorders>
            <w:shd w:val="clear" w:color="auto" w:fill="auto"/>
          </w:tcPr>
          <w:p w14:paraId="4B5A796F" w14:textId="0F604525" w:rsidR="00191172" w:rsidRPr="004F2743" w:rsidRDefault="00FD178B" w:rsidP="00683ED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sz w:val="22"/>
                <w:szCs w:val="22"/>
              </w:rPr>
              <w:t>Område:</w:t>
            </w:r>
            <w:r w:rsidR="00191172" w:rsidRPr="004F274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1513" w:type="dxa"/>
          </w:tcPr>
          <w:p w14:paraId="68F16805" w14:textId="15644D52" w:rsidR="00191172" w:rsidRPr="004F2743" w:rsidRDefault="00191172" w:rsidP="00683ED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sz w:val="22"/>
                <w:szCs w:val="22"/>
              </w:rPr>
              <w:t>Programleder</w:t>
            </w:r>
            <w:r w:rsidR="00067A9E" w:rsidRPr="004F2743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1835" w:type="dxa"/>
          </w:tcPr>
          <w:p w14:paraId="3071BE67" w14:textId="4BCDFB06" w:rsidR="00191172" w:rsidRPr="004F2743" w:rsidRDefault="0069591F" w:rsidP="00683ED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sz w:val="22"/>
                <w:szCs w:val="22"/>
              </w:rPr>
              <w:t>Medarbeider 1</w:t>
            </w:r>
            <w:r w:rsidR="00191172" w:rsidRPr="004F2743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1701" w:type="dxa"/>
          </w:tcPr>
          <w:p w14:paraId="6C2EE3FE" w14:textId="3823EAD3" w:rsidR="00191172" w:rsidRPr="004F2743" w:rsidRDefault="0069591F" w:rsidP="00683ED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sz w:val="22"/>
                <w:szCs w:val="22"/>
              </w:rPr>
              <w:t>Medarbeider 2</w:t>
            </w:r>
            <w:r w:rsidR="00191172" w:rsidRPr="004F2743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</w:tr>
      <w:tr w:rsidR="00365CA3" w:rsidRPr="004F2743" w14:paraId="642DC50D" w14:textId="77777777" w:rsidTr="0069591F">
        <w:trPr>
          <w:cantSplit/>
        </w:trPr>
        <w:tc>
          <w:tcPr>
            <w:tcW w:w="4444" w:type="dxa"/>
            <w:tcBorders>
              <w:top w:val="single" w:sz="4" w:space="0" w:color="auto"/>
              <w:bottom w:val="single" w:sz="4" w:space="0" w:color="auto"/>
            </w:tcBorders>
          </w:tcPr>
          <w:p w14:paraId="199AB29B" w14:textId="77777777" w:rsidR="00365CA3" w:rsidRPr="004F2743" w:rsidRDefault="00365CA3" w:rsidP="00683ED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sz w:val="22"/>
                <w:szCs w:val="22"/>
              </w:rPr>
              <w:t>Sum andel av årsverk</w:t>
            </w:r>
          </w:p>
        </w:tc>
        <w:tc>
          <w:tcPr>
            <w:tcW w:w="1513" w:type="dxa"/>
          </w:tcPr>
          <w:p w14:paraId="5EC295C2" w14:textId="00B15F1F" w:rsidR="00365CA3" w:rsidRPr="004F2743" w:rsidRDefault="00365CA3" w:rsidP="00683ED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35" w:type="dxa"/>
          </w:tcPr>
          <w:p w14:paraId="69F82F2E" w14:textId="77777777" w:rsidR="00365CA3" w:rsidRPr="004F2743" w:rsidRDefault="00365CA3" w:rsidP="00683ED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7136F3A4" w14:textId="77777777" w:rsidR="00365CA3" w:rsidRPr="004F2743" w:rsidRDefault="00365CA3" w:rsidP="00683ED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91172" w:rsidRPr="004F2743" w14:paraId="13F3BE39" w14:textId="77777777" w:rsidTr="0069591F">
        <w:trPr>
          <w:cantSplit/>
        </w:trPr>
        <w:tc>
          <w:tcPr>
            <w:tcW w:w="4444" w:type="dxa"/>
            <w:tcBorders>
              <w:bottom w:val="single" w:sz="4" w:space="0" w:color="auto"/>
            </w:tcBorders>
            <w:shd w:val="clear" w:color="auto" w:fill="auto"/>
          </w:tcPr>
          <w:p w14:paraId="526586FA" w14:textId="77777777" w:rsidR="0069591F" w:rsidRPr="004F2743" w:rsidRDefault="0069591F" w:rsidP="00683ED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sz w:val="22"/>
                <w:szCs w:val="22"/>
              </w:rPr>
              <w:t>Administrasjon</w:t>
            </w:r>
          </w:p>
          <w:p w14:paraId="5B05CD45" w14:textId="77777777" w:rsidR="0069591F" w:rsidRPr="004F2743" w:rsidRDefault="0069591F" w:rsidP="00683ED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sz w:val="22"/>
                <w:szCs w:val="22"/>
              </w:rPr>
              <w:t>Kommunikasjonsarbeid</w:t>
            </w:r>
          </w:p>
          <w:p w14:paraId="2BC1B92C" w14:textId="7E951E92" w:rsidR="00191172" w:rsidRPr="004F2743" w:rsidRDefault="0069591F" w:rsidP="00683ED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sz w:val="22"/>
                <w:szCs w:val="22"/>
              </w:rPr>
              <w:t>Utviklingsarbeid</w:t>
            </w:r>
          </w:p>
        </w:tc>
        <w:tc>
          <w:tcPr>
            <w:tcW w:w="1513" w:type="dxa"/>
          </w:tcPr>
          <w:p w14:paraId="41E9A40D" w14:textId="77777777" w:rsidR="00191172" w:rsidRPr="004F2743" w:rsidRDefault="00191172" w:rsidP="00683ED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35" w:type="dxa"/>
          </w:tcPr>
          <w:p w14:paraId="5267C4FF" w14:textId="3A135973" w:rsidR="00191172" w:rsidRPr="004F2743" w:rsidRDefault="00191172" w:rsidP="00683ED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47631C" w14:textId="740A839B" w:rsidR="00067A9E" w:rsidRPr="004F2743" w:rsidRDefault="00067A9E" w:rsidP="00683ED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3CB20196" w14:textId="77777777" w:rsidR="00191172" w:rsidRPr="004F2743" w:rsidRDefault="00191172" w:rsidP="00683ED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91172" w:rsidRPr="004F2743" w14:paraId="2DD163FC" w14:textId="77777777" w:rsidTr="0069591F">
        <w:trPr>
          <w:cantSplit/>
        </w:trPr>
        <w:tc>
          <w:tcPr>
            <w:tcW w:w="4444" w:type="dxa"/>
            <w:tcBorders>
              <w:top w:val="single" w:sz="4" w:space="0" w:color="auto"/>
              <w:bottom w:val="single" w:sz="4" w:space="0" w:color="auto"/>
            </w:tcBorders>
          </w:tcPr>
          <w:p w14:paraId="78D0AECE" w14:textId="77777777" w:rsidR="00191172" w:rsidRPr="004F2743" w:rsidRDefault="00191172" w:rsidP="00683ED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sz w:val="22"/>
                <w:szCs w:val="22"/>
              </w:rPr>
              <w:t>Sum %</w:t>
            </w:r>
          </w:p>
        </w:tc>
        <w:tc>
          <w:tcPr>
            <w:tcW w:w="1513" w:type="dxa"/>
          </w:tcPr>
          <w:p w14:paraId="78CEFD22" w14:textId="2F9AD392" w:rsidR="00191172" w:rsidRPr="004F2743" w:rsidRDefault="00191172" w:rsidP="00683ED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35" w:type="dxa"/>
          </w:tcPr>
          <w:p w14:paraId="37D1FB8F" w14:textId="53C638BB" w:rsidR="00191172" w:rsidRPr="004F2743" w:rsidRDefault="00191172" w:rsidP="00683ED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0DAC80AF" w14:textId="767B50A5" w:rsidR="00191172" w:rsidRPr="004F2743" w:rsidRDefault="00191172" w:rsidP="00683ED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4F58D0B" w14:textId="09BF981E" w:rsidR="00191172" w:rsidRDefault="00191172" w:rsidP="00683ED0">
      <w:pPr>
        <w:rPr>
          <w:rFonts w:asciiTheme="minorHAnsi" w:hAnsiTheme="minorHAnsi" w:cstheme="minorHAnsi"/>
          <w:bCs/>
          <w:szCs w:val="24"/>
        </w:rPr>
      </w:pPr>
    </w:p>
    <w:p w14:paraId="0FC053B2" w14:textId="77777777" w:rsidR="007B63A9" w:rsidRPr="008F5FD5" w:rsidRDefault="007B63A9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t>Har det vært utskifting i omstillingsorganisasjonen? Hvorfor?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7B63A9" w:rsidRPr="008F5FD5" w14:paraId="6253D071" w14:textId="77777777" w:rsidTr="00FE767B">
        <w:tc>
          <w:tcPr>
            <w:tcW w:w="9535" w:type="dxa"/>
          </w:tcPr>
          <w:p w14:paraId="60579BAC" w14:textId="77777777" w:rsidR="007B63A9" w:rsidRPr="008F5FD5" w:rsidRDefault="007B63A9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Kort beskrivelse ...</w:t>
            </w:r>
          </w:p>
          <w:p w14:paraId="1BFBF552" w14:textId="77777777" w:rsidR="007B63A9" w:rsidRPr="008F5FD5" w:rsidRDefault="007B63A9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2BFF0A7B" w14:textId="77777777" w:rsidR="007B63A9" w:rsidRPr="008F5FD5" w:rsidRDefault="007B63A9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7241D34B" w14:textId="77777777" w:rsidR="007B63A9" w:rsidRPr="008F5FD5" w:rsidRDefault="007B63A9" w:rsidP="00683ED0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163B6CDA" w14:textId="77777777" w:rsidR="007B63A9" w:rsidRPr="008F5FD5" w:rsidRDefault="007B63A9" w:rsidP="00683ED0">
      <w:pPr>
        <w:rPr>
          <w:rFonts w:asciiTheme="minorHAnsi" w:hAnsiTheme="minorHAnsi" w:cstheme="minorHAnsi"/>
          <w:bCs/>
          <w:szCs w:val="24"/>
        </w:rPr>
      </w:pPr>
    </w:p>
    <w:p w14:paraId="58A8E473" w14:textId="5C0E6075" w:rsidR="00412828" w:rsidRPr="008F5FD5" w:rsidRDefault="00412828" w:rsidP="00683ED0">
      <w:pPr>
        <w:rPr>
          <w:rFonts w:asciiTheme="minorHAnsi" w:hAnsiTheme="minorHAnsi" w:cstheme="minorHAnsi"/>
          <w:bCs/>
          <w:sz w:val="22"/>
          <w:szCs w:val="22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t>Hvilke kompetansemiljø samarbeider omstillingsorganisasjonen med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95"/>
        <w:gridCol w:w="3800"/>
      </w:tblGrid>
      <w:tr w:rsidR="00412828" w:rsidRPr="004F2743" w14:paraId="31A05B71" w14:textId="77777777" w:rsidTr="008F5FD5">
        <w:trPr>
          <w:trHeight w:val="309"/>
        </w:trPr>
        <w:tc>
          <w:tcPr>
            <w:tcW w:w="5695" w:type="dxa"/>
          </w:tcPr>
          <w:p w14:paraId="3BC2F520" w14:textId="77777777" w:rsidR="00412828" w:rsidRPr="004F2743" w:rsidRDefault="00412828" w:rsidP="00683ED0">
            <w:pPr>
              <w:rPr>
                <w:rFonts w:asciiTheme="minorHAnsi" w:hAnsiTheme="minorHAnsi" w:cstheme="minorHAnsi"/>
                <w:bCs/>
                <w:i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iCs/>
                <w:sz w:val="22"/>
                <w:szCs w:val="22"/>
              </w:rPr>
              <w:t>Navn</w:t>
            </w:r>
          </w:p>
        </w:tc>
        <w:tc>
          <w:tcPr>
            <w:tcW w:w="3800" w:type="dxa"/>
          </w:tcPr>
          <w:p w14:paraId="41429023" w14:textId="33513AB9" w:rsidR="00412828" w:rsidRPr="004F2743" w:rsidRDefault="00412828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Samarbeidsområde</w:t>
            </w:r>
          </w:p>
        </w:tc>
      </w:tr>
      <w:tr w:rsidR="00412828" w:rsidRPr="004F2743" w14:paraId="33DD630A" w14:textId="77777777" w:rsidTr="008F5FD5">
        <w:trPr>
          <w:trHeight w:val="361"/>
        </w:trPr>
        <w:tc>
          <w:tcPr>
            <w:tcW w:w="5695" w:type="dxa"/>
          </w:tcPr>
          <w:p w14:paraId="6FE0D7E3" w14:textId="77777777" w:rsidR="00412828" w:rsidRPr="004F2743" w:rsidRDefault="00412828" w:rsidP="00683ED0">
            <w:pPr>
              <w:rPr>
                <w:rFonts w:asciiTheme="minorHAnsi" w:hAnsiTheme="minorHAnsi" w:cstheme="minorHAnsi"/>
                <w:bCs/>
                <w:i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iCs/>
                <w:sz w:val="22"/>
                <w:szCs w:val="22"/>
              </w:rPr>
              <w:t>Navn</w:t>
            </w:r>
          </w:p>
        </w:tc>
        <w:tc>
          <w:tcPr>
            <w:tcW w:w="3800" w:type="dxa"/>
          </w:tcPr>
          <w:p w14:paraId="1FC71781" w14:textId="0E91F801" w:rsidR="00412828" w:rsidRPr="004F2743" w:rsidRDefault="00412828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Samarbeidsområde</w:t>
            </w:r>
          </w:p>
        </w:tc>
      </w:tr>
    </w:tbl>
    <w:p w14:paraId="2FE08BB1" w14:textId="0A9D8818" w:rsidR="00412828" w:rsidRPr="008F5FD5" w:rsidRDefault="00412828" w:rsidP="00683ED0">
      <w:pPr>
        <w:rPr>
          <w:rFonts w:asciiTheme="minorHAnsi" w:hAnsiTheme="minorHAnsi" w:cstheme="minorHAnsi"/>
          <w:bCs/>
          <w:szCs w:val="24"/>
        </w:rPr>
      </w:pPr>
    </w:p>
    <w:p w14:paraId="4808058A" w14:textId="4A18B788" w:rsidR="000B5E82" w:rsidRPr="008F5FD5" w:rsidRDefault="00335667" w:rsidP="00683ED0">
      <w:pPr>
        <w:rPr>
          <w:rFonts w:ascii="Verdana" w:hAnsi="Verdana"/>
          <w:b/>
          <w:sz w:val="16"/>
          <w:szCs w:val="16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t>Hvor mange år er det igjen av omstillingsperioden?</w:t>
      </w:r>
    </w:p>
    <w:tbl>
      <w:tblPr>
        <w:tblW w:w="22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63"/>
      </w:tblGrid>
      <w:tr w:rsidR="000B5E82" w:rsidRPr="008F5FD5" w14:paraId="7BF63196" w14:textId="77777777" w:rsidTr="004319B2">
        <w:tc>
          <w:tcPr>
            <w:tcW w:w="2263" w:type="dxa"/>
          </w:tcPr>
          <w:p w14:paraId="7F7CE132" w14:textId="4155A278" w:rsidR="000B5E82" w:rsidRPr="008F5FD5" w:rsidRDefault="000B5E82" w:rsidP="00683ED0">
            <w:pPr>
              <w:rPr>
                <w:rFonts w:ascii="Verdana" w:hAnsi="Verdana"/>
                <w:sz w:val="18"/>
                <w:szCs w:val="18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Antall </w:t>
            </w:r>
            <w:r w:rsidR="00FD178B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år …</w:t>
            </w: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.</w:t>
            </w:r>
          </w:p>
          <w:p w14:paraId="74D82AE1" w14:textId="77777777" w:rsidR="000B5E82" w:rsidRPr="008F5FD5" w:rsidRDefault="000B5E82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23F1F359" w14:textId="77777777" w:rsidR="000B5E82" w:rsidRPr="008F5FD5" w:rsidRDefault="000B5E82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14116FAE" w14:textId="77777777" w:rsidR="000B5E82" w:rsidRPr="008F5FD5" w:rsidRDefault="000B5E82" w:rsidP="00683ED0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2ED93D5B" w14:textId="77777777" w:rsidR="000B5E82" w:rsidRPr="008F5FD5" w:rsidRDefault="000B5E82" w:rsidP="00683ED0">
      <w:pPr>
        <w:rPr>
          <w:rFonts w:ascii="Verdana" w:hAnsi="Verdana"/>
          <w:b/>
          <w:szCs w:val="24"/>
          <w:u w:val="single"/>
        </w:rPr>
      </w:pPr>
    </w:p>
    <w:p w14:paraId="1F39B65B" w14:textId="14A5FC85" w:rsidR="00335667" w:rsidRPr="008F5FD5" w:rsidRDefault="00335667" w:rsidP="00683ED0">
      <w:pPr>
        <w:rPr>
          <w:rFonts w:asciiTheme="minorHAnsi" w:hAnsiTheme="minorHAnsi" w:cstheme="minorHAnsi"/>
          <w:bCs/>
          <w:sz w:val="22"/>
          <w:szCs w:val="22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t>Er</w:t>
      </w:r>
      <w:r w:rsidR="0069591F" w:rsidRPr="008F5FD5">
        <w:rPr>
          <w:rFonts w:asciiTheme="minorHAnsi" w:hAnsiTheme="minorHAnsi" w:cstheme="minorHAnsi"/>
          <w:bCs/>
          <w:sz w:val="22"/>
          <w:szCs w:val="22"/>
        </w:rPr>
        <w:t xml:space="preserve"> det bevilget</w:t>
      </w:r>
      <w:r w:rsidRPr="008F5FD5">
        <w:rPr>
          <w:rFonts w:asciiTheme="minorHAnsi" w:hAnsiTheme="minorHAnsi" w:cstheme="minorHAnsi"/>
          <w:bCs/>
          <w:sz w:val="22"/>
          <w:szCs w:val="22"/>
        </w:rPr>
        <w:t xml:space="preserve"> midler for </w:t>
      </w:r>
      <w:r w:rsidR="000B5E82" w:rsidRPr="008F5FD5">
        <w:rPr>
          <w:rFonts w:asciiTheme="minorHAnsi" w:hAnsiTheme="minorHAnsi" w:cstheme="minorHAnsi"/>
          <w:bCs/>
          <w:sz w:val="22"/>
          <w:szCs w:val="22"/>
        </w:rPr>
        <w:t>gjenstående år av omstillingsarbeidet, evt. hvor stort beløp</w:t>
      </w:r>
      <w:r w:rsidR="0069591F" w:rsidRPr="008F5FD5">
        <w:rPr>
          <w:rFonts w:asciiTheme="minorHAnsi" w:hAnsiTheme="minorHAnsi" w:cstheme="minorHAnsi"/>
          <w:bCs/>
          <w:sz w:val="22"/>
          <w:szCs w:val="22"/>
        </w:rPr>
        <w:t>, evt. antatt beløp</w:t>
      </w:r>
      <w:r w:rsidRPr="008F5FD5">
        <w:rPr>
          <w:rFonts w:asciiTheme="minorHAnsi" w:hAnsiTheme="minorHAnsi" w:cstheme="minorHAnsi"/>
          <w:bCs/>
          <w:sz w:val="22"/>
          <w:szCs w:val="22"/>
        </w:rPr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65"/>
      </w:tblGrid>
      <w:tr w:rsidR="00335667" w:rsidRPr="008F5FD5" w14:paraId="2BDCD0CF" w14:textId="77777777" w:rsidTr="00335667">
        <w:trPr>
          <w:trHeight w:val="323"/>
        </w:trPr>
        <w:tc>
          <w:tcPr>
            <w:tcW w:w="1165" w:type="dxa"/>
          </w:tcPr>
          <w:p w14:paraId="0415840C" w14:textId="4E65D64A" w:rsidR="00335667" w:rsidRPr="008F5FD5" w:rsidRDefault="000B5E82" w:rsidP="00683ED0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8F5FD5">
              <w:rPr>
                <w:rFonts w:asciiTheme="minorHAnsi" w:hAnsiTheme="minorHAnsi" w:cstheme="minorHAnsi"/>
                <w:bCs/>
                <w:sz w:val="20"/>
              </w:rPr>
              <w:t>000</w:t>
            </w:r>
          </w:p>
        </w:tc>
      </w:tr>
    </w:tbl>
    <w:p w14:paraId="583E8C3E" w14:textId="77777777" w:rsidR="005F4EA6" w:rsidRPr="008F5FD5" w:rsidRDefault="005F4EA6" w:rsidP="00683ED0">
      <w:pPr>
        <w:rPr>
          <w:rFonts w:ascii="Verdana" w:hAnsi="Verdana"/>
          <w:b/>
          <w:szCs w:val="24"/>
          <w:u w:val="single"/>
        </w:rPr>
      </w:pPr>
    </w:p>
    <w:p w14:paraId="403AB873" w14:textId="33DABBE9" w:rsidR="00335667" w:rsidRPr="008F5FD5" w:rsidRDefault="007B2B90" w:rsidP="00683ED0">
      <w:pPr>
        <w:rPr>
          <w:rFonts w:asciiTheme="minorHAnsi" w:hAnsiTheme="minorHAnsi" w:cstheme="minorHAnsi"/>
          <w:bCs/>
          <w:sz w:val="22"/>
          <w:szCs w:val="22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t xml:space="preserve"> Er det drøftet/planlagt hvordan arbeidet skal videreføres etter omstillingsperioden</w:t>
      </w:r>
      <w:r w:rsidR="00335667" w:rsidRPr="008F5FD5">
        <w:rPr>
          <w:rFonts w:asciiTheme="minorHAnsi" w:hAnsiTheme="minorHAnsi" w:cstheme="minorHAnsi"/>
          <w:bCs/>
          <w:sz w:val="22"/>
          <w:szCs w:val="22"/>
        </w:rPr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567"/>
        <w:gridCol w:w="567"/>
        <w:gridCol w:w="567"/>
      </w:tblGrid>
      <w:tr w:rsidR="00605301" w:rsidRPr="008F5FD5" w14:paraId="5C4828D1" w14:textId="77777777" w:rsidTr="00605301">
        <w:trPr>
          <w:trHeight w:val="323"/>
        </w:trPr>
        <w:tc>
          <w:tcPr>
            <w:tcW w:w="567" w:type="dxa"/>
          </w:tcPr>
          <w:p w14:paraId="27C2F7CF" w14:textId="20C40F22" w:rsidR="00605301" w:rsidRPr="008F5FD5" w:rsidRDefault="00605301" w:rsidP="00683ED0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8F5FD5">
              <w:rPr>
                <w:rFonts w:asciiTheme="minorHAnsi" w:hAnsiTheme="minorHAnsi" w:cstheme="minorHAnsi"/>
                <w:bCs/>
                <w:sz w:val="18"/>
                <w:szCs w:val="18"/>
              </w:rPr>
              <w:t>Ja</w:t>
            </w:r>
          </w:p>
        </w:tc>
        <w:sdt>
          <w:sdtPr>
            <w:rPr>
              <w:rFonts w:asciiTheme="minorHAnsi" w:hAnsiTheme="minorHAnsi" w:cstheme="minorHAnsi"/>
              <w:bCs/>
              <w:sz w:val="18"/>
              <w:szCs w:val="18"/>
            </w:rPr>
            <w:id w:val="-11599112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DA9867B" w14:textId="38824893" w:rsidR="00605301" w:rsidRPr="008F5FD5" w:rsidRDefault="00605301" w:rsidP="00683ED0">
                <w:pPr>
                  <w:rPr>
                    <w:rFonts w:asciiTheme="minorHAnsi" w:hAnsiTheme="minorHAnsi" w:cstheme="minorHAnsi"/>
                    <w:bCs/>
                    <w:sz w:val="20"/>
                  </w:rPr>
                </w:pPr>
                <w:r w:rsidRPr="008F5FD5">
                  <w:rPr>
                    <w:rFonts w:ascii="MS Gothic" w:eastAsia="MS Gothic" w:hAnsi="MS Gothic" w:cstheme="minorHAnsi"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567" w:type="dxa"/>
          </w:tcPr>
          <w:p w14:paraId="6B99050E" w14:textId="56605E3F" w:rsidR="00605301" w:rsidRPr="008F5FD5" w:rsidRDefault="00605301" w:rsidP="00683ED0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8F5FD5">
              <w:rPr>
                <w:rFonts w:asciiTheme="minorHAnsi" w:hAnsiTheme="minorHAnsi" w:cstheme="minorHAnsi"/>
                <w:bCs/>
                <w:sz w:val="18"/>
                <w:szCs w:val="18"/>
              </w:rPr>
              <w:t>Nei</w:t>
            </w:r>
          </w:p>
        </w:tc>
        <w:sdt>
          <w:sdtPr>
            <w:rPr>
              <w:rFonts w:ascii="Verdana" w:hAnsi="Verdana"/>
              <w:b/>
              <w:sz w:val="18"/>
              <w:szCs w:val="18"/>
            </w:rPr>
            <w:id w:val="19448071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863EB56" w14:textId="31C97919" w:rsidR="00605301" w:rsidRPr="008F5FD5" w:rsidRDefault="00605301" w:rsidP="00683ED0">
                <w:pPr>
                  <w:rPr>
                    <w:rFonts w:ascii="Verdana" w:hAnsi="Verdana"/>
                    <w:b/>
                    <w:sz w:val="18"/>
                    <w:szCs w:val="18"/>
                  </w:rPr>
                </w:pPr>
                <w:r w:rsidRPr="008F5FD5">
                  <w:rPr>
                    <w:rFonts w:ascii="MS Gothic" w:eastAsia="MS Gothic" w:hAnsi="MS Gothic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</w:tbl>
    <w:p w14:paraId="54544BB6" w14:textId="57FCE327" w:rsidR="00335667" w:rsidRPr="008F5FD5" w:rsidRDefault="00335667" w:rsidP="00683ED0">
      <w:pPr>
        <w:rPr>
          <w:rFonts w:ascii="Verdana" w:hAnsi="Verdana"/>
          <w:b/>
          <w:szCs w:val="24"/>
          <w:u w:val="single"/>
        </w:rPr>
      </w:pPr>
    </w:p>
    <w:p w14:paraId="05748E3F" w14:textId="6967AA1E" w:rsidR="00335667" w:rsidRPr="008F5FD5" w:rsidRDefault="007B2B90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8F5FD5">
        <w:rPr>
          <w:rFonts w:asciiTheme="minorHAnsi" w:hAnsiTheme="minorHAnsi" w:cstheme="minorHAnsi"/>
          <w:bCs/>
          <w:sz w:val="22"/>
          <w:szCs w:val="22"/>
        </w:rPr>
        <w:t xml:space="preserve"> Hvis</w:t>
      </w:r>
      <w:r w:rsidR="00335667" w:rsidRPr="008F5FD5">
        <w:rPr>
          <w:rFonts w:asciiTheme="minorHAnsi" w:hAnsiTheme="minorHAnsi" w:cstheme="minorHAnsi"/>
          <w:bCs/>
          <w:sz w:val="22"/>
          <w:szCs w:val="22"/>
        </w:rPr>
        <w:t xml:space="preserve"> Ja. Hvordan jobber man med denne?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335667" w:rsidRPr="008F5FD5" w14:paraId="52A9EE98" w14:textId="77777777" w:rsidTr="00B84D3A">
        <w:tc>
          <w:tcPr>
            <w:tcW w:w="9535" w:type="dxa"/>
          </w:tcPr>
          <w:p w14:paraId="6381C394" w14:textId="14B20649" w:rsidR="00335667" w:rsidRPr="008F5FD5" w:rsidRDefault="00335667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Kort </w:t>
            </w:r>
            <w:r w:rsidR="00FD178B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beskrivelse ...</w:t>
            </w:r>
          </w:p>
          <w:p w14:paraId="0438E38E" w14:textId="77777777" w:rsidR="00335667" w:rsidRPr="008F5FD5" w:rsidRDefault="00335667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157E6973" w14:textId="7E140406" w:rsidR="00335667" w:rsidRPr="008F5FD5" w:rsidRDefault="00335667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2DA0105C" w14:textId="77777777" w:rsidR="00335667" w:rsidRPr="008F5FD5" w:rsidRDefault="00335667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70A05A02" w14:textId="77777777" w:rsidR="00335667" w:rsidRPr="008F5FD5" w:rsidRDefault="00335667" w:rsidP="00683ED0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55784631" w14:textId="599DF404" w:rsidR="00A152C6" w:rsidRDefault="00A152C6" w:rsidP="00683ED0">
      <w:pPr>
        <w:rPr>
          <w:rFonts w:ascii="Verdana" w:hAnsi="Verdana"/>
          <w:b/>
          <w:szCs w:val="24"/>
          <w:u w:val="single"/>
        </w:rPr>
      </w:pPr>
    </w:p>
    <w:p w14:paraId="1BA735DE" w14:textId="77777777" w:rsidR="00A152C6" w:rsidRDefault="00A152C6">
      <w:pPr>
        <w:rPr>
          <w:rFonts w:ascii="Verdana" w:hAnsi="Verdana"/>
          <w:b/>
          <w:szCs w:val="24"/>
          <w:u w:val="single"/>
        </w:rPr>
      </w:pPr>
      <w:r>
        <w:rPr>
          <w:rFonts w:ascii="Verdana" w:hAnsi="Verdana"/>
          <w:b/>
          <w:szCs w:val="24"/>
          <w:u w:val="single"/>
        </w:rPr>
        <w:br w:type="page"/>
      </w:r>
    </w:p>
    <w:p w14:paraId="00BFA5F8" w14:textId="4BC5F623" w:rsidR="008667BF" w:rsidRPr="008F5FD5" w:rsidRDefault="008667BF" w:rsidP="00683ED0">
      <w:pPr>
        <w:rPr>
          <w:rFonts w:asciiTheme="minorHAnsi" w:hAnsiTheme="minorHAnsi" w:cstheme="minorHAnsi"/>
          <w:b/>
          <w:bCs/>
          <w:color w:val="1F1F1F"/>
          <w:sz w:val="36"/>
          <w:szCs w:val="36"/>
        </w:rPr>
      </w:pPr>
      <w:r w:rsidRPr="008F5FD5">
        <w:rPr>
          <w:rFonts w:asciiTheme="minorHAnsi" w:hAnsiTheme="minorHAnsi" w:cstheme="minorHAnsi"/>
          <w:b/>
          <w:bCs/>
          <w:color w:val="1F1F1F"/>
          <w:sz w:val="36"/>
          <w:szCs w:val="36"/>
        </w:rPr>
        <w:lastRenderedPageBreak/>
        <w:t>Portefølje</w:t>
      </w:r>
    </w:p>
    <w:p w14:paraId="534EDBD5" w14:textId="77777777" w:rsidR="008667BF" w:rsidRPr="008F5FD5" w:rsidRDefault="008667BF" w:rsidP="00683ED0">
      <w:pPr>
        <w:rPr>
          <w:rFonts w:ascii="Calibri" w:hAnsi="Calibri"/>
          <w:i/>
          <w:iCs/>
          <w:sz w:val="22"/>
          <w:szCs w:val="22"/>
        </w:rPr>
      </w:pPr>
      <w:r w:rsidRPr="008F5FD5">
        <w:rPr>
          <w:rFonts w:ascii="Calibri" w:hAnsi="Calibri"/>
          <w:i/>
          <w:iCs/>
          <w:sz w:val="22"/>
          <w:szCs w:val="22"/>
        </w:rPr>
        <w:t>Få frem aktivitetsnivået i utviklingsarbeidet. Hvordan gjenspeiler ressursinnsatsen de gitte mål og innsats</w:t>
      </w:r>
      <w:r>
        <w:rPr>
          <w:rFonts w:ascii="Calibri" w:hAnsi="Calibri"/>
          <w:i/>
          <w:iCs/>
          <w:sz w:val="22"/>
          <w:szCs w:val="22"/>
        </w:rPr>
        <w:t>-</w:t>
      </w:r>
      <w:r w:rsidRPr="008F5FD5">
        <w:rPr>
          <w:rFonts w:ascii="Calibri" w:hAnsi="Calibri"/>
          <w:i/>
          <w:iCs/>
          <w:sz w:val="22"/>
          <w:szCs w:val="22"/>
        </w:rPr>
        <w:t xml:space="preserve">områder? Hvilke utviklingsfaser prioriteres? I drøftingen av ressursinnsatsen vil det være viktig å få fram hvor bevisst omstillingsorganisasjonen er på hva midlene kan brukes til og hvordan (og hvor) det er beskrevet overfor mulige søkere. Videre i hvilken grad det øvrige virkemiddelapparatet utnyttes. </w:t>
      </w:r>
    </w:p>
    <w:p w14:paraId="135451D3" w14:textId="77777777" w:rsidR="008667BF" w:rsidRPr="008F5FD5" w:rsidRDefault="008667BF" w:rsidP="00683ED0">
      <w:pPr>
        <w:rPr>
          <w:rFonts w:ascii="Arial" w:hAnsi="Arial" w:cs="Arial"/>
          <w:b/>
          <w:bCs/>
          <w:color w:val="1F1F1F"/>
          <w:sz w:val="22"/>
          <w:szCs w:val="22"/>
        </w:rPr>
      </w:pPr>
    </w:p>
    <w:p w14:paraId="24D3C99F" w14:textId="77777777" w:rsidR="008667BF" w:rsidRPr="008F5FD5" w:rsidRDefault="008667BF" w:rsidP="00683ED0">
      <w:pPr>
        <w:rPr>
          <w:rFonts w:asciiTheme="minorHAnsi" w:hAnsiTheme="minorHAnsi" w:cstheme="minorHAnsi"/>
          <w:b/>
          <w:szCs w:val="24"/>
        </w:rPr>
      </w:pPr>
      <w:r w:rsidRPr="008F5FD5">
        <w:rPr>
          <w:rFonts w:asciiTheme="minorHAnsi" w:hAnsiTheme="minorHAnsi" w:cstheme="minorHAnsi"/>
          <w:b/>
          <w:szCs w:val="24"/>
        </w:rPr>
        <w:t>Prosjektporteføljen</w:t>
      </w:r>
    </w:p>
    <w:p w14:paraId="6BEA948D" w14:textId="43FD2D40" w:rsidR="008667BF" w:rsidRDefault="008667BF" w:rsidP="00683ED0">
      <w:pPr>
        <w:autoSpaceDE w:val="0"/>
        <w:autoSpaceDN w:val="0"/>
        <w:adjustRightInd w:val="0"/>
        <w:spacing w:line="276" w:lineRule="auto"/>
        <w:rPr>
          <w:rFonts w:ascii="Calibri" w:hAnsi="Calibri" w:cs="Calibri"/>
          <w:i/>
          <w:iCs/>
          <w:sz w:val="22"/>
          <w:szCs w:val="22"/>
        </w:rPr>
      </w:pPr>
      <w:r w:rsidRPr="002D6C3B">
        <w:rPr>
          <w:rFonts w:ascii="Calibri" w:hAnsi="Calibri" w:cs="Calibri"/>
          <w:i/>
          <w:iCs/>
          <w:sz w:val="22"/>
          <w:szCs w:val="22"/>
        </w:rPr>
        <w:t>På neste side er det vist til et eksempel som skal fylles ut i eget excel dokument og limes inn i stedet for eksemplet.</w:t>
      </w:r>
      <w:r w:rsidRPr="008F5FD5">
        <w:rPr>
          <w:rFonts w:ascii="Calibri" w:hAnsi="Calibri" w:cs="Calibri"/>
          <w:i/>
          <w:iCs/>
          <w:sz w:val="22"/>
          <w:szCs w:val="22"/>
        </w:rPr>
        <w:t xml:space="preserve"> Rapporten omhandler alle utviklingstiltak som er definert som prosjekt. </w:t>
      </w:r>
      <w:proofErr w:type="gramStart"/>
      <w:r w:rsidRPr="008F5FD5">
        <w:rPr>
          <w:rFonts w:ascii="Calibri" w:hAnsi="Calibri" w:cs="Calibri"/>
          <w:i/>
          <w:iCs/>
          <w:sz w:val="22"/>
          <w:szCs w:val="22"/>
        </w:rPr>
        <w:t>”Antall</w:t>
      </w:r>
      <w:proofErr w:type="gramEnd"/>
      <w:r w:rsidRPr="008F5FD5">
        <w:rPr>
          <w:rFonts w:ascii="Calibri" w:hAnsi="Calibri" w:cs="Calibri"/>
          <w:i/>
          <w:iCs/>
          <w:sz w:val="22"/>
          <w:szCs w:val="22"/>
        </w:rPr>
        <w:t xml:space="preserve">” er antall prosjekt, ”kostnad” er totalkostnad for prosjektene (fasen) og ”bevilget” er programmets andel av kostnadsfinansieringen. </w:t>
      </w:r>
      <w:r>
        <w:rPr>
          <w:rFonts w:ascii="Calibri" w:hAnsi="Calibri" w:cs="Calibri"/>
          <w:i/>
          <w:iCs/>
          <w:sz w:val="22"/>
          <w:szCs w:val="22"/>
        </w:rPr>
        <w:t xml:space="preserve">Fyll ut vedlagte Excel med hele tall (alle beløp i 000) og lim inn ferdig utfylt skjema i dokumentet. </w:t>
      </w:r>
      <w:r w:rsidRPr="008F5FD5">
        <w:rPr>
          <w:rFonts w:ascii="Calibri" w:hAnsi="Calibri" w:cs="Calibri"/>
          <w:i/>
          <w:iCs/>
          <w:sz w:val="22"/>
          <w:szCs w:val="22"/>
        </w:rPr>
        <w:t xml:space="preserve">Bruk gjerne estimat/beste vurdering dersom det ikke foreligger regneark/à jour rapportgrunnlag (for eksempel </w:t>
      </w:r>
      <w:r>
        <w:rPr>
          <w:rFonts w:ascii="Calibri" w:hAnsi="Calibri" w:cs="Calibri"/>
          <w:i/>
          <w:iCs/>
          <w:sz w:val="22"/>
          <w:szCs w:val="22"/>
        </w:rPr>
        <w:t>p</w:t>
      </w:r>
      <w:r w:rsidRPr="008F5FD5">
        <w:rPr>
          <w:rFonts w:ascii="Calibri" w:hAnsi="Calibri" w:cs="Calibri"/>
          <w:i/>
          <w:iCs/>
          <w:sz w:val="22"/>
          <w:szCs w:val="22"/>
        </w:rPr>
        <w:t>rosjektlederrapporten). I første omgang ønsker vi at tabellen omhandler de prosjekter som er</w:t>
      </w:r>
      <w:r>
        <w:rPr>
          <w:rFonts w:ascii="Calibri" w:hAnsi="Calibri" w:cs="Calibri"/>
          <w:i/>
          <w:iCs/>
          <w:sz w:val="22"/>
          <w:szCs w:val="22"/>
        </w:rPr>
        <w:t xml:space="preserve"> startet opp </w:t>
      </w:r>
      <w:r w:rsidRPr="008F5FD5">
        <w:rPr>
          <w:rFonts w:ascii="Calibri" w:hAnsi="Calibri" w:cs="Calibri"/>
          <w:i/>
          <w:iCs/>
          <w:sz w:val="22"/>
          <w:szCs w:val="22"/>
        </w:rPr>
        <w:t xml:space="preserve">i år. Budsjettkolonnen refererer seg til budsjett i handlingsplanen. </w:t>
      </w:r>
    </w:p>
    <w:p w14:paraId="2151E37B" w14:textId="77777777" w:rsidR="008667BF" w:rsidRPr="008F5FD5" w:rsidRDefault="008667BF" w:rsidP="00683ED0">
      <w:pPr>
        <w:autoSpaceDE w:val="0"/>
        <w:autoSpaceDN w:val="0"/>
        <w:adjustRightInd w:val="0"/>
        <w:spacing w:line="276" w:lineRule="auto"/>
        <w:rPr>
          <w:rFonts w:ascii="Calibri" w:hAnsi="Calibri" w:cs="Calibri"/>
          <w:i/>
          <w:iCs/>
          <w:sz w:val="22"/>
          <w:szCs w:val="22"/>
        </w:rPr>
      </w:pPr>
    </w:p>
    <w:p w14:paraId="0FB2472C" w14:textId="77777777" w:rsidR="008667BF" w:rsidRPr="008F5FD5" w:rsidRDefault="008667BF" w:rsidP="00683ED0">
      <w:pPr>
        <w:autoSpaceDE w:val="0"/>
        <w:autoSpaceDN w:val="0"/>
        <w:adjustRightInd w:val="0"/>
        <w:spacing w:line="276" w:lineRule="auto"/>
        <w:rPr>
          <w:rFonts w:asciiTheme="minorHAnsi" w:hAnsiTheme="minorHAnsi" w:cstheme="minorHAnsi"/>
          <w:b/>
          <w:szCs w:val="24"/>
        </w:rPr>
      </w:pPr>
      <w:r w:rsidRPr="008F5FD5">
        <w:rPr>
          <w:rFonts w:asciiTheme="minorHAnsi" w:hAnsiTheme="minorHAnsi" w:cstheme="minorHAnsi"/>
          <w:b/>
          <w:szCs w:val="24"/>
        </w:rPr>
        <w:t>Struktur/definisjon av «tiltak» og «prosjekt»</w:t>
      </w:r>
    </w:p>
    <w:p w14:paraId="3A95E84C" w14:textId="4259024B" w:rsidR="008667BF" w:rsidRPr="00C12400" w:rsidRDefault="008667BF" w:rsidP="00C12400">
      <w:pPr>
        <w:autoSpaceDE w:val="0"/>
        <w:autoSpaceDN w:val="0"/>
        <w:adjustRightInd w:val="0"/>
        <w:spacing w:line="276" w:lineRule="auto"/>
        <w:rPr>
          <w:rFonts w:ascii="Calibri" w:hAnsi="Calibri" w:cs="Calibri"/>
          <w:sz w:val="22"/>
          <w:szCs w:val="22"/>
        </w:rPr>
      </w:pPr>
      <w:r w:rsidRPr="008F5FD5">
        <w:rPr>
          <w:rFonts w:ascii="Calibri" w:hAnsi="Calibri" w:cs="Calibri"/>
          <w:sz w:val="22"/>
          <w:szCs w:val="22"/>
        </w:rPr>
        <w:t>Har omstillingsområdet en definisjon (eller mal) som viser når utviklingsoppgaven går fra "tiltak" til "prosjekt"?</w:t>
      </w:r>
      <w:r w:rsidR="00C12400">
        <w:rPr>
          <w:rFonts w:ascii="Calibri" w:hAnsi="Calibri" w:cs="Calibri"/>
          <w:sz w:val="22"/>
          <w:szCs w:val="22"/>
        </w:rPr>
        <w:t xml:space="preserve"> </w:t>
      </w:r>
      <w:r w:rsidRPr="002B7AFD">
        <w:rPr>
          <w:rFonts w:ascii="Calibri" w:hAnsi="Calibri" w:cs="Calibri"/>
          <w:sz w:val="22"/>
          <w:szCs w:val="18"/>
        </w:rPr>
        <w:t xml:space="preserve">Tiltak kan være f.eks. å gjennomføre mindre kurs som PLP etc. </w:t>
      </w:r>
    </w:p>
    <w:p w14:paraId="4D26BEC8" w14:textId="03FFA1F4" w:rsidR="008667BF" w:rsidRPr="002B7AFD" w:rsidRDefault="008667BF" w:rsidP="00683ED0">
      <w:pPr>
        <w:autoSpaceDE w:val="0"/>
        <w:autoSpaceDN w:val="0"/>
        <w:adjustRightInd w:val="0"/>
        <w:rPr>
          <w:rFonts w:ascii="Calibri" w:hAnsi="Calibri" w:cs="Calibri"/>
          <w:sz w:val="22"/>
          <w:szCs w:val="18"/>
        </w:rPr>
      </w:pPr>
      <w:r w:rsidRPr="002B7AFD">
        <w:rPr>
          <w:rFonts w:ascii="Calibri" w:hAnsi="Calibri" w:cs="Calibri"/>
          <w:sz w:val="22"/>
          <w:szCs w:val="18"/>
        </w:rPr>
        <w:t>(Prosjektdefinisjon = En tidsavgrenset oppgave med en definert målsetting, avtalt budsjettramme og ressursbruk. </w:t>
      </w:r>
      <w:r w:rsidR="00C12400">
        <w:rPr>
          <w:rFonts w:ascii="Calibri" w:hAnsi="Calibri" w:cs="Calibri"/>
          <w:sz w:val="22"/>
          <w:szCs w:val="18"/>
        </w:rPr>
        <w:t xml:space="preserve"> </w:t>
      </w:r>
      <w:r w:rsidRPr="002B7AFD">
        <w:rPr>
          <w:rFonts w:ascii="Calibri" w:hAnsi="Calibri" w:cs="Calibri"/>
          <w:sz w:val="22"/>
          <w:szCs w:val="18"/>
        </w:rPr>
        <w:t>For hvert prosjekt opprettes en prosjektorganisasjon som er ansvarlig for prosjektets gjennomføring og leveranser.)</w:t>
      </w:r>
    </w:p>
    <w:p w14:paraId="6271D280" w14:textId="77777777" w:rsidR="008667BF" w:rsidRPr="008F5FD5" w:rsidRDefault="008667BF" w:rsidP="00683ED0">
      <w:pPr>
        <w:autoSpaceDE w:val="0"/>
        <w:autoSpaceDN w:val="0"/>
        <w:adjustRightInd w:val="0"/>
        <w:spacing w:line="276" w:lineRule="auto"/>
        <w:rPr>
          <w:rFonts w:ascii="Calibri" w:hAnsi="Calibri" w:cs="Calibri"/>
          <w:color w:val="5C5C5C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"/>
        <w:gridCol w:w="697"/>
        <w:gridCol w:w="697"/>
        <w:gridCol w:w="697"/>
      </w:tblGrid>
      <w:tr w:rsidR="008667BF" w:rsidRPr="002B7AFD" w14:paraId="611BBE10" w14:textId="77777777" w:rsidTr="002F4DDC">
        <w:trPr>
          <w:trHeight w:val="282"/>
        </w:trPr>
        <w:tc>
          <w:tcPr>
            <w:tcW w:w="697" w:type="dxa"/>
          </w:tcPr>
          <w:p w14:paraId="43A55C28" w14:textId="77777777" w:rsidR="008667BF" w:rsidRPr="002B7AFD" w:rsidRDefault="008667BF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B7AFD">
              <w:rPr>
                <w:rFonts w:asciiTheme="minorHAnsi" w:hAnsiTheme="minorHAnsi" w:cstheme="minorHAnsi"/>
                <w:bCs/>
                <w:sz w:val="22"/>
                <w:szCs w:val="22"/>
              </w:rPr>
              <w:t>Ja</w:t>
            </w:r>
          </w:p>
        </w:tc>
        <w:sdt>
          <w:sdtPr>
            <w:rPr>
              <w:rFonts w:asciiTheme="minorHAnsi" w:hAnsiTheme="minorHAnsi" w:cstheme="minorHAnsi"/>
              <w:bCs/>
              <w:sz w:val="22"/>
              <w:szCs w:val="22"/>
            </w:rPr>
            <w:id w:val="4144410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97" w:type="dxa"/>
              </w:tcPr>
              <w:p w14:paraId="39CD3456" w14:textId="77777777" w:rsidR="008667BF" w:rsidRPr="002B7AFD" w:rsidRDefault="008667BF" w:rsidP="00683ED0">
                <w:pPr>
                  <w:rPr>
                    <w:rFonts w:asciiTheme="minorHAnsi" w:hAnsiTheme="minorHAnsi" w:cstheme="minorHAnsi"/>
                    <w:bCs/>
                    <w:sz w:val="22"/>
                    <w:szCs w:val="22"/>
                  </w:rPr>
                </w:pPr>
                <w:r w:rsidRPr="002B7AFD">
                  <w:rPr>
                    <w:rFonts w:ascii="Segoe UI Symbol" w:eastAsia="MS Gothic" w:hAnsi="Segoe UI Symbol" w:cs="Segoe UI Symbol"/>
                    <w:bCs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697" w:type="dxa"/>
          </w:tcPr>
          <w:p w14:paraId="105D9DDD" w14:textId="77777777" w:rsidR="008667BF" w:rsidRPr="002B7AFD" w:rsidRDefault="008667BF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B7AFD">
              <w:rPr>
                <w:rFonts w:asciiTheme="minorHAnsi" w:hAnsiTheme="minorHAnsi" w:cstheme="minorHAnsi"/>
                <w:bCs/>
                <w:sz w:val="22"/>
                <w:szCs w:val="22"/>
              </w:rPr>
              <w:t>Nei</w:t>
            </w:r>
          </w:p>
        </w:tc>
        <w:sdt>
          <w:sdtPr>
            <w:rPr>
              <w:rFonts w:asciiTheme="minorHAnsi" w:hAnsiTheme="minorHAnsi" w:cstheme="minorHAnsi"/>
              <w:b/>
              <w:sz w:val="22"/>
              <w:szCs w:val="22"/>
            </w:rPr>
            <w:id w:val="-5526982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97" w:type="dxa"/>
              </w:tcPr>
              <w:p w14:paraId="727DD9DC" w14:textId="77777777" w:rsidR="008667BF" w:rsidRPr="002B7AFD" w:rsidRDefault="008667BF" w:rsidP="00683ED0">
                <w:pPr>
                  <w:rPr>
                    <w:rFonts w:asciiTheme="minorHAnsi" w:hAnsiTheme="minorHAnsi" w:cstheme="minorHAnsi"/>
                    <w:b/>
                    <w:sz w:val="22"/>
                    <w:szCs w:val="22"/>
                  </w:rPr>
                </w:pPr>
                <w:r w:rsidRPr="002B7AF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</w:tr>
    </w:tbl>
    <w:p w14:paraId="30B5D6B8" w14:textId="77777777" w:rsidR="008667BF" w:rsidRPr="008F5FD5" w:rsidRDefault="008667BF" w:rsidP="00683ED0">
      <w:pPr>
        <w:rPr>
          <w:rFonts w:ascii="Verdana" w:hAnsi="Verdana"/>
          <w:b/>
          <w:szCs w:val="24"/>
          <w:u w:val="single"/>
        </w:rPr>
      </w:pPr>
    </w:p>
    <w:p w14:paraId="4AFB1840" w14:textId="0DF8CDB9" w:rsidR="008667BF" w:rsidRPr="002B7AFD" w:rsidRDefault="008667BF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2B7AFD">
        <w:rPr>
          <w:rFonts w:asciiTheme="minorHAnsi" w:hAnsiTheme="minorHAnsi" w:cstheme="minorHAnsi"/>
          <w:bCs/>
          <w:sz w:val="22"/>
          <w:szCs w:val="22"/>
        </w:rPr>
        <w:t>Definisjon</w:t>
      </w:r>
      <w:r w:rsidR="008C5413">
        <w:rPr>
          <w:rFonts w:asciiTheme="minorHAnsi" w:hAnsiTheme="minorHAnsi" w:cstheme="minorHAnsi"/>
          <w:bCs/>
          <w:sz w:val="22"/>
          <w:szCs w:val="22"/>
        </w:rPr>
        <w:t xml:space="preserve"> på tiltak</w:t>
      </w:r>
      <w:r w:rsidRPr="002B7AFD">
        <w:rPr>
          <w:rFonts w:asciiTheme="minorHAnsi" w:hAnsiTheme="minorHAnsi" w:cstheme="minorHAnsi"/>
          <w:bCs/>
          <w:sz w:val="22"/>
          <w:szCs w:val="22"/>
        </w:rPr>
        <w:t>: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8667BF" w:rsidRPr="008F5FD5" w14:paraId="138FF8B3" w14:textId="77777777" w:rsidTr="002F4DDC">
        <w:tc>
          <w:tcPr>
            <w:tcW w:w="9535" w:type="dxa"/>
          </w:tcPr>
          <w:p w14:paraId="1DDE3B73" w14:textId="77777777" w:rsidR="008667BF" w:rsidRPr="008F5FD5" w:rsidRDefault="008667BF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Kort beskrivelse ...</w:t>
            </w:r>
          </w:p>
          <w:p w14:paraId="719B6957" w14:textId="77777777" w:rsidR="008667BF" w:rsidRPr="008F5FD5" w:rsidRDefault="008667BF" w:rsidP="00683ED0">
            <w:pPr>
              <w:rPr>
                <w:rFonts w:asciiTheme="minorHAnsi" w:hAnsiTheme="minorHAnsi" w:cstheme="minorHAnsi"/>
                <w:sz w:val="20"/>
              </w:rPr>
            </w:pPr>
          </w:p>
          <w:p w14:paraId="72252224" w14:textId="77777777" w:rsidR="008667BF" w:rsidRPr="008F5FD5" w:rsidRDefault="008667BF" w:rsidP="00683ED0">
            <w:pPr>
              <w:rPr>
                <w:rFonts w:asciiTheme="minorHAnsi" w:hAnsiTheme="minorHAnsi" w:cstheme="minorHAnsi"/>
                <w:sz w:val="20"/>
              </w:rPr>
            </w:pPr>
          </w:p>
          <w:p w14:paraId="159BC2E1" w14:textId="77777777" w:rsidR="008667BF" w:rsidRPr="008F5FD5" w:rsidRDefault="008667BF" w:rsidP="00683ED0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15449F08" w14:textId="77777777" w:rsidR="008667BF" w:rsidRPr="008F5FD5" w:rsidRDefault="008667BF" w:rsidP="00683ED0">
      <w:pPr>
        <w:autoSpaceDE w:val="0"/>
        <w:autoSpaceDN w:val="0"/>
        <w:adjustRightInd w:val="0"/>
        <w:spacing w:line="276" w:lineRule="auto"/>
        <w:rPr>
          <w:rFonts w:ascii="Calibri" w:hAnsi="Calibri" w:cs="Calibri"/>
          <w:color w:val="5C5C5C"/>
          <w:sz w:val="20"/>
        </w:rPr>
      </w:pPr>
    </w:p>
    <w:p w14:paraId="7CE62264" w14:textId="77777777" w:rsidR="008667BF" w:rsidRPr="008F5FD5" w:rsidRDefault="008667BF" w:rsidP="00683ED0">
      <w:pPr>
        <w:autoSpaceDE w:val="0"/>
        <w:autoSpaceDN w:val="0"/>
        <w:adjustRightInd w:val="0"/>
        <w:spacing w:line="276" w:lineRule="auto"/>
        <w:rPr>
          <w:rFonts w:ascii="Arial" w:hAnsi="Arial" w:cs="Arial"/>
          <w:b/>
          <w:szCs w:val="24"/>
        </w:rPr>
      </w:pPr>
      <w:r w:rsidRPr="008F5FD5">
        <w:rPr>
          <w:rFonts w:ascii="Arial" w:hAnsi="Arial" w:cs="Arial"/>
          <w:b/>
          <w:szCs w:val="24"/>
        </w:rPr>
        <w:t>Andre tiltak</w:t>
      </w:r>
    </w:p>
    <w:p w14:paraId="23C24D8B" w14:textId="77777777" w:rsidR="008667BF" w:rsidRPr="002B7AFD" w:rsidRDefault="008667BF" w:rsidP="00683ED0">
      <w:pPr>
        <w:autoSpaceDE w:val="0"/>
        <w:autoSpaceDN w:val="0"/>
        <w:adjustRightInd w:val="0"/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2B7AFD">
        <w:rPr>
          <w:rFonts w:asciiTheme="minorHAnsi" w:hAnsiTheme="minorHAnsi" w:cstheme="minorHAnsi"/>
          <w:sz w:val="22"/>
          <w:szCs w:val="18"/>
        </w:rPr>
        <w:t>List opp utviklings- og driftstiltak som ikke er definert som prosjekt, gjerne i en gruppering/struktur som gjenspeiler omstillingsorganisasjonens eget system.</w:t>
      </w:r>
    </w:p>
    <w:p w14:paraId="702580AB" w14:textId="77777777" w:rsidR="008667BF" w:rsidRPr="008F5FD5" w:rsidRDefault="008667BF" w:rsidP="00683ED0">
      <w:pPr>
        <w:rPr>
          <w:rFonts w:ascii="Calibri" w:hAnsi="Calibri" w:cs="Calibri"/>
          <w:color w:val="5C5C5C"/>
          <w:sz w:val="20"/>
        </w:rPr>
      </w:pP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8667BF" w:rsidRPr="008F5FD5" w14:paraId="031F729E" w14:textId="77777777" w:rsidTr="002F4DDC">
        <w:tc>
          <w:tcPr>
            <w:tcW w:w="9535" w:type="dxa"/>
          </w:tcPr>
          <w:p w14:paraId="69C622A5" w14:textId="77777777" w:rsidR="008667BF" w:rsidRPr="008F5FD5" w:rsidRDefault="008667BF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Kort beskrivelse ...</w:t>
            </w:r>
          </w:p>
          <w:p w14:paraId="712BFDF6" w14:textId="77777777" w:rsidR="008667BF" w:rsidRPr="008F5FD5" w:rsidRDefault="008667BF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3FBAC765" w14:textId="77777777" w:rsidR="008667BF" w:rsidRPr="008F5FD5" w:rsidRDefault="008667BF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7B803F6F" w14:textId="77777777" w:rsidR="008667BF" w:rsidRPr="008F5FD5" w:rsidRDefault="008667BF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020E8C0D" w14:textId="77777777" w:rsidR="008667BF" w:rsidRPr="008F5FD5" w:rsidRDefault="008667BF" w:rsidP="00683ED0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687CCB19" w14:textId="77777777" w:rsidR="008667BF" w:rsidRPr="008F5FD5" w:rsidRDefault="008667BF" w:rsidP="00683ED0">
      <w:pPr>
        <w:rPr>
          <w:rFonts w:ascii="Calibri" w:hAnsi="Calibri" w:cs="Calibri"/>
          <w:color w:val="5C5C5C"/>
          <w:sz w:val="20"/>
        </w:rPr>
      </w:pPr>
    </w:p>
    <w:p w14:paraId="16887BA9" w14:textId="77777777" w:rsidR="008667BF" w:rsidRPr="008F5FD5" w:rsidRDefault="008667BF" w:rsidP="00683ED0">
      <w:pPr>
        <w:rPr>
          <w:rFonts w:ascii="Calibri" w:hAnsi="Calibri" w:cs="Calibri"/>
          <w:color w:val="5C5C5C"/>
          <w:sz w:val="20"/>
        </w:rPr>
      </w:pPr>
    </w:p>
    <w:p w14:paraId="0CFCBEB7" w14:textId="77777777" w:rsidR="008667BF" w:rsidRPr="008F5FD5" w:rsidRDefault="008667BF" w:rsidP="00683ED0">
      <w:pPr>
        <w:rPr>
          <w:rFonts w:ascii="Calibri" w:hAnsi="Calibri" w:cs="Calibri"/>
          <w:color w:val="5C5C5C"/>
          <w:sz w:val="20"/>
        </w:rPr>
        <w:sectPr w:rsidR="008667BF" w:rsidRPr="008F5FD5" w:rsidSect="006924DE"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1907" w:h="16840" w:code="9"/>
          <w:pgMar w:top="1276" w:right="708" w:bottom="1418" w:left="1418" w:header="851" w:footer="851" w:gutter="0"/>
          <w:cols w:space="708"/>
          <w:noEndnote/>
          <w:titlePg/>
          <w:docGrid w:linePitch="326"/>
        </w:sectPr>
      </w:pPr>
    </w:p>
    <w:p w14:paraId="6B5CAD2D" w14:textId="77777777" w:rsidR="008667BF" w:rsidRDefault="008667BF" w:rsidP="00683ED0">
      <w:pPr>
        <w:rPr>
          <w:rFonts w:ascii="Calibri" w:hAnsi="Calibri" w:cs="Calibri"/>
          <w:b/>
          <w:bCs/>
          <w:sz w:val="22"/>
          <w:szCs w:val="22"/>
        </w:rPr>
      </w:pPr>
    </w:p>
    <w:p w14:paraId="2572A26C" w14:textId="77777777" w:rsidR="008667BF" w:rsidRDefault="008667BF" w:rsidP="00683ED0">
      <w:pPr>
        <w:rPr>
          <w:rFonts w:ascii="Calibri" w:hAnsi="Calibri" w:cs="Calibri"/>
          <w:b/>
          <w:bCs/>
          <w:sz w:val="22"/>
          <w:szCs w:val="22"/>
        </w:rPr>
      </w:pPr>
    </w:p>
    <w:p w14:paraId="29BB4B04" w14:textId="77777777" w:rsidR="008667BF" w:rsidRDefault="008667BF" w:rsidP="00683ED0">
      <w:pPr>
        <w:rPr>
          <w:rFonts w:ascii="Calibri" w:hAnsi="Calibri" w:cs="Calibri"/>
          <w:b/>
          <w:bCs/>
          <w:sz w:val="22"/>
          <w:szCs w:val="22"/>
        </w:rPr>
      </w:pPr>
    </w:p>
    <w:p w14:paraId="6C7FA42B" w14:textId="77777777" w:rsidR="008667BF" w:rsidRDefault="008667BF" w:rsidP="00683ED0">
      <w:pPr>
        <w:rPr>
          <w:rFonts w:ascii="Calibri" w:hAnsi="Calibri" w:cs="Calibri"/>
          <w:b/>
          <w:bCs/>
          <w:sz w:val="22"/>
          <w:szCs w:val="22"/>
        </w:rPr>
      </w:pPr>
    </w:p>
    <w:p w14:paraId="2D1D3F08" w14:textId="77777777" w:rsidR="008667BF" w:rsidRPr="008F5FD5" w:rsidRDefault="008667BF" w:rsidP="00683ED0">
      <w:pPr>
        <w:rPr>
          <w:rFonts w:ascii="Verdana" w:hAnsi="Verdana"/>
          <w:sz w:val="18"/>
          <w:szCs w:val="18"/>
        </w:rPr>
      </w:pPr>
    </w:p>
    <w:p w14:paraId="0913254C" w14:textId="1832032E" w:rsidR="008667BF" w:rsidRPr="002D6C3B" w:rsidRDefault="008667BF" w:rsidP="00683ED0">
      <w:pPr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Etablerte</w:t>
      </w:r>
      <w:r w:rsidRPr="002D6C3B">
        <w:rPr>
          <w:rFonts w:ascii="Calibri" w:hAnsi="Calibri" w:cs="Calibri"/>
          <w:b/>
          <w:bCs/>
          <w:sz w:val="22"/>
          <w:szCs w:val="22"/>
        </w:rPr>
        <w:t xml:space="preserve"> prosjekt </w:t>
      </w:r>
      <w:r>
        <w:rPr>
          <w:rFonts w:ascii="Calibri" w:hAnsi="Calibri" w:cs="Calibri"/>
          <w:b/>
          <w:bCs/>
          <w:sz w:val="22"/>
          <w:szCs w:val="22"/>
        </w:rPr>
        <w:t>dette året (bruk excel – filen vedlagt som hjelp, lim inn og erstatt tabellen under)</w:t>
      </w:r>
    </w:p>
    <w:p w14:paraId="3E8A81CB" w14:textId="77777777" w:rsidR="008667BF" w:rsidRDefault="008667BF" w:rsidP="00683ED0">
      <w:pPr>
        <w:rPr>
          <w:rFonts w:ascii="Verdana" w:hAnsi="Verdana"/>
          <w:b/>
          <w:sz w:val="18"/>
          <w:szCs w:val="18"/>
          <w:u w:val="single"/>
        </w:rPr>
      </w:pPr>
    </w:p>
    <w:p w14:paraId="62A21087" w14:textId="77777777" w:rsidR="008667BF" w:rsidRDefault="008667BF" w:rsidP="00683ED0">
      <w:pPr>
        <w:rPr>
          <w:rFonts w:ascii="Verdana" w:hAnsi="Verdana"/>
          <w:b/>
          <w:sz w:val="18"/>
          <w:szCs w:val="18"/>
          <w:u w:val="single"/>
        </w:rPr>
      </w:pPr>
    </w:p>
    <w:p w14:paraId="7E60E554" w14:textId="77777777" w:rsidR="008667BF" w:rsidRDefault="008667BF" w:rsidP="00683ED0">
      <w:pPr>
        <w:rPr>
          <w:rFonts w:ascii="Verdana" w:hAnsi="Verdana"/>
          <w:sz w:val="18"/>
          <w:szCs w:val="18"/>
        </w:rPr>
      </w:pPr>
    </w:p>
    <w:p w14:paraId="664AC2FF" w14:textId="77777777" w:rsidR="008667BF" w:rsidRDefault="008667BF" w:rsidP="00683ED0">
      <w:pPr>
        <w:rPr>
          <w:rFonts w:ascii="Verdana" w:hAnsi="Verdana"/>
          <w:sz w:val="18"/>
          <w:szCs w:val="18"/>
        </w:rPr>
      </w:pPr>
      <w:r w:rsidRPr="008A4F5E">
        <w:rPr>
          <w:noProof/>
        </w:rPr>
        <w:drawing>
          <wp:inline distT="0" distB="0" distL="0" distR="0" wp14:anchorId="5D2797A9" wp14:editId="52F2253B">
            <wp:extent cx="8892540" cy="2159000"/>
            <wp:effectExtent l="0" t="0" r="3810" b="0"/>
            <wp:docPr id="6" name="Bild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2540" cy="215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95FAF2" w14:textId="63C8DA66" w:rsidR="00274EBA" w:rsidRDefault="00274EBA" w:rsidP="00683ED0">
      <w:pPr>
        <w:rPr>
          <w:rFonts w:ascii="Verdana" w:hAnsi="Verdana"/>
          <w:b/>
          <w:sz w:val="18"/>
          <w:szCs w:val="18"/>
          <w:u w:val="single"/>
        </w:rPr>
      </w:pPr>
    </w:p>
    <w:p w14:paraId="2B6F55A5" w14:textId="77777777" w:rsidR="00274EBA" w:rsidRPr="008F5FD5" w:rsidRDefault="00274EBA" w:rsidP="00683ED0">
      <w:pPr>
        <w:rPr>
          <w:rFonts w:ascii="Verdana" w:hAnsi="Verdana"/>
          <w:sz w:val="18"/>
          <w:szCs w:val="18"/>
        </w:rPr>
      </w:pPr>
    </w:p>
    <w:p w14:paraId="1F4A5752" w14:textId="49C0E38E" w:rsidR="0069591F" w:rsidRPr="002B7AFD" w:rsidRDefault="0069591F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2B7AFD">
        <w:rPr>
          <w:rFonts w:asciiTheme="minorHAnsi" w:hAnsiTheme="minorHAnsi" w:cstheme="minorHAnsi"/>
          <w:bCs/>
          <w:sz w:val="22"/>
          <w:szCs w:val="22"/>
        </w:rPr>
        <w:t>Er det prosjekter i alle innsatsområder?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34"/>
      </w:tblGrid>
      <w:tr w:rsidR="0069591F" w:rsidRPr="008F5FD5" w14:paraId="415091AA" w14:textId="77777777" w:rsidTr="00FE767B">
        <w:tc>
          <w:tcPr>
            <w:tcW w:w="9634" w:type="dxa"/>
          </w:tcPr>
          <w:p w14:paraId="0204AFA6" w14:textId="15AD988E" w:rsidR="0069591F" w:rsidRPr="008F5FD5" w:rsidRDefault="0069591F" w:rsidP="00683ED0">
            <w:pPr>
              <w:rPr>
                <w:rFonts w:ascii="Verdana" w:hAnsi="Verdana"/>
                <w:i/>
                <w:iCs/>
                <w:color w:val="7A7A7A"/>
                <w:sz w:val="18"/>
                <w:szCs w:val="18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Kort </w:t>
            </w:r>
            <w:r w:rsidR="00FD178B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beskrivelse ...</w:t>
            </w:r>
          </w:p>
          <w:p w14:paraId="08D31207" w14:textId="77777777" w:rsidR="0069591F" w:rsidRPr="008F5FD5" w:rsidRDefault="0069591F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24675C28" w14:textId="77777777" w:rsidR="0069591F" w:rsidRPr="008F5FD5" w:rsidRDefault="0069591F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2C472B30" w14:textId="77777777" w:rsidR="0069591F" w:rsidRPr="008F5FD5" w:rsidRDefault="0069591F" w:rsidP="00683ED0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3518E4E9" w14:textId="77777777" w:rsidR="0069591F" w:rsidRPr="008F5FD5" w:rsidRDefault="0069591F" w:rsidP="00683ED0">
      <w:pPr>
        <w:rPr>
          <w:rFonts w:ascii="Arial" w:hAnsi="Arial" w:cs="Arial"/>
          <w:b/>
          <w:bCs/>
          <w:color w:val="1F1F1F"/>
          <w:sz w:val="36"/>
          <w:szCs w:val="36"/>
        </w:rPr>
      </w:pPr>
    </w:p>
    <w:p w14:paraId="171289BA" w14:textId="66D58D5E" w:rsidR="0069591F" w:rsidRPr="002B7AFD" w:rsidRDefault="0069591F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2B7AFD">
        <w:rPr>
          <w:rFonts w:asciiTheme="minorHAnsi" w:hAnsiTheme="minorHAnsi" w:cstheme="minorHAnsi"/>
          <w:bCs/>
          <w:sz w:val="22"/>
          <w:szCs w:val="22"/>
        </w:rPr>
        <w:t>Er det forstudier som sikrer tilfang i alle innsatsområder?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34"/>
      </w:tblGrid>
      <w:tr w:rsidR="0069591F" w:rsidRPr="008F5FD5" w14:paraId="4B24CA3C" w14:textId="77777777" w:rsidTr="00FE767B">
        <w:tc>
          <w:tcPr>
            <w:tcW w:w="9634" w:type="dxa"/>
          </w:tcPr>
          <w:p w14:paraId="3D3A5832" w14:textId="27997AEF" w:rsidR="0069591F" w:rsidRPr="008F5FD5" w:rsidRDefault="0069591F" w:rsidP="00683ED0">
            <w:pPr>
              <w:rPr>
                <w:rFonts w:ascii="Verdana" w:hAnsi="Verdana"/>
                <w:i/>
                <w:iCs/>
                <w:color w:val="7A7A7A"/>
                <w:sz w:val="18"/>
                <w:szCs w:val="18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Kort </w:t>
            </w:r>
            <w:r w:rsidR="00FD178B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beskrivelse ...</w:t>
            </w:r>
          </w:p>
          <w:p w14:paraId="025655C7" w14:textId="77777777" w:rsidR="0069591F" w:rsidRPr="008F5FD5" w:rsidRDefault="0069591F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45255E14" w14:textId="77777777" w:rsidR="0069591F" w:rsidRPr="008F5FD5" w:rsidRDefault="0069591F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4596F43E" w14:textId="77777777" w:rsidR="0069591F" w:rsidRPr="008F5FD5" w:rsidRDefault="0069591F" w:rsidP="00683ED0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6414658C" w14:textId="4D7C5014" w:rsidR="0069591F" w:rsidRPr="008F5FD5" w:rsidRDefault="0069591F" w:rsidP="00683ED0">
      <w:pPr>
        <w:rPr>
          <w:rFonts w:ascii="Arial" w:hAnsi="Arial" w:cs="Arial"/>
          <w:b/>
          <w:bCs/>
          <w:color w:val="1F1F1F"/>
          <w:sz w:val="36"/>
          <w:szCs w:val="36"/>
        </w:rPr>
        <w:sectPr w:rsidR="0069591F" w:rsidRPr="008F5FD5" w:rsidSect="00B63968">
          <w:headerReference w:type="first" r:id="rId16"/>
          <w:pgSz w:w="16840" w:h="11907" w:orient="landscape" w:code="9"/>
          <w:pgMar w:top="1418" w:right="1418" w:bottom="709" w:left="1418" w:header="851" w:footer="851" w:gutter="0"/>
          <w:cols w:space="708"/>
          <w:noEndnote/>
          <w:titlePg/>
          <w:docGrid w:linePitch="326"/>
        </w:sectPr>
      </w:pPr>
    </w:p>
    <w:p w14:paraId="0407648B" w14:textId="6C1FBA25" w:rsidR="0069591F" w:rsidRPr="002B7AFD" w:rsidRDefault="007B63A9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lastRenderedPageBreak/>
        <w:t xml:space="preserve">Hva er prosent bevilget av totalkostnad?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34"/>
      </w:tblGrid>
      <w:tr w:rsidR="0069591F" w:rsidRPr="008F5FD5" w14:paraId="51F2DAA8" w14:textId="77777777" w:rsidTr="00FE767B">
        <w:tc>
          <w:tcPr>
            <w:tcW w:w="9634" w:type="dxa"/>
          </w:tcPr>
          <w:p w14:paraId="2AA8D395" w14:textId="57BCD36B" w:rsidR="0069591F" w:rsidRPr="008F5FD5" w:rsidRDefault="007B63A9" w:rsidP="00683ED0">
            <w:pPr>
              <w:rPr>
                <w:rFonts w:ascii="Verdana" w:hAnsi="Verdana"/>
                <w:i/>
                <w:iCs/>
                <w:color w:val="7A7A7A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Begrunn andel av totalkostnad</w:t>
            </w:r>
            <w:r w:rsidR="00FD178B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 ...</w:t>
            </w:r>
          </w:p>
          <w:p w14:paraId="29C9BF9D" w14:textId="77777777" w:rsidR="0069591F" w:rsidRPr="008F5FD5" w:rsidRDefault="0069591F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3BC8C4A0" w14:textId="77777777" w:rsidR="0069591F" w:rsidRPr="008F5FD5" w:rsidRDefault="0069591F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202BF8C1" w14:textId="77777777" w:rsidR="0069591F" w:rsidRPr="008F5FD5" w:rsidRDefault="0069591F" w:rsidP="00683ED0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131F6BF1" w14:textId="77777777" w:rsidR="0069591F" w:rsidRPr="008F5FD5" w:rsidRDefault="0069591F" w:rsidP="00683ED0">
      <w:pPr>
        <w:rPr>
          <w:rFonts w:ascii="Arial" w:hAnsi="Arial" w:cs="Arial"/>
          <w:b/>
          <w:bCs/>
          <w:color w:val="1F1F1F"/>
          <w:sz w:val="36"/>
          <w:szCs w:val="36"/>
        </w:rPr>
      </w:pPr>
    </w:p>
    <w:p w14:paraId="01570B0F" w14:textId="400F90FD" w:rsidR="0069591F" w:rsidRPr="002B7AFD" w:rsidRDefault="0069591F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2B7AFD">
        <w:rPr>
          <w:rFonts w:asciiTheme="minorHAnsi" w:hAnsiTheme="minorHAnsi" w:cstheme="minorHAnsi"/>
          <w:bCs/>
          <w:sz w:val="22"/>
          <w:szCs w:val="22"/>
        </w:rPr>
        <w:t>Er det avvik mellom bevilgninger i år og budsjett?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34"/>
      </w:tblGrid>
      <w:tr w:rsidR="0069591F" w:rsidRPr="008F5FD5" w14:paraId="2A56415C" w14:textId="77777777" w:rsidTr="00FE767B">
        <w:tc>
          <w:tcPr>
            <w:tcW w:w="9634" w:type="dxa"/>
          </w:tcPr>
          <w:p w14:paraId="034FDE13" w14:textId="09F18CEF" w:rsidR="0069591F" w:rsidRPr="008F5FD5" w:rsidRDefault="0069591F" w:rsidP="00683ED0">
            <w:pPr>
              <w:rPr>
                <w:rFonts w:ascii="Verdana" w:hAnsi="Verdana"/>
                <w:i/>
                <w:iCs/>
                <w:color w:val="7A7A7A"/>
                <w:sz w:val="18"/>
                <w:szCs w:val="18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Kort </w:t>
            </w:r>
            <w:r w:rsidR="00FD178B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beskrivelse ...</w:t>
            </w:r>
          </w:p>
          <w:p w14:paraId="2A07250B" w14:textId="77777777" w:rsidR="0069591F" w:rsidRPr="008F5FD5" w:rsidRDefault="0069591F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6F24E76D" w14:textId="77777777" w:rsidR="0069591F" w:rsidRPr="008F5FD5" w:rsidRDefault="0069591F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75CF3CA3" w14:textId="77777777" w:rsidR="0069591F" w:rsidRPr="008F5FD5" w:rsidRDefault="0069591F" w:rsidP="00683ED0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4688020F" w14:textId="77777777" w:rsidR="0069591F" w:rsidRPr="008F5FD5" w:rsidRDefault="0069591F" w:rsidP="00683ED0">
      <w:pPr>
        <w:rPr>
          <w:rFonts w:ascii="Arial" w:hAnsi="Arial" w:cs="Arial"/>
          <w:b/>
          <w:bCs/>
          <w:color w:val="1F1F1F"/>
          <w:sz w:val="36"/>
          <w:szCs w:val="36"/>
        </w:rPr>
      </w:pPr>
    </w:p>
    <w:p w14:paraId="5AA297BC" w14:textId="77777777" w:rsidR="002B7AFD" w:rsidRDefault="002B7AFD" w:rsidP="00683ED0">
      <w:pPr>
        <w:rPr>
          <w:rFonts w:ascii="Arial" w:hAnsi="Arial" w:cs="Arial"/>
          <w:b/>
          <w:bCs/>
          <w:color w:val="1F1F1F"/>
          <w:sz w:val="36"/>
          <w:szCs w:val="36"/>
        </w:rPr>
      </w:pPr>
      <w:r>
        <w:rPr>
          <w:rFonts w:ascii="Arial" w:hAnsi="Arial" w:cs="Arial"/>
          <w:b/>
          <w:bCs/>
          <w:color w:val="1F1F1F"/>
          <w:sz w:val="36"/>
          <w:szCs w:val="36"/>
        </w:rPr>
        <w:br w:type="page"/>
      </w:r>
    </w:p>
    <w:p w14:paraId="0C792A0A" w14:textId="2D8B78B6" w:rsidR="0081189C" w:rsidRPr="002B7AFD" w:rsidRDefault="0081189C" w:rsidP="00683ED0">
      <w:pPr>
        <w:rPr>
          <w:rFonts w:asciiTheme="minorHAnsi" w:hAnsiTheme="minorHAnsi" w:cstheme="minorHAnsi"/>
          <w:b/>
          <w:bCs/>
          <w:color w:val="1F1F1F"/>
          <w:sz w:val="36"/>
          <w:szCs w:val="36"/>
        </w:rPr>
      </w:pPr>
      <w:r w:rsidRPr="002B7AFD">
        <w:rPr>
          <w:rFonts w:asciiTheme="minorHAnsi" w:hAnsiTheme="minorHAnsi" w:cstheme="minorHAnsi"/>
          <w:b/>
          <w:bCs/>
          <w:color w:val="1F1F1F"/>
          <w:sz w:val="36"/>
          <w:szCs w:val="36"/>
        </w:rPr>
        <w:lastRenderedPageBreak/>
        <w:t>Arbeidsplasser</w:t>
      </w:r>
    </w:p>
    <w:p w14:paraId="5D90EF2E" w14:textId="137B47B3" w:rsidR="0081189C" w:rsidRPr="002B7AFD" w:rsidRDefault="00CD142D" w:rsidP="00683ED0">
      <w:pPr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2B7AFD">
        <w:rPr>
          <w:rFonts w:asciiTheme="minorHAnsi" w:hAnsiTheme="minorHAnsi" w:cstheme="minorHAnsi"/>
          <w:bCs/>
          <w:i/>
          <w:iCs/>
          <w:sz w:val="22"/>
          <w:szCs w:val="22"/>
        </w:rPr>
        <w:t>Dokumenter utviklingen av omstillingsprogrammets bidrag til nye og sikring av eksisterende arbeidsplasser</w:t>
      </w:r>
      <w:r w:rsidR="00761CF0" w:rsidRPr="002B7AFD">
        <w:rPr>
          <w:rFonts w:asciiTheme="minorHAnsi" w:hAnsiTheme="minorHAnsi" w:cstheme="minorHAnsi"/>
          <w:bCs/>
          <w:i/>
          <w:iCs/>
          <w:sz w:val="22"/>
          <w:szCs w:val="22"/>
        </w:rPr>
        <w:t>.</w:t>
      </w:r>
    </w:p>
    <w:p w14:paraId="2A58A206" w14:textId="77777777" w:rsidR="0081189C" w:rsidRPr="008F5FD5" w:rsidRDefault="0081189C" w:rsidP="00683ED0">
      <w:pPr>
        <w:rPr>
          <w:rFonts w:ascii="Arial" w:hAnsi="Arial" w:cs="Arial"/>
          <w:b/>
          <w:szCs w:val="24"/>
        </w:rPr>
      </w:pPr>
    </w:p>
    <w:p w14:paraId="36B1AB25" w14:textId="15AF4D43" w:rsidR="0081189C" w:rsidRPr="002B7AFD" w:rsidRDefault="0081189C" w:rsidP="00683ED0">
      <w:pPr>
        <w:rPr>
          <w:rFonts w:asciiTheme="minorHAnsi" w:hAnsiTheme="minorHAnsi" w:cstheme="minorHAnsi"/>
          <w:b/>
          <w:szCs w:val="24"/>
        </w:rPr>
      </w:pPr>
      <w:r w:rsidRPr="002B7AFD">
        <w:rPr>
          <w:rFonts w:asciiTheme="minorHAnsi" w:hAnsiTheme="minorHAnsi" w:cstheme="minorHAnsi"/>
          <w:b/>
          <w:szCs w:val="24"/>
        </w:rPr>
        <w:t>Faktaspørsmål</w:t>
      </w:r>
    </w:p>
    <w:p w14:paraId="0133D265" w14:textId="4F475B3C" w:rsidR="0081189C" w:rsidRPr="002B7AFD" w:rsidRDefault="0081189C" w:rsidP="00683ED0">
      <w:pPr>
        <w:tabs>
          <w:tab w:val="left" w:pos="9639"/>
        </w:tabs>
        <w:rPr>
          <w:rFonts w:ascii="Calibri" w:hAnsi="Calibri" w:cs="Calibri"/>
          <w:sz w:val="22"/>
          <w:szCs w:val="22"/>
        </w:rPr>
      </w:pPr>
      <w:r w:rsidRPr="002B7AFD">
        <w:rPr>
          <w:rFonts w:ascii="Calibri" w:hAnsi="Calibri" w:cs="Calibri"/>
          <w:sz w:val="22"/>
          <w:szCs w:val="22"/>
        </w:rPr>
        <w:t>Hvor mange arbeidsplasser har omstillingsprogrammet</w:t>
      </w:r>
      <w:r w:rsidR="00CD142D" w:rsidRPr="002B7AFD">
        <w:rPr>
          <w:rFonts w:ascii="Calibri" w:hAnsi="Calibri" w:cs="Calibri"/>
          <w:sz w:val="22"/>
          <w:szCs w:val="22"/>
        </w:rPr>
        <w:t xml:space="preserve"> bidratt til</w:t>
      </w:r>
      <w:r w:rsidR="00E102CC" w:rsidRPr="002B7AFD">
        <w:rPr>
          <w:rFonts w:ascii="Calibri" w:hAnsi="Calibri" w:cs="Calibri"/>
          <w:sz w:val="22"/>
          <w:szCs w:val="22"/>
        </w:rPr>
        <w:t xml:space="preserve">, </w:t>
      </w:r>
      <w:r w:rsidR="00CD142D" w:rsidRPr="002B7AFD">
        <w:rPr>
          <w:rFonts w:ascii="Calibri" w:hAnsi="Calibri" w:cs="Calibri"/>
          <w:sz w:val="22"/>
          <w:szCs w:val="22"/>
        </w:rPr>
        <w:t>er</w:t>
      </w:r>
      <w:r w:rsidRPr="002B7AFD">
        <w:rPr>
          <w:rFonts w:ascii="Calibri" w:hAnsi="Calibri" w:cs="Calibri"/>
          <w:sz w:val="22"/>
          <w:szCs w:val="22"/>
        </w:rPr>
        <w:t xml:space="preserve"> skapt/sikret fordelt på </w:t>
      </w:r>
      <w:r w:rsidR="00E102CC" w:rsidRPr="002B7AFD">
        <w:rPr>
          <w:rFonts w:ascii="Calibri" w:hAnsi="Calibri" w:cs="Calibri"/>
          <w:sz w:val="22"/>
          <w:szCs w:val="22"/>
        </w:rPr>
        <w:t>innsatsområder</w:t>
      </w:r>
      <w:r w:rsidRPr="002B7AFD">
        <w:rPr>
          <w:rFonts w:ascii="Calibri" w:hAnsi="Calibri" w:cs="Calibri"/>
          <w:sz w:val="22"/>
          <w:szCs w:val="22"/>
        </w:rPr>
        <w:t>? Vi teller kun brutto arbeidsplasser</w:t>
      </w:r>
      <w:r w:rsidR="006F6221">
        <w:rPr>
          <w:rFonts w:ascii="Calibri" w:hAnsi="Calibri" w:cs="Calibri"/>
          <w:sz w:val="22"/>
          <w:szCs w:val="22"/>
        </w:rPr>
        <w:t xml:space="preserve"> </w:t>
      </w:r>
      <w:r w:rsidR="00392AB5">
        <w:rPr>
          <w:rFonts w:ascii="Calibri" w:hAnsi="Calibri" w:cs="Calibri"/>
          <w:sz w:val="22"/>
          <w:szCs w:val="22"/>
        </w:rPr>
        <w:t>(</w:t>
      </w:r>
      <w:r w:rsidR="006F6221">
        <w:rPr>
          <w:rFonts w:ascii="Calibri" w:hAnsi="Calibri" w:cs="Calibri"/>
          <w:sz w:val="22"/>
          <w:szCs w:val="22"/>
        </w:rPr>
        <w:t>sesong og helårsarbeidsplasser)</w:t>
      </w:r>
    </w:p>
    <w:p w14:paraId="1E3E770B" w14:textId="77777777" w:rsidR="00E102CC" w:rsidRPr="008F5FD5" w:rsidRDefault="00E102CC" w:rsidP="00683ED0">
      <w:pPr>
        <w:rPr>
          <w:rFonts w:ascii="Calibri" w:hAnsi="Calibri" w:cs="Calibri"/>
          <w:color w:val="5C5C5C"/>
          <w:sz w:val="20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32"/>
        <w:gridCol w:w="1701"/>
        <w:gridCol w:w="1701"/>
      </w:tblGrid>
      <w:tr w:rsidR="00E102CC" w:rsidRPr="002B7AFD" w14:paraId="184FB203" w14:textId="77777777" w:rsidTr="002B7AFD">
        <w:trPr>
          <w:trHeight w:val="323"/>
        </w:trPr>
        <w:tc>
          <w:tcPr>
            <w:tcW w:w="6232" w:type="dxa"/>
          </w:tcPr>
          <w:p w14:paraId="4F4BBFE6" w14:textId="2129A946" w:rsidR="00E102CC" w:rsidRPr="002B7AFD" w:rsidRDefault="00E102CC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B7AFD">
              <w:rPr>
                <w:rFonts w:asciiTheme="minorHAnsi" w:hAnsiTheme="minorHAnsi" w:cstheme="minorHAnsi"/>
                <w:bCs/>
                <w:sz w:val="22"/>
                <w:szCs w:val="22"/>
              </w:rPr>
              <w:t>Navn på innsatsområde</w:t>
            </w:r>
          </w:p>
        </w:tc>
        <w:tc>
          <w:tcPr>
            <w:tcW w:w="1701" w:type="dxa"/>
          </w:tcPr>
          <w:p w14:paraId="280DC029" w14:textId="7753D356" w:rsidR="00E102CC" w:rsidRPr="002B7AFD" w:rsidRDefault="00E102CC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B7AFD">
              <w:rPr>
                <w:rFonts w:asciiTheme="minorHAnsi" w:hAnsiTheme="minorHAnsi" w:cstheme="minorHAnsi"/>
                <w:bCs/>
                <w:sz w:val="22"/>
                <w:szCs w:val="22"/>
              </w:rPr>
              <w:t>Oppnådd til nå</w:t>
            </w:r>
          </w:p>
        </w:tc>
        <w:tc>
          <w:tcPr>
            <w:tcW w:w="1701" w:type="dxa"/>
          </w:tcPr>
          <w:p w14:paraId="3291A40F" w14:textId="10B4D99D" w:rsidR="00E102CC" w:rsidRPr="002B7AFD" w:rsidRDefault="00E102CC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B7AFD">
              <w:rPr>
                <w:rFonts w:asciiTheme="minorHAnsi" w:hAnsiTheme="minorHAnsi" w:cstheme="minorHAnsi"/>
                <w:bCs/>
                <w:sz w:val="22"/>
                <w:szCs w:val="22"/>
              </w:rPr>
              <w:t>Mål totalt</w:t>
            </w:r>
          </w:p>
        </w:tc>
      </w:tr>
      <w:tr w:rsidR="00761CF0" w:rsidRPr="002B7AFD" w14:paraId="79A124EE" w14:textId="54BA6D92" w:rsidTr="002B7AFD">
        <w:trPr>
          <w:trHeight w:val="323"/>
        </w:trPr>
        <w:tc>
          <w:tcPr>
            <w:tcW w:w="6232" w:type="dxa"/>
          </w:tcPr>
          <w:p w14:paraId="7916D24E" w14:textId="2169568D" w:rsidR="00761CF0" w:rsidRPr="002B7AFD" w:rsidRDefault="00761CF0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B7AFD">
              <w:rPr>
                <w:rFonts w:asciiTheme="minorHAnsi" w:hAnsiTheme="minorHAnsi" w:cstheme="minorHAnsi"/>
                <w:bCs/>
                <w:sz w:val="22"/>
                <w:szCs w:val="22"/>
              </w:rPr>
              <w:t>Innsatsområde 1</w:t>
            </w:r>
            <w:r w:rsidR="00E102CC" w:rsidRPr="002B7AFD">
              <w:rPr>
                <w:rFonts w:asciiTheme="minorHAnsi" w:hAnsiTheme="minorHAnsi" w:cstheme="minorHAnsi"/>
                <w:bCs/>
                <w:sz w:val="22"/>
                <w:szCs w:val="22"/>
              </w:rPr>
              <w:t>:</w:t>
            </w:r>
          </w:p>
        </w:tc>
        <w:tc>
          <w:tcPr>
            <w:tcW w:w="1701" w:type="dxa"/>
          </w:tcPr>
          <w:p w14:paraId="7B8EE6E7" w14:textId="77777777" w:rsidR="00761CF0" w:rsidRPr="002B7AFD" w:rsidRDefault="00761CF0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0F0A6EEE" w14:textId="77777777" w:rsidR="00761CF0" w:rsidRPr="002B7AFD" w:rsidRDefault="00761CF0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761CF0" w:rsidRPr="002B7AFD" w14:paraId="6A143EC7" w14:textId="1E4E61BA" w:rsidTr="002B7AFD">
        <w:trPr>
          <w:trHeight w:val="323"/>
        </w:trPr>
        <w:tc>
          <w:tcPr>
            <w:tcW w:w="6232" w:type="dxa"/>
          </w:tcPr>
          <w:p w14:paraId="7949B327" w14:textId="24DA57AF" w:rsidR="00761CF0" w:rsidRPr="002B7AFD" w:rsidRDefault="00761CF0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B7AFD">
              <w:rPr>
                <w:rFonts w:asciiTheme="minorHAnsi" w:hAnsiTheme="minorHAnsi" w:cstheme="minorHAnsi"/>
                <w:bCs/>
                <w:sz w:val="22"/>
                <w:szCs w:val="22"/>
              </w:rPr>
              <w:t>Innsatsområde 2</w:t>
            </w:r>
            <w:r w:rsidR="00E102CC" w:rsidRPr="002B7AFD">
              <w:rPr>
                <w:rFonts w:asciiTheme="minorHAnsi" w:hAnsiTheme="minorHAnsi" w:cstheme="minorHAnsi"/>
                <w:bCs/>
                <w:sz w:val="22"/>
                <w:szCs w:val="22"/>
              </w:rPr>
              <w:t>:</w:t>
            </w:r>
          </w:p>
        </w:tc>
        <w:tc>
          <w:tcPr>
            <w:tcW w:w="1701" w:type="dxa"/>
          </w:tcPr>
          <w:p w14:paraId="1B6AC500" w14:textId="6BF81292" w:rsidR="00761CF0" w:rsidRPr="002B7AFD" w:rsidRDefault="00761CF0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4007D810" w14:textId="77777777" w:rsidR="00761CF0" w:rsidRPr="002B7AFD" w:rsidRDefault="00761CF0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761CF0" w:rsidRPr="002B7AFD" w14:paraId="37572B44" w14:textId="07F8C032" w:rsidTr="002B7AFD">
        <w:trPr>
          <w:trHeight w:val="323"/>
        </w:trPr>
        <w:tc>
          <w:tcPr>
            <w:tcW w:w="6232" w:type="dxa"/>
          </w:tcPr>
          <w:p w14:paraId="3B5A854D" w14:textId="194A70BB" w:rsidR="00761CF0" w:rsidRPr="002B7AFD" w:rsidRDefault="00761CF0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B7AFD">
              <w:rPr>
                <w:rFonts w:asciiTheme="minorHAnsi" w:hAnsiTheme="minorHAnsi" w:cstheme="minorHAnsi"/>
                <w:bCs/>
                <w:sz w:val="22"/>
                <w:szCs w:val="22"/>
              </w:rPr>
              <w:t>Innsatsområde 3</w:t>
            </w:r>
            <w:r w:rsidR="00E102CC" w:rsidRPr="002B7AFD">
              <w:rPr>
                <w:rFonts w:asciiTheme="minorHAnsi" w:hAnsiTheme="minorHAnsi" w:cstheme="minorHAnsi"/>
                <w:bCs/>
                <w:sz w:val="22"/>
                <w:szCs w:val="22"/>
              </w:rPr>
              <w:t>:</w:t>
            </w:r>
          </w:p>
        </w:tc>
        <w:tc>
          <w:tcPr>
            <w:tcW w:w="1701" w:type="dxa"/>
          </w:tcPr>
          <w:p w14:paraId="1AB89C76" w14:textId="77777777" w:rsidR="00761CF0" w:rsidRPr="002B7AFD" w:rsidRDefault="00761CF0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6CF20498" w14:textId="77777777" w:rsidR="00761CF0" w:rsidRPr="002B7AFD" w:rsidRDefault="00761CF0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761CF0" w:rsidRPr="002B7AFD" w14:paraId="497DBE5C" w14:textId="1BA73188" w:rsidTr="002B7AFD">
        <w:trPr>
          <w:trHeight w:val="323"/>
        </w:trPr>
        <w:tc>
          <w:tcPr>
            <w:tcW w:w="6232" w:type="dxa"/>
          </w:tcPr>
          <w:p w14:paraId="59AE3196" w14:textId="3A7F7274" w:rsidR="00761CF0" w:rsidRPr="002B7AFD" w:rsidRDefault="00761CF0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B7AFD">
              <w:rPr>
                <w:rFonts w:asciiTheme="minorHAnsi" w:hAnsiTheme="minorHAnsi" w:cstheme="minorHAnsi"/>
                <w:bCs/>
                <w:sz w:val="22"/>
                <w:szCs w:val="22"/>
              </w:rPr>
              <w:t>Innsatsområde 4</w:t>
            </w:r>
            <w:r w:rsidR="00E102CC" w:rsidRPr="002B7AFD">
              <w:rPr>
                <w:rFonts w:asciiTheme="minorHAnsi" w:hAnsiTheme="minorHAnsi" w:cstheme="minorHAnsi"/>
                <w:bCs/>
                <w:sz w:val="22"/>
                <w:szCs w:val="22"/>
              </w:rPr>
              <w:t>:</w:t>
            </w:r>
          </w:p>
        </w:tc>
        <w:tc>
          <w:tcPr>
            <w:tcW w:w="1701" w:type="dxa"/>
          </w:tcPr>
          <w:p w14:paraId="0AB128FA" w14:textId="77777777" w:rsidR="00761CF0" w:rsidRPr="002B7AFD" w:rsidRDefault="00761CF0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7824010D" w14:textId="77777777" w:rsidR="00761CF0" w:rsidRPr="002B7AFD" w:rsidRDefault="00761CF0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761CF0" w:rsidRPr="002B7AFD" w14:paraId="162EBD16" w14:textId="184936FA" w:rsidTr="002B7AFD">
        <w:trPr>
          <w:trHeight w:val="323"/>
        </w:trPr>
        <w:tc>
          <w:tcPr>
            <w:tcW w:w="6232" w:type="dxa"/>
          </w:tcPr>
          <w:p w14:paraId="108F87E2" w14:textId="78C58EDC" w:rsidR="00761CF0" w:rsidRPr="002B7AFD" w:rsidRDefault="00761CF0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B7AFD">
              <w:rPr>
                <w:rFonts w:asciiTheme="minorHAnsi" w:hAnsiTheme="minorHAnsi" w:cstheme="minorHAnsi"/>
                <w:bCs/>
                <w:sz w:val="22"/>
                <w:szCs w:val="22"/>
              </w:rPr>
              <w:t>Innsatsområde 5</w:t>
            </w:r>
            <w:r w:rsidR="00E102CC" w:rsidRPr="002B7AFD">
              <w:rPr>
                <w:rFonts w:asciiTheme="minorHAnsi" w:hAnsiTheme="minorHAnsi" w:cstheme="minorHAnsi"/>
                <w:bCs/>
                <w:sz w:val="22"/>
                <w:szCs w:val="22"/>
              </w:rPr>
              <w:t>:</w:t>
            </w:r>
          </w:p>
        </w:tc>
        <w:tc>
          <w:tcPr>
            <w:tcW w:w="1701" w:type="dxa"/>
          </w:tcPr>
          <w:p w14:paraId="6D5CA4E4" w14:textId="77777777" w:rsidR="00761CF0" w:rsidRPr="002B7AFD" w:rsidRDefault="00761CF0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4BCED3FC" w14:textId="77777777" w:rsidR="00761CF0" w:rsidRPr="002B7AFD" w:rsidRDefault="00761CF0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</w:tbl>
    <w:p w14:paraId="012E1BCB" w14:textId="77777777" w:rsidR="0081189C" w:rsidRPr="008F5FD5" w:rsidRDefault="0081189C" w:rsidP="00683ED0">
      <w:pPr>
        <w:rPr>
          <w:rFonts w:ascii="Arial" w:hAnsi="Arial" w:cs="Arial"/>
          <w:b/>
          <w:szCs w:val="24"/>
        </w:rPr>
      </w:pPr>
    </w:p>
    <w:p w14:paraId="2F08B512" w14:textId="02B758BF" w:rsidR="00CC6D8D" w:rsidRPr="00274EBA" w:rsidRDefault="00CC6D8D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274EBA">
        <w:rPr>
          <w:rFonts w:asciiTheme="minorHAnsi" w:hAnsiTheme="minorHAnsi" w:cstheme="minorHAnsi"/>
          <w:bCs/>
          <w:sz w:val="22"/>
          <w:szCs w:val="22"/>
        </w:rPr>
        <w:t>Hvordan registreres/ verifiseres etablering av nye arbeidsplasser (SSB, sluttrapport, PL-rapport, spørreundersøkelse, annet)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34"/>
      </w:tblGrid>
      <w:tr w:rsidR="00CC6D8D" w:rsidRPr="008F5FD5" w14:paraId="73FF08B4" w14:textId="77777777" w:rsidTr="00147C7A">
        <w:tc>
          <w:tcPr>
            <w:tcW w:w="9634" w:type="dxa"/>
          </w:tcPr>
          <w:p w14:paraId="22BBAE09" w14:textId="5AA4D3C5" w:rsidR="00CC6D8D" w:rsidRPr="008F5FD5" w:rsidRDefault="00CC6D8D" w:rsidP="00683ED0">
            <w:pPr>
              <w:rPr>
                <w:rFonts w:ascii="Verdana" w:hAnsi="Verdana"/>
                <w:i/>
                <w:iCs/>
                <w:color w:val="7A7A7A"/>
                <w:sz w:val="18"/>
                <w:szCs w:val="18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Stikkordsmessig </w:t>
            </w:r>
            <w:r w:rsidR="00FD178B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beskrivelse ...</w:t>
            </w:r>
          </w:p>
          <w:p w14:paraId="15105D1F" w14:textId="77777777" w:rsidR="00CC6D8D" w:rsidRPr="008F5FD5" w:rsidRDefault="00CC6D8D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2FD13D8A" w14:textId="77777777" w:rsidR="00CC6D8D" w:rsidRPr="008F5FD5" w:rsidRDefault="00CC6D8D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0932915B" w14:textId="77777777" w:rsidR="00CC6D8D" w:rsidRPr="008F5FD5" w:rsidRDefault="00CC6D8D" w:rsidP="00683ED0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664588FE" w14:textId="516C955E" w:rsidR="0081189C" w:rsidRPr="008F5FD5" w:rsidRDefault="0081189C" w:rsidP="00683ED0">
      <w:pPr>
        <w:rPr>
          <w:rFonts w:ascii="Arial" w:hAnsi="Arial" w:cs="Arial"/>
          <w:b/>
          <w:bCs/>
          <w:color w:val="1F1F1F"/>
          <w:sz w:val="36"/>
          <w:szCs w:val="36"/>
        </w:rPr>
      </w:pPr>
    </w:p>
    <w:p w14:paraId="36F9A89C" w14:textId="1D64E13F" w:rsidR="00CC6D8D" w:rsidRPr="002B7AFD" w:rsidRDefault="00CC6D8D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2B7AFD">
        <w:rPr>
          <w:rFonts w:asciiTheme="minorHAnsi" w:hAnsiTheme="minorHAnsi" w:cstheme="minorHAnsi"/>
          <w:bCs/>
          <w:sz w:val="22"/>
          <w:szCs w:val="22"/>
        </w:rPr>
        <w:t>Er det andre viktige faktorer som har bidratt til nye arb</w:t>
      </w:r>
      <w:r w:rsidR="00FD178B" w:rsidRPr="002B7AFD">
        <w:rPr>
          <w:rFonts w:asciiTheme="minorHAnsi" w:hAnsiTheme="minorHAnsi" w:cstheme="minorHAnsi"/>
          <w:bCs/>
          <w:sz w:val="22"/>
          <w:szCs w:val="22"/>
        </w:rPr>
        <w:t>eids</w:t>
      </w:r>
      <w:r w:rsidRPr="002B7AFD">
        <w:rPr>
          <w:rFonts w:asciiTheme="minorHAnsi" w:hAnsiTheme="minorHAnsi" w:cstheme="minorHAnsi"/>
          <w:bCs/>
          <w:sz w:val="22"/>
          <w:szCs w:val="22"/>
        </w:rPr>
        <w:t xml:space="preserve">plasser og hvor </w:t>
      </w:r>
      <w:r w:rsidR="00FD178B" w:rsidRPr="002B7AFD">
        <w:rPr>
          <w:rFonts w:asciiTheme="minorHAnsi" w:hAnsiTheme="minorHAnsi" w:cstheme="minorHAnsi"/>
          <w:bCs/>
          <w:sz w:val="22"/>
          <w:szCs w:val="22"/>
        </w:rPr>
        <w:t>omstillingsprogrammet</w:t>
      </w:r>
      <w:r w:rsidRPr="002B7AFD">
        <w:rPr>
          <w:rFonts w:asciiTheme="minorHAnsi" w:hAnsiTheme="minorHAnsi" w:cstheme="minorHAnsi"/>
          <w:bCs/>
          <w:sz w:val="22"/>
          <w:szCs w:val="22"/>
        </w:rPr>
        <w:t xml:space="preserve"> ikke kan sies å ha vært en faktor</w:t>
      </w:r>
      <w:r w:rsidR="00274EBA">
        <w:rPr>
          <w:rFonts w:asciiTheme="minorHAnsi" w:hAnsiTheme="minorHAnsi" w:cstheme="minorHAnsi"/>
          <w:bCs/>
          <w:sz w:val="22"/>
          <w:szCs w:val="22"/>
        </w:rPr>
        <w:t>?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34"/>
      </w:tblGrid>
      <w:tr w:rsidR="00CC6D8D" w:rsidRPr="008F5FD5" w14:paraId="3DA38481" w14:textId="77777777" w:rsidTr="00147C7A">
        <w:tc>
          <w:tcPr>
            <w:tcW w:w="9634" w:type="dxa"/>
          </w:tcPr>
          <w:p w14:paraId="282C6D35" w14:textId="121356AE" w:rsidR="00CC6D8D" w:rsidRPr="008F5FD5" w:rsidRDefault="00CC6D8D" w:rsidP="00683ED0">
            <w:pPr>
              <w:rPr>
                <w:rFonts w:ascii="Verdana" w:hAnsi="Verdana"/>
                <w:i/>
                <w:iCs/>
                <w:color w:val="7A7A7A"/>
                <w:sz w:val="18"/>
                <w:szCs w:val="18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Kort </w:t>
            </w:r>
            <w:r w:rsidR="00FD178B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vurdering ...</w:t>
            </w:r>
          </w:p>
          <w:p w14:paraId="4B6651BC" w14:textId="46C00564" w:rsidR="00CC6D8D" w:rsidRPr="008F5FD5" w:rsidRDefault="00CC6D8D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4F9BB960" w14:textId="77777777" w:rsidR="00CC6D8D" w:rsidRPr="008F5FD5" w:rsidRDefault="00CC6D8D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2F5A7E14" w14:textId="77777777" w:rsidR="00CC6D8D" w:rsidRPr="008F5FD5" w:rsidRDefault="00CC6D8D" w:rsidP="00683ED0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4DAB12B6" w14:textId="451F2E64" w:rsidR="00CC6D8D" w:rsidRPr="008F5FD5" w:rsidRDefault="00CC6D8D" w:rsidP="00683ED0">
      <w:pPr>
        <w:rPr>
          <w:rFonts w:ascii="Arial" w:hAnsi="Arial" w:cs="Arial"/>
          <w:b/>
          <w:bCs/>
          <w:color w:val="1F1F1F"/>
          <w:sz w:val="36"/>
          <w:szCs w:val="36"/>
        </w:rPr>
      </w:pPr>
    </w:p>
    <w:p w14:paraId="331A3726" w14:textId="1A0E261E" w:rsidR="00CC6D8D" w:rsidRPr="002B7AFD" w:rsidRDefault="00CC6D8D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2B7AFD">
        <w:rPr>
          <w:rFonts w:asciiTheme="minorHAnsi" w:hAnsiTheme="minorHAnsi" w:cstheme="minorHAnsi"/>
          <w:bCs/>
          <w:sz w:val="22"/>
          <w:szCs w:val="22"/>
        </w:rPr>
        <w:t>Hvordan, og til hvem, rapporterer omstill</w:t>
      </w:r>
      <w:r w:rsidR="00FD178B" w:rsidRPr="002B7AFD">
        <w:rPr>
          <w:rFonts w:asciiTheme="minorHAnsi" w:hAnsiTheme="minorHAnsi" w:cstheme="minorHAnsi"/>
          <w:bCs/>
          <w:sz w:val="22"/>
          <w:szCs w:val="22"/>
        </w:rPr>
        <w:t>ings</w:t>
      </w:r>
      <w:r w:rsidRPr="002B7AFD">
        <w:rPr>
          <w:rFonts w:asciiTheme="minorHAnsi" w:hAnsiTheme="minorHAnsi" w:cstheme="minorHAnsi"/>
          <w:bCs/>
          <w:sz w:val="22"/>
          <w:szCs w:val="22"/>
        </w:rPr>
        <w:t>programmet utvikling av arbeidsplasser</w:t>
      </w:r>
      <w:r w:rsidR="009F41D8" w:rsidRPr="002B7AFD">
        <w:rPr>
          <w:rFonts w:asciiTheme="minorHAnsi" w:hAnsiTheme="minorHAnsi" w:cstheme="minorHAnsi"/>
          <w:bCs/>
          <w:sz w:val="22"/>
          <w:szCs w:val="22"/>
        </w:rPr>
        <w:t>?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34"/>
      </w:tblGrid>
      <w:tr w:rsidR="00CC6D8D" w:rsidRPr="008F5FD5" w14:paraId="0CC0F22E" w14:textId="77777777" w:rsidTr="00147C7A">
        <w:tc>
          <w:tcPr>
            <w:tcW w:w="9634" w:type="dxa"/>
          </w:tcPr>
          <w:p w14:paraId="30394D37" w14:textId="6208F941" w:rsidR="00CC6D8D" w:rsidRPr="008F5FD5" w:rsidRDefault="00CC6D8D" w:rsidP="00683ED0">
            <w:pPr>
              <w:rPr>
                <w:rFonts w:ascii="Verdana" w:hAnsi="Verdana"/>
                <w:i/>
                <w:iCs/>
                <w:color w:val="7A7A7A"/>
                <w:sz w:val="18"/>
                <w:szCs w:val="18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Kort </w:t>
            </w:r>
            <w:r w:rsidR="00FD178B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opplisting ...</w:t>
            </w:r>
          </w:p>
          <w:p w14:paraId="21540B0D" w14:textId="77777777" w:rsidR="00CC6D8D" w:rsidRPr="008F5FD5" w:rsidRDefault="00CC6D8D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56A9AF89" w14:textId="77777777" w:rsidR="00CC6D8D" w:rsidRPr="008F5FD5" w:rsidRDefault="00CC6D8D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3038C3EC" w14:textId="36939436" w:rsidR="00CC6D8D" w:rsidRPr="008F5FD5" w:rsidRDefault="00CC6D8D" w:rsidP="00683ED0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12F86DCF" w14:textId="77777777" w:rsidR="00CC6D8D" w:rsidRPr="008F5FD5" w:rsidRDefault="00CC6D8D" w:rsidP="00683ED0">
      <w:pPr>
        <w:spacing w:line="276" w:lineRule="auto"/>
        <w:rPr>
          <w:rFonts w:asciiTheme="minorHAnsi" w:hAnsiTheme="minorHAnsi" w:cstheme="minorHAnsi"/>
          <w:bCs/>
          <w:szCs w:val="24"/>
        </w:rPr>
      </w:pPr>
    </w:p>
    <w:p w14:paraId="510976E9" w14:textId="426185D4" w:rsidR="00CC6D8D" w:rsidRPr="002B7AFD" w:rsidRDefault="00CC6D8D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2B7AFD">
        <w:rPr>
          <w:rFonts w:asciiTheme="minorHAnsi" w:hAnsiTheme="minorHAnsi" w:cstheme="minorHAnsi"/>
          <w:bCs/>
          <w:sz w:val="22"/>
          <w:szCs w:val="22"/>
        </w:rPr>
        <w:t>Typer arbeidsplasser (kompetanse, basis, kvinner, ungdom, mv)</w:t>
      </w:r>
      <w:r w:rsidR="009F41D8" w:rsidRPr="002B7AFD">
        <w:rPr>
          <w:rFonts w:asciiTheme="minorHAnsi" w:hAnsiTheme="minorHAnsi" w:cstheme="minorHAnsi"/>
          <w:bCs/>
          <w:sz w:val="22"/>
          <w:szCs w:val="22"/>
        </w:rPr>
        <w:t>, dersom dette er målrettet?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34"/>
      </w:tblGrid>
      <w:tr w:rsidR="00CC6D8D" w:rsidRPr="008F5FD5" w14:paraId="255F48C1" w14:textId="77777777" w:rsidTr="00147C7A">
        <w:tc>
          <w:tcPr>
            <w:tcW w:w="9634" w:type="dxa"/>
          </w:tcPr>
          <w:p w14:paraId="7323AE78" w14:textId="5AE3EC4C" w:rsidR="00CC6D8D" w:rsidRPr="008F5FD5" w:rsidRDefault="00CC6D8D" w:rsidP="00683ED0">
            <w:pPr>
              <w:rPr>
                <w:rFonts w:ascii="Verdana" w:hAnsi="Verdana"/>
                <w:i/>
                <w:iCs/>
                <w:color w:val="7A7A7A"/>
                <w:sz w:val="18"/>
                <w:szCs w:val="18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Kort </w:t>
            </w:r>
            <w:r w:rsidR="00FD178B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opplisting ...</w:t>
            </w:r>
          </w:p>
          <w:p w14:paraId="3AE92C07" w14:textId="77777777" w:rsidR="00CC6D8D" w:rsidRPr="008F5FD5" w:rsidRDefault="00CC6D8D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1E4ADAE4" w14:textId="77777777" w:rsidR="00CC6D8D" w:rsidRPr="008F5FD5" w:rsidRDefault="00CC6D8D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38BC2835" w14:textId="77777777" w:rsidR="00CC6D8D" w:rsidRPr="008F5FD5" w:rsidRDefault="00CC6D8D" w:rsidP="00683ED0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584390E3" w14:textId="77777777" w:rsidR="00CC6D8D" w:rsidRPr="008F5FD5" w:rsidRDefault="00CC6D8D" w:rsidP="00683ED0">
      <w:pPr>
        <w:rPr>
          <w:rFonts w:ascii="Arial" w:hAnsi="Arial" w:cs="Arial"/>
          <w:b/>
          <w:bCs/>
          <w:color w:val="1F1F1F"/>
          <w:sz w:val="36"/>
          <w:szCs w:val="36"/>
        </w:rPr>
      </w:pPr>
    </w:p>
    <w:p w14:paraId="12A671ED" w14:textId="58C70BF5" w:rsidR="006924DE" w:rsidRDefault="006924DE">
      <w:pPr>
        <w:rPr>
          <w:rFonts w:asciiTheme="minorHAnsi" w:hAnsiTheme="minorHAnsi" w:cstheme="minorHAnsi"/>
          <w:b/>
          <w:bCs/>
          <w:color w:val="1F1F1F"/>
          <w:sz w:val="36"/>
          <w:szCs w:val="36"/>
        </w:rPr>
      </w:pPr>
      <w:r>
        <w:rPr>
          <w:rFonts w:asciiTheme="minorHAnsi" w:hAnsiTheme="minorHAnsi" w:cstheme="minorHAnsi"/>
          <w:b/>
          <w:bCs/>
          <w:color w:val="1F1F1F"/>
          <w:sz w:val="36"/>
          <w:szCs w:val="36"/>
        </w:rPr>
        <w:br w:type="page"/>
      </w:r>
    </w:p>
    <w:p w14:paraId="79D01F25" w14:textId="26793301" w:rsidR="006E132F" w:rsidRPr="002B7AFD" w:rsidRDefault="005F4EA6" w:rsidP="00683ED0">
      <w:pPr>
        <w:rPr>
          <w:rFonts w:asciiTheme="minorHAnsi" w:hAnsiTheme="minorHAnsi" w:cstheme="minorHAnsi"/>
          <w:b/>
          <w:bCs/>
          <w:color w:val="1F1F1F"/>
          <w:sz w:val="36"/>
          <w:szCs w:val="36"/>
        </w:rPr>
      </w:pPr>
      <w:r w:rsidRPr="002B7AFD">
        <w:rPr>
          <w:rFonts w:asciiTheme="minorHAnsi" w:hAnsiTheme="minorHAnsi" w:cstheme="minorHAnsi"/>
          <w:b/>
          <w:bCs/>
          <w:color w:val="1F1F1F"/>
          <w:sz w:val="36"/>
          <w:szCs w:val="36"/>
        </w:rPr>
        <w:lastRenderedPageBreak/>
        <w:t>Robusthet</w:t>
      </w:r>
    </w:p>
    <w:p w14:paraId="06ECAFF7" w14:textId="72647589" w:rsidR="00F72A2D" w:rsidRPr="002B7AFD" w:rsidRDefault="002E43F4" w:rsidP="00683ED0">
      <w:pPr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2B7AFD">
        <w:rPr>
          <w:rFonts w:asciiTheme="minorHAnsi" w:hAnsiTheme="minorHAnsi" w:cstheme="minorHAnsi"/>
          <w:bCs/>
          <w:i/>
          <w:iCs/>
          <w:sz w:val="22"/>
          <w:szCs w:val="22"/>
        </w:rPr>
        <w:t>Næringslivets robusthet skal bedres ved at det blir mindre sårbart. Hvilke indikatorer benytter omstillingsområdet og hvordan følges disse opp</w:t>
      </w:r>
      <w:r w:rsidR="00274EBA">
        <w:rPr>
          <w:rFonts w:asciiTheme="minorHAnsi" w:hAnsiTheme="minorHAnsi" w:cstheme="minorHAnsi"/>
          <w:bCs/>
          <w:i/>
          <w:iCs/>
          <w:sz w:val="22"/>
          <w:szCs w:val="22"/>
        </w:rPr>
        <w:t>?</w:t>
      </w:r>
      <w:r w:rsidR="00B2131E">
        <w:rPr>
          <w:rFonts w:asciiTheme="minorHAnsi" w:hAnsiTheme="minorHAnsi" w:cstheme="minorHAnsi"/>
          <w:bCs/>
          <w:i/>
          <w:iCs/>
          <w:sz w:val="22"/>
          <w:szCs w:val="22"/>
        </w:rPr>
        <w:t xml:space="preserve"> </w:t>
      </w:r>
      <w:r w:rsidR="00A26B36">
        <w:rPr>
          <w:rFonts w:asciiTheme="minorHAnsi" w:hAnsiTheme="minorHAnsi" w:cstheme="minorHAnsi"/>
          <w:bCs/>
          <w:i/>
          <w:iCs/>
          <w:sz w:val="22"/>
          <w:szCs w:val="22"/>
        </w:rPr>
        <w:t xml:space="preserve"> Datakilder kan være PANDA, NæringsNM, Kommunebarometeret, </w:t>
      </w:r>
      <w:r w:rsidR="00B11441">
        <w:rPr>
          <w:rFonts w:asciiTheme="minorHAnsi" w:hAnsiTheme="minorHAnsi" w:cstheme="minorHAnsi"/>
          <w:bCs/>
          <w:i/>
          <w:iCs/>
          <w:sz w:val="22"/>
          <w:szCs w:val="22"/>
        </w:rPr>
        <w:t>fylkeskommunens egne statistikker samt INs tilsagns</w:t>
      </w:r>
      <w:r w:rsidR="00286C6A">
        <w:rPr>
          <w:rFonts w:asciiTheme="minorHAnsi" w:hAnsiTheme="minorHAnsi" w:cstheme="minorHAnsi"/>
          <w:bCs/>
          <w:i/>
          <w:iCs/>
          <w:sz w:val="22"/>
          <w:szCs w:val="22"/>
        </w:rPr>
        <w:t>database.</w:t>
      </w:r>
    </w:p>
    <w:p w14:paraId="678F3B89" w14:textId="77777777" w:rsidR="002E43F4" w:rsidRPr="008F5FD5" w:rsidRDefault="002E43F4" w:rsidP="00683ED0">
      <w:pPr>
        <w:rPr>
          <w:rFonts w:ascii="Verdana" w:hAnsi="Verdana"/>
          <w:b/>
          <w:sz w:val="18"/>
          <w:szCs w:val="18"/>
        </w:rPr>
      </w:pPr>
    </w:p>
    <w:p w14:paraId="43E99466" w14:textId="2C5445B1" w:rsidR="00BF1603" w:rsidRPr="002B7AFD" w:rsidRDefault="006E132F" w:rsidP="00683ED0">
      <w:pPr>
        <w:rPr>
          <w:rFonts w:asciiTheme="minorHAnsi" w:hAnsiTheme="minorHAnsi" w:cstheme="minorHAnsi"/>
          <w:bCs/>
          <w:szCs w:val="24"/>
        </w:rPr>
      </w:pPr>
      <w:r w:rsidRPr="002B7AFD">
        <w:rPr>
          <w:rFonts w:asciiTheme="minorHAnsi" w:hAnsiTheme="minorHAnsi" w:cstheme="minorHAnsi"/>
          <w:b/>
          <w:szCs w:val="24"/>
        </w:rPr>
        <w:t>Faktaspørsmål</w:t>
      </w:r>
      <w:r w:rsidR="00BF1603" w:rsidRPr="002B7AFD">
        <w:rPr>
          <w:rFonts w:asciiTheme="minorHAnsi" w:hAnsiTheme="minorHAnsi" w:cstheme="minorHAnsi"/>
          <w:bCs/>
          <w:szCs w:val="24"/>
        </w:rPr>
        <w:t xml:space="preserve"> </w:t>
      </w:r>
    </w:p>
    <w:p w14:paraId="342C6C26" w14:textId="321A74BF" w:rsidR="00BF1603" w:rsidRPr="002B7AFD" w:rsidRDefault="00BF1603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2B7AFD">
        <w:rPr>
          <w:rFonts w:asciiTheme="minorHAnsi" w:hAnsiTheme="minorHAnsi" w:cstheme="minorHAnsi"/>
          <w:bCs/>
          <w:sz w:val="22"/>
          <w:szCs w:val="22"/>
        </w:rPr>
        <w:t xml:space="preserve">Hvilke </w:t>
      </w:r>
      <w:r w:rsidR="00FD178B" w:rsidRPr="002B7AFD">
        <w:rPr>
          <w:rFonts w:asciiTheme="minorHAnsi" w:hAnsiTheme="minorHAnsi" w:cstheme="minorHAnsi"/>
          <w:bCs/>
          <w:sz w:val="22"/>
          <w:szCs w:val="22"/>
        </w:rPr>
        <w:t>indikatorer benytter</w:t>
      </w:r>
      <w:r w:rsidRPr="002B7AFD">
        <w:rPr>
          <w:rFonts w:asciiTheme="minorHAnsi" w:hAnsiTheme="minorHAnsi" w:cstheme="minorHAnsi"/>
          <w:bCs/>
          <w:sz w:val="22"/>
          <w:szCs w:val="22"/>
        </w:rPr>
        <w:t xml:space="preserve"> programmet fra eksterne kilder?</w:t>
      </w:r>
      <w:r w:rsidR="009F41D8" w:rsidRPr="002B7AFD">
        <w:rPr>
          <w:rFonts w:asciiTheme="minorHAnsi" w:hAnsiTheme="minorHAnsi" w:cstheme="minorHAnsi"/>
          <w:bCs/>
          <w:sz w:val="22"/>
          <w:szCs w:val="22"/>
        </w:rPr>
        <w:t xml:space="preserve"> (sysselsetting, pendling, nyetableringer, mm)</w:t>
      </w:r>
      <w:r w:rsidR="002351A4">
        <w:rPr>
          <w:rFonts w:asciiTheme="minorHAnsi" w:hAnsiTheme="minorHAnsi" w:cstheme="minorHAnsi"/>
          <w:bCs/>
          <w:sz w:val="22"/>
          <w:szCs w:val="22"/>
        </w:rPr>
        <w:t>.</w:t>
      </w:r>
      <w:r w:rsidR="0069591F" w:rsidRPr="002B7AFD">
        <w:rPr>
          <w:rFonts w:asciiTheme="minorHAnsi" w:hAnsiTheme="minorHAnsi" w:cstheme="minorHAnsi"/>
          <w:bCs/>
          <w:sz w:val="22"/>
          <w:szCs w:val="22"/>
        </w:rPr>
        <w:t xml:space="preserve"> Legg inn </w:t>
      </w:r>
      <w:r w:rsidR="00E522DC" w:rsidRPr="002B7AFD">
        <w:rPr>
          <w:rFonts w:asciiTheme="minorHAnsi" w:hAnsiTheme="minorHAnsi" w:cstheme="minorHAnsi"/>
          <w:bCs/>
          <w:sz w:val="22"/>
          <w:szCs w:val="22"/>
        </w:rPr>
        <w:t>lenke</w:t>
      </w:r>
      <w:r w:rsidR="0069591F" w:rsidRPr="002B7AFD">
        <w:rPr>
          <w:rFonts w:asciiTheme="minorHAnsi" w:hAnsiTheme="minorHAnsi" w:cstheme="minorHAnsi"/>
          <w:bCs/>
          <w:sz w:val="22"/>
          <w:szCs w:val="22"/>
        </w:rPr>
        <w:t xml:space="preserve"> og fortell hvor du henter tallene fr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473"/>
        <w:gridCol w:w="6121"/>
      </w:tblGrid>
      <w:tr w:rsidR="00BF1603" w:rsidRPr="008F5FD5" w14:paraId="6B08564B" w14:textId="77777777" w:rsidTr="002B7AFD">
        <w:trPr>
          <w:trHeight w:val="374"/>
        </w:trPr>
        <w:tc>
          <w:tcPr>
            <w:tcW w:w="3473" w:type="dxa"/>
          </w:tcPr>
          <w:p w14:paraId="273DC240" w14:textId="32731DFD" w:rsidR="00BF1603" w:rsidRPr="008F5FD5" w:rsidRDefault="00BF1603" w:rsidP="00683ED0">
            <w:pPr>
              <w:rPr>
                <w:rFonts w:asciiTheme="minorHAnsi" w:hAnsiTheme="minorHAnsi" w:cstheme="minorHAnsi"/>
                <w:bCs/>
                <w:i/>
                <w:iCs/>
                <w:sz w:val="20"/>
              </w:rPr>
            </w:pPr>
            <w:r w:rsidRPr="008F5FD5">
              <w:rPr>
                <w:rFonts w:asciiTheme="minorHAnsi" w:hAnsiTheme="minorHAnsi" w:cstheme="minorHAnsi"/>
                <w:bCs/>
                <w:i/>
                <w:iCs/>
                <w:color w:val="7A7A7A"/>
                <w:sz w:val="20"/>
              </w:rPr>
              <w:t>Indikator......</w:t>
            </w:r>
          </w:p>
        </w:tc>
        <w:tc>
          <w:tcPr>
            <w:tcW w:w="6121" w:type="dxa"/>
          </w:tcPr>
          <w:p w14:paraId="0751DFEE" w14:textId="3309770C" w:rsidR="00BF1603" w:rsidRPr="008F5FD5" w:rsidRDefault="00280120" w:rsidP="00683ED0">
            <w:pPr>
              <w:rPr>
                <w:rFonts w:asciiTheme="minorHAnsi" w:hAnsiTheme="minorHAnsi" w:cstheme="minorHAnsi"/>
                <w:bCs/>
                <w:i/>
                <w:iCs/>
                <w:sz w:val="20"/>
              </w:rPr>
            </w:pPr>
            <w:r>
              <w:rPr>
                <w:rFonts w:asciiTheme="minorHAnsi" w:hAnsiTheme="minorHAnsi" w:cstheme="minorHAnsi"/>
                <w:bCs/>
                <w:i/>
                <w:iCs/>
                <w:color w:val="7A7A7A"/>
                <w:sz w:val="20"/>
              </w:rPr>
              <w:t>Lenke</w:t>
            </w:r>
          </w:p>
        </w:tc>
      </w:tr>
      <w:tr w:rsidR="00BF1603" w:rsidRPr="008F5FD5" w14:paraId="4A8E237F" w14:textId="77777777" w:rsidTr="002B7AFD">
        <w:trPr>
          <w:trHeight w:val="374"/>
        </w:trPr>
        <w:tc>
          <w:tcPr>
            <w:tcW w:w="3473" w:type="dxa"/>
          </w:tcPr>
          <w:p w14:paraId="39E37B39" w14:textId="45F74174" w:rsidR="00BF1603" w:rsidRPr="008F5FD5" w:rsidRDefault="00BF1603" w:rsidP="00683ED0">
            <w:pPr>
              <w:rPr>
                <w:rFonts w:asciiTheme="minorHAnsi" w:hAnsiTheme="minorHAnsi" w:cstheme="minorHAnsi"/>
                <w:bCs/>
                <w:i/>
                <w:iCs/>
                <w:sz w:val="20"/>
              </w:rPr>
            </w:pPr>
            <w:r w:rsidRPr="008F5FD5">
              <w:rPr>
                <w:rFonts w:asciiTheme="minorHAnsi" w:hAnsiTheme="minorHAnsi" w:cstheme="minorHAnsi"/>
                <w:bCs/>
                <w:i/>
                <w:iCs/>
                <w:color w:val="7A7A7A"/>
                <w:sz w:val="20"/>
              </w:rPr>
              <w:t>Indikator......</w:t>
            </w:r>
          </w:p>
        </w:tc>
        <w:tc>
          <w:tcPr>
            <w:tcW w:w="6121" w:type="dxa"/>
          </w:tcPr>
          <w:p w14:paraId="66FB1CD6" w14:textId="0D28CCBF" w:rsidR="00BF1603" w:rsidRPr="008F5FD5" w:rsidRDefault="00280120" w:rsidP="00683ED0">
            <w:pPr>
              <w:rPr>
                <w:rFonts w:asciiTheme="minorHAnsi" w:hAnsiTheme="minorHAnsi" w:cstheme="minorHAnsi"/>
                <w:bCs/>
                <w:i/>
                <w:iCs/>
                <w:color w:val="7A7A7A"/>
                <w:sz w:val="20"/>
              </w:rPr>
            </w:pPr>
            <w:r>
              <w:rPr>
                <w:rFonts w:asciiTheme="minorHAnsi" w:hAnsiTheme="minorHAnsi" w:cstheme="minorHAnsi"/>
                <w:bCs/>
                <w:i/>
                <w:iCs/>
                <w:color w:val="7A7A7A"/>
                <w:sz w:val="20"/>
              </w:rPr>
              <w:t>Lenke</w:t>
            </w:r>
          </w:p>
        </w:tc>
      </w:tr>
      <w:tr w:rsidR="00BF1603" w:rsidRPr="008F5FD5" w14:paraId="62A43E69" w14:textId="77777777" w:rsidTr="002B7AFD">
        <w:trPr>
          <w:trHeight w:val="374"/>
        </w:trPr>
        <w:tc>
          <w:tcPr>
            <w:tcW w:w="3473" w:type="dxa"/>
          </w:tcPr>
          <w:p w14:paraId="351322AD" w14:textId="77777777" w:rsidR="00BF1603" w:rsidRPr="008F5FD5" w:rsidRDefault="00BF1603" w:rsidP="00683ED0">
            <w:pPr>
              <w:rPr>
                <w:rFonts w:asciiTheme="minorHAnsi" w:hAnsiTheme="minorHAnsi" w:cstheme="minorHAnsi"/>
                <w:bCs/>
                <w:sz w:val="20"/>
              </w:rPr>
            </w:pPr>
          </w:p>
        </w:tc>
        <w:tc>
          <w:tcPr>
            <w:tcW w:w="6121" w:type="dxa"/>
          </w:tcPr>
          <w:p w14:paraId="3A261945" w14:textId="0A7D21B0" w:rsidR="00BF1603" w:rsidRPr="008F5FD5" w:rsidRDefault="00BF1603" w:rsidP="00683ED0">
            <w:pPr>
              <w:rPr>
                <w:rFonts w:asciiTheme="minorHAnsi" w:hAnsiTheme="minorHAnsi" w:cstheme="minorHAnsi"/>
                <w:bCs/>
                <w:sz w:val="20"/>
              </w:rPr>
            </w:pPr>
          </w:p>
        </w:tc>
      </w:tr>
    </w:tbl>
    <w:p w14:paraId="2D025AF7" w14:textId="31692A18" w:rsidR="006E132F" w:rsidRPr="008F5FD5" w:rsidRDefault="006E132F" w:rsidP="00683ED0">
      <w:pPr>
        <w:rPr>
          <w:rFonts w:ascii="Arial" w:hAnsi="Arial" w:cs="Arial"/>
          <w:b/>
          <w:szCs w:val="24"/>
        </w:rPr>
      </w:pPr>
    </w:p>
    <w:p w14:paraId="76EA699C" w14:textId="0B5A6105" w:rsidR="00BF1603" w:rsidRPr="00274EBA" w:rsidRDefault="00BF1603" w:rsidP="00683ED0">
      <w:pPr>
        <w:autoSpaceDE w:val="0"/>
        <w:autoSpaceDN w:val="0"/>
        <w:adjustRightInd w:val="0"/>
        <w:spacing w:line="276" w:lineRule="auto"/>
        <w:rPr>
          <w:rFonts w:ascii="Calibri" w:hAnsi="Calibri" w:cs="Calibri"/>
          <w:sz w:val="22"/>
          <w:szCs w:val="22"/>
        </w:rPr>
      </w:pPr>
      <w:r w:rsidRPr="00274EBA">
        <w:rPr>
          <w:rFonts w:ascii="Calibri" w:hAnsi="Calibri" w:cs="Calibri"/>
          <w:sz w:val="22"/>
          <w:szCs w:val="22"/>
        </w:rPr>
        <w:t xml:space="preserve">Har omstillingsprogrammet </w:t>
      </w:r>
      <w:r w:rsidR="00FD178B" w:rsidRPr="00274EBA">
        <w:rPr>
          <w:rFonts w:ascii="Calibri" w:hAnsi="Calibri" w:cs="Calibri"/>
          <w:sz w:val="22"/>
          <w:szCs w:val="22"/>
        </w:rPr>
        <w:t xml:space="preserve">definert” </w:t>
      </w:r>
      <w:proofErr w:type="gramStart"/>
      <w:r w:rsidR="00FD178B" w:rsidRPr="00274EBA">
        <w:rPr>
          <w:rFonts w:ascii="Calibri" w:hAnsi="Calibri" w:cs="Calibri"/>
          <w:sz w:val="22"/>
          <w:szCs w:val="22"/>
        </w:rPr>
        <w:t>robust</w:t>
      </w:r>
      <w:proofErr w:type="gramEnd"/>
      <w:r w:rsidRPr="00274EBA">
        <w:rPr>
          <w:rFonts w:ascii="Calibri" w:hAnsi="Calibri" w:cs="Calibri"/>
          <w:sz w:val="22"/>
          <w:szCs w:val="22"/>
        </w:rPr>
        <w:t xml:space="preserve"> nærings-struktur”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567"/>
        <w:gridCol w:w="567"/>
        <w:gridCol w:w="567"/>
      </w:tblGrid>
      <w:tr w:rsidR="00605301" w:rsidRPr="00274EBA" w14:paraId="148B73FA" w14:textId="77777777" w:rsidTr="00605301">
        <w:trPr>
          <w:trHeight w:val="323"/>
        </w:trPr>
        <w:tc>
          <w:tcPr>
            <w:tcW w:w="567" w:type="dxa"/>
          </w:tcPr>
          <w:p w14:paraId="19E27D2F" w14:textId="1AC32CD5" w:rsidR="00605301" w:rsidRPr="00274EBA" w:rsidRDefault="00605301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74EBA">
              <w:rPr>
                <w:rFonts w:asciiTheme="minorHAnsi" w:hAnsiTheme="minorHAnsi" w:cstheme="minorHAnsi"/>
                <w:bCs/>
                <w:sz w:val="22"/>
                <w:szCs w:val="22"/>
              </w:rPr>
              <w:t>Ja</w:t>
            </w:r>
          </w:p>
        </w:tc>
        <w:sdt>
          <w:sdtPr>
            <w:rPr>
              <w:rFonts w:asciiTheme="minorHAnsi" w:hAnsiTheme="minorHAnsi" w:cstheme="minorHAnsi"/>
              <w:bCs/>
              <w:sz w:val="22"/>
              <w:szCs w:val="22"/>
            </w:rPr>
            <w:id w:val="10817145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0E94320" w14:textId="1D49A207" w:rsidR="00605301" w:rsidRPr="00274EBA" w:rsidRDefault="00605301" w:rsidP="00683ED0">
                <w:pPr>
                  <w:rPr>
                    <w:rFonts w:asciiTheme="minorHAnsi" w:hAnsiTheme="minorHAnsi" w:cstheme="minorHAnsi"/>
                    <w:bCs/>
                    <w:sz w:val="22"/>
                    <w:szCs w:val="22"/>
                  </w:rPr>
                </w:pPr>
                <w:r w:rsidRPr="00274EBA">
                  <w:rPr>
                    <w:rFonts w:ascii="Segoe UI Symbol" w:eastAsia="MS Gothic" w:hAnsi="Segoe UI Symbol" w:cs="Segoe UI Symbol"/>
                    <w:bCs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" w:type="dxa"/>
          </w:tcPr>
          <w:p w14:paraId="2FC0EE4E" w14:textId="6CC65FCA" w:rsidR="00605301" w:rsidRPr="00274EBA" w:rsidRDefault="00605301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74EBA">
              <w:rPr>
                <w:rFonts w:asciiTheme="minorHAnsi" w:hAnsiTheme="minorHAnsi" w:cstheme="minorHAnsi"/>
                <w:bCs/>
                <w:sz w:val="22"/>
                <w:szCs w:val="22"/>
              </w:rPr>
              <w:t>Nei</w:t>
            </w:r>
          </w:p>
        </w:tc>
        <w:sdt>
          <w:sdtPr>
            <w:rPr>
              <w:rFonts w:asciiTheme="minorHAnsi" w:hAnsiTheme="minorHAnsi" w:cstheme="minorHAnsi"/>
              <w:b/>
              <w:sz w:val="22"/>
              <w:szCs w:val="22"/>
            </w:rPr>
            <w:id w:val="-20901522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782EB59" w14:textId="019E7A7F" w:rsidR="00605301" w:rsidRPr="00274EBA" w:rsidRDefault="00605301" w:rsidP="00683ED0">
                <w:pPr>
                  <w:rPr>
                    <w:rFonts w:asciiTheme="minorHAnsi" w:hAnsiTheme="minorHAnsi" w:cstheme="minorHAnsi"/>
                    <w:b/>
                    <w:sz w:val="22"/>
                    <w:szCs w:val="22"/>
                  </w:rPr>
                </w:pPr>
                <w:r w:rsidRPr="00274EBA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</w:tr>
    </w:tbl>
    <w:p w14:paraId="44ECEB9A" w14:textId="77777777" w:rsidR="00BF1603" w:rsidRPr="008F5FD5" w:rsidRDefault="00BF1603" w:rsidP="00683ED0">
      <w:pPr>
        <w:rPr>
          <w:rFonts w:ascii="Verdana" w:hAnsi="Verdana"/>
          <w:b/>
          <w:szCs w:val="24"/>
          <w:u w:val="single"/>
        </w:rPr>
      </w:pPr>
    </w:p>
    <w:p w14:paraId="50174C1C" w14:textId="47FC760E" w:rsidR="00BF1603" w:rsidRPr="00274EBA" w:rsidRDefault="006B62DE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274EBA">
        <w:rPr>
          <w:rFonts w:asciiTheme="minorHAnsi" w:hAnsiTheme="minorHAnsi" w:cstheme="minorHAnsi"/>
          <w:bCs/>
          <w:sz w:val="22"/>
          <w:szCs w:val="22"/>
        </w:rPr>
        <w:t xml:space="preserve">Dersom </w:t>
      </w:r>
      <w:r w:rsidR="00BF1603" w:rsidRPr="00274EBA">
        <w:rPr>
          <w:rFonts w:asciiTheme="minorHAnsi" w:hAnsiTheme="minorHAnsi" w:cstheme="minorHAnsi"/>
          <w:bCs/>
          <w:sz w:val="22"/>
          <w:szCs w:val="22"/>
        </w:rPr>
        <w:t>Ja: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BF1603" w:rsidRPr="008F5FD5" w14:paraId="329AF1B4" w14:textId="77777777" w:rsidTr="00B84D3A">
        <w:tc>
          <w:tcPr>
            <w:tcW w:w="9535" w:type="dxa"/>
          </w:tcPr>
          <w:p w14:paraId="5B165169" w14:textId="7CCBF3F7" w:rsidR="00BF1603" w:rsidRPr="008F5FD5" w:rsidRDefault="00BF1603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List opp de </w:t>
            </w:r>
            <w:r w:rsidR="00FD178B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elementer” robusthet” ...</w:t>
            </w:r>
          </w:p>
          <w:p w14:paraId="20F1049E" w14:textId="77777777" w:rsidR="00BF1603" w:rsidRPr="008F5FD5" w:rsidRDefault="00BF1603" w:rsidP="00683ED0">
            <w:pPr>
              <w:rPr>
                <w:rFonts w:asciiTheme="minorHAnsi" w:hAnsiTheme="minorHAnsi" w:cstheme="minorHAnsi"/>
                <w:sz w:val="20"/>
              </w:rPr>
            </w:pPr>
          </w:p>
          <w:p w14:paraId="3B563D2B" w14:textId="77777777" w:rsidR="00BF1603" w:rsidRPr="008F5FD5" w:rsidRDefault="00BF1603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424D82AD" w14:textId="49CF9364" w:rsidR="00E22109" w:rsidRPr="008F5FD5" w:rsidRDefault="00E22109" w:rsidP="00683ED0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64174C74" w14:textId="42FAAD48" w:rsidR="00BF1603" w:rsidRPr="008F5FD5" w:rsidRDefault="00BF1603" w:rsidP="00683ED0">
      <w:pPr>
        <w:rPr>
          <w:rFonts w:ascii="Arial" w:hAnsi="Arial" w:cs="Arial"/>
          <w:b/>
          <w:szCs w:val="24"/>
        </w:rPr>
      </w:pPr>
    </w:p>
    <w:p w14:paraId="273BF6C0" w14:textId="442367F2" w:rsidR="000073FA" w:rsidRPr="00274EBA" w:rsidRDefault="000073FA" w:rsidP="00683ED0">
      <w:pPr>
        <w:rPr>
          <w:rFonts w:asciiTheme="minorHAnsi" w:hAnsiTheme="minorHAnsi" w:cstheme="minorHAnsi"/>
          <w:bCs/>
          <w:sz w:val="22"/>
          <w:szCs w:val="22"/>
        </w:rPr>
      </w:pPr>
      <w:r w:rsidRPr="00274EBA">
        <w:rPr>
          <w:rFonts w:asciiTheme="minorHAnsi" w:hAnsiTheme="minorHAnsi" w:cstheme="minorHAnsi"/>
          <w:bCs/>
          <w:sz w:val="22"/>
          <w:szCs w:val="22"/>
        </w:rPr>
        <w:t xml:space="preserve">Sett opp prognosen for befolkningsutvikling de neste 9 år basert på </w:t>
      </w:r>
      <w:r w:rsidRPr="007B63A9">
        <w:rPr>
          <w:rFonts w:asciiTheme="minorHAnsi" w:hAnsiTheme="minorHAnsi" w:cstheme="minorHAnsi"/>
          <w:b/>
          <w:sz w:val="22"/>
          <w:szCs w:val="22"/>
        </w:rPr>
        <w:t>konsekvensvurderingen i avklaringsfasen</w:t>
      </w:r>
      <w:r w:rsidRPr="00274EBA">
        <w:rPr>
          <w:rFonts w:asciiTheme="minorHAnsi" w:hAnsiTheme="minorHAnsi" w:cstheme="minorHAnsi"/>
          <w:bCs/>
          <w:sz w:val="22"/>
          <w:szCs w:val="22"/>
        </w:rPr>
        <w:t xml:space="preserve"> i nedenstående rad 1, </w:t>
      </w:r>
      <w:r w:rsidR="0069591F" w:rsidRPr="00274EBA">
        <w:rPr>
          <w:rFonts w:asciiTheme="minorHAnsi" w:hAnsiTheme="minorHAnsi" w:cstheme="minorHAnsi"/>
          <w:bCs/>
          <w:sz w:val="22"/>
          <w:szCs w:val="22"/>
        </w:rPr>
        <w:t xml:space="preserve">hentes fra </w:t>
      </w:r>
      <w:r w:rsidRPr="00274EBA">
        <w:rPr>
          <w:rFonts w:asciiTheme="minorHAnsi" w:hAnsiTheme="minorHAnsi" w:cstheme="minorHAnsi"/>
          <w:bCs/>
          <w:sz w:val="22"/>
          <w:szCs w:val="22"/>
        </w:rPr>
        <w:t>kommuneplan rad 2 og Omstillingsplan rad 3. Den faktiske utvikling settes i rad 4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05"/>
        <w:gridCol w:w="810"/>
        <w:gridCol w:w="900"/>
        <w:gridCol w:w="900"/>
        <w:gridCol w:w="900"/>
        <w:gridCol w:w="900"/>
        <w:gridCol w:w="900"/>
        <w:gridCol w:w="900"/>
        <w:gridCol w:w="810"/>
        <w:gridCol w:w="810"/>
      </w:tblGrid>
      <w:tr w:rsidR="000073FA" w:rsidRPr="004F2743" w14:paraId="73C1FC19" w14:textId="77777777" w:rsidTr="00015BFF">
        <w:trPr>
          <w:trHeight w:val="323"/>
        </w:trPr>
        <w:tc>
          <w:tcPr>
            <w:tcW w:w="1705" w:type="dxa"/>
          </w:tcPr>
          <w:p w14:paraId="4275D9A0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Basisår:</w:t>
            </w:r>
          </w:p>
        </w:tc>
        <w:tc>
          <w:tcPr>
            <w:tcW w:w="810" w:type="dxa"/>
          </w:tcPr>
          <w:p w14:paraId="3E2A999B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År+1</w:t>
            </w:r>
          </w:p>
        </w:tc>
        <w:tc>
          <w:tcPr>
            <w:tcW w:w="900" w:type="dxa"/>
          </w:tcPr>
          <w:p w14:paraId="035397EB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År+2</w:t>
            </w:r>
          </w:p>
        </w:tc>
        <w:tc>
          <w:tcPr>
            <w:tcW w:w="900" w:type="dxa"/>
          </w:tcPr>
          <w:p w14:paraId="38F7C639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År+3</w:t>
            </w:r>
          </w:p>
        </w:tc>
        <w:tc>
          <w:tcPr>
            <w:tcW w:w="900" w:type="dxa"/>
          </w:tcPr>
          <w:p w14:paraId="147C46DD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År+4</w:t>
            </w:r>
          </w:p>
        </w:tc>
        <w:tc>
          <w:tcPr>
            <w:tcW w:w="900" w:type="dxa"/>
          </w:tcPr>
          <w:p w14:paraId="7EB741B5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År+5</w:t>
            </w:r>
          </w:p>
        </w:tc>
        <w:tc>
          <w:tcPr>
            <w:tcW w:w="900" w:type="dxa"/>
          </w:tcPr>
          <w:p w14:paraId="5760AA26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År+6</w:t>
            </w:r>
          </w:p>
        </w:tc>
        <w:tc>
          <w:tcPr>
            <w:tcW w:w="900" w:type="dxa"/>
          </w:tcPr>
          <w:p w14:paraId="326C5523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År+7</w:t>
            </w:r>
          </w:p>
        </w:tc>
        <w:tc>
          <w:tcPr>
            <w:tcW w:w="810" w:type="dxa"/>
          </w:tcPr>
          <w:p w14:paraId="010AF7AF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År+8</w:t>
            </w:r>
          </w:p>
        </w:tc>
        <w:tc>
          <w:tcPr>
            <w:tcW w:w="810" w:type="dxa"/>
          </w:tcPr>
          <w:p w14:paraId="1CCCB17E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År+9</w:t>
            </w:r>
          </w:p>
        </w:tc>
      </w:tr>
      <w:tr w:rsidR="000073FA" w:rsidRPr="004F2743" w14:paraId="633D67CB" w14:textId="77777777" w:rsidTr="00015BFF">
        <w:trPr>
          <w:trHeight w:val="323"/>
        </w:trPr>
        <w:tc>
          <w:tcPr>
            <w:tcW w:w="1705" w:type="dxa"/>
          </w:tcPr>
          <w:p w14:paraId="73F141CE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Prognose</w:t>
            </w:r>
          </w:p>
        </w:tc>
        <w:tc>
          <w:tcPr>
            <w:tcW w:w="810" w:type="dxa"/>
          </w:tcPr>
          <w:p w14:paraId="097661AB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1D8D8AE8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5A169915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2FFB9A50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625BC72D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75F4FA90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523D51C2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810" w:type="dxa"/>
          </w:tcPr>
          <w:p w14:paraId="15766B9A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810" w:type="dxa"/>
          </w:tcPr>
          <w:p w14:paraId="7B0AAA8A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0073FA" w:rsidRPr="004F2743" w14:paraId="7557CB6E" w14:textId="77777777" w:rsidTr="00015BFF">
        <w:trPr>
          <w:trHeight w:val="323"/>
        </w:trPr>
        <w:tc>
          <w:tcPr>
            <w:tcW w:w="1705" w:type="dxa"/>
          </w:tcPr>
          <w:p w14:paraId="45C3B3BB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Mål k-plan</w:t>
            </w:r>
          </w:p>
        </w:tc>
        <w:tc>
          <w:tcPr>
            <w:tcW w:w="810" w:type="dxa"/>
          </w:tcPr>
          <w:p w14:paraId="7FD2F6BB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5B50500E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331C071F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554A0887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1435FBD6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760AFD95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1EAF29DA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810" w:type="dxa"/>
          </w:tcPr>
          <w:p w14:paraId="40E55940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810" w:type="dxa"/>
          </w:tcPr>
          <w:p w14:paraId="399DC9E9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0073FA" w:rsidRPr="004F2743" w14:paraId="2EBB2B95" w14:textId="77777777" w:rsidTr="00015BFF">
        <w:trPr>
          <w:trHeight w:val="323"/>
        </w:trPr>
        <w:tc>
          <w:tcPr>
            <w:tcW w:w="1705" w:type="dxa"/>
          </w:tcPr>
          <w:p w14:paraId="4424285B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Mål o-plan</w:t>
            </w:r>
          </w:p>
        </w:tc>
        <w:tc>
          <w:tcPr>
            <w:tcW w:w="810" w:type="dxa"/>
          </w:tcPr>
          <w:p w14:paraId="3A2D0C64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6D41304B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78E69086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40435872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72A4D950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3931D257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475F2C3F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810" w:type="dxa"/>
          </w:tcPr>
          <w:p w14:paraId="29314228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810" w:type="dxa"/>
          </w:tcPr>
          <w:p w14:paraId="61C3C721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0073FA" w:rsidRPr="004F2743" w14:paraId="46A91506" w14:textId="77777777" w:rsidTr="00015BFF">
        <w:trPr>
          <w:trHeight w:val="323"/>
        </w:trPr>
        <w:tc>
          <w:tcPr>
            <w:tcW w:w="1705" w:type="dxa"/>
          </w:tcPr>
          <w:p w14:paraId="5D83D0DD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Regnskap</w:t>
            </w:r>
          </w:p>
        </w:tc>
        <w:tc>
          <w:tcPr>
            <w:tcW w:w="810" w:type="dxa"/>
          </w:tcPr>
          <w:p w14:paraId="24F0910B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3BF915E8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5DCA46FC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34122C5B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383C6DBC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014A9480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252FA5C1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810" w:type="dxa"/>
          </w:tcPr>
          <w:p w14:paraId="2FF699E2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810" w:type="dxa"/>
          </w:tcPr>
          <w:p w14:paraId="227A3DFF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</w:tbl>
    <w:p w14:paraId="5F985DE8" w14:textId="77777777" w:rsidR="000073FA" w:rsidRPr="008F5FD5" w:rsidRDefault="000073FA" w:rsidP="00683ED0">
      <w:pPr>
        <w:rPr>
          <w:rFonts w:ascii="Verdana" w:hAnsi="Verdana"/>
          <w:sz w:val="20"/>
        </w:rPr>
      </w:pPr>
    </w:p>
    <w:p w14:paraId="7F68D066" w14:textId="545EEF63" w:rsidR="000073FA" w:rsidRPr="004F2743" w:rsidRDefault="000073FA" w:rsidP="00683ED0">
      <w:pPr>
        <w:rPr>
          <w:rFonts w:asciiTheme="minorHAnsi" w:hAnsiTheme="minorHAnsi" w:cstheme="minorHAnsi"/>
          <w:bCs/>
          <w:sz w:val="22"/>
          <w:szCs w:val="22"/>
        </w:rPr>
      </w:pPr>
      <w:r w:rsidRPr="004F2743">
        <w:rPr>
          <w:rFonts w:asciiTheme="minorHAnsi" w:hAnsiTheme="minorHAnsi" w:cstheme="minorHAnsi"/>
          <w:bCs/>
          <w:sz w:val="22"/>
          <w:szCs w:val="22"/>
        </w:rPr>
        <w:t xml:space="preserve">Sett inn prognosen for sysselsetting de neste 9 år </w:t>
      </w:r>
      <w:r w:rsidRPr="004F2743">
        <w:rPr>
          <w:rFonts w:asciiTheme="minorHAnsi" w:hAnsiTheme="minorHAnsi" w:cstheme="minorHAnsi"/>
          <w:b/>
          <w:sz w:val="22"/>
          <w:szCs w:val="22"/>
        </w:rPr>
        <w:t>basert på konsekvensvurderingen</w:t>
      </w:r>
      <w:r w:rsidRPr="004F2743">
        <w:rPr>
          <w:rFonts w:asciiTheme="minorHAnsi" w:hAnsiTheme="minorHAnsi" w:cstheme="minorHAnsi"/>
          <w:bCs/>
          <w:sz w:val="22"/>
          <w:szCs w:val="22"/>
        </w:rPr>
        <w:t xml:space="preserve"> i avklaringsfasen i nedenstående rad 1</w:t>
      </w:r>
      <w:r w:rsidR="0069591F" w:rsidRPr="004F2743">
        <w:rPr>
          <w:rFonts w:asciiTheme="minorHAnsi" w:hAnsiTheme="minorHAnsi" w:cstheme="minorHAnsi"/>
          <w:bCs/>
          <w:sz w:val="22"/>
          <w:szCs w:val="22"/>
        </w:rPr>
        <w:t>, fra</w:t>
      </w:r>
      <w:r w:rsidRPr="004F2743">
        <w:rPr>
          <w:rFonts w:asciiTheme="minorHAnsi" w:hAnsiTheme="minorHAnsi" w:cstheme="minorHAnsi"/>
          <w:bCs/>
          <w:sz w:val="22"/>
          <w:szCs w:val="22"/>
        </w:rPr>
        <w:t xml:space="preserve"> kommuneplan i rad 2 og omstillingsplan i rad 3. Den faktiske utvikling i rad 4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05"/>
        <w:gridCol w:w="810"/>
        <w:gridCol w:w="900"/>
        <w:gridCol w:w="900"/>
        <w:gridCol w:w="900"/>
        <w:gridCol w:w="900"/>
        <w:gridCol w:w="900"/>
        <w:gridCol w:w="900"/>
        <w:gridCol w:w="810"/>
        <w:gridCol w:w="810"/>
      </w:tblGrid>
      <w:tr w:rsidR="000073FA" w:rsidRPr="004F2743" w14:paraId="146CF0E8" w14:textId="77777777" w:rsidTr="00015BFF">
        <w:trPr>
          <w:trHeight w:val="323"/>
        </w:trPr>
        <w:tc>
          <w:tcPr>
            <w:tcW w:w="1705" w:type="dxa"/>
          </w:tcPr>
          <w:p w14:paraId="730FD369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Basisår:</w:t>
            </w:r>
          </w:p>
        </w:tc>
        <w:tc>
          <w:tcPr>
            <w:tcW w:w="810" w:type="dxa"/>
          </w:tcPr>
          <w:p w14:paraId="412E54D0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År+1</w:t>
            </w:r>
          </w:p>
        </w:tc>
        <w:tc>
          <w:tcPr>
            <w:tcW w:w="900" w:type="dxa"/>
          </w:tcPr>
          <w:p w14:paraId="2978782B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År+2</w:t>
            </w:r>
          </w:p>
        </w:tc>
        <w:tc>
          <w:tcPr>
            <w:tcW w:w="900" w:type="dxa"/>
          </w:tcPr>
          <w:p w14:paraId="0DA6E3D7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År+3</w:t>
            </w:r>
          </w:p>
        </w:tc>
        <w:tc>
          <w:tcPr>
            <w:tcW w:w="900" w:type="dxa"/>
          </w:tcPr>
          <w:p w14:paraId="567F56E4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År+4</w:t>
            </w:r>
          </w:p>
        </w:tc>
        <w:tc>
          <w:tcPr>
            <w:tcW w:w="900" w:type="dxa"/>
          </w:tcPr>
          <w:p w14:paraId="6E3553F9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År+5</w:t>
            </w:r>
          </w:p>
        </w:tc>
        <w:tc>
          <w:tcPr>
            <w:tcW w:w="900" w:type="dxa"/>
          </w:tcPr>
          <w:p w14:paraId="0EE36DEC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År+6</w:t>
            </w:r>
          </w:p>
        </w:tc>
        <w:tc>
          <w:tcPr>
            <w:tcW w:w="900" w:type="dxa"/>
          </w:tcPr>
          <w:p w14:paraId="45FCB0F4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År+7</w:t>
            </w:r>
          </w:p>
        </w:tc>
        <w:tc>
          <w:tcPr>
            <w:tcW w:w="810" w:type="dxa"/>
          </w:tcPr>
          <w:p w14:paraId="0A1D5FA7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År+8</w:t>
            </w:r>
          </w:p>
        </w:tc>
        <w:tc>
          <w:tcPr>
            <w:tcW w:w="810" w:type="dxa"/>
          </w:tcPr>
          <w:p w14:paraId="23EB496F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År+9</w:t>
            </w:r>
          </w:p>
        </w:tc>
      </w:tr>
      <w:tr w:rsidR="000073FA" w:rsidRPr="004F2743" w14:paraId="10EF9EC8" w14:textId="77777777" w:rsidTr="00015BFF">
        <w:trPr>
          <w:trHeight w:val="323"/>
        </w:trPr>
        <w:tc>
          <w:tcPr>
            <w:tcW w:w="1705" w:type="dxa"/>
          </w:tcPr>
          <w:p w14:paraId="3262B5FF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Prognose</w:t>
            </w:r>
          </w:p>
        </w:tc>
        <w:tc>
          <w:tcPr>
            <w:tcW w:w="810" w:type="dxa"/>
          </w:tcPr>
          <w:p w14:paraId="0FECB694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0725156D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34B398EA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68FE2A30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79A563D4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58F3A789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166F25CA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810" w:type="dxa"/>
          </w:tcPr>
          <w:p w14:paraId="410962E4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810" w:type="dxa"/>
          </w:tcPr>
          <w:p w14:paraId="20239AA0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0073FA" w:rsidRPr="004F2743" w14:paraId="0258F6A4" w14:textId="77777777" w:rsidTr="00015BFF">
        <w:trPr>
          <w:trHeight w:val="323"/>
        </w:trPr>
        <w:tc>
          <w:tcPr>
            <w:tcW w:w="1705" w:type="dxa"/>
          </w:tcPr>
          <w:p w14:paraId="53AB0A0A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Mål k-plan</w:t>
            </w:r>
          </w:p>
        </w:tc>
        <w:tc>
          <w:tcPr>
            <w:tcW w:w="810" w:type="dxa"/>
          </w:tcPr>
          <w:p w14:paraId="63AD01FD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7F323760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4483505E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7CAEEE9A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5E047C96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6D2C5D08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59F9F43D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810" w:type="dxa"/>
          </w:tcPr>
          <w:p w14:paraId="651BBD92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810" w:type="dxa"/>
          </w:tcPr>
          <w:p w14:paraId="74447C14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0073FA" w:rsidRPr="004F2743" w14:paraId="30EB026F" w14:textId="77777777" w:rsidTr="00015BFF">
        <w:trPr>
          <w:trHeight w:val="323"/>
        </w:trPr>
        <w:tc>
          <w:tcPr>
            <w:tcW w:w="1705" w:type="dxa"/>
          </w:tcPr>
          <w:p w14:paraId="29FAB04B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Mål o-plan</w:t>
            </w:r>
          </w:p>
        </w:tc>
        <w:tc>
          <w:tcPr>
            <w:tcW w:w="810" w:type="dxa"/>
          </w:tcPr>
          <w:p w14:paraId="114A085D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602F9D78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1DB8DB97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57CCDEE9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69906D2E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64B96410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3740984C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810" w:type="dxa"/>
          </w:tcPr>
          <w:p w14:paraId="441F7752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810" w:type="dxa"/>
          </w:tcPr>
          <w:p w14:paraId="06316B38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0073FA" w:rsidRPr="004F2743" w14:paraId="59D201D2" w14:textId="77777777" w:rsidTr="00015BFF">
        <w:trPr>
          <w:trHeight w:val="323"/>
        </w:trPr>
        <w:tc>
          <w:tcPr>
            <w:tcW w:w="1705" w:type="dxa"/>
          </w:tcPr>
          <w:p w14:paraId="42C933EA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Regnskap</w:t>
            </w:r>
          </w:p>
        </w:tc>
        <w:tc>
          <w:tcPr>
            <w:tcW w:w="810" w:type="dxa"/>
          </w:tcPr>
          <w:p w14:paraId="3BD97ECF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21E2AD22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1018B457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1ECB2FEB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73FA1AB1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5CDEEDB6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6F52513B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810" w:type="dxa"/>
          </w:tcPr>
          <w:p w14:paraId="440336C6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810" w:type="dxa"/>
          </w:tcPr>
          <w:p w14:paraId="4A592AF6" w14:textId="77777777" w:rsidR="000073FA" w:rsidRPr="004F2743" w:rsidRDefault="000073FA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</w:tbl>
    <w:p w14:paraId="0E0C7F81" w14:textId="689CC90D" w:rsidR="000073FA" w:rsidRPr="008F5FD5" w:rsidRDefault="000073FA" w:rsidP="00683ED0">
      <w:pPr>
        <w:rPr>
          <w:rFonts w:ascii="Arial" w:hAnsi="Arial" w:cs="Arial"/>
          <w:b/>
          <w:szCs w:val="24"/>
        </w:rPr>
      </w:pPr>
      <w:r w:rsidRPr="008F5FD5">
        <w:rPr>
          <w:rFonts w:ascii="Verdana" w:hAnsi="Verdana"/>
          <w:sz w:val="20"/>
        </w:rPr>
        <w:br w:type="page"/>
      </w:r>
    </w:p>
    <w:p w14:paraId="777593C5" w14:textId="5045B333" w:rsidR="00BF1603" w:rsidRPr="004F2743" w:rsidRDefault="00BF1603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4F2743">
        <w:rPr>
          <w:rFonts w:asciiTheme="minorHAnsi" w:hAnsiTheme="minorHAnsi" w:cstheme="minorHAnsi"/>
          <w:bCs/>
          <w:sz w:val="22"/>
          <w:szCs w:val="22"/>
        </w:rPr>
        <w:lastRenderedPageBreak/>
        <w:t xml:space="preserve">Hvordan måler omstillingsprogrammet utviklingen av </w:t>
      </w:r>
      <w:proofErr w:type="gramStart"/>
      <w:r w:rsidRPr="004F2743">
        <w:rPr>
          <w:rFonts w:asciiTheme="minorHAnsi" w:hAnsiTheme="minorHAnsi" w:cstheme="minorHAnsi"/>
          <w:bCs/>
          <w:sz w:val="22"/>
          <w:szCs w:val="22"/>
        </w:rPr>
        <w:t>en</w:t>
      </w:r>
      <w:r w:rsidR="00E522DC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4F2743">
        <w:rPr>
          <w:rFonts w:asciiTheme="minorHAnsi" w:hAnsiTheme="minorHAnsi" w:cstheme="minorHAnsi"/>
          <w:bCs/>
          <w:sz w:val="22"/>
          <w:szCs w:val="22"/>
        </w:rPr>
        <w:t>”mer</w:t>
      </w:r>
      <w:proofErr w:type="gramEnd"/>
      <w:r w:rsidRPr="004F2743">
        <w:rPr>
          <w:rFonts w:asciiTheme="minorHAnsi" w:hAnsiTheme="minorHAnsi" w:cstheme="minorHAnsi"/>
          <w:bCs/>
          <w:sz w:val="22"/>
          <w:szCs w:val="22"/>
        </w:rPr>
        <w:t xml:space="preserve"> robust og variert næringsstruktur”?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BF1603" w:rsidRPr="008F5FD5" w14:paraId="5C35B759" w14:textId="77777777" w:rsidTr="00B84D3A">
        <w:tc>
          <w:tcPr>
            <w:tcW w:w="9535" w:type="dxa"/>
          </w:tcPr>
          <w:p w14:paraId="50A32229" w14:textId="6E0E458D" w:rsidR="0069591F" w:rsidRPr="008F5FD5" w:rsidRDefault="0069591F" w:rsidP="00683ED0">
            <w:pPr>
              <w:rPr>
                <w:rFonts w:asciiTheme="minorHAnsi" w:hAnsiTheme="minorHAnsi" w:cstheme="minorHAnsi"/>
                <w:bCs/>
                <w:i/>
                <w:iCs/>
                <w:color w:val="7A7A7A"/>
                <w:sz w:val="20"/>
              </w:rPr>
            </w:pPr>
            <w:r w:rsidRPr="008F5FD5">
              <w:rPr>
                <w:rFonts w:asciiTheme="minorHAnsi" w:hAnsiTheme="minorHAnsi" w:cstheme="minorHAnsi"/>
                <w:bCs/>
                <w:i/>
                <w:iCs/>
                <w:color w:val="7A7A7A"/>
                <w:sz w:val="20"/>
              </w:rPr>
              <w:t xml:space="preserve">Fortell om her om hvordan omstillingsområdet måler, evt. hvilke faktorer benytter og hvor kommer disse </w:t>
            </w:r>
            <w:r w:rsidR="00FD178B" w:rsidRPr="008F5FD5">
              <w:rPr>
                <w:rFonts w:asciiTheme="minorHAnsi" w:hAnsiTheme="minorHAnsi" w:cstheme="minorHAnsi"/>
                <w:bCs/>
                <w:i/>
                <w:iCs/>
                <w:color w:val="7A7A7A"/>
                <w:sz w:val="20"/>
              </w:rPr>
              <w:t>fra ...</w:t>
            </w:r>
          </w:p>
          <w:p w14:paraId="0FC1CCDA" w14:textId="1D6265A0" w:rsidR="00BF1603" w:rsidRPr="008F5FD5" w:rsidRDefault="00BF1603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</w:p>
          <w:p w14:paraId="3826A988" w14:textId="54B36A36" w:rsidR="00BF1603" w:rsidRPr="008F5FD5" w:rsidRDefault="00BF1603" w:rsidP="00683ED0">
            <w:pPr>
              <w:rPr>
                <w:rFonts w:asciiTheme="minorHAnsi" w:hAnsiTheme="minorHAnsi" w:cstheme="minorHAnsi"/>
                <w:sz w:val="20"/>
              </w:rPr>
            </w:pPr>
          </w:p>
          <w:p w14:paraId="01FE763C" w14:textId="77777777" w:rsidR="00E22109" w:rsidRPr="008F5FD5" w:rsidRDefault="00E22109" w:rsidP="00683ED0">
            <w:pPr>
              <w:rPr>
                <w:rFonts w:asciiTheme="minorHAnsi" w:hAnsiTheme="minorHAnsi" w:cstheme="minorHAnsi"/>
                <w:sz w:val="20"/>
              </w:rPr>
            </w:pPr>
          </w:p>
          <w:p w14:paraId="18DC7308" w14:textId="77777777" w:rsidR="00BF1603" w:rsidRPr="008F5FD5" w:rsidRDefault="00BF1603" w:rsidP="00683ED0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17D8E929" w14:textId="77777777" w:rsidR="00BF1603" w:rsidRPr="008F5FD5" w:rsidRDefault="00BF1603" w:rsidP="00683ED0">
      <w:pPr>
        <w:rPr>
          <w:rFonts w:ascii="Arial" w:hAnsi="Arial" w:cs="Arial"/>
          <w:b/>
          <w:szCs w:val="24"/>
        </w:rPr>
      </w:pPr>
    </w:p>
    <w:p w14:paraId="62386F7F" w14:textId="1CF89E65" w:rsidR="00A3162A" w:rsidRPr="004F2743" w:rsidRDefault="00A3162A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4F2743">
        <w:rPr>
          <w:rFonts w:asciiTheme="minorHAnsi" w:hAnsiTheme="minorHAnsi" w:cstheme="minorHAnsi"/>
          <w:bCs/>
          <w:sz w:val="22"/>
          <w:szCs w:val="22"/>
        </w:rPr>
        <w:t xml:space="preserve">Hvordan følger omstillingsprogrammet </w:t>
      </w:r>
      <w:proofErr w:type="gramStart"/>
      <w:r w:rsidRPr="004F2743">
        <w:rPr>
          <w:rFonts w:asciiTheme="minorHAnsi" w:hAnsiTheme="minorHAnsi" w:cstheme="minorHAnsi"/>
          <w:bCs/>
          <w:sz w:val="22"/>
          <w:szCs w:val="22"/>
        </w:rPr>
        <w:t>opp</w:t>
      </w:r>
      <w:r w:rsidR="00E522DC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4F2743">
        <w:rPr>
          <w:rFonts w:asciiTheme="minorHAnsi" w:hAnsiTheme="minorHAnsi" w:cstheme="minorHAnsi"/>
          <w:bCs/>
          <w:sz w:val="22"/>
          <w:szCs w:val="22"/>
        </w:rPr>
        <w:t>”robust</w:t>
      </w:r>
      <w:proofErr w:type="gramEnd"/>
      <w:r w:rsidRPr="004F2743">
        <w:rPr>
          <w:rFonts w:asciiTheme="minorHAnsi" w:hAnsiTheme="minorHAnsi" w:cstheme="minorHAnsi"/>
          <w:bCs/>
          <w:sz w:val="22"/>
          <w:szCs w:val="22"/>
        </w:rPr>
        <w:t xml:space="preserve"> næringsstruktur”?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A3162A" w:rsidRPr="008F5FD5" w14:paraId="12B9516C" w14:textId="77777777" w:rsidTr="00015BFF">
        <w:tc>
          <w:tcPr>
            <w:tcW w:w="9535" w:type="dxa"/>
          </w:tcPr>
          <w:p w14:paraId="4B2D7EAF" w14:textId="6A70E3A6" w:rsidR="0069591F" w:rsidRPr="008F5FD5" w:rsidRDefault="0069591F" w:rsidP="00683ED0">
            <w:pPr>
              <w:rPr>
                <w:rFonts w:asciiTheme="minorHAnsi" w:hAnsiTheme="minorHAnsi" w:cstheme="minorHAnsi"/>
                <w:bCs/>
                <w:i/>
                <w:iCs/>
                <w:color w:val="7A7A7A"/>
                <w:sz w:val="20"/>
              </w:rPr>
            </w:pPr>
            <w:r w:rsidRPr="008F5FD5">
              <w:rPr>
                <w:rFonts w:asciiTheme="minorHAnsi" w:hAnsiTheme="minorHAnsi" w:cstheme="minorHAnsi"/>
                <w:bCs/>
                <w:i/>
                <w:iCs/>
                <w:color w:val="7A7A7A"/>
                <w:sz w:val="20"/>
              </w:rPr>
              <w:t>Hvor hentes data fra eksempelvis fylkeskommunale datakilder, proff, andre</w:t>
            </w:r>
            <w:r w:rsidR="00FD178B" w:rsidRPr="008F5FD5">
              <w:rPr>
                <w:rFonts w:asciiTheme="minorHAnsi" w:hAnsiTheme="minorHAnsi" w:cstheme="minorHAnsi"/>
                <w:bCs/>
                <w:i/>
                <w:iCs/>
                <w:color w:val="7A7A7A"/>
                <w:sz w:val="20"/>
              </w:rPr>
              <w:t>? ...</w:t>
            </w:r>
          </w:p>
          <w:p w14:paraId="2A1A337B" w14:textId="2B61CCC0" w:rsidR="00A3162A" w:rsidRPr="008F5FD5" w:rsidRDefault="00A3162A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</w:p>
          <w:p w14:paraId="4A35AF14" w14:textId="77777777" w:rsidR="00A3162A" w:rsidRPr="008F5FD5" w:rsidRDefault="00A3162A" w:rsidP="00683ED0">
            <w:pPr>
              <w:rPr>
                <w:rFonts w:asciiTheme="minorHAnsi" w:hAnsiTheme="minorHAnsi" w:cstheme="minorHAnsi"/>
                <w:sz w:val="20"/>
              </w:rPr>
            </w:pPr>
          </w:p>
          <w:p w14:paraId="088A715A" w14:textId="77777777" w:rsidR="00A3162A" w:rsidRPr="008F5FD5" w:rsidRDefault="00A3162A" w:rsidP="00683ED0">
            <w:pPr>
              <w:rPr>
                <w:rFonts w:ascii="Verdana" w:hAnsi="Verdana"/>
                <w:sz w:val="18"/>
                <w:szCs w:val="18"/>
              </w:rPr>
            </w:pPr>
          </w:p>
          <w:p w14:paraId="422B506E" w14:textId="77777777" w:rsidR="00A3162A" w:rsidRPr="008F5FD5" w:rsidRDefault="00A3162A" w:rsidP="00683ED0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48A75641" w14:textId="77777777" w:rsidR="00CE41BA" w:rsidRPr="008F5FD5" w:rsidRDefault="00CE41BA" w:rsidP="00683ED0">
      <w:pPr>
        <w:rPr>
          <w:rFonts w:ascii="Arial" w:hAnsi="Arial" w:cs="Arial"/>
          <w:b/>
          <w:bCs/>
          <w:color w:val="1F1F1F"/>
          <w:sz w:val="36"/>
          <w:szCs w:val="36"/>
        </w:rPr>
      </w:pPr>
    </w:p>
    <w:p w14:paraId="0D63EBE4" w14:textId="77777777" w:rsidR="00CE41BA" w:rsidRPr="008F5FD5" w:rsidRDefault="00CE41BA" w:rsidP="00683ED0">
      <w:pPr>
        <w:rPr>
          <w:rFonts w:ascii="Arial" w:hAnsi="Arial" w:cs="Arial"/>
          <w:b/>
          <w:bCs/>
          <w:color w:val="1F1F1F"/>
          <w:sz w:val="36"/>
          <w:szCs w:val="36"/>
        </w:rPr>
      </w:pPr>
      <w:r w:rsidRPr="008F5FD5">
        <w:rPr>
          <w:rFonts w:ascii="Arial" w:hAnsi="Arial" w:cs="Arial"/>
          <w:b/>
          <w:bCs/>
          <w:color w:val="1F1F1F"/>
          <w:sz w:val="36"/>
          <w:szCs w:val="36"/>
        </w:rPr>
        <w:br w:type="page"/>
      </w:r>
    </w:p>
    <w:p w14:paraId="7F747932" w14:textId="56A4DA9F" w:rsidR="00BF1603" w:rsidRPr="004F2743" w:rsidRDefault="005F4EA6" w:rsidP="00683ED0">
      <w:pPr>
        <w:rPr>
          <w:rFonts w:asciiTheme="minorHAnsi" w:hAnsiTheme="minorHAnsi" w:cstheme="minorHAnsi"/>
          <w:b/>
          <w:bCs/>
          <w:color w:val="1F1F1F"/>
          <w:sz w:val="36"/>
          <w:szCs w:val="36"/>
        </w:rPr>
      </w:pPr>
      <w:r w:rsidRPr="004F2743">
        <w:rPr>
          <w:rFonts w:asciiTheme="minorHAnsi" w:hAnsiTheme="minorHAnsi" w:cstheme="minorHAnsi"/>
          <w:b/>
          <w:bCs/>
          <w:color w:val="1F1F1F"/>
          <w:sz w:val="36"/>
          <w:szCs w:val="36"/>
        </w:rPr>
        <w:lastRenderedPageBreak/>
        <w:t>Bærekraft</w:t>
      </w:r>
    </w:p>
    <w:p w14:paraId="2FCB22D8" w14:textId="7B52F073" w:rsidR="0069591F" w:rsidRPr="004F2743" w:rsidRDefault="00FE2DAB" w:rsidP="00683ED0">
      <w:pPr>
        <w:rPr>
          <w:rFonts w:ascii="Calibri" w:hAnsi="Calibri" w:cs="Calibri"/>
          <w:i/>
          <w:iCs/>
          <w:sz w:val="22"/>
          <w:szCs w:val="22"/>
        </w:rPr>
      </w:pPr>
      <w:r w:rsidRPr="004F2743">
        <w:rPr>
          <w:rFonts w:ascii="Calibri" w:hAnsi="Calibri" w:cs="Calibri"/>
          <w:i/>
          <w:iCs/>
          <w:sz w:val="22"/>
          <w:szCs w:val="22"/>
        </w:rPr>
        <w:t xml:space="preserve">Mange norske bedrifter er allerede er i ferd med å </w:t>
      </w:r>
      <w:r w:rsidR="004F2743">
        <w:rPr>
          <w:rFonts w:ascii="Calibri" w:hAnsi="Calibri" w:cs="Calibri"/>
          <w:i/>
          <w:iCs/>
          <w:sz w:val="22"/>
          <w:szCs w:val="22"/>
        </w:rPr>
        <w:t xml:space="preserve">innlemme </w:t>
      </w:r>
      <w:r w:rsidRPr="004F2743">
        <w:rPr>
          <w:rFonts w:ascii="Calibri" w:hAnsi="Calibri" w:cs="Calibri"/>
          <w:i/>
          <w:iCs/>
          <w:sz w:val="22"/>
          <w:szCs w:val="22"/>
        </w:rPr>
        <w:t>bærekraftsmålene i sine forretningsstrategier, især knyttet til målsettinge</w:t>
      </w:r>
      <w:r w:rsidR="004F2743">
        <w:rPr>
          <w:rFonts w:ascii="Calibri" w:hAnsi="Calibri" w:cs="Calibri"/>
          <w:i/>
          <w:iCs/>
          <w:sz w:val="22"/>
          <w:szCs w:val="22"/>
        </w:rPr>
        <w:t>r</w:t>
      </w:r>
      <w:r w:rsidRPr="004F2743">
        <w:rPr>
          <w:rFonts w:ascii="Calibri" w:hAnsi="Calibri" w:cs="Calibri"/>
          <w:i/>
          <w:iCs/>
          <w:sz w:val="22"/>
          <w:szCs w:val="22"/>
        </w:rPr>
        <w:t xml:space="preserve"> innen klima, energi, hav og matsikkerhet. Det er selvsagt også bedrifter som jobber opp mot de andre bærekraftsmålene. Hva er viktig for bedriftene i vårt omstillingsområde og hvordan jobber vi med bærekraft?</w:t>
      </w:r>
      <w:r w:rsidR="0069591F" w:rsidRPr="004F2743">
        <w:rPr>
          <w:rFonts w:ascii="Calibri" w:hAnsi="Calibri" w:cs="Calibri"/>
          <w:i/>
          <w:iCs/>
          <w:sz w:val="22"/>
          <w:szCs w:val="22"/>
        </w:rPr>
        <w:t xml:space="preserve"> I dag setter banker, Innovasjon Norge </w:t>
      </w:r>
      <w:r w:rsidR="00FD178B" w:rsidRPr="004F2743">
        <w:rPr>
          <w:rFonts w:ascii="Calibri" w:hAnsi="Calibri" w:cs="Calibri"/>
          <w:i/>
          <w:iCs/>
          <w:sz w:val="22"/>
          <w:szCs w:val="22"/>
        </w:rPr>
        <w:t>mfl.</w:t>
      </w:r>
      <w:r w:rsidR="0069591F" w:rsidRPr="004F2743">
        <w:rPr>
          <w:rFonts w:ascii="Calibri" w:hAnsi="Calibri" w:cs="Calibri"/>
          <w:i/>
          <w:iCs/>
          <w:sz w:val="22"/>
          <w:szCs w:val="22"/>
        </w:rPr>
        <w:t xml:space="preserve">  krav til bedrifte</w:t>
      </w:r>
      <w:r w:rsidR="004F2743">
        <w:rPr>
          <w:rFonts w:ascii="Calibri" w:hAnsi="Calibri" w:cs="Calibri"/>
          <w:i/>
          <w:iCs/>
          <w:sz w:val="22"/>
          <w:szCs w:val="22"/>
        </w:rPr>
        <w:t>r</w:t>
      </w:r>
      <w:r w:rsidR="0069591F" w:rsidRPr="004F2743">
        <w:rPr>
          <w:rFonts w:ascii="Calibri" w:hAnsi="Calibri" w:cs="Calibri"/>
          <w:i/>
          <w:iCs/>
          <w:sz w:val="22"/>
          <w:szCs w:val="22"/>
        </w:rPr>
        <w:t>s arbeid med bærekraft.</w:t>
      </w:r>
    </w:p>
    <w:p w14:paraId="0893FDEC" w14:textId="1F047889" w:rsidR="00FE2DAB" w:rsidRPr="008F5FD5" w:rsidRDefault="00FE2DAB" w:rsidP="00683ED0">
      <w:pPr>
        <w:rPr>
          <w:rFonts w:ascii="Calibri" w:hAnsi="Calibri" w:cs="Calibri"/>
          <w:color w:val="5C5C5C"/>
          <w:sz w:val="20"/>
        </w:rPr>
      </w:pPr>
    </w:p>
    <w:p w14:paraId="104AC1CE" w14:textId="134F1E35" w:rsidR="00BF1603" w:rsidRDefault="00BF1603" w:rsidP="00683ED0">
      <w:pPr>
        <w:rPr>
          <w:rFonts w:asciiTheme="minorHAnsi" w:hAnsiTheme="minorHAnsi" w:cstheme="minorHAnsi"/>
          <w:bCs/>
          <w:szCs w:val="24"/>
        </w:rPr>
      </w:pPr>
      <w:proofErr w:type="spellStart"/>
      <w:r w:rsidRPr="004F2743">
        <w:rPr>
          <w:rFonts w:asciiTheme="minorHAnsi" w:hAnsiTheme="minorHAnsi" w:cstheme="minorHAnsi"/>
          <w:b/>
          <w:szCs w:val="24"/>
        </w:rPr>
        <w:t>Faktaspørsmål</w:t>
      </w:r>
      <w:proofErr w:type="spellEnd"/>
      <w:r w:rsidRPr="004F2743">
        <w:rPr>
          <w:rFonts w:asciiTheme="minorHAnsi" w:hAnsiTheme="minorHAnsi" w:cstheme="minorHAnsi"/>
          <w:bCs/>
          <w:szCs w:val="24"/>
        </w:rPr>
        <w:t xml:space="preserve"> </w:t>
      </w:r>
    </w:p>
    <w:p w14:paraId="5D4692AC" w14:textId="0348EA44" w:rsidR="007B63A9" w:rsidRDefault="007B63A9" w:rsidP="00683ED0">
      <w:pPr>
        <w:rPr>
          <w:rFonts w:asciiTheme="minorHAnsi" w:hAnsiTheme="minorHAnsi" w:cstheme="minorHAnsi"/>
          <w:bCs/>
          <w:szCs w:val="24"/>
        </w:rPr>
      </w:pPr>
    </w:p>
    <w:p w14:paraId="763CDC48" w14:textId="24124CD3" w:rsidR="007B63A9" w:rsidRPr="004F2743" w:rsidRDefault="007B63A9" w:rsidP="00683ED0">
      <w:pPr>
        <w:autoSpaceDE w:val="0"/>
        <w:autoSpaceDN w:val="0"/>
        <w:adjustRightInd w:val="0"/>
        <w:spacing w:line="276" w:lineRule="auto"/>
        <w:rPr>
          <w:rFonts w:ascii="Calibri" w:hAnsi="Calibri" w:cs="Calibri"/>
          <w:sz w:val="22"/>
          <w:szCs w:val="22"/>
        </w:rPr>
      </w:pPr>
      <w:r w:rsidRPr="004F2743">
        <w:rPr>
          <w:rFonts w:ascii="Calibri" w:hAnsi="Calibri" w:cs="Calibri"/>
          <w:sz w:val="22"/>
          <w:szCs w:val="22"/>
        </w:rPr>
        <w:t>Har omstill</w:t>
      </w:r>
      <w:r>
        <w:rPr>
          <w:rFonts w:ascii="Calibri" w:hAnsi="Calibri" w:cs="Calibri"/>
          <w:sz w:val="22"/>
          <w:szCs w:val="22"/>
        </w:rPr>
        <w:t>ingskommunen</w:t>
      </w:r>
      <w:r w:rsidRPr="004F2743">
        <w:rPr>
          <w:rFonts w:ascii="Calibri" w:hAnsi="Calibri" w:cs="Calibri"/>
          <w:sz w:val="22"/>
          <w:szCs w:val="22"/>
        </w:rPr>
        <w:t xml:space="preserve"> en plan for hvordan man vil jobbe for å bidra til oppnåelse av FNs bærekraftsmål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567"/>
        <w:gridCol w:w="567"/>
        <w:gridCol w:w="567"/>
      </w:tblGrid>
      <w:tr w:rsidR="007B63A9" w:rsidRPr="004F2743" w14:paraId="69888BD0" w14:textId="77777777" w:rsidTr="00FE767B">
        <w:trPr>
          <w:trHeight w:val="323"/>
        </w:trPr>
        <w:tc>
          <w:tcPr>
            <w:tcW w:w="567" w:type="dxa"/>
          </w:tcPr>
          <w:p w14:paraId="17DB9BC3" w14:textId="77777777" w:rsidR="007B63A9" w:rsidRPr="004F2743" w:rsidRDefault="007B63A9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Ja</w:t>
            </w:r>
          </w:p>
        </w:tc>
        <w:sdt>
          <w:sdtPr>
            <w:rPr>
              <w:rFonts w:asciiTheme="minorHAnsi" w:hAnsiTheme="minorHAnsi" w:cstheme="minorHAnsi"/>
              <w:bCs/>
              <w:sz w:val="22"/>
              <w:szCs w:val="22"/>
            </w:rPr>
            <w:id w:val="-587929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5EF34701" w14:textId="77777777" w:rsidR="007B63A9" w:rsidRPr="004F2743" w:rsidRDefault="007B63A9" w:rsidP="00683ED0">
                <w:pPr>
                  <w:rPr>
                    <w:rFonts w:asciiTheme="minorHAnsi" w:hAnsiTheme="minorHAnsi" w:cstheme="minorHAnsi"/>
                    <w:bCs/>
                    <w:sz w:val="22"/>
                    <w:szCs w:val="22"/>
                  </w:rPr>
                </w:pPr>
                <w:r w:rsidRPr="004F2743">
                  <w:rPr>
                    <w:rFonts w:ascii="Segoe UI Symbol" w:eastAsia="MS Gothic" w:hAnsi="Segoe UI Symbol" w:cs="Segoe UI Symbol"/>
                    <w:bCs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" w:type="dxa"/>
          </w:tcPr>
          <w:p w14:paraId="35F7CFEC" w14:textId="77777777" w:rsidR="007B63A9" w:rsidRPr="004F2743" w:rsidRDefault="007B63A9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Nei</w:t>
            </w:r>
          </w:p>
        </w:tc>
        <w:sdt>
          <w:sdtPr>
            <w:rPr>
              <w:rFonts w:asciiTheme="minorHAnsi" w:hAnsiTheme="minorHAnsi" w:cstheme="minorHAnsi"/>
              <w:b/>
              <w:sz w:val="22"/>
              <w:szCs w:val="22"/>
            </w:rPr>
            <w:id w:val="-2271431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EF07369" w14:textId="77777777" w:rsidR="007B63A9" w:rsidRPr="004F2743" w:rsidRDefault="007B63A9" w:rsidP="00683ED0">
                <w:pPr>
                  <w:rPr>
                    <w:rFonts w:asciiTheme="minorHAnsi" w:hAnsiTheme="minorHAnsi" w:cstheme="minorHAnsi"/>
                    <w:b/>
                    <w:sz w:val="22"/>
                    <w:szCs w:val="22"/>
                  </w:rPr>
                </w:pPr>
                <w:r w:rsidRPr="004F2743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</w:tr>
    </w:tbl>
    <w:p w14:paraId="1F4FE0A3" w14:textId="77777777" w:rsidR="007B63A9" w:rsidRDefault="007B63A9" w:rsidP="00683ED0">
      <w:pPr>
        <w:rPr>
          <w:rFonts w:asciiTheme="minorHAnsi" w:hAnsiTheme="minorHAnsi" w:cstheme="minorHAnsi"/>
          <w:bCs/>
          <w:szCs w:val="24"/>
        </w:rPr>
      </w:pPr>
    </w:p>
    <w:p w14:paraId="4EC8D285" w14:textId="77777777" w:rsidR="007B63A9" w:rsidRPr="004F2743" w:rsidRDefault="007B63A9" w:rsidP="00683ED0">
      <w:pPr>
        <w:rPr>
          <w:rFonts w:asciiTheme="minorHAnsi" w:hAnsiTheme="minorHAnsi" w:cstheme="minorHAnsi"/>
          <w:bCs/>
          <w:sz w:val="22"/>
          <w:szCs w:val="22"/>
        </w:rPr>
      </w:pPr>
      <w:r w:rsidRPr="004F2743">
        <w:rPr>
          <w:rFonts w:asciiTheme="minorHAnsi" w:hAnsiTheme="minorHAnsi" w:cstheme="minorHAnsi"/>
          <w:bCs/>
          <w:sz w:val="22"/>
          <w:szCs w:val="22"/>
        </w:rPr>
        <w:t>Dersom JA, på hvilke områder:</w:t>
      </w:r>
    </w:p>
    <w:tbl>
      <w:tblPr>
        <w:tblW w:w="95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067"/>
        <w:gridCol w:w="527"/>
      </w:tblGrid>
      <w:tr w:rsidR="007B63A9" w:rsidRPr="004F2743" w14:paraId="11615F8B" w14:textId="77777777" w:rsidTr="00FE767B">
        <w:trPr>
          <w:trHeight w:val="323"/>
        </w:trPr>
        <w:tc>
          <w:tcPr>
            <w:tcW w:w="9067" w:type="dxa"/>
          </w:tcPr>
          <w:p w14:paraId="094121BF" w14:textId="77777777" w:rsidR="007B63A9" w:rsidRPr="004F2743" w:rsidRDefault="007B63A9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/>
                <w:sz w:val="22"/>
                <w:szCs w:val="22"/>
              </w:rPr>
              <w:t>Bevisstgjøring</w:t>
            </w: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</w: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(kunnskapsutvikling, engasjement, mobilisering og forankring)</w:t>
            </w:r>
          </w:p>
        </w:tc>
        <w:sdt>
          <w:sdtPr>
            <w:rPr>
              <w:rFonts w:asciiTheme="minorHAnsi" w:hAnsiTheme="minorHAnsi" w:cstheme="minorHAnsi"/>
              <w:bCs/>
              <w:sz w:val="22"/>
              <w:szCs w:val="22"/>
            </w:rPr>
            <w:id w:val="-11818135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7" w:type="dxa"/>
              </w:tcPr>
              <w:p w14:paraId="22B83F4E" w14:textId="77777777" w:rsidR="007B63A9" w:rsidRPr="004F2743" w:rsidRDefault="007B63A9" w:rsidP="00683ED0">
                <w:pPr>
                  <w:rPr>
                    <w:rFonts w:asciiTheme="minorHAnsi" w:hAnsiTheme="minorHAnsi" w:cstheme="minorHAnsi"/>
                    <w:bCs/>
                    <w:sz w:val="22"/>
                    <w:szCs w:val="22"/>
                  </w:rPr>
                </w:pPr>
                <w:r w:rsidRPr="004F2743">
                  <w:rPr>
                    <w:rFonts w:ascii="Segoe UI Symbol" w:eastAsia="MS Gothic" w:hAnsi="Segoe UI Symbol" w:cs="Segoe UI Symbol"/>
                    <w:bCs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7B63A9" w:rsidRPr="004F2743" w14:paraId="0A358094" w14:textId="77777777" w:rsidTr="00FE767B">
        <w:trPr>
          <w:trHeight w:val="323"/>
        </w:trPr>
        <w:tc>
          <w:tcPr>
            <w:tcW w:w="9067" w:type="dxa"/>
          </w:tcPr>
          <w:p w14:paraId="5F9B008E" w14:textId="77777777" w:rsidR="007B63A9" w:rsidRPr="004F2743" w:rsidRDefault="007B63A9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/>
                <w:sz w:val="22"/>
                <w:szCs w:val="22"/>
              </w:rPr>
              <w:t>Utvikling</w:t>
            </w: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</w: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(definere mål, strategier, planer, kommunikasjon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s</w:t>
            </w: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- og implementeringsplan og markedsaktiviteter)</w:t>
            </w:r>
          </w:p>
        </w:tc>
        <w:sdt>
          <w:sdtPr>
            <w:rPr>
              <w:rFonts w:asciiTheme="minorHAnsi" w:hAnsiTheme="minorHAnsi" w:cstheme="minorHAnsi"/>
              <w:bCs/>
              <w:sz w:val="22"/>
              <w:szCs w:val="22"/>
            </w:rPr>
            <w:id w:val="16357489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7" w:type="dxa"/>
              </w:tcPr>
              <w:p w14:paraId="5871361B" w14:textId="77777777" w:rsidR="007B63A9" w:rsidRPr="004F2743" w:rsidRDefault="007B63A9" w:rsidP="00683ED0">
                <w:pPr>
                  <w:rPr>
                    <w:rFonts w:asciiTheme="minorHAnsi" w:hAnsiTheme="minorHAnsi" w:cstheme="minorHAnsi"/>
                    <w:bCs/>
                    <w:sz w:val="22"/>
                    <w:szCs w:val="22"/>
                  </w:rPr>
                </w:pPr>
                <w:r w:rsidRPr="004F2743">
                  <w:rPr>
                    <w:rFonts w:ascii="Segoe UI Symbol" w:eastAsia="MS Gothic" w:hAnsi="Segoe UI Symbol" w:cs="Segoe UI Symbol"/>
                    <w:bCs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7B63A9" w:rsidRPr="004F2743" w14:paraId="1AABA588" w14:textId="77777777" w:rsidTr="00FE767B">
        <w:trPr>
          <w:trHeight w:val="323"/>
        </w:trPr>
        <w:tc>
          <w:tcPr>
            <w:tcW w:w="9067" w:type="dxa"/>
          </w:tcPr>
          <w:p w14:paraId="41926E47" w14:textId="77777777" w:rsidR="007B63A9" w:rsidRPr="004F2743" w:rsidRDefault="007B63A9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/>
                <w:sz w:val="22"/>
                <w:szCs w:val="22"/>
              </w:rPr>
              <w:t>Implementering</w:t>
            </w: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</w: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(gjennomføre tiltak/aktiviteter, måle og rapportere)</w:t>
            </w:r>
          </w:p>
        </w:tc>
        <w:sdt>
          <w:sdtPr>
            <w:rPr>
              <w:rFonts w:asciiTheme="minorHAnsi" w:hAnsiTheme="minorHAnsi" w:cstheme="minorHAnsi"/>
              <w:bCs/>
              <w:sz w:val="22"/>
              <w:szCs w:val="22"/>
            </w:rPr>
            <w:id w:val="-19267182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7" w:type="dxa"/>
              </w:tcPr>
              <w:p w14:paraId="299D82B2" w14:textId="77777777" w:rsidR="007B63A9" w:rsidRPr="004F2743" w:rsidRDefault="007B63A9" w:rsidP="00683ED0">
                <w:pPr>
                  <w:rPr>
                    <w:rFonts w:asciiTheme="minorHAnsi" w:hAnsiTheme="minorHAnsi" w:cstheme="minorHAnsi"/>
                    <w:bCs/>
                    <w:sz w:val="22"/>
                    <w:szCs w:val="22"/>
                  </w:rPr>
                </w:pPr>
                <w:r w:rsidRPr="004F2743">
                  <w:rPr>
                    <w:rFonts w:ascii="Segoe UI Symbol" w:eastAsia="MS Gothic" w:hAnsi="Segoe UI Symbol" w:cs="Segoe UI Symbol"/>
                    <w:bCs/>
                    <w:sz w:val="22"/>
                    <w:szCs w:val="22"/>
                  </w:rPr>
                  <w:t>☐</w:t>
                </w:r>
              </w:p>
            </w:tc>
          </w:sdtContent>
        </w:sdt>
      </w:tr>
    </w:tbl>
    <w:p w14:paraId="1D7DCFBB" w14:textId="6D594F94" w:rsidR="007B63A9" w:rsidRDefault="007B63A9" w:rsidP="00683ED0">
      <w:pPr>
        <w:rPr>
          <w:rFonts w:asciiTheme="minorHAnsi" w:hAnsiTheme="minorHAnsi" w:cstheme="minorHAnsi"/>
          <w:bCs/>
          <w:szCs w:val="24"/>
        </w:rPr>
      </w:pPr>
    </w:p>
    <w:p w14:paraId="347D02AE" w14:textId="7C2998C2" w:rsidR="00BF1603" w:rsidRPr="004F2743" w:rsidRDefault="005F4EA6" w:rsidP="00683ED0">
      <w:pPr>
        <w:autoSpaceDE w:val="0"/>
        <w:autoSpaceDN w:val="0"/>
        <w:adjustRightInd w:val="0"/>
        <w:spacing w:line="276" w:lineRule="auto"/>
        <w:rPr>
          <w:rFonts w:ascii="Calibri" w:hAnsi="Calibri" w:cs="Calibri"/>
          <w:sz w:val="22"/>
          <w:szCs w:val="22"/>
        </w:rPr>
      </w:pPr>
      <w:r w:rsidRPr="004F2743">
        <w:rPr>
          <w:rFonts w:ascii="Calibri" w:hAnsi="Calibri" w:cs="Calibri"/>
          <w:sz w:val="22"/>
          <w:szCs w:val="22"/>
        </w:rPr>
        <w:t>Har omstillingsorganisasjonen en plan for hvordan man vil jobbe for å bidra til oppnåelse av FNs bærekraftsmål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567"/>
        <w:gridCol w:w="567"/>
        <w:gridCol w:w="567"/>
      </w:tblGrid>
      <w:tr w:rsidR="00605301" w:rsidRPr="004F2743" w14:paraId="60C8305C" w14:textId="77777777" w:rsidTr="00605301">
        <w:trPr>
          <w:trHeight w:val="323"/>
        </w:trPr>
        <w:tc>
          <w:tcPr>
            <w:tcW w:w="567" w:type="dxa"/>
          </w:tcPr>
          <w:p w14:paraId="3ADCA674" w14:textId="40214563" w:rsidR="00605301" w:rsidRPr="004F2743" w:rsidRDefault="00605301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Ja</w:t>
            </w:r>
          </w:p>
        </w:tc>
        <w:sdt>
          <w:sdtPr>
            <w:rPr>
              <w:rFonts w:asciiTheme="minorHAnsi" w:hAnsiTheme="minorHAnsi" w:cstheme="minorHAnsi"/>
              <w:bCs/>
              <w:sz w:val="22"/>
              <w:szCs w:val="22"/>
            </w:rPr>
            <w:id w:val="3940139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DEA706E" w14:textId="69005DCB" w:rsidR="00605301" w:rsidRPr="004F2743" w:rsidRDefault="00605301" w:rsidP="00683ED0">
                <w:pPr>
                  <w:rPr>
                    <w:rFonts w:asciiTheme="minorHAnsi" w:hAnsiTheme="minorHAnsi" w:cstheme="minorHAnsi"/>
                    <w:bCs/>
                    <w:sz w:val="22"/>
                    <w:szCs w:val="22"/>
                  </w:rPr>
                </w:pPr>
                <w:r w:rsidRPr="004F2743">
                  <w:rPr>
                    <w:rFonts w:ascii="Segoe UI Symbol" w:eastAsia="MS Gothic" w:hAnsi="Segoe UI Symbol" w:cs="Segoe UI Symbol"/>
                    <w:bCs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" w:type="dxa"/>
          </w:tcPr>
          <w:p w14:paraId="65E7FFF4" w14:textId="306929DE" w:rsidR="00605301" w:rsidRPr="004F2743" w:rsidRDefault="00605301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Nei</w:t>
            </w:r>
          </w:p>
        </w:tc>
        <w:sdt>
          <w:sdtPr>
            <w:rPr>
              <w:rFonts w:asciiTheme="minorHAnsi" w:hAnsiTheme="minorHAnsi" w:cstheme="minorHAnsi"/>
              <w:b/>
              <w:sz w:val="22"/>
              <w:szCs w:val="22"/>
            </w:rPr>
            <w:id w:val="-19856940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053253C" w14:textId="620B2082" w:rsidR="00605301" w:rsidRPr="004F2743" w:rsidRDefault="00605301" w:rsidP="00683ED0">
                <w:pPr>
                  <w:rPr>
                    <w:rFonts w:asciiTheme="minorHAnsi" w:hAnsiTheme="minorHAnsi" w:cstheme="minorHAnsi"/>
                    <w:b/>
                    <w:sz w:val="22"/>
                    <w:szCs w:val="22"/>
                  </w:rPr>
                </w:pPr>
                <w:r w:rsidRPr="004F2743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</w:tr>
    </w:tbl>
    <w:p w14:paraId="6DB00BBF" w14:textId="65DE4E72" w:rsidR="00BF1603" w:rsidRPr="008F5FD5" w:rsidRDefault="00BF1603" w:rsidP="00683ED0">
      <w:pPr>
        <w:rPr>
          <w:rFonts w:asciiTheme="minorHAnsi" w:hAnsiTheme="minorHAnsi" w:cstheme="minorHAnsi"/>
          <w:bCs/>
          <w:sz w:val="20"/>
        </w:rPr>
      </w:pPr>
    </w:p>
    <w:p w14:paraId="1C745C1C" w14:textId="472A26AE" w:rsidR="006B62DE" w:rsidRPr="004F2743" w:rsidRDefault="006B62DE" w:rsidP="00683ED0">
      <w:pPr>
        <w:rPr>
          <w:rFonts w:asciiTheme="minorHAnsi" w:hAnsiTheme="minorHAnsi" w:cstheme="minorHAnsi"/>
          <w:bCs/>
          <w:sz w:val="22"/>
          <w:szCs w:val="22"/>
        </w:rPr>
      </w:pPr>
      <w:r w:rsidRPr="004F2743">
        <w:rPr>
          <w:rFonts w:asciiTheme="minorHAnsi" w:hAnsiTheme="minorHAnsi" w:cstheme="minorHAnsi"/>
          <w:bCs/>
          <w:sz w:val="22"/>
          <w:szCs w:val="22"/>
        </w:rPr>
        <w:t>Dersom JA, på hvilke områder:</w:t>
      </w:r>
    </w:p>
    <w:tbl>
      <w:tblPr>
        <w:tblW w:w="95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067"/>
        <w:gridCol w:w="527"/>
      </w:tblGrid>
      <w:tr w:rsidR="00BF1603" w:rsidRPr="004F2743" w14:paraId="6E703834" w14:textId="77777777" w:rsidTr="004F2743">
        <w:trPr>
          <w:trHeight w:val="323"/>
        </w:trPr>
        <w:tc>
          <w:tcPr>
            <w:tcW w:w="9067" w:type="dxa"/>
          </w:tcPr>
          <w:p w14:paraId="2EA8A274" w14:textId="796E3B18" w:rsidR="00BF1603" w:rsidRPr="004F2743" w:rsidRDefault="00BF1603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/>
                <w:sz w:val="22"/>
                <w:szCs w:val="22"/>
              </w:rPr>
              <w:t>Bevisstgjøring</w:t>
            </w: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="004F274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</w: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(kunnskapsutvikling, engasjement, </w:t>
            </w:r>
            <w:r w:rsidR="00FD178B"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mobilisering og</w:t>
            </w: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forankring)</w:t>
            </w:r>
          </w:p>
        </w:tc>
        <w:sdt>
          <w:sdtPr>
            <w:rPr>
              <w:rFonts w:asciiTheme="minorHAnsi" w:hAnsiTheme="minorHAnsi" w:cstheme="minorHAnsi"/>
              <w:bCs/>
              <w:sz w:val="22"/>
              <w:szCs w:val="22"/>
            </w:rPr>
            <w:id w:val="9991510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7" w:type="dxa"/>
              </w:tcPr>
              <w:p w14:paraId="166CFE9B" w14:textId="1EFEAD98" w:rsidR="00BF1603" w:rsidRPr="004F2743" w:rsidRDefault="00902770" w:rsidP="00683ED0">
                <w:pPr>
                  <w:rPr>
                    <w:rFonts w:asciiTheme="minorHAnsi" w:hAnsiTheme="minorHAnsi" w:cstheme="minorHAnsi"/>
                    <w:bCs/>
                    <w:sz w:val="22"/>
                    <w:szCs w:val="22"/>
                  </w:rPr>
                </w:pPr>
                <w:r w:rsidRPr="004F2743">
                  <w:rPr>
                    <w:rFonts w:ascii="Segoe UI Symbol" w:eastAsia="MS Gothic" w:hAnsi="Segoe UI Symbol" w:cs="Segoe UI Symbol"/>
                    <w:bCs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BF1603" w:rsidRPr="004F2743" w14:paraId="0417A25D" w14:textId="77777777" w:rsidTr="004F2743">
        <w:trPr>
          <w:trHeight w:val="323"/>
        </w:trPr>
        <w:tc>
          <w:tcPr>
            <w:tcW w:w="9067" w:type="dxa"/>
          </w:tcPr>
          <w:p w14:paraId="6229100F" w14:textId="14DE102B" w:rsidR="00BF1603" w:rsidRPr="004F2743" w:rsidRDefault="00BF1603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/>
                <w:sz w:val="22"/>
                <w:szCs w:val="22"/>
              </w:rPr>
              <w:t>Utvikling</w:t>
            </w: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="004F274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</w: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(definere mål, strategier, planer, </w:t>
            </w:r>
            <w:r w:rsidR="004F2743"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kommunikasjon</w:t>
            </w:r>
            <w:r w:rsidR="004F2743">
              <w:rPr>
                <w:rFonts w:asciiTheme="minorHAnsi" w:hAnsiTheme="minorHAnsi" w:cstheme="minorHAnsi"/>
                <w:bCs/>
                <w:sz w:val="22"/>
                <w:szCs w:val="22"/>
              </w:rPr>
              <w:t>s</w:t>
            </w:r>
            <w:r w:rsidR="004F2743"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- og implementeringsplan og</w:t>
            </w: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markedsaktiviteter)</w:t>
            </w:r>
          </w:p>
        </w:tc>
        <w:sdt>
          <w:sdtPr>
            <w:rPr>
              <w:rFonts w:asciiTheme="minorHAnsi" w:hAnsiTheme="minorHAnsi" w:cstheme="minorHAnsi"/>
              <w:bCs/>
              <w:sz w:val="22"/>
              <w:szCs w:val="22"/>
            </w:rPr>
            <w:id w:val="13435148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7" w:type="dxa"/>
              </w:tcPr>
              <w:p w14:paraId="5C5A0250" w14:textId="54503E5E" w:rsidR="00BF1603" w:rsidRPr="004F2743" w:rsidRDefault="00147C7A" w:rsidP="00683ED0">
                <w:pPr>
                  <w:rPr>
                    <w:rFonts w:asciiTheme="minorHAnsi" w:hAnsiTheme="minorHAnsi" w:cstheme="minorHAnsi"/>
                    <w:bCs/>
                    <w:sz w:val="22"/>
                    <w:szCs w:val="22"/>
                  </w:rPr>
                </w:pPr>
                <w:r w:rsidRPr="004F2743">
                  <w:rPr>
                    <w:rFonts w:ascii="Segoe UI Symbol" w:eastAsia="MS Gothic" w:hAnsi="Segoe UI Symbol" w:cs="Segoe UI Symbol"/>
                    <w:bCs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BF1603" w:rsidRPr="004F2743" w14:paraId="16B1875C" w14:textId="77777777" w:rsidTr="004F2743">
        <w:trPr>
          <w:trHeight w:val="323"/>
        </w:trPr>
        <w:tc>
          <w:tcPr>
            <w:tcW w:w="9067" w:type="dxa"/>
          </w:tcPr>
          <w:p w14:paraId="19BC8176" w14:textId="261EEC42" w:rsidR="00BF1603" w:rsidRPr="004F2743" w:rsidRDefault="005F4EA6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/>
                <w:sz w:val="22"/>
                <w:szCs w:val="22"/>
              </w:rPr>
              <w:t>Implementering</w:t>
            </w: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="004F274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</w: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(gjennomføre tiltak/aktiviteter, måle og rapportere)</w:t>
            </w:r>
          </w:p>
        </w:tc>
        <w:sdt>
          <w:sdtPr>
            <w:rPr>
              <w:rFonts w:asciiTheme="minorHAnsi" w:hAnsiTheme="minorHAnsi" w:cstheme="minorHAnsi"/>
              <w:bCs/>
              <w:sz w:val="22"/>
              <w:szCs w:val="22"/>
            </w:rPr>
            <w:id w:val="-15194640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7" w:type="dxa"/>
              </w:tcPr>
              <w:p w14:paraId="6FBF3DC4" w14:textId="5C94FF29" w:rsidR="00BF1603" w:rsidRPr="004F2743" w:rsidRDefault="00147C7A" w:rsidP="00683ED0">
                <w:pPr>
                  <w:rPr>
                    <w:rFonts w:asciiTheme="minorHAnsi" w:hAnsiTheme="minorHAnsi" w:cstheme="minorHAnsi"/>
                    <w:bCs/>
                    <w:sz w:val="22"/>
                    <w:szCs w:val="22"/>
                  </w:rPr>
                </w:pPr>
                <w:r w:rsidRPr="004F2743">
                  <w:rPr>
                    <w:rFonts w:ascii="Segoe UI Symbol" w:eastAsia="MS Gothic" w:hAnsi="Segoe UI Symbol" w:cs="Segoe UI Symbol"/>
                    <w:bCs/>
                    <w:sz w:val="22"/>
                    <w:szCs w:val="22"/>
                  </w:rPr>
                  <w:t>☐</w:t>
                </w:r>
              </w:p>
            </w:tc>
          </w:sdtContent>
        </w:sdt>
      </w:tr>
    </w:tbl>
    <w:p w14:paraId="6E7A97C7" w14:textId="5B09F562" w:rsidR="005F4EA6" w:rsidRPr="008F5FD5" w:rsidRDefault="005F4EA6" w:rsidP="00683ED0">
      <w:pPr>
        <w:rPr>
          <w:rFonts w:ascii="Verdana" w:hAnsi="Verdana"/>
          <w:sz w:val="20"/>
        </w:rPr>
      </w:pPr>
    </w:p>
    <w:p w14:paraId="28178C77" w14:textId="77777777" w:rsidR="005F4EA6" w:rsidRPr="008F5FD5" w:rsidRDefault="005F4EA6" w:rsidP="00683ED0">
      <w:pPr>
        <w:rPr>
          <w:rFonts w:ascii="Verdana" w:hAnsi="Verdana"/>
          <w:sz w:val="20"/>
        </w:rPr>
      </w:pPr>
    </w:p>
    <w:p w14:paraId="6AC26012" w14:textId="5A1C8556" w:rsidR="005F4EA6" w:rsidRPr="004F2743" w:rsidRDefault="005F4EA6" w:rsidP="00683ED0">
      <w:pPr>
        <w:autoSpaceDE w:val="0"/>
        <w:autoSpaceDN w:val="0"/>
        <w:adjustRightInd w:val="0"/>
        <w:spacing w:line="276" w:lineRule="auto"/>
        <w:rPr>
          <w:rFonts w:ascii="Calibri" w:hAnsi="Calibri" w:cs="Calibri"/>
          <w:sz w:val="22"/>
          <w:szCs w:val="22"/>
        </w:rPr>
      </w:pPr>
      <w:r w:rsidRPr="004F2743">
        <w:rPr>
          <w:rFonts w:ascii="Calibri" w:hAnsi="Calibri" w:cs="Calibri"/>
          <w:sz w:val="22"/>
          <w:szCs w:val="22"/>
        </w:rPr>
        <w:t xml:space="preserve">Måler </w:t>
      </w:r>
      <w:r w:rsidR="00365CA3" w:rsidRPr="004F2743">
        <w:rPr>
          <w:rFonts w:ascii="Calibri" w:hAnsi="Calibri" w:cs="Calibri"/>
          <w:sz w:val="22"/>
          <w:szCs w:val="22"/>
        </w:rPr>
        <w:t>omstillingsprogrammet</w:t>
      </w:r>
      <w:r w:rsidRPr="004F2743">
        <w:rPr>
          <w:rFonts w:ascii="Calibri" w:hAnsi="Calibri" w:cs="Calibri"/>
          <w:sz w:val="22"/>
          <w:szCs w:val="22"/>
        </w:rPr>
        <w:t xml:space="preserve"> bedriftene på bærekraft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567"/>
        <w:gridCol w:w="567"/>
        <w:gridCol w:w="567"/>
      </w:tblGrid>
      <w:tr w:rsidR="00605301" w:rsidRPr="004F2743" w14:paraId="4DDF3851" w14:textId="77777777" w:rsidTr="00605301">
        <w:trPr>
          <w:trHeight w:val="323"/>
        </w:trPr>
        <w:tc>
          <w:tcPr>
            <w:tcW w:w="567" w:type="dxa"/>
          </w:tcPr>
          <w:p w14:paraId="3DEC8F98" w14:textId="2980CFEE" w:rsidR="00605301" w:rsidRPr="004F2743" w:rsidRDefault="00605301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Ja</w:t>
            </w:r>
          </w:p>
        </w:tc>
        <w:sdt>
          <w:sdtPr>
            <w:rPr>
              <w:rFonts w:asciiTheme="minorHAnsi" w:hAnsiTheme="minorHAnsi" w:cstheme="minorHAnsi"/>
              <w:bCs/>
              <w:sz w:val="22"/>
              <w:szCs w:val="22"/>
            </w:rPr>
            <w:id w:val="-18931880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74D9A21" w14:textId="5F4AE23F" w:rsidR="00605301" w:rsidRPr="004F2743" w:rsidRDefault="00605301" w:rsidP="00683ED0">
                <w:pPr>
                  <w:rPr>
                    <w:rFonts w:asciiTheme="minorHAnsi" w:hAnsiTheme="minorHAnsi" w:cstheme="minorHAnsi"/>
                    <w:bCs/>
                    <w:sz w:val="22"/>
                    <w:szCs w:val="22"/>
                  </w:rPr>
                </w:pPr>
                <w:r w:rsidRPr="004F2743">
                  <w:rPr>
                    <w:rFonts w:ascii="Segoe UI Symbol" w:eastAsia="MS Gothic" w:hAnsi="Segoe UI Symbol" w:cs="Segoe UI Symbol"/>
                    <w:bCs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" w:type="dxa"/>
          </w:tcPr>
          <w:p w14:paraId="371EAAA6" w14:textId="2A699E39" w:rsidR="00605301" w:rsidRPr="004F2743" w:rsidRDefault="00605301" w:rsidP="00683ED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2743">
              <w:rPr>
                <w:rFonts w:asciiTheme="minorHAnsi" w:hAnsiTheme="minorHAnsi" w:cstheme="minorHAnsi"/>
                <w:bCs/>
                <w:sz w:val="22"/>
                <w:szCs w:val="22"/>
              </w:rPr>
              <w:t>Nei</w:t>
            </w:r>
          </w:p>
        </w:tc>
        <w:sdt>
          <w:sdtPr>
            <w:rPr>
              <w:rFonts w:asciiTheme="minorHAnsi" w:hAnsiTheme="minorHAnsi" w:cstheme="minorHAnsi"/>
              <w:b/>
              <w:sz w:val="22"/>
              <w:szCs w:val="22"/>
            </w:rPr>
            <w:id w:val="15498772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E8560CC" w14:textId="30E7CC45" w:rsidR="00605301" w:rsidRPr="004F2743" w:rsidRDefault="00605301" w:rsidP="00683ED0">
                <w:pPr>
                  <w:rPr>
                    <w:rFonts w:asciiTheme="minorHAnsi" w:hAnsiTheme="minorHAnsi" w:cstheme="minorHAnsi"/>
                    <w:b/>
                    <w:sz w:val="22"/>
                    <w:szCs w:val="22"/>
                  </w:rPr>
                </w:pPr>
                <w:r w:rsidRPr="004F2743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</w:tr>
    </w:tbl>
    <w:p w14:paraId="07805CD6" w14:textId="77777777" w:rsidR="005F4EA6" w:rsidRPr="008F5FD5" w:rsidRDefault="005F4EA6" w:rsidP="00683ED0">
      <w:pPr>
        <w:rPr>
          <w:rFonts w:ascii="Verdana" w:hAnsi="Verdana"/>
          <w:b/>
          <w:szCs w:val="24"/>
          <w:u w:val="single"/>
        </w:rPr>
      </w:pPr>
    </w:p>
    <w:p w14:paraId="62763650" w14:textId="7A59DD67" w:rsidR="005F4EA6" w:rsidRDefault="00A3162A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021679">
        <w:rPr>
          <w:rFonts w:asciiTheme="minorHAnsi" w:hAnsiTheme="minorHAnsi" w:cstheme="minorHAnsi"/>
          <w:bCs/>
          <w:sz w:val="22"/>
          <w:szCs w:val="22"/>
        </w:rPr>
        <w:t>H</w:t>
      </w:r>
      <w:r w:rsidR="006B62DE" w:rsidRPr="00021679">
        <w:rPr>
          <w:rFonts w:asciiTheme="minorHAnsi" w:hAnsiTheme="minorHAnsi" w:cstheme="minorHAnsi"/>
          <w:bCs/>
          <w:sz w:val="22"/>
          <w:szCs w:val="22"/>
        </w:rPr>
        <w:t xml:space="preserve">vis </w:t>
      </w:r>
      <w:r w:rsidR="005F4EA6" w:rsidRPr="00021679">
        <w:rPr>
          <w:rFonts w:asciiTheme="minorHAnsi" w:hAnsiTheme="minorHAnsi" w:cstheme="minorHAnsi"/>
          <w:bCs/>
          <w:sz w:val="22"/>
          <w:szCs w:val="22"/>
        </w:rPr>
        <w:t>Ja:</w:t>
      </w:r>
      <w:r w:rsidR="00021679" w:rsidRPr="00021679">
        <w:rPr>
          <w:rFonts w:asciiTheme="minorHAnsi" w:hAnsiTheme="minorHAnsi" w:cstheme="minorHAnsi"/>
          <w:bCs/>
          <w:sz w:val="22"/>
          <w:szCs w:val="22"/>
        </w:rPr>
        <w:t xml:space="preserve"> Nedenfor er listet op</w:t>
      </w:r>
      <w:r w:rsidR="00021679" w:rsidRPr="00B4738E">
        <w:rPr>
          <w:rFonts w:asciiTheme="minorHAnsi" w:hAnsiTheme="minorHAnsi" w:cstheme="minorHAnsi"/>
          <w:bCs/>
          <w:sz w:val="22"/>
          <w:szCs w:val="22"/>
        </w:rPr>
        <w:t>p</w:t>
      </w:r>
      <w:r w:rsidR="00021679">
        <w:rPr>
          <w:rFonts w:asciiTheme="minorHAnsi" w:hAnsiTheme="minorHAnsi" w:cstheme="minorHAnsi"/>
          <w:bCs/>
          <w:sz w:val="22"/>
          <w:szCs w:val="22"/>
        </w:rPr>
        <w:t xml:space="preserve"> områder som omstillingsprogrammet kan vurdere</w:t>
      </w:r>
      <w:r w:rsidR="00DB2B76">
        <w:rPr>
          <w:rFonts w:asciiTheme="minorHAnsi" w:hAnsiTheme="minorHAnsi" w:cstheme="minorHAnsi"/>
          <w:bCs/>
          <w:sz w:val="22"/>
          <w:szCs w:val="22"/>
        </w:rPr>
        <w:t>. Kommenter deretter hvor omstillingsprogrammet har iverksatt aktivitet/tiltak.</w:t>
      </w:r>
    </w:p>
    <w:p w14:paraId="648FA609" w14:textId="77777777" w:rsidR="00E53E73" w:rsidRPr="00021679" w:rsidRDefault="00E53E73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5F4EA6" w:rsidRPr="008F5FD5" w14:paraId="565C1A61" w14:textId="77777777" w:rsidTr="00B84D3A">
        <w:tc>
          <w:tcPr>
            <w:tcW w:w="9535" w:type="dxa"/>
          </w:tcPr>
          <w:p w14:paraId="25F5E37B" w14:textId="14D70F95" w:rsidR="00BE1D31" w:rsidRPr="00BE1D31" w:rsidRDefault="00E1576C" w:rsidP="00BE1D31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På hvilke områder:</w:t>
            </w:r>
            <w:r w:rsidR="00BE1D31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 </w:t>
            </w:r>
            <w:r w:rsidR="00BE1D31" w:rsidRPr="00BE1D31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Ansvarlig næringsliv - Bærekraftrisiko</w:t>
            </w:r>
          </w:p>
          <w:p w14:paraId="6524AF56" w14:textId="77777777" w:rsidR="00BE1D31" w:rsidRPr="00BE1D31" w:rsidRDefault="00BE1D31" w:rsidP="00BE1D31">
            <w:pPr>
              <w:numPr>
                <w:ilvl w:val="0"/>
                <w:numId w:val="39"/>
              </w:num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BE1D31">
              <w:rPr>
                <w:rFonts w:asciiTheme="minorHAnsi" w:hAnsiTheme="minorHAnsi" w:cstheme="minorHAnsi"/>
                <w:b/>
                <w:bCs/>
                <w:i/>
                <w:iCs/>
                <w:color w:val="7A7A7A"/>
                <w:sz w:val="20"/>
              </w:rPr>
              <w:t>Unngå skade</w:t>
            </w:r>
          </w:p>
          <w:p w14:paraId="4B676549" w14:textId="77777777" w:rsidR="00BE1D31" w:rsidRPr="00BE1D31" w:rsidRDefault="00BE1D31" w:rsidP="00BE1D31">
            <w:pPr>
              <w:numPr>
                <w:ilvl w:val="1"/>
                <w:numId w:val="39"/>
              </w:num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BE1D31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Korrupsjon</w:t>
            </w:r>
          </w:p>
          <w:p w14:paraId="58A582B3" w14:textId="77777777" w:rsidR="00BE1D31" w:rsidRPr="00BE1D31" w:rsidRDefault="00BE1D31" w:rsidP="00BE1D31">
            <w:pPr>
              <w:numPr>
                <w:ilvl w:val="1"/>
                <w:numId w:val="39"/>
              </w:num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BE1D31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Krenkelse av menneskerettigheter</w:t>
            </w:r>
          </w:p>
          <w:p w14:paraId="6093FD6B" w14:textId="77777777" w:rsidR="00BE1D31" w:rsidRPr="00BE1D31" w:rsidRDefault="00BE1D31" w:rsidP="00BE1D31">
            <w:pPr>
              <w:numPr>
                <w:ilvl w:val="1"/>
                <w:numId w:val="39"/>
              </w:num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BE1D31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Dårlige arbeidsforhold  </w:t>
            </w:r>
          </w:p>
          <w:p w14:paraId="286DDD65" w14:textId="77777777" w:rsidR="00BE1D31" w:rsidRPr="00BE1D31" w:rsidRDefault="00BE1D31" w:rsidP="00BE1D31">
            <w:pPr>
              <w:numPr>
                <w:ilvl w:val="1"/>
                <w:numId w:val="39"/>
              </w:num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BE1D31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Skadevirkninger for forbrukere, lokalsamfunn og miljø</w:t>
            </w:r>
          </w:p>
          <w:p w14:paraId="19D33845" w14:textId="77777777" w:rsidR="00BE1D31" w:rsidRPr="00BE1D31" w:rsidRDefault="00BE1D31" w:rsidP="00BE1D31">
            <w:pPr>
              <w:numPr>
                <w:ilvl w:val="0"/>
                <w:numId w:val="39"/>
              </w:num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BE1D31">
              <w:rPr>
                <w:rFonts w:asciiTheme="minorHAnsi" w:hAnsiTheme="minorHAnsi" w:cstheme="minorHAnsi"/>
                <w:b/>
                <w:bCs/>
                <w:i/>
                <w:iCs/>
                <w:color w:val="7A7A7A"/>
                <w:sz w:val="20"/>
              </w:rPr>
              <w:t>Ansvarlig tilnærming</w:t>
            </w:r>
          </w:p>
          <w:p w14:paraId="57227AF8" w14:textId="77777777" w:rsidR="00BE1D31" w:rsidRPr="00BE1D31" w:rsidRDefault="00BE1D31" w:rsidP="00BE1D31">
            <w:pPr>
              <w:numPr>
                <w:ilvl w:val="1"/>
                <w:numId w:val="39"/>
              </w:num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BE1D31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Aktsomhetsvurderinger </w:t>
            </w:r>
          </w:p>
          <w:p w14:paraId="60D45602" w14:textId="77777777" w:rsidR="00BE1D31" w:rsidRPr="00BE1D31" w:rsidRDefault="00BE1D31" w:rsidP="00BE1D31">
            <w:pPr>
              <w:numPr>
                <w:ilvl w:val="1"/>
                <w:numId w:val="39"/>
              </w:num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BE1D31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Interessentanalyser</w:t>
            </w:r>
          </w:p>
          <w:p w14:paraId="4CF4635E" w14:textId="77777777" w:rsidR="00BE1D31" w:rsidRPr="00BE1D31" w:rsidRDefault="00BE1D31" w:rsidP="00BE1D31">
            <w:pPr>
              <w:numPr>
                <w:ilvl w:val="1"/>
                <w:numId w:val="39"/>
              </w:num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BE1D31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Beste praksis i sin sektor</w:t>
            </w:r>
          </w:p>
          <w:p w14:paraId="5694E26A" w14:textId="77777777" w:rsidR="00BE1D31" w:rsidRPr="00BE1D31" w:rsidRDefault="00BE1D31" w:rsidP="00BE1D31">
            <w:pPr>
              <w:numPr>
                <w:ilvl w:val="1"/>
                <w:numId w:val="39"/>
              </w:num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BE1D31">
              <w:rPr>
                <w:rFonts w:asciiTheme="minorHAnsi" w:hAnsiTheme="minorHAnsi" w:cstheme="minorHAnsi"/>
                <w:b/>
                <w:bCs/>
                <w:i/>
                <w:iCs/>
                <w:color w:val="7A7A7A"/>
                <w:sz w:val="20"/>
              </w:rPr>
              <w:t>Håndtering av klimarisiko</w:t>
            </w:r>
          </w:p>
          <w:p w14:paraId="28BEF179" w14:textId="77777777" w:rsidR="00BE1D31" w:rsidRPr="00BE1D31" w:rsidRDefault="00BE1D31" w:rsidP="00BE1D31">
            <w:pPr>
              <w:numPr>
                <w:ilvl w:val="0"/>
                <w:numId w:val="39"/>
              </w:num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BE1D31">
              <w:rPr>
                <w:rFonts w:asciiTheme="minorHAnsi" w:hAnsiTheme="minorHAnsi" w:cstheme="minorHAnsi"/>
                <w:i/>
                <w:iCs/>
                <w:color w:val="7A7A7A"/>
                <w:sz w:val="20"/>
                <w:lang w:val="en-US"/>
              </w:rPr>
              <w:t>Fysisk risiko</w:t>
            </w:r>
          </w:p>
          <w:p w14:paraId="40427730" w14:textId="77777777" w:rsidR="00BE1D31" w:rsidRPr="00BE1D31" w:rsidRDefault="00BE1D31" w:rsidP="00BE1D31">
            <w:pPr>
              <w:numPr>
                <w:ilvl w:val="0"/>
                <w:numId w:val="39"/>
              </w:num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BE1D31">
              <w:rPr>
                <w:rFonts w:asciiTheme="minorHAnsi" w:hAnsiTheme="minorHAnsi" w:cstheme="minorHAnsi"/>
                <w:i/>
                <w:iCs/>
                <w:color w:val="7A7A7A"/>
                <w:sz w:val="20"/>
                <w:lang w:val="en-US"/>
              </w:rPr>
              <w:lastRenderedPageBreak/>
              <w:t>Omstillingsrisiko</w:t>
            </w:r>
          </w:p>
          <w:p w14:paraId="50E34A2C" w14:textId="77777777" w:rsidR="00BE1D31" w:rsidRPr="00BE1D31" w:rsidRDefault="00BE1D31" w:rsidP="00BE1D31">
            <w:pPr>
              <w:numPr>
                <w:ilvl w:val="0"/>
                <w:numId w:val="39"/>
              </w:num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BE1D31">
              <w:rPr>
                <w:rFonts w:asciiTheme="minorHAnsi" w:hAnsiTheme="minorHAnsi" w:cstheme="minorHAnsi"/>
                <w:b/>
                <w:bCs/>
                <w:i/>
                <w:iCs/>
                <w:color w:val="7A7A7A"/>
                <w:sz w:val="20"/>
              </w:rPr>
              <w:t>Håndtering av annen miljørisiko</w:t>
            </w:r>
          </w:p>
          <w:p w14:paraId="2A5D3F8F" w14:textId="6E903EC2" w:rsidR="005F4EA6" w:rsidRPr="008F5FD5" w:rsidRDefault="005F4EA6" w:rsidP="00683ED0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12860904" w14:textId="443CC760" w:rsidR="005F4EA6" w:rsidRPr="008F5FD5" w:rsidRDefault="005F4EA6" w:rsidP="00683ED0">
      <w:pPr>
        <w:rPr>
          <w:rFonts w:ascii="Verdana" w:hAnsi="Verdana"/>
          <w:sz w:val="20"/>
        </w:rPr>
      </w:pPr>
    </w:p>
    <w:p w14:paraId="1662F74D" w14:textId="417C3004" w:rsidR="00E22109" w:rsidRPr="004F2743" w:rsidRDefault="00E22109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4F2743">
        <w:rPr>
          <w:rFonts w:asciiTheme="minorHAnsi" w:hAnsiTheme="minorHAnsi" w:cstheme="minorHAnsi"/>
          <w:bCs/>
          <w:sz w:val="22"/>
          <w:szCs w:val="22"/>
        </w:rPr>
        <w:t xml:space="preserve">Har vi igangsatt aktivitet eller tiltak med </w:t>
      </w:r>
      <w:proofErr w:type="gramStart"/>
      <w:r w:rsidRPr="004F2743">
        <w:rPr>
          <w:rFonts w:asciiTheme="minorHAnsi" w:hAnsiTheme="minorHAnsi" w:cstheme="minorHAnsi"/>
          <w:bCs/>
          <w:sz w:val="22"/>
          <w:szCs w:val="22"/>
        </w:rPr>
        <w:t>fokus</w:t>
      </w:r>
      <w:proofErr w:type="gramEnd"/>
      <w:r w:rsidRPr="004F2743">
        <w:rPr>
          <w:rFonts w:asciiTheme="minorHAnsi" w:hAnsiTheme="minorHAnsi" w:cstheme="minorHAnsi"/>
          <w:bCs/>
          <w:sz w:val="22"/>
          <w:szCs w:val="22"/>
        </w:rPr>
        <w:t xml:space="preserve"> på bærekraft?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E22109" w:rsidRPr="008F5FD5" w14:paraId="6CFFD503" w14:textId="77777777" w:rsidTr="00B84D3A">
        <w:tc>
          <w:tcPr>
            <w:tcW w:w="9535" w:type="dxa"/>
          </w:tcPr>
          <w:p w14:paraId="7B760983" w14:textId="4E9564F2" w:rsidR="00E22109" w:rsidRPr="008F5FD5" w:rsidRDefault="00E22109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Kort beskrivelse</w:t>
            </w:r>
          </w:p>
          <w:p w14:paraId="04107D62" w14:textId="77777777" w:rsidR="00E22109" w:rsidRPr="008F5FD5" w:rsidRDefault="00E22109" w:rsidP="00683ED0">
            <w:pPr>
              <w:rPr>
                <w:rFonts w:asciiTheme="minorHAnsi" w:hAnsiTheme="minorHAnsi" w:cstheme="minorHAnsi"/>
                <w:sz w:val="20"/>
              </w:rPr>
            </w:pPr>
          </w:p>
          <w:p w14:paraId="7A57DEB2" w14:textId="77777777" w:rsidR="00E22109" w:rsidRPr="008F5FD5" w:rsidRDefault="00E22109" w:rsidP="00683ED0">
            <w:pPr>
              <w:rPr>
                <w:rFonts w:asciiTheme="minorHAnsi" w:hAnsiTheme="minorHAnsi" w:cstheme="minorHAnsi"/>
                <w:sz w:val="20"/>
              </w:rPr>
            </w:pPr>
          </w:p>
          <w:p w14:paraId="18075976" w14:textId="77777777" w:rsidR="00E22109" w:rsidRPr="008F5FD5" w:rsidRDefault="00E22109" w:rsidP="00683ED0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57EC115D" w14:textId="07A6BAC6" w:rsidR="00E22109" w:rsidRPr="008F5FD5" w:rsidRDefault="00E22109" w:rsidP="00683ED0">
      <w:pPr>
        <w:rPr>
          <w:rFonts w:ascii="Verdana" w:hAnsi="Verdana"/>
          <w:sz w:val="20"/>
        </w:rPr>
      </w:pPr>
    </w:p>
    <w:p w14:paraId="48F9324C" w14:textId="77777777" w:rsidR="00147C7A" w:rsidRPr="008F5FD5" w:rsidRDefault="00147C7A" w:rsidP="00683ED0">
      <w:pPr>
        <w:rPr>
          <w:rFonts w:ascii="Arial" w:hAnsi="Arial" w:cs="Arial"/>
          <w:b/>
          <w:bCs/>
          <w:color w:val="1F1F1F"/>
          <w:sz w:val="36"/>
          <w:szCs w:val="36"/>
        </w:rPr>
      </w:pPr>
      <w:r w:rsidRPr="008F5FD5">
        <w:rPr>
          <w:rFonts w:ascii="Arial" w:hAnsi="Arial" w:cs="Arial"/>
          <w:b/>
          <w:bCs/>
          <w:color w:val="1F1F1F"/>
          <w:sz w:val="36"/>
          <w:szCs w:val="36"/>
        </w:rPr>
        <w:br w:type="page"/>
      </w:r>
    </w:p>
    <w:p w14:paraId="77278B9C" w14:textId="31193DE4" w:rsidR="00160D03" w:rsidRPr="004F2743" w:rsidRDefault="00481036" w:rsidP="00683ED0">
      <w:pPr>
        <w:rPr>
          <w:rFonts w:asciiTheme="minorHAnsi" w:hAnsiTheme="minorHAnsi" w:cstheme="minorHAnsi"/>
          <w:b/>
          <w:bCs/>
          <w:color w:val="1F1F1F"/>
          <w:sz w:val="36"/>
          <w:szCs w:val="36"/>
        </w:rPr>
      </w:pPr>
      <w:r w:rsidRPr="004F2743">
        <w:rPr>
          <w:rFonts w:asciiTheme="minorHAnsi" w:hAnsiTheme="minorHAnsi" w:cstheme="minorHAnsi"/>
          <w:b/>
          <w:bCs/>
          <w:color w:val="1F1F1F"/>
          <w:sz w:val="36"/>
          <w:szCs w:val="36"/>
        </w:rPr>
        <w:lastRenderedPageBreak/>
        <w:t>Utviklingsevne</w:t>
      </w:r>
    </w:p>
    <w:p w14:paraId="42DBF6BD" w14:textId="57E2029D" w:rsidR="00160D03" w:rsidRPr="004F2743" w:rsidRDefault="00160D03" w:rsidP="00683ED0">
      <w:pPr>
        <w:rPr>
          <w:rFonts w:ascii="Calibri" w:hAnsi="Calibri" w:cs="Calibri"/>
          <w:b/>
          <w:bCs/>
          <w:i/>
          <w:iCs/>
          <w:sz w:val="22"/>
          <w:szCs w:val="22"/>
        </w:rPr>
      </w:pPr>
      <w:r w:rsidRPr="004F2743">
        <w:rPr>
          <w:rFonts w:ascii="Calibri" w:hAnsi="Calibri" w:cs="Calibri"/>
          <w:i/>
          <w:iCs/>
          <w:sz w:val="22"/>
          <w:szCs w:val="22"/>
        </w:rPr>
        <w:t xml:space="preserve">Forbedre evnen til å arbeide for vekst og utvikling i næringslivet gjennom bedriftenes evne og vilje til å prioritere utviklingsarbeid og kommunens </w:t>
      </w:r>
      <w:r w:rsidR="00365CA3" w:rsidRPr="004F2743">
        <w:rPr>
          <w:rFonts w:ascii="Calibri" w:hAnsi="Calibri" w:cs="Calibri"/>
          <w:i/>
          <w:iCs/>
          <w:sz w:val="22"/>
          <w:szCs w:val="22"/>
        </w:rPr>
        <w:t>engasjement</w:t>
      </w:r>
      <w:r w:rsidRPr="004F2743">
        <w:rPr>
          <w:rFonts w:ascii="Calibri" w:hAnsi="Calibri" w:cs="Calibri"/>
          <w:i/>
          <w:iCs/>
          <w:sz w:val="22"/>
          <w:szCs w:val="22"/>
        </w:rPr>
        <w:t xml:space="preserve"> som medspiller og ressurs for næringslivet.</w:t>
      </w:r>
    </w:p>
    <w:p w14:paraId="0B957D04" w14:textId="40642BF3" w:rsidR="00160D03" w:rsidRPr="008F5FD5" w:rsidRDefault="00160D03" w:rsidP="00683ED0">
      <w:pPr>
        <w:rPr>
          <w:rFonts w:ascii="Calibri" w:hAnsi="Calibri" w:cs="Calibri"/>
          <w:color w:val="5C5C5C"/>
          <w:szCs w:val="24"/>
        </w:rPr>
      </w:pPr>
    </w:p>
    <w:p w14:paraId="47D5946A" w14:textId="59C29B65" w:rsidR="005F4EA6" w:rsidRPr="004F2743" w:rsidRDefault="005F4EA6" w:rsidP="00683ED0">
      <w:pPr>
        <w:rPr>
          <w:rFonts w:asciiTheme="minorHAnsi" w:hAnsiTheme="minorHAnsi" w:cstheme="minorHAnsi"/>
          <w:bCs/>
          <w:szCs w:val="24"/>
        </w:rPr>
      </w:pPr>
      <w:r w:rsidRPr="004F2743">
        <w:rPr>
          <w:rFonts w:asciiTheme="minorHAnsi" w:hAnsiTheme="minorHAnsi" w:cstheme="minorHAnsi"/>
          <w:b/>
          <w:szCs w:val="24"/>
        </w:rPr>
        <w:t>Fakta</w:t>
      </w:r>
      <w:r w:rsidRPr="004F2743">
        <w:rPr>
          <w:rFonts w:asciiTheme="minorHAnsi" w:hAnsiTheme="minorHAnsi" w:cstheme="minorHAnsi"/>
          <w:bCs/>
          <w:szCs w:val="24"/>
        </w:rPr>
        <w:t xml:space="preserve"> </w:t>
      </w:r>
    </w:p>
    <w:p w14:paraId="2DE35E58" w14:textId="047B230E" w:rsidR="001B61D5" w:rsidRPr="004F2743" w:rsidRDefault="001B61D5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4F2743">
        <w:rPr>
          <w:rFonts w:asciiTheme="minorHAnsi" w:hAnsiTheme="minorHAnsi" w:cstheme="minorHAnsi"/>
          <w:bCs/>
          <w:sz w:val="22"/>
          <w:szCs w:val="22"/>
        </w:rPr>
        <w:t>Oversikt over tildelinger til virksomheter siste 5 år fra IN</w:t>
      </w:r>
      <w:r w:rsidR="002D6C3B">
        <w:rPr>
          <w:rFonts w:asciiTheme="minorHAnsi" w:hAnsiTheme="minorHAnsi" w:cstheme="minorHAnsi"/>
          <w:bCs/>
          <w:sz w:val="22"/>
          <w:szCs w:val="22"/>
        </w:rPr>
        <w:t xml:space="preserve"> evt. også </w:t>
      </w:r>
      <w:r w:rsidRPr="004F2743">
        <w:rPr>
          <w:rFonts w:asciiTheme="minorHAnsi" w:hAnsiTheme="minorHAnsi" w:cstheme="minorHAnsi"/>
          <w:bCs/>
          <w:sz w:val="22"/>
          <w:szCs w:val="22"/>
        </w:rPr>
        <w:t>Forskningsrådet</w:t>
      </w:r>
      <w:r w:rsidR="004F2743">
        <w:rPr>
          <w:rFonts w:asciiTheme="minorHAnsi" w:hAnsiTheme="minorHAnsi" w:cstheme="minorHAnsi"/>
          <w:bCs/>
          <w:sz w:val="22"/>
          <w:szCs w:val="22"/>
        </w:rPr>
        <w:t xml:space="preserve"> </w:t>
      </w:r>
    </w:p>
    <w:p w14:paraId="2667C849" w14:textId="2BD953B8" w:rsidR="0069591F" w:rsidRPr="002D6C3B" w:rsidRDefault="002D6C3B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(</w:t>
      </w:r>
      <w:r w:rsidR="0069591F" w:rsidRPr="002D6C3B">
        <w:rPr>
          <w:rFonts w:asciiTheme="minorHAnsi" w:hAnsiTheme="minorHAnsi" w:cstheme="minorHAnsi"/>
          <w:bCs/>
          <w:sz w:val="22"/>
          <w:szCs w:val="22"/>
        </w:rPr>
        <w:t>Hent totaloversikt fra eget omstillingsområde hos Innovasjon Norge</w:t>
      </w:r>
      <w:r>
        <w:rPr>
          <w:rFonts w:asciiTheme="minorHAnsi" w:hAnsiTheme="minorHAnsi" w:cstheme="minorHAnsi"/>
          <w:bCs/>
          <w:sz w:val="22"/>
          <w:szCs w:val="22"/>
        </w:rPr>
        <w:t>.)</w:t>
      </w:r>
      <w:r w:rsidR="006B4BC3">
        <w:rPr>
          <w:rFonts w:asciiTheme="minorHAnsi" w:hAnsiTheme="minorHAnsi" w:cstheme="minorHAnsi"/>
          <w:bCs/>
          <w:sz w:val="22"/>
          <w:szCs w:val="22"/>
        </w:rPr>
        <w:t xml:space="preserve"> 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1B61D5" w:rsidRPr="008F5FD5" w14:paraId="7C78D808" w14:textId="77777777" w:rsidTr="001B61D5">
        <w:trPr>
          <w:trHeight w:val="345"/>
        </w:trPr>
        <w:tc>
          <w:tcPr>
            <w:tcW w:w="9535" w:type="dxa"/>
          </w:tcPr>
          <w:p w14:paraId="62AC0641" w14:textId="619E0A87" w:rsidR="001B61D5" w:rsidRPr="008F5FD5" w:rsidRDefault="00280120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Lenke</w:t>
            </w:r>
            <w:r w:rsidR="001B61D5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 IN</w:t>
            </w:r>
            <w:r w:rsidR="00EC45C8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 - </w:t>
            </w:r>
            <w:hyperlink r:id="rId17" w:history="1">
              <w:r w:rsidR="00EC45C8">
                <w:rPr>
                  <w:rStyle w:val="Hyperkobling"/>
                </w:rPr>
                <w:t>Hvem har fått tilbud om finansiering fra oss? (innovasjonnorge.no)</w:t>
              </w:r>
            </w:hyperlink>
          </w:p>
        </w:tc>
      </w:tr>
      <w:tr w:rsidR="001B61D5" w:rsidRPr="008F5FD5" w14:paraId="2286015E" w14:textId="77777777" w:rsidTr="001B61D5">
        <w:trPr>
          <w:trHeight w:val="345"/>
        </w:trPr>
        <w:tc>
          <w:tcPr>
            <w:tcW w:w="9535" w:type="dxa"/>
          </w:tcPr>
          <w:p w14:paraId="572E3EBC" w14:textId="77777777" w:rsidR="001B61D5" w:rsidRPr="008F5FD5" w:rsidRDefault="001B61D5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Antall/størrelse</w:t>
            </w:r>
          </w:p>
          <w:p w14:paraId="65B5EBEB" w14:textId="77777777" w:rsidR="001B61D5" w:rsidRPr="008F5FD5" w:rsidRDefault="001B61D5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</w:p>
          <w:p w14:paraId="2358D8E8" w14:textId="288732D5" w:rsidR="005B76C5" w:rsidRPr="008F5FD5" w:rsidRDefault="005B76C5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</w:p>
        </w:tc>
      </w:tr>
    </w:tbl>
    <w:p w14:paraId="5BF8BE0E" w14:textId="34DBA6DA" w:rsidR="005F4EA6" w:rsidRPr="008F5FD5" w:rsidRDefault="005F4EA6" w:rsidP="00683ED0">
      <w:pPr>
        <w:rPr>
          <w:rFonts w:ascii="Verdana" w:hAnsi="Verdana"/>
          <w:szCs w:val="24"/>
          <w:u w:val="single"/>
        </w:rPr>
      </w:pPr>
    </w:p>
    <w:p w14:paraId="3DA4111C" w14:textId="769DFCD9" w:rsidR="001B61D5" w:rsidRPr="004F2743" w:rsidRDefault="001B61D5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4F2743">
        <w:rPr>
          <w:rFonts w:asciiTheme="minorHAnsi" w:hAnsiTheme="minorHAnsi" w:cstheme="minorHAnsi"/>
          <w:bCs/>
          <w:sz w:val="22"/>
          <w:szCs w:val="22"/>
        </w:rPr>
        <w:t>Utvikling nyetableringer, både totalt og med 1 eller flere sysselsatte siste 5 år</w:t>
      </w:r>
    </w:p>
    <w:p w14:paraId="259303C2" w14:textId="1403DE9B" w:rsidR="004F2743" w:rsidRPr="004F2743" w:rsidRDefault="0069591F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4F2743">
        <w:rPr>
          <w:rFonts w:asciiTheme="minorHAnsi" w:hAnsiTheme="minorHAnsi" w:cstheme="minorHAnsi"/>
          <w:bCs/>
          <w:sz w:val="22"/>
          <w:szCs w:val="22"/>
        </w:rPr>
        <w:t>(Hent oversikter fra SSB)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1B61D5" w:rsidRPr="008F5FD5" w14:paraId="2CAFE1E9" w14:textId="77777777" w:rsidTr="00B84D3A">
        <w:trPr>
          <w:trHeight w:val="345"/>
        </w:trPr>
        <w:tc>
          <w:tcPr>
            <w:tcW w:w="9535" w:type="dxa"/>
          </w:tcPr>
          <w:p w14:paraId="5A31344A" w14:textId="0706D41C" w:rsidR="001B61D5" w:rsidRPr="008F5FD5" w:rsidRDefault="00280120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Lenke</w:t>
            </w:r>
            <w:r w:rsidR="001B61D5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 </w:t>
            </w:r>
            <w:r w:rsidR="00FD178B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SSB ...</w:t>
            </w:r>
          </w:p>
        </w:tc>
      </w:tr>
      <w:tr w:rsidR="001B61D5" w:rsidRPr="008F5FD5" w14:paraId="5F5EF3E2" w14:textId="77777777" w:rsidTr="00B84D3A">
        <w:trPr>
          <w:trHeight w:val="345"/>
        </w:trPr>
        <w:tc>
          <w:tcPr>
            <w:tcW w:w="9535" w:type="dxa"/>
          </w:tcPr>
          <w:p w14:paraId="2696B5AE" w14:textId="77777777" w:rsidR="001B61D5" w:rsidRPr="008F5FD5" w:rsidRDefault="001B61D5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Antall/størrelse</w:t>
            </w:r>
          </w:p>
          <w:p w14:paraId="03CE9DC5" w14:textId="77777777" w:rsidR="001B61D5" w:rsidRPr="008F5FD5" w:rsidRDefault="001B61D5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</w:p>
          <w:p w14:paraId="727A781D" w14:textId="287AA311" w:rsidR="005B76C5" w:rsidRPr="008F5FD5" w:rsidRDefault="005B76C5" w:rsidP="00683ED0">
            <w:pPr>
              <w:rPr>
                <w:rFonts w:asciiTheme="minorHAnsi" w:hAnsiTheme="minorHAnsi" w:cstheme="minorHAnsi"/>
                <w:color w:val="7A7A7A"/>
                <w:sz w:val="20"/>
              </w:rPr>
            </w:pPr>
          </w:p>
        </w:tc>
      </w:tr>
    </w:tbl>
    <w:p w14:paraId="699CC0F9" w14:textId="05499CF1" w:rsidR="001B61D5" w:rsidRPr="008F5FD5" w:rsidRDefault="001B61D5" w:rsidP="00683ED0">
      <w:pPr>
        <w:rPr>
          <w:rFonts w:ascii="Verdana" w:hAnsi="Verdana"/>
          <w:szCs w:val="24"/>
          <w:u w:val="single"/>
        </w:rPr>
      </w:pPr>
    </w:p>
    <w:p w14:paraId="1BB09F46" w14:textId="55CDDB41" w:rsidR="001B61D5" w:rsidRPr="004F2743" w:rsidRDefault="001B61D5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4F2743">
        <w:rPr>
          <w:rFonts w:asciiTheme="minorHAnsi" w:hAnsiTheme="minorHAnsi" w:cstheme="minorHAnsi"/>
          <w:bCs/>
          <w:sz w:val="22"/>
          <w:szCs w:val="22"/>
        </w:rPr>
        <w:t>Antall nyetableringer som omstillingsprogrammet har bidratt til</w:t>
      </w:r>
    </w:p>
    <w:p w14:paraId="55613DFB" w14:textId="08FB3460" w:rsidR="0069591F" w:rsidRPr="004F2743" w:rsidRDefault="0069591F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4F2743">
        <w:rPr>
          <w:rFonts w:asciiTheme="minorHAnsi" w:hAnsiTheme="minorHAnsi" w:cstheme="minorHAnsi"/>
          <w:bCs/>
          <w:sz w:val="22"/>
          <w:szCs w:val="22"/>
        </w:rPr>
        <w:t>(Hent tall fra omstillingsområdets egen oversikt)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1B61D5" w:rsidRPr="008F5FD5" w14:paraId="279DDF06" w14:textId="77777777" w:rsidTr="00B84D3A">
        <w:trPr>
          <w:trHeight w:val="345"/>
        </w:trPr>
        <w:tc>
          <w:tcPr>
            <w:tcW w:w="9535" w:type="dxa"/>
          </w:tcPr>
          <w:p w14:paraId="5C6697D0" w14:textId="77777777" w:rsidR="00365CA3" w:rsidRPr="008F5FD5" w:rsidRDefault="00365CA3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Antall/størrelse</w:t>
            </w:r>
          </w:p>
          <w:p w14:paraId="5CFAF4DC" w14:textId="335F8BBA" w:rsidR="001B61D5" w:rsidRPr="008F5FD5" w:rsidRDefault="001B61D5" w:rsidP="00683ED0">
            <w:pPr>
              <w:rPr>
                <w:rFonts w:asciiTheme="minorHAnsi" w:hAnsiTheme="minorHAnsi" w:cstheme="minorHAnsi"/>
                <w:color w:val="7A7A7A"/>
                <w:sz w:val="20"/>
              </w:rPr>
            </w:pPr>
          </w:p>
          <w:p w14:paraId="61DAF2B4" w14:textId="3282BF8B" w:rsidR="00365CA3" w:rsidRPr="008F5FD5" w:rsidRDefault="00365CA3" w:rsidP="00683ED0">
            <w:pPr>
              <w:rPr>
                <w:rFonts w:asciiTheme="minorHAnsi" w:hAnsiTheme="minorHAnsi" w:cstheme="minorHAnsi"/>
                <w:color w:val="7A7A7A"/>
                <w:sz w:val="20"/>
              </w:rPr>
            </w:pPr>
          </w:p>
        </w:tc>
      </w:tr>
      <w:tr w:rsidR="001B61D5" w:rsidRPr="008F5FD5" w14:paraId="01743BE4" w14:textId="77777777" w:rsidTr="00B84D3A">
        <w:trPr>
          <w:trHeight w:val="345"/>
        </w:trPr>
        <w:tc>
          <w:tcPr>
            <w:tcW w:w="9535" w:type="dxa"/>
          </w:tcPr>
          <w:p w14:paraId="7D5EC87A" w14:textId="18DB8780" w:rsidR="00365CA3" w:rsidRPr="008F5FD5" w:rsidRDefault="00365CA3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Hvordan følges det opp?</w:t>
            </w:r>
          </w:p>
          <w:p w14:paraId="2341A599" w14:textId="77777777" w:rsidR="001B61D5" w:rsidRPr="008F5FD5" w:rsidRDefault="001B61D5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</w:p>
          <w:p w14:paraId="6E81B7C7" w14:textId="3D19D65E" w:rsidR="005B76C5" w:rsidRPr="008F5FD5" w:rsidRDefault="005B76C5" w:rsidP="00683ED0">
            <w:pPr>
              <w:rPr>
                <w:rFonts w:asciiTheme="minorHAnsi" w:hAnsiTheme="minorHAnsi" w:cstheme="minorHAnsi"/>
                <w:color w:val="7A7A7A"/>
                <w:sz w:val="20"/>
              </w:rPr>
            </w:pPr>
          </w:p>
        </w:tc>
      </w:tr>
    </w:tbl>
    <w:p w14:paraId="7C641042" w14:textId="77777777" w:rsidR="0069591F" w:rsidRPr="008F5FD5" w:rsidRDefault="0069591F" w:rsidP="00683ED0">
      <w:pPr>
        <w:spacing w:line="276" w:lineRule="auto"/>
        <w:rPr>
          <w:rFonts w:asciiTheme="minorHAnsi" w:hAnsiTheme="minorHAnsi" w:cstheme="minorHAnsi"/>
          <w:bCs/>
          <w:szCs w:val="24"/>
          <w:u w:val="single"/>
        </w:rPr>
      </w:pPr>
    </w:p>
    <w:p w14:paraId="541E4921" w14:textId="148A10E8" w:rsidR="0069591F" w:rsidRPr="004F2743" w:rsidRDefault="0069591F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4F2743">
        <w:rPr>
          <w:rFonts w:asciiTheme="minorHAnsi" w:hAnsiTheme="minorHAnsi" w:cstheme="minorHAnsi"/>
          <w:bCs/>
          <w:sz w:val="22"/>
          <w:szCs w:val="22"/>
        </w:rPr>
        <w:t>Er det en positiv økning av omsetningen hos bedrifter i området?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69591F" w:rsidRPr="008F5FD5" w14:paraId="7227158F" w14:textId="77777777" w:rsidTr="00FE767B">
        <w:trPr>
          <w:trHeight w:val="345"/>
        </w:trPr>
        <w:tc>
          <w:tcPr>
            <w:tcW w:w="9535" w:type="dxa"/>
          </w:tcPr>
          <w:p w14:paraId="466B4C1E" w14:textId="69E58004" w:rsidR="0069591F" w:rsidRPr="008F5FD5" w:rsidRDefault="0069591F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Kort </w:t>
            </w:r>
            <w:r w:rsidR="00FD178B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beskrivelse ...</w:t>
            </w:r>
          </w:p>
          <w:p w14:paraId="28E84836" w14:textId="7F3DE048" w:rsidR="0069591F" w:rsidRPr="008F5FD5" w:rsidRDefault="0069591F" w:rsidP="00683ED0">
            <w:pPr>
              <w:spacing w:line="276" w:lineRule="auto"/>
              <w:rPr>
                <w:rFonts w:asciiTheme="minorHAnsi" w:hAnsiTheme="minorHAnsi" w:cstheme="minorHAnsi"/>
                <w:bCs/>
                <w:szCs w:val="24"/>
              </w:rPr>
            </w:pPr>
          </w:p>
        </w:tc>
      </w:tr>
    </w:tbl>
    <w:p w14:paraId="6072F5E6" w14:textId="77777777" w:rsidR="0069591F" w:rsidRPr="008F5FD5" w:rsidRDefault="0069591F" w:rsidP="00683ED0">
      <w:pPr>
        <w:spacing w:line="276" w:lineRule="auto"/>
        <w:rPr>
          <w:rFonts w:asciiTheme="minorHAnsi" w:hAnsiTheme="minorHAnsi" w:cstheme="minorHAnsi"/>
          <w:bCs/>
          <w:szCs w:val="24"/>
        </w:rPr>
      </w:pPr>
    </w:p>
    <w:p w14:paraId="68C89815" w14:textId="0FB73FF8" w:rsidR="0069591F" w:rsidRPr="004F2743" w:rsidRDefault="0069591F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4F2743">
        <w:rPr>
          <w:rFonts w:asciiTheme="minorHAnsi" w:hAnsiTheme="minorHAnsi" w:cstheme="minorHAnsi"/>
          <w:bCs/>
          <w:sz w:val="22"/>
          <w:szCs w:val="22"/>
        </w:rPr>
        <w:t>Hvordan er utviklingen av egenkapital hos bedrifter i området?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69591F" w:rsidRPr="008F5FD5" w14:paraId="19273B61" w14:textId="77777777" w:rsidTr="00FE767B">
        <w:trPr>
          <w:trHeight w:val="345"/>
        </w:trPr>
        <w:tc>
          <w:tcPr>
            <w:tcW w:w="9535" w:type="dxa"/>
          </w:tcPr>
          <w:p w14:paraId="1DA20B82" w14:textId="7F73364B" w:rsidR="0069591F" w:rsidRPr="008F5FD5" w:rsidRDefault="0069591F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Kort </w:t>
            </w:r>
            <w:r w:rsidR="00FD178B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beskrivelse ...</w:t>
            </w:r>
          </w:p>
          <w:p w14:paraId="727F3ECF" w14:textId="77777777" w:rsidR="0069591F" w:rsidRPr="008F5FD5" w:rsidRDefault="0069591F" w:rsidP="00683ED0">
            <w:pPr>
              <w:spacing w:line="276" w:lineRule="auto"/>
              <w:rPr>
                <w:rFonts w:asciiTheme="minorHAnsi" w:hAnsiTheme="minorHAnsi" w:cstheme="minorHAnsi"/>
                <w:bCs/>
                <w:szCs w:val="24"/>
              </w:rPr>
            </w:pPr>
          </w:p>
          <w:p w14:paraId="16997B98" w14:textId="77777777" w:rsidR="0069591F" w:rsidRPr="008F5FD5" w:rsidRDefault="0069591F" w:rsidP="00683ED0">
            <w:pPr>
              <w:spacing w:line="276" w:lineRule="auto"/>
              <w:rPr>
                <w:rFonts w:asciiTheme="minorHAnsi" w:hAnsiTheme="minorHAnsi" w:cstheme="minorHAnsi"/>
                <w:bCs/>
                <w:szCs w:val="24"/>
              </w:rPr>
            </w:pPr>
          </w:p>
        </w:tc>
      </w:tr>
    </w:tbl>
    <w:p w14:paraId="111DC4D1" w14:textId="77777777" w:rsidR="0069591F" w:rsidRPr="008F5FD5" w:rsidRDefault="0069591F" w:rsidP="00683ED0">
      <w:pPr>
        <w:spacing w:line="276" w:lineRule="auto"/>
        <w:rPr>
          <w:rFonts w:asciiTheme="minorHAnsi" w:hAnsiTheme="minorHAnsi" w:cstheme="minorHAnsi"/>
          <w:bCs/>
          <w:szCs w:val="24"/>
        </w:rPr>
      </w:pPr>
    </w:p>
    <w:p w14:paraId="5C454267" w14:textId="041DBC9A" w:rsidR="0069591F" w:rsidRPr="004F2743" w:rsidRDefault="0069591F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4F2743">
        <w:rPr>
          <w:rFonts w:asciiTheme="minorHAnsi" w:hAnsiTheme="minorHAnsi" w:cstheme="minorHAnsi"/>
          <w:bCs/>
          <w:sz w:val="22"/>
          <w:szCs w:val="22"/>
        </w:rPr>
        <w:t>Erfarer vi en endringer i antall konkurser/nedleggelser i området?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69591F" w:rsidRPr="008F5FD5" w14:paraId="3171682B" w14:textId="77777777" w:rsidTr="00FE767B">
        <w:trPr>
          <w:trHeight w:val="345"/>
        </w:trPr>
        <w:tc>
          <w:tcPr>
            <w:tcW w:w="9535" w:type="dxa"/>
          </w:tcPr>
          <w:p w14:paraId="68115397" w14:textId="4C36F28F" w:rsidR="0069591F" w:rsidRPr="008F5FD5" w:rsidRDefault="0069591F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Kort </w:t>
            </w:r>
            <w:r w:rsidR="00FD178B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beskrivelse ...</w:t>
            </w:r>
          </w:p>
          <w:p w14:paraId="7BC0B074" w14:textId="77777777" w:rsidR="0069591F" w:rsidRPr="008F5FD5" w:rsidRDefault="0069591F" w:rsidP="00683ED0">
            <w:pPr>
              <w:spacing w:line="276" w:lineRule="auto"/>
              <w:rPr>
                <w:rFonts w:asciiTheme="minorHAnsi" w:hAnsiTheme="minorHAnsi" w:cstheme="minorHAnsi"/>
                <w:bCs/>
                <w:szCs w:val="24"/>
              </w:rPr>
            </w:pPr>
          </w:p>
          <w:p w14:paraId="2A3E41DC" w14:textId="77777777" w:rsidR="0069591F" w:rsidRPr="008F5FD5" w:rsidRDefault="0069591F" w:rsidP="00683ED0">
            <w:pPr>
              <w:spacing w:line="276" w:lineRule="auto"/>
              <w:rPr>
                <w:rFonts w:asciiTheme="minorHAnsi" w:hAnsiTheme="minorHAnsi" w:cstheme="minorHAnsi"/>
                <w:bCs/>
                <w:szCs w:val="24"/>
              </w:rPr>
            </w:pPr>
          </w:p>
        </w:tc>
      </w:tr>
    </w:tbl>
    <w:p w14:paraId="2C2E0434" w14:textId="77777777" w:rsidR="0069591F" w:rsidRPr="008F5FD5" w:rsidRDefault="0069591F" w:rsidP="00683ED0">
      <w:pPr>
        <w:spacing w:line="276" w:lineRule="auto"/>
        <w:rPr>
          <w:rFonts w:asciiTheme="minorHAnsi" w:hAnsiTheme="minorHAnsi" w:cstheme="minorHAnsi"/>
          <w:bCs/>
          <w:szCs w:val="24"/>
        </w:rPr>
      </w:pPr>
    </w:p>
    <w:p w14:paraId="069D62E6" w14:textId="5C651045" w:rsidR="001B61D5" w:rsidRPr="004F2743" w:rsidRDefault="001B61D5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4F2743">
        <w:rPr>
          <w:rFonts w:asciiTheme="minorHAnsi" w:hAnsiTheme="minorHAnsi" w:cstheme="minorHAnsi"/>
          <w:bCs/>
          <w:sz w:val="22"/>
          <w:szCs w:val="22"/>
        </w:rPr>
        <w:t>Antall PLP-kurs totalt og siste år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1B61D5" w:rsidRPr="008F5FD5" w14:paraId="01A1B46E" w14:textId="77777777" w:rsidTr="00B84D3A">
        <w:trPr>
          <w:trHeight w:val="345"/>
        </w:trPr>
        <w:tc>
          <w:tcPr>
            <w:tcW w:w="9535" w:type="dxa"/>
          </w:tcPr>
          <w:p w14:paraId="350B81D2" w14:textId="19205F92" w:rsidR="001B61D5" w:rsidRPr="008F5FD5" w:rsidRDefault="001B61D5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Antall</w:t>
            </w:r>
            <w:r w:rsidR="00A3162A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 kurs/antall deltagere</w:t>
            </w:r>
          </w:p>
          <w:p w14:paraId="776D7476" w14:textId="77777777" w:rsidR="001B61D5" w:rsidRPr="008F5FD5" w:rsidRDefault="001B61D5" w:rsidP="00683ED0">
            <w:pPr>
              <w:rPr>
                <w:rFonts w:asciiTheme="minorHAnsi" w:hAnsiTheme="minorHAnsi" w:cstheme="minorHAnsi"/>
                <w:color w:val="7A7A7A"/>
                <w:sz w:val="20"/>
              </w:rPr>
            </w:pPr>
          </w:p>
          <w:p w14:paraId="42B05460" w14:textId="75772904" w:rsidR="005B76C5" w:rsidRPr="008F5FD5" w:rsidRDefault="005B76C5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</w:p>
        </w:tc>
      </w:tr>
    </w:tbl>
    <w:p w14:paraId="197271F8" w14:textId="77777777" w:rsidR="002D6C3B" w:rsidRDefault="002D6C3B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</w:p>
    <w:p w14:paraId="0AD6A16D" w14:textId="19883553" w:rsidR="001B61D5" w:rsidRPr="004F2743" w:rsidRDefault="001B61D5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4F2743">
        <w:rPr>
          <w:rFonts w:asciiTheme="minorHAnsi" w:hAnsiTheme="minorHAnsi" w:cstheme="minorHAnsi"/>
          <w:bCs/>
          <w:sz w:val="22"/>
          <w:szCs w:val="22"/>
        </w:rPr>
        <w:lastRenderedPageBreak/>
        <w:t>SMB-Utviklingsevne – oversikt over bedrifter, resultat</w:t>
      </w:r>
      <w:r w:rsidR="00A3162A" w:rsidRPr="004F2743">
        <w:rPr>
          <w:rFonts w:asciiTheme="minorHAnsi" w:hAnsiTheme="minorHAnsi" w:cstheme="minorHAnsi"/>
          <w:bCs/>
          <w:sz w:val="22"/>
          <w:szCs w:val="22"/>
        </w:rPr>
        <w:t xml:space="preserve"> 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1B61D5" w:rsidRPr="008F5FD5" w14:paraId="32EDA912" w14:textId="77777777" w:rsidTr="00B84D3A">
        <w:trPr>
          <w:trHeight w:val="345"/>
        </w:trPr>
        <w:tc>
          <w:tcPr>
            <w:tcW w:w="9535" w:type="dxa"/>
          </w:tcPr>
          <w:p w14:paraId="65EB3D49" w14:textId="09FF11D3" w:rsidR="001B61D5" w:rsidRPr="008F5FD5" w:rsidRDefault="001B61D5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Antall</w:t>
            </w:r>
            <w:r w:rsidR="00A3162A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 program</w:t>
            </w: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/</w:t>
            </w:r>
            <w:r w:rsidR="00A3162A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antall deltagere</w:t>
            </w:r>
          </w:p>
          <w:p w14:paraId="76F022E2" w14:textId="77777777" w:rsidR="001B61D5" w:rsidRPr="008F5FD5" w:rsidRDefault="001B61D5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</w:p>
          <w:p w14:paraId="5E1A52F7" w14:textId="6B3BF9EE" w:rsidR="005B76C5" w:rsidRPr="008F5FD5" w:rsidRDefault="005B76C5" w:rsidP="00683ED0">
            <w:pPr>
              <w:rPr>
                <w:rFonts w:asciiTheme="minorHAnsi" w:hAnsiTheme="minorHAnsi" w:cstheme="minorHAnsi"/>
                <w:color w:val="7A7A7A"/>
                <w:sz w:val="20"/>
              </w:rPr>
            </w:pPr>
          </w:p>
        </w:tc>
      </w:tr>
    </w:tbl>
    <w:p w14:paraId="5B1F9C59" w14:textId="77777777" w:rsidR="003A3A56" w:rsidRDefault="003A3A56" w:rsidP="003A3A56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</w:p>
    <w:p w14:paraId="53F1A561" w14:textId="60FC0102" w:rsidR="003A3A56" w:rsidRPr="004F2743" w:rsidRDefault="003A3A56" w:rsidP="003A3A56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Næringsvennlig kommune – gjennomført FS, FP og implementering av prosjekter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3A3A56" w:rsidRPr="008F5FD5" w14:paraId="6DB71276" w14:textId="77777777" w:rsidTr="005106F0">
        <w:trPr>
          <w:trHeight w:val="345"/>
        </w:trPr>
        <w:tc>
          <w:tcPr>
            <w:tcW w:w="9535" w:type="dxa"/>
          </w:tcPr>
          <w:p w14:paraId="78625AF8" w14:textId="77777777" w:rsidR="003A3A56" w:rsidRPr="008F5FD5" w:rsidRDefault="003A3A56" w:rsidP="005106F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List opp punktvis ...</w:t>
            </w:r>
          </w:p>
          <w:p w14:paraId="7048C909" w14:textId="77777777" w:rsidR="003A3A56" w:rsidRPr="008F5FD5" w:rsidRDefault="003A3A56" w:rsidP="005106F0">
            <w:pPr>
              <w:rPr>
                <w:rFonts w:asciiTheme="minorHAnsi" w:hAnsiTheme="minorHAnsi" w:cstheme="minorHAnsi"/>
                <w:sz w:val="20"/>
              </w:rPr>
            </w:pPr>
          </w:p>
          <w:p w14:paraId="335562AB" w14:textId="77777777" w:rsidR="003A3A56" w:rsidRPr="008F5FD5" w:rsidRDefault="003A3A56" w:rsidP="005106F0">
            <w:pPr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3F89217D" w14:textId="627BDB1F" w:rsidR="001B61D5" w:rsidRPr="008F5FD5" w:rsidRDefault="001B61D5" w:rsidP="00683ED0">
      <w:pPr>
        <w:rPr>
          <w:rFonts w:ascii="Verdana" w:hAnsi="Verdana"/>
          <w:szCs w:val="24"/>
          <w:u w:val="single"/>
        </w:rPr>
      </w:pPr>
    </w:p>
    <w:p w14:paraId="3707D582" w14:textId="56E11A30" w:rsidR="001B61D5" w:rsidRPr="004F2743" w:rsidRDefault="001B61D5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4F2743">
        <w:rPr>
          <w:rFonts w:asciiTheme="minorHAnsi" w:hAnsiTheme="minorHAnsi" w:cstheme="minorHAnsi"/>
          <w:bCs/>
          <w:sz w:val="22"/>
          <w:szCs w:val="22"/>
        </w:rPr>
        <w:t>Samarbeidsarenaer/møteplasser/nettverk</w:t>
      </w:r>
      <w:r w:rsidR="00A3162A" w:rsidRPr="004F2743">
        <w:rPr>
          <w:rFonts w:asciiTheme="minorHAnsi" w:hAnsiTheme="minorHAnsi" w:cstheme="minorHAnsi"/>
          <w:bCs/>
          <w:sz w:val="22"/>
          <w:szCs w:val="22"/>
        </w:rPr>
        <w:t xml:space="preserve"> som omstillingsprogrammet har bidratt til 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1B61D5" w:rsidRPr="008F5FD5" w14:paraId="665E7CD8" w14:textId="77777777" w:rsidTr="00B84D3A">
        <w:trPr>
          <w:trHeight w:val="345"/>
        </w:trPr>
        <w:tc>
          <w:tcPr>
            <w:tcW w:w="9535" w:type="dxa"/>
          </w:tcPr>
          <w:p w14:paraId="2C9076C3" w14:textId="2AB53F93" w:rsidR="001B61D5" w:rsidRPr="008F5FD5" w:rsidRDefault="00345E58" w:rsidP="00683ED0">
            <w:pPr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List opp </w:t>
            </w:r>
            <w:r w:rsidR="00FD178B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punktvis ...</w:t>
            </w:r>
          </w:p>
          <w:p w14:paraId="49CD7CDD" w14:textId="77777777" w:rsidR="001B61D5" w:rsidRPr="008F5FD5" w:rsidRDefault="001B61D5" w:rsidP="00683ED0">
            <w:pPr>
              <w:rPr>
                <w:rFonts w:asciiTheme="minorHAnsi" w:hAnsiTheme="minorHAnsi" w:cstheme="minorHAnsi"/>
                <w:sz w:val="20"/>
              </w:rPr>
            </w:pPr>
          </w:p>
          <w:p w14:paraId="41A80898" w14:textId="0FF1C98A" w:rsidR="005B76C5" w:rsidRPr="008F5FD5" w:rsidRDefault="005B76C5" w:rsidP="00683ED0">
            <w:pPr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44922E52" w14:textId="51E84B33" w:rsidR="001B61D5" w:rsidRPr="008F5FD5" w:rsidRDefault="001B61D5" w:rsidP="00683ED0">
      <w:pPr>
        <w:rPr>
          <w:rFonts w:ascii="Verdana" w:hAnsi="Verdana"/>
          <w:szCs w:val="24"/>
          <w:u w:val="single"/>
        </w:rPr>
      </w:pPr>
    </w:p>
    <w:p w14:paraId="42DF8FD8" w14:textId="34701584" w:rsidR="001B61D5" w:rsidRPr="004F2743" w:rsidRDefault="00365CA3" w:rsidP="00683ED0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4F2743">
        <w:rPr>
          <w:rFonts w:asciiTheme="minorHAnsi" w:hAnsiTheme="minorHAnsi" w:cstheme="minorHAnsi"/>
          <w:bCs/>
          <w:sz w:val="22"/>
          <w:szCs w:val="22"/>
        </w:rPr>
        <w:t>K</w:t>
      </w:r>
      <w:r w:rsidR="001B61D5" w:rsidRPr="004F2743">
        <w:rPr>
          <w:rFonts w:asciiTheme="minorHAnsi" w:hAnsiTheme="minorHAnsi" w:cstheme="minorHAnsi"/>
          <w:bCs/>
          <w:sz w:val="22"/>
          <w:szCs w:val="22"/>
        </w:rPr>
        <w:t>obling til FOU/fagmiljø</w:t>
      </w:r>
      <w:r w:rsidR="00345E58" w:rsidRPr="004F2743">
        <w:rPr>
          <w:rFonts w:asciiTheme="minorHAnsi" w:hAnsiTheme="minorHAnsi" w:cstheme="minorHAnsi"/>
          <w:bCs/>
          <w:sz w:val="22"/>
          <w:szCs w:val="22"/>
        </w:rPr>
        <w:t xml:space="preserve"> som omstillingsprogrammet har bidratt til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1B61D5" w:rsidRPr="008F5FD5" w14:paraId="0F81F253" w14:textId="77777777" w:rsidTr="00B84D3A">
        <w:trPr>
          <w:trHeight w:val="345"/>
        </w:trPr>
        <w:tc>
          <w:tcPr>
            <w:tcW w:w="9535" w:type="dxa"/>
          </w:tcPr>
          <w:p w14:paraId="27FC2A5C" w14:textId="66253ED8" w:rsidR="001B61D5" w:rsidRPr="008F5FD5" w:rsidRDefault="00345E58" w:rsidP="00683ED0">
            <w:pPr>
              <w:rPr>
                <w:rFonts w:asciiTheme="minorHAnsi" w:hAnsiTheme="minorHAnsi" w:cstheme="minorHAnsi"/>
                <w:sz w:val="20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List opp </w:t>
            </w:r>
            <w:r w:rsidR="00FD178B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punktvis ...</w:t>
            </w:r>
          </w:p>
          <w:p w14:paraId="3966CBD7" w14:textId="77777777" w:rsidR="005B76C5" w:rsidRPr="008F5FD5" w:rsidRDefault="005B76C5" w:rsidP="00683ED0">
            <w:pPr>
              <w:rPr>
                <w:rFonts w:asciiTheme="minorHAnsi" w:hAnsiTheme="minorHAnsi" w:cstheme="minorHAnsi"/>
                <w:sz w:val="20"/>
              </w:rPr>
            </w:pPr>
          </w:p>
          <w:p w14:paraId="44FF4189" w14:textId="383DE429" w:rsidR="00365CA3" w:rsidRPr="008F5FD5" w:rsidRDefault="00365CA3" w:rsidP="00683ED0">
            <w:pPr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4B3A2463" w14:textId="1092C71B" w:rsidR="0069591F" w:rsidRPr="008F5FD5" w:rsidRDefault="0069591F" w:rsidP="00683ED0">
      <w:pPr>
        <w:rPr>
          <w:rFonts w:ascii="Verdana" w:hAnsi="Verdana"/>
          <w:szCs w:val="24"/>
          <w:u w:val="single"/>
        </w:rPr>
      </w:pPr>
    </w:p>
    <w:p w14:paraId="446B92CE" w14:textId="50499B1F" w:rsidR="0069591F" w:rsidRPr="004F2743" w:rsidRDefault="00FD178B" w:rsidP="00683ED0">
      <w:pPr>
        <w:rPr>
          <w:rFonts w:asciiTheme="minorHAnsi" w:hAnsiTheme="minorHAnsi" w:cstheme="minorHAnsi"/>
          <w:sz w:val="22"/>
          <w:szCs w:val="22"/>
        </w:rPr>
      </w:pPr>
      <w:r w:rsidRPr="004F2743">
        <w:rPr>
          <w:rFonts w:asciiTheme="minorHAnsi" w:hAnsiTheme="minorHAnsi" w:cstheme="minorHAnsi"/>
          <w:sz w:val="22"/>
          <w:szCs w:val="22"/>
        </w:rPr>
        <w:t>Hvilken kompetanseoppbygging</w:t>
      </w:r>
      <w:r w:rsidR="0069591F" w:rsidRPr="004F2743">
        <w:rPr>
          <w:rFonts w:asciiTheme="minorHAnsi" w:hAnsiTheme="minorHAnsi" w:cstheme="minorHAnsi"/>
          <w:sz w:val="22"/>
          <w:szCs w:val="22"/>
        </w:rPr>
        <w:t xml:space="preserve"> har omstillingsprogrammet bidratt til i tillegg til </w:t>
      </w:r>
      <w:r w:rsidRPr="004F2743">
        <w:rPr>
          <w:rFonts w:asciiTheme="minorHAnsi" w:hAnsiTheme="minorHAnsi" w:cstheme="minorHAnsi"/>
          <w:sz w:val="22"/>
          <w:szCs w:val="22"/>
        </w:rPr>
        <w:t>ovenstående?</w:t>
      </w:r>
    </w:p>
    <w:p w14:paraId="0953101E" w14:textId="5A0B2A9A" w:rsidR="0069591F" w:rsidRPr="004F2743" w:rsidRDefault="0069591F" w:rsidP="00683ED0">
      <w:pPr>
        <w:rPr>
          <w:rFonts w:asciiTheme="minorHAnsi" w:hAnsiTheme="minorHAnsi" w:cstheme="minorHAnsi"/>
          <w:sz w:val="22"/>
          <w:szCs w:val="22"/>
        </w:rPr>
      </w:pPr>
      <w:r w:rsidRPr="004F2743">
        <w:rPr>
          <w:rFonts w:asciiTheme="minorHAnsi" w:hAnsiTheme="minorHAnsi" w:cstheme="minorHAnsi"/>
          <w:sz w:val="22"/>
          <w:szCs w:val="22"/>
        </w:rPr>
        <w:t xml:space="preserve">(Styrearbeid, fag/tema samlinger, konferanser mm) 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69591F" w:rsidRPr="008F5FD5" w14:paraId="3A5EF1D0" w14:textId="77777777" w:rsidTr="00FE767B">
        <w:trPr>
          <w:trHeight w:val="345"/>
        </w:trPr>
        <w:tc>
          <w:tcPr>
            <w:tcW w:w="9535" w:type="dxa"/>
          </w:tcPr>
          <w:p w14:paraId="1C7AB509" w14:textId="283EFE08" w:rsidR="0069591F" w:rsidRPr="008F5FD5" w:rsidRDefault="0069591F" w:rsidP="00683ED0">
            <w:pPr>
              <w:rPr>
                <w:rFonts w:asciiTheme="minorHAnsi" w:hAnsiTheme="minorHAnsi" w:cstheme="minorHAnsi"/>
                <w:sz w:val="20"/>
              </w:rPr>
            </w:pPr>
            <w:r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 xml:space="preserve">List opp </w:t>
            </w:r>
            <w:r w:rsidR="00FD178B" w:rsidRPr="008F5FD5">
              <w:rPr>
                <w:rFonts w:asciiTheme="minorHAnsi" w:hAnsiTheme="minorHAnsi" w:cstheme="minorHAnsi"/>
                <w:i/>
                <w:iCs/>
                <w:color w:val="7A7A7A"/>
                <w:sz w:val="20"/>
              </w:rPr>
              <w:t>punktvis ...</w:t>
            </w:r>
          </w:p>
          <w:p w14:paraId="529E02AC" w14:textId="77777777" w:rsidR="0069591F" w:rsidRPr="008F5FD5" w:rsidRDefault="0069591F" w:rsidP="00683ED0">
            <w:pPr>
              <w:rPr>
                <w:rFonts w:ascii="Verdana" w:hAnsi="Verdana"/>
                <w:szCs w:val="24"/>
                <w:u w:val="single"/>
              </w:rPr>
            </w:pPr>
          </w:p>
          <w:p w14:paraId="12D96E08" w14:textId="77777777" w:rsidR="0069591F" w:rsidRPr="008F5FD5" w:rsidRDefault="0069591F" w:rsidP="00683ED0">
            <w:pPr>
              <w:rPr>
                <w:rFonts w:ascii="Verdana" w:hAnsi="Verdana"/>
                <w:szCs w:val="24"/>
                <w:u w:val="single"/>
              </w:rPr>
            </w:pPr>
          </w:p>
        </w:tc>
      </w:tr>
    </w:tbl>
    <w:p w14:paraId="676F8849" w14:textId="77777777" w:rsidR="0069591F" w:rsidRPr="008F5FD5" w:rsidRDefault="0069591F" w:rsidP="00683ED0">
      <w:pPr>
        <w:rPr>
          <w:rFonts w:ascii="Verdana" w:hAnsi="Verdana"/>
          <w:szCs w:val="24"/>
          <w:u w:val="single"/>
        </w:rPr>
      </w:pPr>
    </w:p>
    <w:p w14:paraId="3CCC3C8D" w14:textId="77777777" w:rsidR="0069591F" w:rsidRPr="008F5FD5" w:rsidRDefault="0069591F" w:rsidP="00683ED0">
      <w:pPr>
        <w:rPr>
          <w:rFonts w:ascii="Verdana" w:hAnsi="Verdana"/>
          <w:szCs w:val="24"/>
          <w:u w:val="single"/>
        </w:rPr>
      </w:pPr>
    </w:p>
    <w:p w14:paraId="21E0444A" w14:textId="5754142C" w:rsidR="005F4EA6" w:rsidRPr="008F5FD5" w:rsidRDefault="005F4EA6" w:rsidP="006924DE">
      <w:pPr>
        <w:rPr>
          <w:rFonts w:ascii="Verdana" w:hAnsi="Verdana"/>
          <w:szCs w:val="24"/>
          <w:u w:val="single"/>
        </w:rPr>
      </w:pPr>
    </w:p>
    <w:sectPr w:rsidR="005F4EA6" w:rsidRPr="008F5FD5" w:rsidSect="00015BFF">
      <w:pgSz w:w="11907" w:h="16840" w:code="9"/>
      <w:pgMar w:top="1418" w:right="708" w:bottom="1418" w:left="1418" w:header="851" w:footer="851" w:gutter="0"/>
      <w:cols w:space="708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37CAC8" w14:textId="77777777" w:rsidR="00F34DAE" w:rsidRDefault="00F34DAE">
      <w:r>
        <w:separator/>
      </w:r>
    </w:p>
  </w:endnote>
  <w:endnote w:type="continuationSeparator" w:id="0">
    <w:p w14:paraId="49F14DF5" w14:textId="77777777" w:rsidR="00F34DAE" w:rsidRDefault="00F34D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D79313" w14:textId="3D9DAE08" w:rsidR="008667BF" w:rsidRDefault="008667BF">
    <w:pPr>
      <w:pStyle w:val="Bunntekst"/>
      <w:framePr w:wrap="around" w:vAnchor="text" w:hAnchor="margin" w:xAlign="right" w:y="1"/>
      <w:rPr>
        <w:rStyle w:val="Sidetall"/>
      </w:rPr>
    </w:pPr>
    <w:r>
      <w:rPr>
        <w:rStyle w:val="Sidetall"/>
      </w:rPr>
      <w:fldChar w:fldCharType="begin"/>
    </w:r>
    <w:r>
      <w:rPr>
        <w:rStyle w:val="Sidetall"/>
      </w:rPr>
      <w:instrText xml:space="preserve">PAGE  </w:instrText>
    </w:r>
    <w:r>
      <w:rPr>
        <w:rStyle w:val="Sidetall"/>
      </w:rPr>
      <w:fldChar w:fldCharType="separate"/>
    </w:r>
    <w:r w:rsidR="006924DE">
      <w:rPr>
        <w:rStyle w:val="Sidetall"/>
        <w:noProof/>
      </w:rPr>
      <w:t>1</w:t>
    </w:r>
    <w:r>
      <w:rPr>
        <w:rStyle w:val="Sidetall"/>
      </w:rPr>
      <w:fldChar w:fldCharType="end"/>
    </w:r>
  </w:p>
  <w:p w14:paraId="2C31F075" w14:textId="77777777" w:rsidR="008667BF" w:rsidRDefault="008667BF">
    <w:pPr>
      <w:pStyle w:val="Bunnteks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7956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601F4D" w14:textId="77777777" w:rsidR="008667BF" w:rsidRDefault="008667BF">
        <w:pPr>
          <w:pStyle w:val="Bunntekst"/>
          <w:jc w:val="right"/>
        </w:pPr>
        <w:r w:rsidRPr="00FD178B">
          <w:rPr>
            <w:sz w:val="22"/>
            <w:szCs w:val="18"/>
          </w:rPr>
          <w:fldChar w:fldCharType="begin"/>
        </w:r>
        <w:r w:rsidRPr="00FD178B">
          <w:rPr>
            <w:sz w:val="22"/>
            <w:szCs w:val="18"/>
          </w:rPr>
          <w:instrText xml:space="preserve"> PAGE   \* MERGEFORMAT </w:instrText>
        </w:r>
        <w:r w:rsidRPr="00FD178B">
          <w:rPr>
            <w:sz w:val="22"/>
            <w:szCs w:val="18"/>
          </w:rPr>
          <w:fldChar w:fldCharType="separate"/>
        </w:r>
        <w:r w:rsidRPr="00FD178B">
          <w:rPr>
            <w:noProof/>
            <w:sz w:val="22"/>
            <w:szCs w:val="18"/>
          </w:rPr>
          <w:t>15</w:t>
        </w:r>
        <w:r w:rsidRPr="00FD178B">
          <w:rPr>
            <w:noProof/>
            <w:sz w:val="22"/>
            <w:szCs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660957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AE56B3" w14:textId="77777777" w:rsidR="008667BF" w:rsidRDefault="008667BF">
        <w:pPr>
          <w:pStyle w:val="Bunntekst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14:paraId="2E40C9C0" w14:textId="77777777" w:rsidR="008667BF" w:rsidRDefault="008667BF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A57D87" w14:textId="77777777" w:rsidR="00F34DAE" w:rsidRDefault="00F34DAE">
      <w:r>
        <w:separator/>
      </w:r>
    </w:p>
  </w:footnote>
  <w:footnote w:type="continuationSeparator" w:id="0">
    <w:p w14:paraId="5AB33E22" w14:textId="77777777" w:rsidR="00F34DAE" w:rsidRDefault="00F34D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73881" w14:textId="77777777" w:rsidR="008667BF" w:rsidRDefault="008667BF" w:rsidP="00CE41BA">
    <w:pPr>
      <w:pStyle w:val="Topptekst"/>
      <w:jc w:val="right"/>
    </w:pPr>
    <w:r>
      <w:rPr>
        <w:rFonts w:ascii="Verdana" w:hAnsi="Verdana"/>
        <w:noProof/>
        <w:sz w:val="20"/>
        <w:lang w:val="en-US" w:eastAsia="en-US"/>
      </w:rPr>
      <w:drawing>
        <wp:inline distT="0" distB="0" distL="0" distR="0" wp14:anchorId="40420781" wp14:editId="4026C850">
          <wp:extent cx="1371600" cy="1027325"/>
          <wp:effectExtent l="0" t="0" r="0" b="1905"/>
          <wp:docPr id="1" name="Bild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N-BOK~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6416" cy="10309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D2F970" w14:textId="549F1AE8" w:rsidR="00365CA3" w:rsidRDefault="00365CA3" w:rsidP="00CE41BA">
    <w:pPr>
      <w:pStyle w:val="Topptekst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E86C0D"/>
    <w:multiLevelType w:val="hybridMultilevel"/>
    <w:tmpl w:val="5CA0D274"/>
    <w:lvl w:ilvl="0" w:tplc="5102365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u w:val="single"/>
      </w:rPr>
    </w:lvl>
    <w:lvl w:ilvl="1" w:tplc="04140019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0414001B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0414000F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04140019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0414001B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0414000F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04140019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0414001B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2" w15:restartNumberingAfterBreak="0">
    <w:nsid w:val="0135084F"/>
    <w:multiLevelType w:val="hybridMultilevel"/>
    <w:tmpl w:val="CA08253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2A16D4"/>
    <w:multiLevelType w:val="hybridMultilevel"/>
    <w:tmpl w:val="058C33EE"/>
    <w:lvl w:ilvl="0" w:tplc="041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0E181B"/>
    <w:multiLevelType w:val="hybridMultilevel"/>
    <w:tmpl w:val="042A0DAA"/>
    <w:lvl w:ilvl="0" w:tplc="98B6F266">
      <w:start w:val="3"/>
      <w:numFmt w:val="bullet"/>
      <w:lvlText w:val="-"/>
      <w:lvlJc w:val="left"/>
      <w:pPr>
        <w:tabs>
          <w:tab w:val="num" w:pos="862"/>
        </w:tabs>
        <w:ind w:left="862" w:hanging="360"/>
      </w:pPr>
      <w:rPr>
        <w:rFonts w:ascii="Times New Roman" w:eastAsia="Times New Roman" w:hAnsi="Times New Roman" w:cs="Times New Roman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582"/>
        </w:tabs>
        <w:ind w:left="1582" w:hanging="360"/>
      </w:pPr>
      <w:rPr>
        <w:rFonts w:ascii="Courier New" w:hAnsi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302"/>
        </w:tabs>
        <w:ind w:left="2302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742"/>
        </w:tabs>
        <w:ind w:left="3742" w:hanging="360"/>
      </w:pPr>
      <w:rPr>
        <w:rFonts w:ascii="Courier New" w:hAnsi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462"/>
        </w:tabs>
        <w:ind w:left="4462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182"/>
        </w:tabs>
        <w:ind w:left="5182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902"/>
        </w:tabs>
        <w:ind w:left="5902" w:hanging="360"/>
      </w:pPr>
      <w:rPr>
        <w:rFonts w:ascii="Courier New" w:hAnsi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622"/>
        </w:tabs>
        <w:ind w:left="6622" w:hanging="360"/>
      </w:pPr>
      <w:rPr>
        <w:rFonts w:ascii="Wingdings" w:hAnsi="Wingdings" w:hint="default"/>
      </w:rPr>
    </w:lvl>
  </w:abstractNum>
  <w:abstractNum w:abstractNumId="5" w15:restartNumberingAfterBreak="0">
    <w:nsid w:val="09595C32"/>
    <w:multiLevelType w:val="hybridMultilevel"/>
    <w:tmpl w:val="F0B4CE3A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9F676E"/>
    <w:multiLevelType w:val="hybridMultilevel"/>
    <w:tmpl w:val="65607BB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2D1806"/>
    <w:multiLevelType w:val="singleLevel"/>
    <w:tmpl w:val="0414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11923326"/>
    <w:multiLevelType w:val="multilevel"/>
    <w:tmpl w:val="34C49D26"/>
    <w:lvl w:ilvl="0">
      <w:start w:val="308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AB010C7"/>
    <w:multiLevelType w:val="hybridMultilevel"/>
    <w:tmpl w:val="FF6A309A"/>
    <w:lvl w:ilvl="0" w:tplc="98B6F266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2F449D"/>
    <w:multiLevelType w:val="hybridMultilevel"/>
    <w:tmpl w:val="2CB461E2"/>
    <w:lvl w:ilvl="0" w:tplc="041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3EA7EB5"/>
    <w:multiLevelType w:val="multilevel"/>
    <w:tmpl w:val="00E477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A5672FA"/>
    <w:multiLevelType w:val="hybridMultilevel"/>
    <w:tmpl w:val="1A0E01C6"/>
    <w:lvl w:ilvl="0" w:tplc="8E2A7EA6">
      <w:start w:val="2011"/>
      <w:numFmt w:val="bullet"/>
      <w:lvlText w:val="-"/>
      <w:lvlJc w:val="left"/>
      <w:pPr>
        <w:ind w:left="360" w:hanging="360"/>
      </w:pPr>
      <w:rPr>
        <w:rFonts w:ascii="Verdana" w:eastAsia="Times New Roman" w:hAnsi="Verdana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9A6B9B"/>
    <w:multiLevelType w:val="singleLevel"/>
    <w:tmpl w:val="0414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36592F11"/>
    <w:multiLevelType w:val="hybridMultilevel"/>
    <w:tmpl w:val="419C56F4"/>
    <w:lvl w:ilvl="0" w:tplc="FFFFFFFF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590ACB"/>
    <w:multiLevelType w:val="hybridMultilevel"/>
    <w:tmpl w:val="A09C13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865CD0"/>
    <w:multiLevelType w:val="hybridMultilevel"/>
    <w:tmpl w:val="DB3C49BC"/>
    <w:lvl w:ilvl="0" w:tplc="1AD48A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91EAD8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B645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8C4F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FA8F0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C84E2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F4CC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CA066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BEC4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40966BCD"/>
    <w:multiLevelType w:val="hybridMultilevel"/>
    <w:tmpl w:val="33E8AED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390DED"/>
    <w:multiLevelType w:val="hybridMultilevel"/>
    <w:tmpl w:val="A09ACC7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784F75"/>
    <w:multiLevelType w:val="hybridMultilevel"/>
    <w:tmpl w:val="B8F87234"/>
    <w:lvl w:ilvl="0" w:tplc="04140001">
      <w:start w:val="201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6B0E7B"/>
    <w:multiLevelType w:val="hybridMultilevel"/>
    <w:tmpl w:val="88F8028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3E32FA"/>
    <w:multiLevelType w:val="hybridMultilevel"/>
    <w:tmpl w:val="41024F96"/>
    <w:lvl w:ilvl="0" w:tplc="041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3827727"/>
    <w:multiLevelType w:val="hybridMultilevel"/>
    <w:tmpl w:val="D4C8BE42"/>
    <w:lvl w:ilvl="0" w:tplc="2B1AD2F6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E95A69"/>
    <w:multiLevelType w:val="singleLevel"/>
    <w:tmpl w:val="385A399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ascii="Verdana" w:eastAsia="Times New Roman" w:hAnsi="Verdana" w:cs="Times New Roman"/>
      </w:rPr>
    </w:lvl>
  </w:abstractNum>
  <w:abstractNum w:abstractNumId="24" w15:restartNumberingAfterBreak="0">
    <w:nsid w:val="54336397"/>
    <w:multiLevelType w:val="hybridMultilevel"/>
    <w:tmpl w:val="D75CA2D6"/>
    <w:lvl w:ilvl="0" w:tplc="0414000F">
      <w:start w:val="1"/>
      <w:numFmt w:val="decimal"/>
      <w:lvlText w:val="%1."/>
      <w:lvlJc w:val="left"/>
      <w:pPr>
        <w:ind w:left="360" w:hanging="360"/>
      </w:p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6886866"/>
    <w:multiLevelType w:val="hybridMultilevel"/>
    <w:tmpl w:val="E52697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C64111"/>
    <w:multiLevelType w:val="singleLevel"/>
    <w:tmpl w:val="0414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5D23582D"/>
    <w:multiLevelType w:val="singleLevel"/>
    <w:tmpl w:val="0414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628960CB"/>
    <w:multiLevelType w:val="hybridMultilevel"/>
    <w:tmpl w:val="E8B028EA"/>
    <w:lvl w:ilvl="0" w:tplc="98B6F266">
      <w:start w:val="7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397688E"/>
    <w:multiLevelType w:val="hybridMultilevel"/>
    <w:tmpl w:val="6AFEFE1A"/>
    <w:lvl w:ilvl="0" w:tplc="041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55942EC"/>
    <w:multiLevelType w:val="hybridMultilevel"/>
    <w:tmpl w:val="AA3E9B84"/>
    <w:lvl w:ilvl="0" w:tplc="0414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7213C11"/>
    <w:multiLevelType w:val="hybridMultilevel"/>
    <w:tmpl w:val="4BB84B2C"/>
    <w:lvl w:ilvl="0" w:tplc="0414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 w:tplc="0414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4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4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4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4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4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4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4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32" w15:restartNumberingAfterBreak="0">
    <w:nsid w:val="6E2D058A"/>
    <w:multiLevelType w:val="singleLevel"/>
    <w:tmpl w:val="0414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 w15:restartNumberingAfterBreak="0">
    <w:nsid w:val="6E726B40"/>
    <w:multiLevelType w:val="hybridMultilevel"/>
    <w:tmpl w:val="164EFE16"/>
    <w:lvl w:ilvl="0" w:tplc="041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1E0315"/>
    <w:multiLevelType w:val="singleLevel"/>
    <w:tmpl w:val="0414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5" w15:restartNumberingAfterBreak="0">
    <w:nsid w:val="79F46239"/>
    <w:multiLevelType w:val="hybridMultilevel"/>
    <w:tmpl w:val="E52697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265E80"/>
    <w:multiLevelType w:val="hybridMultilevel"/>
    <w:tmpl w:val="CEECC51E"/>
    <w:lvl w:ilvl="0" w:tplc="FFFFFFFF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A457217"/>
    <w:multiLevelType w:val="singleLevel"/>
    <w:tmpl w:val="0414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8" w15:restartNumberingAfterBreak="0">
    <w:nsid w:val="7FDA19AF"/>
    <w:multiLevelType w:val="hybridMultilevel"/>
    <w:tmpl w:val="E0605088"/>
    <w:lvl w:ilvl="0" w:tplc="F4060F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single"/>
      </w:rPr>
    </w:lvl>
    <w:lvl w:ilvl="1" w:tplc="041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051269691">
    <w:abstractNumId w:val="26"/>
  </w:num>
  <w:num w:numId="2" w16cid:durableId="1179470318">
    <w:abstractNumId w:val="27"/>
  </w:num>
  <w:num w:numId="3" w16cid:durableId="576327982">
    <w:abstractNumId w:val="7"/>
  </w:num>
  <w:num w:numId="4" w16cid:durableId="2109735875">
    <w:abstractNumId w:val="4"/>
  </w:num>
  <w:num w:numId="5" w16cid:durableId="1265723403">
    <w:abstractNumId w:val="29"/>
  </w:num>
  <w:num w:numId="6" w16cid:durableId="537621884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86737268">
    <w:abstractNumId w:val="23"/>
  </w:num>
  <w:num w:numId="8" w16cid:durableId="1616595433">
    <w:abstractNumId w:val="18"/>
  </w:num>
  <w:num w:numId="9" w16cid:durableId="1527602540">
    <w:abstractNumId w:val="36"/>
  </w:num>
  <w:num w:numId="10" w16cid:durableId="691565336">
    <w:abstractNumId w:val="14"/>
  </w:num>
  <w:num w:numId="11" w16cid:durableId="1891115371">
    <w:abstractNumId w:val="8"/>
  </w:num>
  <w:num w:numId="12" w16cid:durableId="1596403374">
    <w:abstractNumId w:val="37"/>
  </w:num>
  <w:num w:numId="13" w16cid:durableId="463930463">
    <w:abstractNumId w:val="13"/>
  </w:num>
  <w:num w:numId="14" w16cid:durableId="356085747">
    <w:abstractNumId w:val="34"/>
  </w:num>
  <w:num w:numId="15" w16cid:durableId="1063067477">
    <w:abstractNumId w:val="32"/>
  </w:num>
  <w:num w:numId="16" w16cid:durableId="873152180">
    <w:abstractNumId w:val="11"/>
  </w:num>
  <w:num w:numId="17" w16cid:durableId="1264264582">
    <w:abstractNumId w:val="31"/>
  </w:num>
  <w:num w:numId="18" w16cid:durableId="744648587">
    <w:abstractNumId w:val="30"/>
  </w:num>
  <w:num w:numId="19" w16cid:durableId="1383560547">
    <w:abstractNumId w:val="28"/>
  </w:num>
  <w:num w:numId="20" w16cid:durableId="1560700919">
    <w:abstractNumId w:val="9"/>
  </w:num>
  <w:num w:numId="21" w16cid:durableId="55789400">
    <w:abstractNumId w:val="38"/>
  </w:num>
  <w:num w:numId="22" w16cid:durableId="107898608">
    <w:abstractNumId w:val="1"/>
  </w:num>
  <w:num w:numId="23" w16cid:durableId="1302418129">
    <w:abstractNumId w:val="3"/>
  </w:num>
  <w:num w:numId="24" w16cid:durableId="201939356">
    <w:abstractNumId w:val="6"/>
  </w:num>
  <w:num w:numId="25" w16cid:durableId="2080203937">
    <w:abstractNumId w:val="17"/>
  </w:num>
  <w:num w:numId="26" w16cid:durableId="1956404094">
    <w:abstractNumId w:val="12"/>
  </w:num>
  <w:num w:numId="27" w16cid:durableId="568656721">
    <w:abstractNumId w:val="10"/>
  </w:num>
  <w:num w:numId="28" w16cid:durableId="1227489987">
    <w:abstractNumId w:val="20"/>
  </w:num>
  <w:num w:numId="29" w16cid:durableId="1764111508">
    <w:abstractNumId w:val="21"/>
  </w:num>
  <w:num w:numId="30" w16cid:durableId="2099793335">
    <w:abstractNumId w:val="0"/>
  </w:num>
  <w:num w:numId="31" w16cid:durableId="1175653189">
    <w:abstractNumId w:val="19"/>
  </w:num>
  <w:num w:numId="32" w16cid:durableId="239292619">
    <w:abstractNumId w:val="5"/>
  </w:num>
  <w:num w:numId="33" w16cid:durableId="602342995">
    <w:abstractNumId w:val="15"/>
  </w:num>
  <w:num w:numId="34" w16cid:durableId="816728372">
    <w:abstractNumId w:val="35"/>
  </w:num>
  <w:num w:numId="35" w16cid:durableId="1582254416">
    <w:abstractNumId w:val="22"/>
  </w:num>
  <w:num w:numId="36" w16cid:durableId="176307055">
    <w:abstractNumId w:val="25"/>
  </w:num>
  <w:num w:numId="37" w16cid:durableId="604700978">
    <w:abstractNumId w:val="24"/>
  </w:num>
  <w:num w:numId="38" w16cid:durableId="1110322340">
    <w:abstractNumId w:val="2"/>
  </w:num>
  <w:num w:numId="39" w16cid:durableId="17053514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removePersonalInformation/>
  <w:removeDateAndTime/>
  <w:displayBackgroundShape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cumentProtection w:edit="forms" w:enforcement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zQyNjUzMDE2MTFS0lEKTi0uzszPAykwqgUAIdLdkCwAAAA="/>
  </w:docVars>
  <w:rsids>
    <w:rsidRoot w:val="00AC78E9"/>
    <w:rsid w:val="000014EB"/>
    <w:rsid w:val="000073FA"/>
    <w:rsid w:val="00013636"/>
    <w:rsid w:val="000143BD"/>
    <w:rsid w:val="00015BFF"/>
    <w:rsid w:val="0002038F"/>
    <w:rsid w:val="00021679"/>
    <w:rsid w:val="00025F86"/>
    <w:rsid w:val="0003551F"/>
    <w:rsid w:val="00047577"/>
    <w:rsid w:val="00051E51"/>
    <w:rsid w:val="00053BD1"/>
    <w:rsid w:val="000562DD"/>
    <w:rsid w:val="00061979"/>
    <w:rsid w:val="000669F5"/>
    <w:rsid w:val="00067A9E"/>
    <w:rsid w:val="000736B2"/>
    <w:rsid w:val="00075FE4"/>
    <w:rsid w:val="00077931"/>
    <w:rsid w:val="00080249"/>
    <w:rsid w:val="000811E3"/>
    <w:rsid w:val="000845CB"/>
    <w:rsid w:val="00084F80"/>
    <w:rsid w:val="0008630E"/>
    <w:rsid w:val="00086C3C"/>
    <w:rsid w:val="0008753C"/>
    <w:rsid w:val="000914CD"/>
    <w:rsid w:val="0009186B"/>
    <w:rsid w:val="00094CE2"/>
    <w:rsid w:val="000958E7"/>
    <w:rsid w:val="00097490"/>
    <w:rsid w:val="000A1106"/>
    <w:rsid w:val="000A2AFB"/>
    <w:rsid w:val="000A5C1F"/>
    <w:rsid w:val="000A6F29"/>
    <w:rsid w:val="000B1E89"/>
    <w:rsid w:val="000B4036"/>
    <w:rsid w:val="000B5E82"/>
    <w:rsid w:val="000C3E08"/>
    <w:rsid w:val="000C4636"/>
    <w:rsid w:val="000C782F"/>
    <w:rsid w:val="000D1B94"/>
    <w:rsid w:val="000D45F3"/>
    <w:rsid w:val="000D49F2"/>
    <w:rsid w:val="000D4BEF"/>
    <w:rsid w:val="000D576A"/>
    <w:rsid w:val="000D5E6A"/>
    <w:rsid w:val="000E02CA"/>
    <w:rsid w:val="000E20EF"/>
    <w:rsid w:val="000E23B0"/>
    <w:rsid w:val="000E51EA"/>
    <w:rsid w:val="000E684E"/>
    <w:rsid w:val="000F396A"/>
    <w:rsid w:val="000F5B22"/>
    <w:rsid w:val="000F65CE"/>
    <w:rsid w:val="00101B8B"/>
    <w:rsid w:val="001059F6"/>
    <w:rsid w:val="0010733D"/>
    <w:rsid w:val="001268BD"/>
    <w:rsid w:val="0013131A"/>
    <w:rsid w:val="001400D8"/>
    <w:rsid w:val="00140B50"/>
    <w:rsid w:val="00147C7A"/>
    <w:rsid w:val="001540E1"/>
    <w:rsid w:val="0015668A"/>
    <w:rsid w:val="00160C82"/>
    <w:rsid w:val="00160D03"/>
    <w:rsid w:val="0016162A"/>
    <w:rsid w:val="001849D8"/>
    <w:rsid w:val="00191172"/>
    <w:rsid w:val="00192045"/>
    <w:rsid w:val="001923E6"/>
    <w:rsid w:val="0019744B"/>
    <w:rsid w:val="001A3DB7"/>
    <w:rsid w:val="001A58AB"/>
    <w:rsid w:val="001B1998"/>
    <w:rsid w:val="001B2B75"/>
    <w:rsid w:val="001B61D5"/>
    <w:rsid w:val="001D0969"/>
    <w:rsid w:val="001D60B9"/>
    <w:rsid w:val="001D7DA6"/>
    <w:rsid w:val="001E1C95"/>
    <w:rsid w:val="001E57A1"/>
    <w:rsid w:val="001E6084"/>
    <w:rsid w:val="002003F5"/>
    <w:rsid w:val="00200F96"/>
    <w:rsid w:val="00201480"/>
    <w:rsid w:val="0020422A"/>
    <w:rsid w:val="0020479D"/>
    <w:rsid w:val="00206F5D"/>
    <w:rsid w:val="0021027B"/>
    <w:rsid w:val="002127E2"/>
    <w:rsid w:val="00222A05"/>
    <w:rsid w:val="0022330E"/>
    <w:rsid w:val="00223955"/>
    <w:rsid w:val="00224BAF"/>
    <w:rsid w:val="002262D2"/>
    <w:rsid w:val="0023133D"/>
    <w:rsid w:val="002351A4"/>
    <w:rsid w:val="0023601A"/>
    <w:rsid w:val="00240C2D"/>
    <w:rsid w:val="00241C6E"/>
    <w:rsid w:val="00242543"/>
    <w:rsid w:val="002430E4"/>
    <w:rsid w:val="002452F2"/>
    <w:rsid w:val="00254240"/>
    <w:rsid w:val="00254E12"/>
    <w:rsid w:val="00263D7A"/>
    <w:rsid w:val="002677F4"/>
    <w:rsid w:val="00274EBA"/>
    <w:rsid w:val="00280120"/>
    <w:rsid w:val="002837C1"/>
    <w:rsid w:val="002841A3"/>
    <w:rsid w:val="00286135"/>
    <w:rsid w:val="00286AC0"/>
    <w:rsid w:val="00286C6A"/>
    <w:rsid w:val="00291BEA"/>
    <w:rsid w:val="00294405"/>
    <w:rsid w:val="00295F0B"/>
    <w:rsid w:val="0029618D"/>
    <w:rsid w:val="00297161"/>
    <w:rsid w:val="002A2A01"/>
    <w:rsid w:val="002A6040"/>
    <w:rsid w:val="002B4160"/>
    <w:rsid w:val="002B4F78"/>
    <w:rsid w:val="002B7AFD"/>
    <w:rsid w:val="002C2091"/>
    <w:rsid w:val="002C2675"/>
    <w:rsid w:val="002C61ED"/>
    <w:rsid w:val="002C6BB7"/>
    <w:rsid w:val="002D1ADA"/>
    <w:rsid w:val="002D41B0"/>
    <w:rsid w:val="002D6C3B"/>
    <w:rsid w:val="002E017B"/>
    <w:rsid w:val="002E082F"/>
    <w:rsid w:val="002E1015"/>
    <w:rsid w:val="002E43F4"/>
    <w:rsid w:val="002E4F91"/>
    <w:rsid w:val="002E5FA0"/>
    <w:rsid w:val="002F1D13"/>
    <w:rsid w:val="002F4555"/>
    <w:rsid w:val="002F5CF3"/>
    <w:rsid w:val="00300164"/>
    <w:rsid w:val="0030032F"/>
    <w:rsid w:val="003033F6"/>
    <w:rsid w:val="00304091"/>
    <w:rsid w:val="003040E8"/>
    <w:rsid w:val="003044A6"/>
    <w:rsid w:val="003106DB"/>
    <w:rsid w:val="00315843"/>
    <w:rsid w:val="00322C77"/>
    <w:rsid w:val="00322DA1"/>
    <w:rsid w:val="00323683"/>
    <w:rsid w:val="00324947"/>
    <w:rsid w:val="0032560B"/>
    <w:rsid w:val="003304DF"/>
    <w:rsid w:val="00335667"/>
    <w:rsid w:val="00335A14"/>
    <w:rsid w:val="00345E58"/>
    <w:rsid w:val="0034743E"/>
    <w:rsid w:val="003525C0"/>
    <w:rsid w:val="00353288"/>
    <w:rsid w:val="003539F9"/>
    <w:rsid w:val="0035693E"/>
    <w:rsid w:val="00363307"/>
    <w:rsid w:val="00365CA3"/>
    <w:rsid w:val="00367F8B"/>
    <w:rsid w:val="003702F2"/>
    <w:rsid w:val="003712F4"/>
    <w:rsid w:val="003735D8"/>
    <w:rsid w:val="0038211F"/>
    <w:rsid w:val="003927DB"/>
    <w:rsid w:val="00392AB5"/>
    <w:rsid w:val="00393C33"/>
    <w:rsid w:val="00396550"/>
    <w:rsid w:val="003A3A56"/>
    <w:rsid w:val="003A428B"/>
    <w:rsid w:val="003A485F"/>
    <w:rsid w:val="003B17BF"/>
    <w:rsid w:val="003B6184"/>
    <w:rsid w:val="003C01BF"/>
    <w:rsid w:val="003C1A05"/>
    <w:rsid w:val="003C1C7D"/>
    <w:rsid w:val="003C1EEA"/>
    <w:rsid w:val="003D1354"/>
    <w:rsid w:val="003D4B7A"/>
    <w:rsid w:val="003E35D2"/>
    <w:rsid w:val="003E5356"/>
    <w:rsid w:val="003E7807"/>
    <w:rsid w:val="003E7A24"/>
    <w:rsid w:val="003E7ED0"/>
    <w:rsid w:val="003F3A09"/>
    <w:rsid w:val="003F5AC7"/>
    <w:rsid w:val="003F6827"/>
    <w:rsid w:val="00404316"/>
    <w:rsid w:val="00405F36"/>
    <w:rsid w:val="00407323"/>
    <w:rsid w:val="00412828"/>
    <w:rsid w:val="00417ECC"/>
    <w:rsid w:val="004319B2"/>
    <w:rsid w:val="004320AF"/>
    <w:rsid w:val="00433E9F"/>
    <w:rsid w:val="004356F1"/>
    <w:rsid w:val="00437361"/>
    <w:rsid w:val="004455E5"/>
    <w:rsid w:val="0045011B"/>
    <w:rsid w:val="00452813"/>
    <w:rsid w:val="00454AEC"/>
    <w:rsid w:val="00460986"/>
    <w:rsid w:val="00463B6E"/>
    <w:rsid w:val="00472C0B"/>
    <w:rsid w:val="00481036"/>
    <w:rsid w:val="00482DFE"/>
    <w:rsid w:val="004843B5"/>
    <w:rsid w:val="004854D6"/>
    <w:rsid w:val="0048588C"/>
    <w:rsid w:val="00491855"/>
    <w:rsid w:val="0049643D"/>
    <w:rsid w:val="004A147C"/>
    <w:rsid w:val="004A17B5"/>
    <w:rsid w:val="004A6DC6"/>
    <w:rsid w:val="004B088E"/>
    <w:rsid w:val="004B28E6"/>
    <w:rsid w:val="004B3D36"/>
    <w:rsid w:val="004B45C4"/>
    <w:rsid w:val="004B5C04"/>
    <w:rsid w:val="004C0208"/>
    <w:rsid w:val="004C21FC"/>
    <w:rsid w:val="004D1394"/>
    <w:rsid w:val="004D14BC"/>
    <w:rsid w:val="004D3F93"/>
    <w:rsid w:val="004D66B4"/>
    <w:rsid w:val="004E4832"/>
    <w:rsid w:val="004E4917"/>
    <w:rsid w:val="004E5DD7"/>
    <w:rsid w:val="004F0291"/>
    <w:rsid w:val="004F0B0B"/>
    <w:rsid w:val="004F2743"/>
    <w:rsid w:val="004F4F43"/>
    <w:rsid w:val="004F69E9"/>
    <w:rsid w:val="004F7C19"/>
    <w:rsid w:val="00503F25"/>
    <w:rsid w:val="00506191"/>
    <w:rsid w:val="005139AF"/>
    <w:rsid w:val="00515435"/>
    <w:rsid w:val="005157FC"/>
    <w:rsid w:val="0051758F"/>
    <w:rsid w:val="00526AA5"/>
    <w:rsid w:val="005351EC"/>
    <w:rsid w:val="00536A6D"/>
    <w:rsid w:val="005428E1"/>
    <w:rsid w:val="0054395E"/>
    <w:rsid w:val="005459BF"/>
    <w:rsid w:val="0054680B"/>
    <w:rsid w:val="005514B9"/>
    <w:rsid w:val="00552BE0"/>
    <w:rsid w:val="00554796"/>
    <w:rsid w:val="005562EA"/>
    <w:rsid w:val="00561F08"/>
    <w:rsid w:val="00562E5A"/>
    <w:rsid w:val="00564411"/>
    <w:rsid w:val="0056758A"/>
    <w:rsid w:val="00567E1F"/>
    <w:rsid w:val="00574125"/>
    <w:rsid w:val="00581037"/>
    <w:rsid w:val="00582C82"/>
    <w:rsid w:val="005864A5"/>
    <w:rsid w:val="00586FDD"/>
    <w:rsid w:val="005A23F4"/>
    <w:rsid w:val="005A6FC1"/>
    <w:rsid w:val="005A7A45"/>
    <w:rsid w:val="005B16FB"/>
    <w:rsid w:val="005B2A26"/>
    <w:rsid w:val="005B3B2E"/>
    <w:rsid w:val="005B76C5"/>
    <w:rsid w:val="005C50D9"/>
    <w:rsid w:val="005C541D"/>
    <w:rsid w:val="005D04DF"/>
    <w:rsid w:val="005D081C"/>
    <w:rsid w:val="005D4930"/>
    <w:rsid w:val="005D646E"/>
    <w:rsid w:val="005E4F7E"/>
    <w:rsid w:val="005E6556"/>
    <w:rsid w:val="005E7F1E"/>
    <w:rsid w:val="005F00EB"/>
    <w:rsid w:val="005F0C8D"/>
    <w:rsid w:val="005F2B8A"/>
    <w:rsid w:val="005F4EA6"/>
    <w:rsid w:val="005F63E1"/>
    <w:rsid w:val="00600049"/>
    <w:rsid w:val="00602C63"/>
    <w:rsid w:val="00603E76"/>
    <w:rsid w:val="00605301"/>
    <w:rsid w:val="006078E0"/>
    <w:rsid w:val="00613EDA"/>
    <w:rsid w:val="006151D7"/>
    <w:rsid w:val="00615C86"/>
    <w:rsid w:val="00617ABA"/>
    <w:rsid w:val="0062167A"/>
    <w:rsid w:val="00623087"/>
    <w:rsid w:val="00626BBE"/>
    <w:rsid w:val="006337A7"/>
    <w:rsid w:val="00637111"/>
    <w:rsid w:val="00642A81"/>
    <w:rsid w:val="00644737"/>
    <w:rsid w:val="00645AEB"/>
    <w:rsid w:val="006473F5"/>
    <w:rsid w:val="0065126A"/>
    <w:rsid w:val="006512C5"/>
    <w:rsid w:val="00651518"/>
    <w:rsid w:val="006525BD"/>
    <w:rsid w:val="006560DE"/>
    <w:rsid w:val="0065642F"/>
    <w:rsid w:val="0066372E"/>
    <w:rsid w:val="006657BF"/>
    <w:rsid w:val="00671C11"/>
    <w:rsid w:val="00673477"/>
    <w:rsid w:val="00673DAC"/>
    <w:rsid w:val="00674413"/>
    <w:rsid w:val="006750F2"/>
    <w:rsid w:val="0067518C"/>
    <w:rsid w:val="00677BCE"/>
    <w:rsid w:val="00680553"/>
    <w:rsid w:val="00683A64"/>
    <w:rsid w:val="00683ED0"/>
    <w:rsid w:val="00690AB6"/>
    <w:rsid w:val="006924DE"/>
    <w:rsid w:val="00693EAC"/>
    <w:rsid w:val="006944C8"/>
    <w:rsid w:val="0069485C"/>
    <w:rsid w:val="006948E2"/>
    <w:rsid w:val="0069591F"/>
    <w:rsid w:val="006A01C9"/>
    <w:rsid w:val="006A4D68"/>
    <w:rsid w:val="006B4BC3"/>
    <w:rsid w:val="006B62DE"/>
    <w:rsid w:val="006C255C"/>
    <w:rsid w:val="006C58CD"/>
    <w:rsid w:val="006C5AEF"/>
    <w:rsid w:val="006C605A"/>
    <w:rsid w:val="006D1A89"/>
    <w:rsid w:val="006D321E"/>
    <w:rsid w:val="006E132F"/>
    <w:rsid w:val="006E14F5"/>
    <w:rsid w:val="006E1B39"/>
    <w:rsid w:val="006E1CF8"/>
    <w:rsid w:val="006E2FC3"/>
    <w:rsid w:val="006F0C0F"/>
    <w:rsid w:val="006F6221"/>
    <w:rsid w:val="007042C0"/>
    <w:rsid w:val="00704A07"/>
    <w:rsid w:val="00705546"/>
    <w:rsid w:val="00710190"/>
    <w:rsid w:val="007109A5"/>
    <w:rsid w:val="00715F3F"/>
    <w:rsid w:val="0072322A"/>
    <w:rsid w:val="00723D16"/>
    <w:rsid w:val="007303A9"/>
    <w:rsid w:val="00731BD8"/>
    <w:rsid w:val="007322A8"/>
    <w:rsid w:val="00734803"/>
    <w:rsid w:val="00735BDB"/>
    <w:rsid w:val="00735DBB"/>
    <w:rsid w:val="00737853"/>
    <w:rsid w:val="00740FCF"/>
    <w:rsid w:val="007452D3"/>
    <w:rsid w:val="00746503"/>
    <w:rsid w:val="007475AD"/>
    <w:rsid w:val="007532C0"/>
    <w:rsid w:val="007533EC"/>
    <w:rsid w:val="007615FE"/>
    <w:rsid w:val="00761CF0"/>
    <w:rsid w:val="0076395C"/>
    <w:rsid w:val="007643E3"/>
    <w:rsid w:val="0076461C"/>
    <w:rsid w:val="00770055"/>
    <w:rsid w:val="00771814"/>
    <w:rsid w:val="00772BCA"/>
    <w:rsid w:val="00782005"/>
    <w:rsid w:val="007905D4"/>
    <w:rsid w:val="007927BF"/>
    <w:rsid w:val="00792FD1"/>
    <w:rsid w:val="007A1803"/>
    <w:rsid w:val="007B21EA"/>
    <w:rsid w:val="007B2412"/>
    <w:rsid w:val="007B2B90"/>
    <w:rsid w:val="007B5368"/>
    <w:rsid w:val="007B63A9"/>
    <w:rsid w:val="007C08F8"/>
    <w:rsid w:val="007C0E98"/>
    <w:rsid w:val="007C262C"/>
    <w:rsid w:val="007C79D3"/>
    <w:rsid w:val="007D068E"/>
    <w:rsid w:val="007D3429"/>
    <w:rsid w:val="007D4AA2"/>
    <w:rsid w:val="007D761F"/>
    <w:rsid w:val="007D76AF"/>
    <w:rsid w:val="007E2B63"/>
    <w:rsid w:val="007F2BC0"/>
    <w:rsid w:val="007F393B"/>
    <w:rsid w:val="007F68DA"/>
    <w:rsid w:val="00800198"/>
    <w:rsid w:val="00801748"/>
    <w:rsid w:val="008024AD"/>
    <w:rsid w:val="00804048"/>
    <w:rsid w:val="008042C9"/>
    <w:rsid w:val="0081189C"/>
    <w:rsid w:val="00811EBB"/>
    <w:rsid w:val="0081506D"/>
    <w:rsid w:val="0082325D"/>
    <w:rsid w:val="008255D2"/>
    <w:rsid w:val="008277E2"/>
    <w:rsid w:val="00827D4F"/>
    <w:rsid w:val="008409ED"/>
    <w:rsid w:val="00841782"/>
    <w:rsid w:val="00843AEF"/>
    <w:rsid w:val="0084498B"/>
    <w:rsid w:val="008455B8"/>
    <w:rsid w:val="008477D4"/>
    <w:rsid w:val="00850A3A"/>
    <w:rsid w:val="00860A48"/>
    <w:rsid w:val="00860ED4"/>
    <w:rsid w:val="008667BF"/>
    <w:rsid w:val="008706B1"/>
    <w:rsid w:val="00874762"/>
    <w:rsid w:val="00875113"/>
    <w:rsid w:val="008778CE"/>
    <w:rsid w:val="00881F18"/>
    <w:rsid w:val="008820A5"/>
    <w:rsid w:val="008A04A3"/>
    <w:rsid w:val="008A22C0"/>
    <w:rsid w:val="008A315D"/>
    <w:rsid w:val="008A3E44"/>
    <w:rsid w:val="008A73B2"/>
    <w:rsid w:val="008B58D2"/>
    <w:rsid w:val="008C1738"/>
    <w:rsid w:val="008C2E9D"/>
    <w:rsid w:val="008C5413"/>
    <w:rsid w:val="008C59D4"/>
    <w:rsid w:val="008D0554"/>
    <w:rsid w:val="008D1B7D"/>
    <w:rsid w:val="008D21B0"/>
    <w:rsid w:val="008E4F41"/>
    <w:rsid w:val="008E5354"/>
    <w:rsid w:val="008E5BA4"/>
    <w:rsid w:val="008F4FE6"/>
    <w:rsid w:val="008F5FD5"/>
    <w:rsid w:val="008F749F"/>
    <w:rsid w:val="008F7BB7"/>
    <w:rsid w:val="00901811"/>
    <w:rsid w:val="00902770"/>
    <w:rsid w:val="00910294"/>
    <w:rsid w:val="00911EEC"/>
    <w:rsid w:val="0091371E"/>
    <w:rsid w:val="00915A0D"/>
    <w:rsid w:val="00917EA3"/>
    <w:rsid w:val="00934CA7"/>
    <w:rsid w:val="00935915"/>
    <w:rsid w:val="009437F4"/>
    <w:rsid w:val="00943982"/>
    <w:rsid w:val="00944657"/>
    <w:rsid w:val="009520E1"/>
    <w:rsid w:val="0095498F"/>
    <w:rsid w:val="00956952"/>
    <w:rsid w:val="00960AE1"/>
    <w:rsid w:val="00963A83"/>
    <w:rsid w:val="00976568"/>
    <w:rsid w:val="009773B2"/>
    <w:rsid w:val="00984A96"/>
    <w:rsid w:val="00984EFB"/>
    <w:rsid w:val="009860A4"/>
    <w:rsid w:val="00993CE2"/>
    <w:rsid w:val="00994412"/>
    <w:rsid w:val="009A1973"/>
    <w:rsid w:val="009A26B1"/>
    <w:rsid w:val="009A69F2"/>
    <w:rsid w:val="009B3F62"/>
    <w:rsid w:val="009B5377"/>
    <w:rsid w:val="009B56A3"/>
    <w:rsid w:val="009B73BA"/>
    <w:rsid w:val="009C02AF"/>
    <w:rsid w:val="009C2C47"/>
    <w:rsid w:val="009C6DF7"/>
    <w:rsid w:val="009C7628"/>
    <w:rsid w:val="009D510A"/>
    <w:rsid w:val="009D612A"/>
    <w:rsid w:val="009D6D47"/>
    <w:rsid w:val="009E37AF"/>
    <w:rsid w:val="009E4073"/>
    <w:rsid w:val="009E40BD"/>
    <w:rsid w:val="009E44DA"/>
    <w:rsid w:val="009E5979"/>
    <w:rsid w:val="009E5F80"/>
    <w:rsid w:val="009F0639"/>
    <w:rsid w:val="009F41D8"/>
    <w:rsid w:val="009F41DC"/>
    <w:rsid w:val="009F62E8"/>
    <w:rsid w:val="00A03404"/>
    <w:rsid w:val="00A06174"/>
    <w:rsid w:val="00A061E9"/>
    <w:rsid w:val="00A06256"/>
    <w:rsid w:val="00A07A87"/>
    <w:rsid w:val="00A10D29"/>
    <w:rsid w:val="00A12C42"/>
    <w:rsid w:val="00A13571"/>
    <w:rsid w:val="00A148BE"/>
    <w:rsid w:val="00A152C6"/>
    <w:rsid w:val="00A17199"/>
    <w:rsid w:val="00A228CC"/>
    <w:rsid w:val="00A23BBC"/>
    <w:rsid w:val="00A23F13"/>
    <w:rsid w:val="00A2512B"/>
    <w:rsid w:val="00A26B36"/>
    <w:rsid w:val="00A27251"/>
    <w:rsid w:val="00A30BAB"/>
    <w:rsid w:val="00A3162A"/>
    <w:rsid w:val="00A32E88"/>
    <w:rsid w:val="00A401B8"/>
    <w:rsid w:val="00A4168D"/>
    <w:rsid w:val="00A421E6"/>
    <w:rsid w:val="00A432EE"/>
    <w:rsid w:val="00A43C4B"/>
    <w:rsid w:val="00A46035"/>
    <w:rsid w:val="00A56E00"/>
    <w:rsid w:val="00A577E1"/>
    <w:rsid w:val="00A609E0"/>
    <w:rsid w:val="00A64116"/>
    <w:rsid w:val="00A64DCC"/>
    <w:rsid w:val="00A66735"/>
    <w:rsid w:val="00A71383"/>
    <w:rsid w:val="00A82A64"/>
    <w:rsid w:val="00A8306D"/>
    <w:rsid w:val="00A8319E"/>
    <w:rsid w:val="00A850E9"/>
    <w:rsid w:val="00A8644A"/>
    <w:rsid w:val="00A930D6"/>
    <w:rsid w:val="00A95DD1"/>
    <w:rsid w:val="00A96BFD"/>
    <w:rsid w:val="00A9749A"/>
    <w:rsid w:val="00AA112A"/>
    <w:rsid w:val="00AA1C7B"/>
    <w:rsid w:val="00AA35A0"/>
    <w:rsid w:val="00AA3D50"/>
    <w:rsid w:val="00AA6475"/>
    <w:rsid w:val="00AA7316"/>
    <w:rsid w:val="00AA7F9C"/>
    <w:rsid w:val="00AB2661"/>
    <w:rsid w:val="00AB331A"/>
    <w:rsid w:val="00AC3A74"/>
    <w:rsid w:val="00AC78E9"/>
    <w:rsid w:val="00AC7F3E"/>
    <w:rsid w:val="00AD08DB"/>
    <w:rsid w:val="00AD61A5"/>
    <w:rsid w:val="00AE12DE"/>
    <w:rsid w:val="00AE7218"/>
    <w:rsid w:val="00AF1427"/>
    <w:rsid w:val="00AF7332"/>
    <w:rsid w:val="00B00C3C"/>
    <w:rsid w:val="00B017D3"/>
    <w:rsid w:val="00B11441"/>
    <w:rsid w:val="00B17BE7"/>
    <w:rsid w:val="00B2131E"/>
    <w:rsid w:val="00B23102"/>
    <w:rsid w:val="00B244F7"/>
    <w:rsid w:val="00B26149"/>
    <w:rsid w:val="00B30079"/>
    <w:rsid w:val="00B32EE1"/>
    <w:rsid w:val="00B3580D"/>
    <w:rsid w:val="00B457EE"/>
    <w:rsid w:val="00B45BA8"/>
    <w:rsid w:val="00B4738E"/>
    <w:rsid w:val="00B54E02"/>
    <w:rsid w:val="00B57AB6"/>
    <w:rsid w:val="00B635FA"/>
    <w:rsid w:val="00B63968"/>
    <w:rsid w:val="00B72B06"/>
    <w:rsid w:val="00B77FC6"/>
    <w:rsid w:val="00B818CA"/>
    <w:rsid w:val="00B844A1"/>
    <w:rsid w:val="00B84671"/>
    <w:rsid w:val="00B84D3A"/>
    <w:rsid w:val="00B851E8"/>
    <w:rsid w:val="00B86376"/>
    <w:rsid w:val="00B902BE"/>
    <w:rsid w:val="00B90A9A"/>
    <w:rsid w:val="00B91203"/>
    <w:rsid w:val="00B9323B"/>
    <w:rsid w:val="00B96EEB"/>
    <w:rsid w:val="00BA4EC5"/>
    <w:rsid w:val="00BA7AF0"/>
    <w:rsid w:val="00BC258E"/>
    <w:rsid w:val="00BC3703"/>
    <w:rsid w:val="00BC760A"/>
    <w:rsid w:val="00BD1846"/>
    <w:rsid w:val="00BD4BB2"/>
    <w:rsid w:val="00BD5F59"/>
    <w:rsid w:val="00BD74E0"/>
    <w:rsid w:val="00BE11E8"/>
    <w:rsid w:val="00BE180B"/>
    <w:rsid w:val="00BE1D31"/>
    <w:rsid w:val="00BE59EC"/>
    <w:rsid w:val="00BE635B"/>
    <w:rsid w:val="00BF080A"/>
    <w:rsid w:val="00BF1603"/>
    <w:rsid w:val="00BF2FD2"/>
    <w:rsid w:val="00BF6258"/>
    <w:rsid w:val="00C002B7"/>
    <w:rsid w:val="00C0204C"/>
    <w:rsid w:val="00C04388"/>
    <w:rsid w:val="00C06D74"/>
    <w:rsid w:val="00C0753D"/>
    <w:rsid w:val="00C07582"/>
    <w:rsid w:val="00C10A6C"/>
    <w:rsid w:val="00C12400"/>
    <w:rsid w:val="00C14D58"/>
    <w:rsid w:val="00C15E14"/>
    <w:rsid w:val="00C2306E"/>
    <w:rsid w:val="00C34D45"/>
    <w:rsid w:val="00C4372F"/>
    <w:rsid w:val="00C4385A"/>
    <w:rsid w:val="00C44D1F"/>
    <w:rsid w:val="00C479CB"/>
    <w:rsid w:val="00C52A38"/>
    <w:rsid w:val="00C539FA"/>
    <w:rsid w:val="00C53D5F"/>
    <w:rsid w:val="00C55BC1"/>
    <w:rsid w:val="00C56B7A"/>
    <w:rsid w:val="00C56C6A"/>
    <w:rsid w:val="00C61E26"/>
    <w:rsid w:val="00C66154"/>
    <w:rsid w:val="00C73B29"/>
    <w:rsid w:val="00C73C07"/>
    <w:rsid w:val="00C73D65"/>
    <w:rsid w:val="00C74AE5"/>
    <w:rsid w:val="00C76EC7"/>
    <w:rsid w:val="00C83D29"/>
    <w:rsid w:val="00C84870"/>
    <w:rsid w:val="00C92517"/>
    <w:rsid w:val="00C9322F"/>
    <w:rsid w:val="00C942FC"/>
    <w:rsid w:val="00CA0BD3"/>
    <w:rsid w:val="00CA0FBD"/>
    <w:rsid w:val="00CA6F40"/>
    <w:rsid w:val="00CB19AB"/>
    <w:rsid w:val="00CB2E51"/>
    <w:rsid w:val="00CB32A2"/>
    <w:rsid w:val="00CB61E3"/>
    <w:rsid w:val="00CB7E41"/>
    <w:rsid w:val="00CC0C18"/>
    <w:rsid w:val="00CC17E2"/>
    <w:rsid w:val="00CC34B5"/>
    <w:rsid w:val="00CC6D8D"/>
    <w:rsid w:val="00CD09F0"/>
    <w:rsid w:val="00CD142D"/>
    <w:rsid w:val="00CD3E7F"/>
    <w:rsid w:val="00CD746F"/>
    <w:rsid w:val="00CE0210"/>
    <w:rsid w:val="00CE27D1"/>
    <w:rsid w:val="00CE2960"/>
    <w:rsid w:val="00CE41BA"/>
    <w:rsid w:val="00CE61CA"/>
    <w:rsid w:val="00CF7B35"/>
    <w:rsid w:val="00D03828"/>
    <w:rsid w:val="00D03F9D"/>
    <w:rsid w:val="00D06B64"/>
    <w:rsid w:val="00D13C77"/>
    <w:rsid w:val="00D158E4"/>
    <w:rsid w:val="00D23FCC"/>
    <w:rsid w:val="00D25D25"/>
    <w:rsid w:val="00D302C8"/>
    <w:rsid w:val="00D306DA"/>
    <w:rsid w:val="00D30819"/>
    <w:rsid w:val="00D324D9"/>
    <w:rsid w:val="00D32ACE"/>
    <w:rsid w:val="00D32CB2"/>
    <w:rsid w:val="00D37209"/>
    <w:rsid w:val="00D46216"/>
    <w:rsid w:val="00D505AE"/>
    <w:rsid w:val="00D51525"/>
    <w:rsid w:val="00D562DD"/>
    <w:rsid w:val="00D5751E"/>
    <w:rsid w:val="00D61440"/>
    <w:rsid w:val="00D61EF8"/>
    <w:rsid w:val="00D64A23"/>
    <w:rsid w:val="00D75097"/>
    <w:rsid w:val="00D84DFF"/>
    <w:rsid w:val="00D91932"/>
    <w:rsid w:val="00D93F53"/>
    <w:rsid w:val="00D94F9D"/>
    <w:rsid w:val="00D97860"/>
    <w:rsid w:val="00D97AEF"/>
    <w:rsid w:val="00DA68D7"/>
    <w:rsid w:val="00DB17C3"/>
    <w:rsid w:val="00DB2B76"/>
    <w:rsid w:val="00DB42CD"/>
    <w:rsid w:val="00DC2183"/>
    <w:rsid w:val="00DC4765"/>
    <w:rsid w:val="00DC512F"/>
    <w:rsid w:val="00DC5286"/>
    <w:rsid w:val="00DC681D"/>
    <w:rsid w:val="00DD06D9"/>
    <w:rsid w:val="00DD09DB"/>
    <w:rsid w:val="00DD698D"/>
    <w:rsid w:val="00DE16EA"/>
    <w:rsid w:val="00DE3F87"/>
    <w:rsid w:val="00DF57E6"/>
    <w:rsid w:val="00E0046D"/>
    <w:rsid w:val="00E0136C"/>
    <w:rsid w:val="00E0544A"/>
    <w:rsid w:val="00E06D0F"/>
    <w:rsid w:val="00E07739"/>
    <w:rsid w:val="00E102CC"/>
    <w:rsid w:val="00E13BDF"/>
    <w:rsid w:val="00E1470F"/>
    <w:rsid w:val="00E14D1C"/>
    <w:rsid w:val="00E1576C"/>
    <w:rsid w:val="00E1636A"/>
    <w:rsid w:val="00E22109"/>
    <w:rsid w:val="00E23B8A"/>
    <w:rsid w:val="00E25889"/>
    <w:rsid w:val="00E275DA"/>
    <w:rsid w:val="00E30737"/>
    <w:rsid w:val="00E33B32"/>
    <w:rsid w:val="00E341D4"/>
    <w:rsid w:val="00E372F0"/>
    <w:rsid w:val="00E41EE8"/>
    <w:rsid w:val="00E42F39"/>
    <w:rsid w:val="00E459B9"/>
    <w:rsid w:val="00E5181A"/>
    <w:rsid w:val="00E522DC"/>
    <w:rsid w:val="00E5256A"/>
    <w:rsid w:val="00E53787"/>
    <w:rsid w:val="00E53C82"/>
    <w:rsid w:val="00E53DF4"/>
    <w:rsid w:val="00E53E73"/>
    <w:rsid w:val="00E55D09"/>
    <w:rsid w:val="00E72021"/>
    <w:rsid w:val="00E72449"/>
    <w:rsid w:val="00E734F9"/>
    <w:rsid w:val="00E76060"/>
    <w:rsid w:val="00E7625E"/>
    <w:rsid w:val="00E76976"/>
    <w:rsid w:val="00E83D71"/>
    <w:rsid w:val="00E97372"/>
    <w:rsid w:val="00EA1388"/>
    <w:rsid w:val="00EA1788"/>
    <w:rsid w:val="00EA31A0"/>
    <w:rsid w:val="00EB681A"/>
    <w:rsid w:val="00EC45C8"/>
    <w:rsid w:val="00EC4EE7"/>
    <w:rsid w:val="00EC58F3"/>
    <w:rsid w:val="00EC623A"/>
    <w:rsid w:val="00ED2BA2"/>
    <w:rsid w:val="00ED3188"/>
    <w:rsid w:val="00ED6DFE"/>
    <w:rsid w:val="00EE2D1B"/>
    <w:rsid w:val="00EF4525"/>
    <w:rsid w:val="00F008A1"/>
    <w:rsid w:val="00F1156F"/>
    <w:rsid w:val="00F145A4"/>
    <w:rsid w:val="00F228F0"/>
    <w:rsid w:val="00F24909"/>
    <w:rsid w:val="00F26472"/>
    <w:rsid w:val="00F31B68"/>
    <w:rsid w:val="00F33553"/>
    <w:rsid w:val="00F33F1D"/>
    <w:rsid w:val="00F34B7B"/>
    <w:rsid w:val="00F34DAE"/>
    <w:rsid w:val="00F3605C"/>
    <w:rsid w:val="00F44D00"/>
    <w:rsid w:val="00F477B6"/>
    <w:rsid w:val="00F47D11"/>
    <w:rsid w:val="00F52299"/>
    <w:rsid w:val="00F55993"/>
    <w:rsid w:val="00F618F7"/>
    <w:rsid w:val="00F66150"/>
    <w:rsid w:val="00F722A8"/>
    <w:rsid w:val="00F72A2D"/>
    <w:rsid w:val="00F72B53"/>
    <w:rsid w:val="00F73B04"/>
    <w:rsid w:val="00F776EA"/>
    <w:rsid w:val="00F806C9"/>
    <w:rsid w:val="00F80B8E"/>
    <w:rsid w:val="00F84669"/>
    <w:rsid w:val="00F85AC9"/>
    <w:rsid w:val="00F96C69"/>
    <w:rsid w:val="00F975BF"/>
    <w:rsid w:val="00F97E4B"/>
    <w:rsid w:val="00FA0C19"/>
    <w:rsid w:val="00FA45A0"/>
    <w:rsid w:val="00FA70CE"/>
    <w:rsid w:val="00FB3ABD"/>
    <w:rsid w:val="00FB3DF0"/>
    <w:rsid w:val="00FB4DC0"/>
    <w:rsid w:val="00FB5109"/>
    <w:rsid w:val="00FB7696"/>
    <w:rsid w:val="00FB7D9F"/>
    <w:rsid w:val="00FD10D6"/>
    <w:rsid w:val="00FD178B"/>
    <w:rsid w:val="00FD1B49"/>
    <w:rsid w:val="00FD32D2"/>
    <w:rsid w:val="00FD58A3"/>
    <w:rsid w:val="00FD5C46"/>
    <w:rsid w:val="00FE2DAB"/>
    <w:rsid w:val="00FE308B"/>
    <w:rsid w:val="00FE4778"/>
    <w:rsid w:val="00FF2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88C8B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3ABD"/>
    <w:rPr>
      <w:rFonts w:ascii="Times New Roman" w:hAnsi="Times New Roman"/>
      <w:sz w:val="24"/>
    </w:rPr>
  </w:style>
  <w:style w:type="paragraph" w:styleId="Overskrift1">
    <w:name w:val="heading 1"/>
    <w:basedOn w:val="Normal"/>
    <w:next w:val="Normal"/>
    <w:qFormat/>
    <w:pPr>
      <w:outlineLvl w:val="0"/>
    </w:pPr>
    <w:rPr>
      <w:b/>
    </w:rPr>
  </w:style>
  <w:style w:type="paragraph" w:styleId="Overskrift2">
    <w:name w:val="heading 2"/>
    <w:basedOn w:val="Overskrift1"/>
    <w:next w:val="Normal"/>
    <w:qFormat/>
    <w:pPr>
      <w:outlineLvl w:val="1"/>
    </w:pPr>
    <w:rPr>
      <w:u w:val="single"/>
    </w:rPr>
  </w:style>
  <w:style w:type="paragraph" w:styleId="Overskrift3">
    <w:name w:val="heading 3"/>
    <w:basedOn w:val="Overskrift2"/>
    <w:next w:val="Normal"/>
    <w:qFormat/>
    <w:pPr>
      <w:outlineLvl w:val="2"/>
    </w:pPr>
    <w:rPr>
      <w:sz w:val="28"/>
      <w:u w:val="none"/>
    </w:rPr>
  </w:style>
  <w:style w:type="paragraph" w:styleId="Overskrift4">
    <w:name w:val="heading 4"/>
    <w:basedOn w:val="Normal"/>
    <w:next w:val="Normal"/>
    <w:qFormat/>
    <w:pPr>
      <w:outlineLvl w:val="3"/>
    </w:pPr>
    <w:rPr>
      <w:b/>
      <w:sz w:val="28"/>
      <w:u w:val="single"/>
    </w:rPr>
  </w:style>
  <w:style w:type="paragraph" w:styleId="Overskrift5">
    <w:name w:val="heading 5"/>
    <w:basedOn w:val="Normal"/>
    <w:next w:val="Normal"/>
    <w:qFormat/>
    <w:rsid w:val="00F72A2D"/>
    <w:pPr>
      <w:spacing w:before="240" w:after="60"/>
      <w:outlineLvl w:val="4"/>
    </w:pPr>
    <w:rPr>
      <w:rFonts w:ascii="Times" w:eastAsia="Times" w:hAnsi="Times"/>
      <w:b/>
      <w:bCs/>
      <w:i/>
      <w:iCs/>
      <w:sz w:val="26"/>
      <w:szCs w:val="26"/>
    </w:rPr>
  </w:style>
  <w:style w:type="paragraph" w:styleId="Overskrift6">
    <w:name w:val="heading 6"/>
    <w:basedOn w:val="Normal"/>
    <w:next w:val="Normal"/>
    <w:qFormat/>
    <w:rsid w:val="00F72A2D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unntekst">
    <w:name w:val="footer"/>
    <w:basedOn w:val="Normal"/>
    <w:link w:val="BunntekstTegn"/>
    <w:uiPriority w:val="99"/>
    <w:pPr>
      <w:tabs>
        <w:tab w:val="center" w:pos="4819"/>
        <w:tab w:val="right" w:pos="9071"/>
      </w:tabs>
    </w:pPr>
  </w:style>
  <w:style w:type="paragraph" w:styleId="Topptekst">
    <w:name w:val="header"/>
    <w:basedOn w:val="Normal"/>
    <w:link w:val="TopptekstTegn"/>
    <w:pPr>
      <w:tabs>
        <w:tab w:val="center" w:pos="4819"/>
        <w:tab w:val="right" w:pos="9071"/>
      </w:tabs>
    </w:pPr>
  </w:style>
  <w:style w:type="paragraph" w:styleId="Vanliginnrykk">
    <w:name w:val="Normal Indent"/>
    <w:basedOn w:val="Normal"/>
    <w:next w:val="Normal"/>
    <w:pPr>
      <w:ind w:left="709"/>
    </w:pPr>
  </w:style>
  <w:style w:type="character" w:styleId="Sidetall">
    <w:name w:val="page number"/>
    <w:basedOn w:val="Standardskriftforavsnitt"/>
  </w:style>
  <w:style w:type="paragraph" w:styleId="Brdtekstinnrykk">
    <w:name w:val="Body Text Indent"/>
    <w:basedOn w:val="Normal"/>
    <w:pPr>
      <w:ind w:left="360"/>
    </w:pPr>
  </w:style>
  <w:style w:type="table" w:styleId="Tabellrutenett">
    <w:name w:val="Table Grid"/>
    <w:basedOn w:val="Vanligtabell"/>
    <w:rsid w:val="00EC4EE7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rdtekst">
    <w:name w:val="Body Text"/>
    <w:basedOn w:val="Normal"/>
    <w:rsid w:val="00F72A2D"/>
    <w:pPr>
      <w:spacing w:after="120"/>
    </w:pPr>
  </w:style>
  <w:style w:type="paragraph" w:styleId="Brdtekst2">
    <w:name w:val="Body Text 2"/>
    <w:basedOn w:val="Normal"/>
    <w:rsid w:val="00F72A2D"/>
    <w:pPr>
      <w:spacing w:after="120" w:line="480" w:lineRule="auto"/>
    </w:pPr>
  </w:style>
  <w:style w:type="paragraph" w:styleId="Brdtekst3">
    <w:name w:val="Body Text 3"/>
    <w:basedOn w:val="Normal"/>
    <w:rsid w:val="00F72A2D"/>
    <w:pPr>
      <w:spacing w:after="120"/>
    </w:pPr>
    <w:rPr>
      <w:sz w:val="16"/>
      <w:szCs w:val="16"/>
    </w:rPr>
  </w:style>
  <w:style w:type="paragraph" w:styleId="Tittel">
    <w:name w:val="Title"/>
    <w:basedOn w:val="Normal"/>
    <w:qFormat/>
    <w:rsid w:val="00F72A2D"/>
    <w:pPr>
      <w:jc w:val="center"/>
    </w:pPr>
    <w:rPr>
      <w:b/>
      <w:bCs/>
      <w:sz w:val="36"/>
      <w:szCs w:val="24"/>
    </w:rPr>
  </w:style>
  <w:style w:type="paragraph" w:styleId="Bildetekst">
    <w:name w:val="caption"/>
    <w:basedOn w:val="Normal"/>
    <w:next w:val="Normal"/>
    <w:qFormat/>
    <w:rsid w:val="00F72A2D"/>
    <w:rPr>
      <w:b/>
      <w:szCs w:val="24"/>
    </w:rPr>
  </w:style>
  <w:style w:type="paragraph" w:styleId="Bobletekst">
    <w:name w:val="Balloon Text"/>
    <w:basedOn w:val="Normal"/>
    <w:semiHidden/>
    <w:rsid w:val="00F72A2D"/>
    <w:rPr>
      <w:rFonts w:ascii="Tahoma" w:eastAsia="Times" w:hAnsi="Tahoma" w:cs="Tahoma"/>
      <w:sz w:val="16"/>
      <w:szCs w:val="16"/>
    </w:rPr>
  </w:style>
  <w:style w:type="paragraph" w:styleId="Listeavsnitt">
    <w:name w:val="List Paragraph"/>
    <w:basedOn w:val="Normal"/>
    <w:uiPriority w:val="34"/>
    <w:qFormat/>
    <w:rsid w:val="00405F36"/>
    <w:pPr>
      <w:spacing w:after="200" w:line="276" w:lineRule="auto"/>
      <w:ind w:left="720"/>
      <w:contextualSpacing/>
    </w:pPr>
    <w:rPr>
      <w:rFonts w:ascii="Arial" w:eastAsia="Calibri" w:hAnsi="Arial"/>
      <w:sz w:val="22"/>
      <w:szCs w:val="22"/>
      <w:lang w:val="nn-NO" w:eastAsia="en-US"/>
    </w:rPr>
  </w:style>
  <w:style w:type="paragraph" w:styleId="NormalWeb">
    <w:name w:val="Normal (Web)"/>
    <w:basedOn w:val="Normal"/>
    <w:uiPriority w:val="99"/>
    <w:semiHidden/>
    <w:unhideWhenUsed/>
    <w:rsid w:val="00491855"/>
    <w:pPr>
      <w:spacing w:before="100" w:beforeAutospacing="1" w:after="100" w:afterAutospacing="1"/>
    </w:pPr>
    <w:rPr>
      <w:rFonts w:eastAsiaTheme="minorEastAsia"/>
      <w:szCs w:val="24"/>
    </w:rPr>
  </w:style>
  <w:style w:type="character" w:customStyle="1" w:styleId="apple-converted-space">
    <w:name w:val="apple-converted-space"/>
    <w:basedOn w:val="Standardskriftforavsnitt"/>
    <w:rsid w:val="00FE308B"/>
  </w:style>
  <w:style w:type="paragraph" w:styleId="Revisjon">
    <w:name w:val="Revision"/>
    <w:hidden/>
    <w:uiPriority w:val="99"/>
    <w:semiHidden/>
    <w:rsid w:val="00061979"/>
    <w:rPr>
      <w:rFonts w:ascii="Times New Roman" w:hAnsi="Times New Roman"/>
      <w:sz w:val="24"/>
    </w:rPr>
  </w:style>
  <w:style w:type="character" w:styleId="Merknadsreferanse">
    <w:name w:val="annotation reference"/>
    <w:basedOn w:val="Standardskriftforavsnitt"/>
    <w:semiHidden/>
    <w:unhideWhenUsed/>
    <w:rsid w:val="006C255C"/>
    <w:rPr>
      <w:sz w:val="16"/>
      <w:szCs w:val="16"/>
    </w:rPr>
  </w:style>
  <w:style w:type="paragraph" w:styleId="Merknadstekst">
    <w:name w:val="annotation text"/>
    <w:basedOn w:val="Normal"/>
    <w:link w:val="MerknadstekstTegn"/>
    <w:semiHidden/>
    <w:unhideWhenUsed/>
    <w:rsid w:val="006C255C"/>
    <w:rPr>
      <w:sz w:val="20"/>
    </w:rPr>
  </w:style>
  <w:style w:type="character" w:customStyle="1" w:styleId="MerknadstekstTegn">
    <w:name w:val="Merknadstekst Tegn"/>
    <w:basedOn w:val="Standardskriftforavsnitt"/>
    <w:link w:val="Merknadstekst"/>
    <w:semiHidden/>
    <w:rsid w:val="006C255C"/>
    <w:rPr>
      <w:rFonts w:ascii="Times New Roman" w:hAnsi="Times New Roman"/>
    </w:rPr>
  </w:style>
  <w:style w:type="paragraph" w:styleId="Kommentaremne">
    <w:name w:val="annotation subject"/>
    <w:basedOn w:val="Merknadstekst"/>
    <w:next w:val="Merknadstekst"/>
    <w:link w:val="KommentaremneTegn"/>
    <w:semiHidden/>
    <w:unhideWhenUsed/>
    <w:rsid w:val="006C255C"/>
    <w:rPr>
      <w:b/>
      <w:bCs/>
    </w:rPr>
  </w:style>
  <w:style w:type="character" w:customStyle="1" w:styleId="KommentaremneTegn">
    <w:name w:val="Kommentaremne Tegn"/>
    <w:basedOn w:val="MerknadstekstTegn"/>
    <w:link w:val="Kommentaremne"/>
    <w:semiHidden/>
    <w:rsid w:val="006C255C"/>
    <w:rPr>
      <w:rFonts w:ascii="Times New Roman" w:hAnsi="Times New Roman"/>
      <w:b/>
      <w:bCs/>
    </w:rPr>
  </w:style>
  <w:style w:type="paragraph" w:customStyle="1" w:styleId="Default">
    <w:name w:val="Default"/>
    <w:rsid w:val="00C942FC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character" w:styleId="Plassholdertekst">
    <w:name w:val="Placeholder Text"/>
    <w:basedOn w:val="Standardskriftforavsnitt"/>
    <w:uiPriority w:val="99"/>
    <w:semiHidden/>
    <w:rsid w:val="00015BFF"/>
    <w:rPr>
      <w:color w:val="808080"/>
    </w:rPr>
  </w:style>
  <w:style w:type="character" w:customStyle="1" w:styleId="BunntekstTegn">
    <w:name w:val="Bunntekst Tegn"/>
    <w:basedOn w:val="Standardskriftforavsnitt"/>
    <w:link w:val="Bunntekst"/>
    <w:uiPriority w:val="99"/>
    <w:rsid w:val="00015BFF"/>
    <w:rPr>
      <w:rFonts w:ascii="Times New Roman" w:hAnsi="Times New Roman"/>
      <w:sz w:val="24"/>
    </w:rPr>
  </w:style>
  <w:style w:type="character" w:customStyle="1" w:styleId="TopptekstTegn">
    <w:name w:val="Topptekst Tegn"/>
    <w:basedOn w:val="Standardskriftforavsnitt"/>
    <w:link w:val="Topptekst"/>
    <w:rsid w:val="008667BF"/>
    <w:rPr>
      <w:rFonts w:ascii="Times New Roman" w:hAnsi="Times New Roman"/>
      <w:sz w:val="24"/>
    </w:rPr>
  </w:style>
  <w:style w:type="character" w:styleId="Hyperkobling">
    <w:name w:val="Hyperlink"/>
    <w:basedOn w:val="Standardskriftforavsnitt"/>
    <w:uiPriority w:val="99"/>
    <w:semiHidden/>
    <w:unhideWhenUsed/>
    <w:rsid w:val="005F0C8D"/>
    <w:rPr>
      <w:color w:val="0000FF"/>
      <w:u w:val="single"/>
    </w:rPr>
  </w:style>
  <w:style w:type="character" w:styleId="Fulgthyperkobling">
    <w:name w:val="FollowedHyperlink"/>
    <w:basedOn w:val="Standardskriftforavsnitt"/>
    <w:semiHidden/>
    <w:unhideWhenUsed/>
    <w:rsid w:val="0032494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425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980355">
          <w:marLeft w:val="23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22651">
          <w:marLeft w:val="461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468978">
          <w:marLeft w:val="461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76862">
          <w:marLeft w:val="461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237">
          <w:marLeft w:val="461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43461">
          <w:marLeft w:val="23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91865">
          <w:marLeft w:val="461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03212">
          <w:marLeft w:val="461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859">
          <w:marLeft w:val="461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08618">
          <w:marLeft w:val="23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645899">
          <w:marLeft w:val="41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74130">
          <w:marLeft w:val="41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1434">
          <w:marLeft w:val="2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893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1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73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hyperlink" Target="https://www.innovasjonnorge.no/no/om/hvem-har-fatt-finansiering-fra-oss2/" TargetMode="Externa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2.emf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47F4F07AA11541A3B938DA56FB04BE" ma:contentTypeVersion="32" ma:contentTypeDescription="Create a new document." ma:contentTypeScope="" ma:versionID="94f7ffb42199dd2296aacc1fba9f69cd">
  <xsd:schema xmlns:xsd="http://www.w3.org/2001/XMLSchema" xmlns:xs="http://www.w3.org/2001/XMLSchema" xmlns:p="http://schemas.microsoft.com/office/2006/metadata/properties" xmlns:ns2="75cae3e7-da97-4ea6-9fad-f5b7bab6e369" xmlns:ns3="62e8883c-5188-4302-a00a-120ef88c78b8" xmlns:ns4="69bfbcfc-4223-4c3c-81fa-f75989183785" targetNamespace="http://schemas.microsoft.com/office/2006/metadata/properties" ma:root="true" ma:fieldsID="1a46bcfa3713f9d438ebf14a5e05488b" ns2:_="" ns3:_="" ns4:_="">
    <xsd:import namespace="75cae3e7-da97-4ea6-9fad-f5b7bab6e369"/>
    <xsd:import namespace="62e8883c-5188-4302-a00a-120ef88c78b8"/>
    <xsd:import namespace="69bfbcfc-4223-4c3c-81fa-f759891837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IN_Archiving_ArchiveId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4:SharedWithUsers" minOccurs="0"/>
                <xsd:element ref="ns4:SharedWithDetails" minOccurs="0"/>
                <xsd:element ref="ns4:IN_Archiving_DocumentStatus" minOccurs="0"/>
                <xsd:element ref="ns4:IN_Archiving_SendToArchive" minOccurs="0"/>
                <xsd:element ref="ns4:IN_Archiving_Direction" minOccurs="0"/>
                <xsd:element ref="ns4:IN_Archiving_RecipiantSender" minOccurs="0"/>
                <xsd:element ref="ns4:IN_Archiving_AccessType" minOccurs="0"/>
                <xsd:element ref="ns4:IN_Archiving_ArchiveNumber" minOccurs="0"/>
                <xsd:element ref="ns4:IN_Archiving_CompletedDate" minOccurs="0"/>
                <xsd:element ref="ns4:IN_Archiving_Owner" minOccurs="0"/>
                <xsd:element ref="ns4:IN_Archiving_Archived" minOccurs="0"/>
                <xsd:element ref="ns4:IN_Archiving_OwnerLoginName" minOccurs="0"/>
                <xsd:element ref="ns4:IN_Archiving_LegalReference" minOccurs="0"/>
                <xsd:element ref="ns4:IN_Archiving_LegalReference_NO" minOccurs="0"/>
                <xsd:element ref="ns4:IN_Archiving_Filename" minOccurs="0"/>
                <xsd:element ref="ns4:IN_Archiving_ArchivedDate" minOccurs="0"/>
                <xsd:element ref="ns4:IN_Archiving_ArchivedBy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cae3e7-da97-4ea6-9fad-f5b7bab6e3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KeyPoints" ma:index="3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38" nillable="true" ma:taxonomy="true" ma:internalName="lcf76f155ced4ddcb4097134ff3c332f" ma:taxonomyFieldName="MediaServiceImageTags" ma:displayName="Image Tags" ma:readOnly="false" ma:fieldId="{5cf76f15-5ced-4ddc-b409-7134ff3c332f}" ma:taxonomyMulti="true" ma:sspId="03918563-c33c-4c1d-9189-b9eee4bdb2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8883c-5188-4302-a00a-120ef88c78b8" elementFormDefault="qualified">
    <xsd:import namespace="http://schemas.microsoft.com/office/2006/documentManagement/types"/>
    <xsd:import namespace="http://schemas.microsoft.com/office/infopath/2007/PartnerControls"/>
    <xsd:element name="IN_Archiving_ArchiveId" ma:index="10" nillable="true" ma:displayName="Archive Number" ma:description="Case number from ePhorte" ma:internalName="Archive_x0020_Number">
      <xsd:simpleType>
        <xsd:restriction base="dms:Text">
          <xsd:maxLength value="255"/>
        </xsd:restriction>
      </xsd:simpleType>
    </xsd:element>
    <xsd:element name="TaxCatchAll" ma:index="39" nillable="true" ma:displayName="Taxonomy Catch All Column" ma:hidden="true" ma:list="{9ce8fa3c-cbfd-45ee-ae5d-fc0802c7aecb}" ma:internalName="TaxCatchAll" ma:showField="CatchAllData" ma:web="69bfbcfc-4223-4c3c-81fa-f7598918378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bfbcfc-4223-4c3c-81fa-f7598918378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IN_Archiving_DocumentStatus" ma:index="19" nillable="true" ma:displayName="Document Status" ma:internalName="IN_Archiving_DocumentStatus">
      <xsd:simpleType>
        <xsd:restriction base="dms:Text"/>
      </xsd:simpleType>
    </xsd:element>
    <xsd:element name="IN_Archiving_SendToArchive" ma:index="20" nillable="true" ma:displayName="Send to Archive" ma:default="0" ma:internalName="IN_Archiving_SendToArchive">
      <xsd:simpleType>
        <xsd:restriction base="dms:Boolean"/>
      </xsd:simpleType>
    </xsd:element>
    <xsd:element name="IN_Archiving_Direction" ma:index="21" nillable="true" ma:displayName="Direction" ma:internalName="IN_Archiving_Direction">
      <xsd:simpleType>
        <xsd:restriction base="dms:Text"/>
      </xsd:simpleType>
    </xsd:element>
    <xsd:element name="IN_Archiving_RecipiantSender" ma:index="22" nillable="true" ma:displayName="Recipiant/Sender" ma:internalName="IN_Archiving_RecipiantSender">
      <xsd:simpleType>
        <xsd:restriction base="dms:Text"/>
      </xsd:simpleType>
    </xsd:element>
    <xsd:element name="IN_Archiving_AccessType" ma:index="23" nillable="true" ma:displayName="Access Code" ma:internalName="IN_Archiving_AccessType">
      <xsd:simpleType>
        <xsd:restriction base="dms:Text"/>
      </xsd:simpleType>
    </xsd:element>
    <xsd:element name="IN_Archiving_ArchiveNumber" ma:index="24" nillable="true" ma:displayName="Archive Number" ma:internalName="IN_Archiving_ArchiveNumber">
      <xsd:simpleType>
        <xsd:restriction base="dms:Text"/>
      </xsd:simpleType>
    </xsd:element>
    <xsd:element name="IN_Archiving_CompletedDate" ma:index="25" nillable="true" ma:displayName="Completed Date" ma:format="DateOnly" ma:internalName="IN_Archiving_CompletedDate">
      <xsd:simpleType>
        <xsd:restriction base="dms:DateTime"/>
      </xsd:simpleType>
    </xsd:element>
    <xsd:element name="IN_Archiving_Owner" ma:index="26" nillable="true" ma:displayName="Owner" ma:internalName="IN_Archiving_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_Archiving_Archived" ma:index="27" nillable="true" ma:displayName="Archived" ma:default="0" ma:internalName="IN_Archiving_Archived">
      <xsd:simpleType>
        <xsd:restriction base="dms:Boolean"/>
      </xsd:simpleType>
    </xsd:element>
    <xsd:element name="IN_Archiving_OwnerLoginName" ma:index="28" nillable="true" ma:displayName="Owner LoginName" ma:internalName="IN_Archiving_OwnerLoginName">
      <xsd:simpleType>
        <xsd:restriction base="dms:Text"/>
      </xsd:simpleType>
    </xsd:element>
    <xsd:element name="IN_Archiving_LegalReference" ma:index="29" nillable="true" ma:displayName="Legal Reference" ma:internalName="IN_Archiving_LegalReference">
      <xsd:simpleType>
        <xsd:restriction base="dms:Note">
          <xsd:maxLength value="255"/>
        </xsd:restriction>
      </xsd:simpleType>
    </xsd:element>
    <xsd:element name="IN_Archiving_LegalReference_NO" ma:index="30" nillable="true" ma:displayName="Legal Reference NO" ma:internalName="IN_Archiving_LegalReference_NO">
      <xsd:simpleType>
        <xsd:restriction base="dms:Note">
          <xsd:maxLength value="255"/>
        </xsd:restriction>
      </xsd:simpleType>
    </xsd:element>
    <xsd:element name="IN_Archiving_Filename" ma:index="31" nillable="true" ma:displayName="Filename" ma:internalName="IN_Archiving_Filename">
      <xsd:simpleType>
        <xsd:restriction base="dms:Text"/>
      </xsd:simpleType>
    </xsd:element>
    <xsd:element name="IN_Archiving_ArchivedDate" ma:index="32" nillable="true" ma:displayName="Archived Date" ma:format="DateTime" ma:internalName="IN_Archiving_ArchivedDate">
      <xsd:simpleType>
        <xsd:restriction base="dms:DateTime"/>
      </xsd:simpleType>
    </xsd:element>
    <xsd:element name="IN_Archiving_ArchivedBy" ma:index="33" nillable="true" ma:displayName="Archived By" ma:internalName="IN_Archiving_ArchivedBy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_Archiving_ArchiveId xmlns="62e8883c-5188-4302-a00a-120ef88c78b8" xsi:nil="true"/>
    <IN_Archiving_AccessType xmlns="69bfbcfc-4223-4c3c-81fa-f75989183785" xsi:nil="true"/>
    <IN_Archiving_Archived xmlns="69bfbcfc-4223-4c3c-81fa-f75989183785">false</IN_Archiving_Archived>
    <IN_Archiving_ArchiveNumber xmlns="69bfbcfc-4223-4c3c-81fa-f75989183785" xsi:nil="true"/>
    <IN_Archiving_ArchivedBy xmlns="69bfbcfc-4223-4c3c-81fa-f75989183785">
      <UserInfo>
        <DisplayName/>
        <AccountId xsi:nil="true"/>
        <AccountType/>
      </UserInfo>
    </IN_Archiving_ArchivedBy>
    <IN_Archiving_LegalReference_NO xmlns="69bfbcfc-4223-4c3c-81fa-f75989183785" xsi:nil="true"/>
    <IN_Archiving_Owner xmlns="69bfbcfc-4223-4c3c-81fa-f75989183785">
      <UserInfo>
        <DisplayName/>
        <AccountId xsi:nil="true"/>
        <AccountType/>
      </UserInfo>
    </IN_Archiving_Owner>
    <IN_Archiving_LegalReference xmlns="69bfbcfc-4223-4c3c-81fa-f75989183785" xsi:nil="true"/>
    <IN_Archiving_OwnerLoginName xmlns="69bfbcfc-4223-4c3c-81fa-f75989183785" xsi:nil="true"/>
    <lcf76f155ced4ddcb4097134ff3c332f xmlns="75cae3e7-da97-4ea6-9fad-f5b7bab6e369">
      <Terms xmlns="http://schemas.microsoft.com/office/infopath/2007/PartnerControls"/>
    </lcf76f155ced4ddcb4097134ff3c332f>
    <IN_Archiving_SendToArchive xmlns="69bfbcfc-4223-4c3c-81fa-f75989183785">false</IN_Archiving_SendToArchive>
    <TaxCatchAll xmlns="62e8883c-5188-4302-a00a-120ef88c78b8" xsi:nil="true"/>
    <IN_Archiving_DocumentStatus xmlns="69bfbcfc-4223-4c3c-81fa-f75989183785" xsi:nil="true"/>
    <IN_Archiving_Filename xmlns="69bfbcfc-4223-4c3c-81fa-f75989183785" xsi:nil="true"/>
    <IN_Archiving_ArchivedDate xmlns="69bfbcfc-4223-4c3c-81fa-f75989183785" xsi:nil="true"/>
    <IN_Archiving_Direction xmlns="69bfbcfc-4223-4c3c-81fa-f75989183785" xsi:nil="true"/>
    <IN_Archiving_RecipiantSender xmlns="69bfbcfc-4223-4c3c-81fa-f75989183785" xsi:nil="true"/>
    <IN_Archiving_CompletedDate xmlns="69bfbcfc-4223-4c3c-81fa-f7598918378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EC6DF2-B620-4CC1-9244-757D7B6501FD}"/>
</file>

<file path=customXml/itemProps2.xml><?xml version="1.0" encoding="utf-8"?>
<ds:datastoreItem xmlns:ds="http://schemas.openxmlformats.org/officeDocument/2006/customXml" ds:itemID="{3582703A-7602-4E6A-8C3E-874DA1DEC4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F2311B9-1EE7-49E0-85DB-4F8A35B07172}">
  <ds:schemaRefs>
    <ds:schemaRef ds:uri="http://schemas.microsoft.com/office/2006/metadata/properties"/>
    <ds:schemaRef ds:uri="http://schemas.microsoft.com/office/infopath/2007/PartnerControls"/>
    <ds:schemaRef ds:uri="62e8883c-5188-4302-a00a-120ef88c78b8"/>
  </ds:schemaRefs>
</ds:datastoreItem>
</file>

<file path=customXml/itemProps4.xml><?xml version="1.0" encoding="utf-8"?>
<ds:datastoreItem xmlns:ds="http://schemas.openxmlformats.org/officeDocument/2006/customXml" ds:itemID="{8C96B4FF-1340-4C7A-8D24-EF40F38D55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1901</Words>
  <Characters>13048</Characters>
  <Application>Microsoft Office Word</Application>
  <DocSecurity>0</DocSecurity>
  <Lines>108</Lines>
  <Paragraphs>29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3-15T14:34:00Z</dcterms:created>
  <dcterms:modified xsi:type="dcterms:W3CDTF">2023-03-15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F3E881663B1B4798028C6BED109A09</vt:lpwstr>
  </property>
</Properties>
</file>